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0D6172" w14:textId="450AF58A" w:rsidR="00B565EF" w:rsidRDefault="00770CE2" w:rsidP="00B565EF">
      <w:pPr>
        <w:pStyle w:val="Default"/>
        <w:spacing w:line="360" w:lineRule="auto"/>
        <w:jc w:val="center"/>
        <w:rPr>
          <w:b/>
          <w:bCs/>
          <w:sz w:val="52"/>
          <w:szCs w:val="52"/>
        </w:rPr>
      </w:pPr>
      <w:r>
        <w:rPr>
          <w:b/>
          <w:bCs/>
          <w:sz w:val="52"/>
          <w:szCs w:val="52"/>
        </w:rPr>
        <w:t>Smart Surveillance System (SSS)</w:t>
      </w:r>
    </w:p>
    <w:p w14:paraId="507A9AF4" w14:textId="77777777" w:rsidR="00045B3F" w:rsidRDefault="00045B3F" w:rsidP="00B565EF">
      <w:pPr>
        <w:pStyle w:val="Default"/>
        <w:spacing w:line="360" w:lineRule="auto"/>
        <w:jc w:val="center"/>
        <w:rPr>
          <w:b/>
          <w:bCs/>
          <w:sz w:val="52"/>
          <w:szCs w:val="52"/>
        </w:rPr>
      </w:pPr>
    </w:p>
    <w:p w14:paraId="2960443B" w14:textId="77777777" w:rsidR="003B4D89" w:rsidRDefault="00637A6C">
      <w:pPr>
        <w:pStyle w:val="Default"/>
        <w:spacing w:line="360" w:lineRule="auto"/>
        <w:jc w:val="center"/>
        <w:rPr>
          <w:b/>
          <w:bCs/>
          <w:sz w:val="52"/>
          <w:szCs w:val="52"/>
        </w:rPr>
      </w:pPr>
      <w:r>
        <w:rPr>
          <w:b/>
          <w:bCs/>
          <w:noProof/>
          <w:sz w:val="52"/>
          <w:szCs w:val="52"/>
        </w:rPr>
        <w:pict w14:anchorId="5565AD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8pt;height:148pt">
            <v:imagedata r:id="rId8" o:title="National_University_of_Computer_and_Emerging_Sciences_logo"/>
          </v:shape>
        </w:pict>
      </w:r>
    </w:p>
    <w:p w14:paraId="6D2661F9" w14:textId="77777777" w:rsidR="003B4D89" w:rsidRDefault="003B4D89">
      <w:pPr>
        <w:pStyle w:val="Default"/>
        <w:spacing w:line="360" w:lineRule="auto"/>
        <w:jc w:val="center"/>
        <w:rPr>
          <w:b/>
          <w:bCs/>
          <w:sz w:val="20"/>
          <w:szCs w:val="20"/>
        </w:rPr>
      </w:pPr>
    </w:p>
    <w:p w14:paraId="5ADE8BCB" w14:textId="77777777" w:rsidR="008C4593" w:rsidRDefault="008C4593" w:rsidP="00304D04">
      <w:pPr>
        <w:pStyle w:val="Default"/>
        <w:spacing w:line="360" w:lineRule="auto"/>
        <w:rPr>
          <w:sz w:val="40"/>
          <w:szCs w:val="40"/>
        </w:rPr>
      </w:pPr>
    </w:p>
    <w:p w14:paraId="26A5DCDD" w14:textId="77777777" w:rsidR="003B4D89" w:rsidRDefault="00770CE2">
      <w:pPr>
        <w:pStyle w:val="Default"/>
        <w:spacing w:line="360" w:lineRule="auto"/>
        <w:jc w:val="center"/>
        <w:rPr>
          <w:b/>
          <w:bCs/>
          <w:sz w:val="28"/>
          <w:szCs w:val="28"/>
        </w:rPr>
      </w:pPr>
      <w:r>
        <w:rPr>
          <w:b/>
          <w:bCs/>
          <w:sz w:val="28"/>
          <w:szCs w:val="28"/>
        </w:rPr>
        <w:t>FYP Team</w:t>
      </w:r>
    </w:p>
    <w:p w14:paraId="5E195EE7" w14:textId="77777777" w:rsidR="00E559F6" w:rsidRDefault="00E559F6" w:rsidP="00E559F6">
      <w:pPr>
        <w:pStyle w:val="Default"/>
        <w:spacing w:line="360" w:lineRule="auto"/>
        <w:jc w:val="center"/>
        <w:rPr>
          <w:b/>
          <w:bCs/>
          <w:sz w:val="28"/>
          <w:szCs w:val="28"/>
        </w:rPr>
      </w:pPr>
      <w:r>
        <w:rPr>
          <w:b/>
          <w:bCs/>
          <w:sz w:val="28"/>
          <w:szCs w:val="28"/>
        </w:rPr>
        <w:t>Abdullah Basit</w:t>
      </w:r>
      <w:r>
        <w:rPr>
          <w:b/>
          <w:bCs/>
          <w:sz w:val="28"/>
          <w:szCs w:val="28"/>
        </w:rPr>
        <w:tab/>
      </w:r>
      <w:r>
        <w:rPr>
          <w:b/>
          <w:bCs/>
          <w:sz w:val="28"/>
          <w:szCs w:val="28"/>
        </w:rPr>
        <w:tab/>
      </w:r>
      <w:r>
        <w:rPr>
          <w:b/>
          <w:bCs/>
          <w:sz w:val="28"/>
          <w:szCs w:val="28"/>
        </w:rPr>
        <w:tab/>
        <w:t>20I-0623</w:t>
      </w:r>
    </w:p>
    <w:p w14:paraId="3B26A939" w14:textId="032A034B" w:rsidR="003B4D89" w:rsidRDefault="00E559F6" w:rsidP="00E559F6">
      <w:pPr>
        <w:pStyle w:val="Default"/>
        <w:spacing w:line="360" w:lineRule="auto"/>
        <w:jc w:val="center"/>
        <w:rPr>
          <w:b/>
          <w:bCs/>
          <w:sz w:val="28"/>
          <w:szCs w:val="28"/>
        </w:rPr>
      </w:pPr>
      <w:r>
        <w:rPr>
          <w:b/>
          <w:bCs/>
          <w:sz w:val="28"/>
          <w:szCs w:val="28"/>
        </w:rPr>
        <w:t xml:space="preserve">M. </w:t>
      </w:r>
      <w:proofErr w:type="spellStart"/>
      <w:r>
        <w:rPr>
          <w:b/>
          <w:bCs/>
          <w:sz w:val="28"/>
          <w:szCs w:val="28"/>
        </w:rPr>
        <w:t>Abubakar</w:t>
      </w:r>
      <w:proofErr w:type="spellEnd"/>
      <w:r>
        <w:rPr>
          <w:b/>
          <w:bCs/>
          <w:sz w:val="28"/>
          <w:szCs w:val="28"/>
        </w:rPr>
        <w:t xml:space="preserve"> Siddique</w:t>
      </w:r>
      <w:r>
        <w:rPr>
          <w:b/>
          <w:bCs/>
          <w:sz w:val="28"/>
          <w:szCs w:val="28"/>
        </w:rPr>
        <w:tab/>
      </w:r>
      <w:r>
        <w:rPr>
          <w:b/>
          <w:bCs/>
          <w:sz w:val="28"/>
          <w:szCs w:val="28"/>
        </w:rPr>
        <w:tab/>
        <w:t>20F-0101</w:t>
      </w:r>
    </w:p>
    <w:p w14:paraId="5536C43A" w14:textId="77777777" w:rsidR="003B4D89" w:rsidRDefault="003B4D89">
      <w:pPr>
        <w:pStyle w:val="Default"/>
        <w:spacing w:line="360" w:lineRule="auto"/>
        <w:jc w:val="center"/>
        <w:rPr>
          <w:sz w:val="28"/>
          <w:szCs w:val="28"/>
        </w:rPr>
      </w:pPr>
    </w:p>
    <w:p w14:paraId="3112BAB7" w14:textId="77777777" w:rsidR="008C4593" w:rsidRDefault="008C4593">
      <w:pPr>
        <w:pStyle w:val="Default"/>
        <w:spacing w:line="360" w:lineRule="auto"/>
        <w:jc w:val="center"/>
        <w:rPr>
          <w:sz w:val="28"/>
          <w:szCs w:val="28"/>
        </w:rPr>
      </w:pPr>
    </w:p>
    <w:p w14:paraId="3691C98F" w14:textId="77777777" w:rsidR="003B4D89" w:rsidRDefault="00770CE2" w:rsidP="004F00F8">
      <w:pPr>
        <w:pStyle w:val="Default"/>
        <w:spacing w:line="360" w:lineRule="auto"/>
        <w:jc w:val="center"/>
        <w:rPr>
          <w:b/>
          <w:bCs/>
          <w:sz w:val="28"/>
          <w:szCs w:val="28"/>
        </w:rPr>
      </w:pPr>
      <w:r>
        <w:rPr>
          <w:b/>
          <w:bCs/>
          <w:sz w:val="28"/>
          <w:szCs w:val="28"/>
        </w:rPr>
        <w:t>Supervised by</w:t>
      </w:r>
    </w:p>
    <w:p w14:paraId="11EE4CF1" w14:textId="77777777" w:rsidR="003B4D89" w:rsidRDefault="00834BB7" w:rsidP="004F00F8">
      <w:pPr>
        <w:pStyle w:val="Default"/>
        <w:spacing w:line="360" w:lineRule="auto"/>
        <w:jc w:val="center"/>
        <w:rPr>
          <w:b/>
          <w:bCs/>
          <w:sz w:val="28"/>
          <w:szCs w:val="28"/>
        </w:rPr>
      </w:pPr>
      <w:r>
        <w:rPr>
          <w:b/>
          <w:bCs/>
          <w:sz w:val="28"/>
          <w:szCs w:val="28"/>
        </w:rPr>
        <w:t>Dr</w:t>
      </w:r>
      <w:r w:rsidR="00770CE2">
        <w:rPr>
          <w:b/>
          <w:bCs/>
          <w:sz w:val="28"/>
          <w:szCs w:val="28"/>
        </w:rPr>
        <w:t xml:space="preserve">. Usman </w:t>
      </w:r>
      <w:proofErr w:type="spellStart"/>
      <w:r w:rsidR="00770CE2">
        <w:rPr>
          <w:b/>
          <w:bCs/>
          <w:sz w:val="28"/>
          <w:szCs w:val="28"/>
        </w:rPr>
        <w:t>Ghous</w:t>
      </w:r>
      <w:proofErr w:type="spellEnd"/>
    </w:p>
    <w:p w14:paraId="7E0A72CB" w14:textId="77777777" w:rsidR="003B4D89" w:rsidRDefault="003B4D89">
      <w:pPr>
        <w:pStyle w:val="Default"/>
        <w:spacing w:line="360" w:lineRule="auto"/>
        <w:jc w:val="both"/>
        <w:rPr>
          <w:sz w:val="28"/>
          <w:szCs w:val="28"/>
        </w:rPr>
      </w:pPr>
    </w:p>
    <w:p w14:paraId="71E2CD41" w14:textId="77777777" w:rsidR="00F945D2" w:rsidRDefault="00F945D2">
      <w:pPr>
        <w:pStyle w:val="Default"/>
        <w:spacing w:line="360" w:lineRule="auto"/>
        <w:jc w:val="both"/>
        <w:rPr>
          <w:sz w:val="28"/>
          <w:szCs w:val="28"/>
        </w:rPr>
      </w:pPr>
    </w:p>
    <w:p w14:paraId="24E92C07" w14:textId="77777777" w:rsidR="00B565EF" w:rsidRDefault="00B565EF">
      <w:pPr>
        <w:pStyle w:val="Default"/>
        <w:spacing w:line="360" w:lineRule="auto"/>
        <w:jc w:val="both"/>
        <w:rPr>
          <w:sz w:val="28"/>
          <w:szCs w:val="28"/>
        </w:rPr>
      </w:pPr>
    </w:p>
    <w:p w14:paraId="204AD44C" w14:textId="77777777" w:rsidR="00B565EF" w:rsidRDefault="00B565EF">
      <w:pPr>
        <w:pStyle w:val="Default"/>
        <w:spacing w:line="360" w:lineRule="auto"/>
        <w:jc w:val="both"/>
        <w:rPr>
          <w:sz w:val="28"/>
          <w:szCs w:val="28"/>
        </w:rPr>
      </w:pPr>
    </w:p>
    <w:p w14:paraId="71BF3395" w14:textId="77777777" w:rsidR="003B4D89" w:rsidRDefault="00770CE2">
      <w:pPr>
        <w:pStyle w:val="Default"/>
        <w:spacing w:line="360" w:lineRule="auto"/>
        <w:jc w:val="center"/>
        <w:rPr>
          <w:b/>
          <w:bCs/>
          <w:sz w:val="28"/>
          <w:szCs w:val="28"/>
        </w:rPr>
      </w:pPr>
      <w:r>
        <w:rPr>
          <w:b/>
          <w:bCs/>
          <w:sz w:val="28"/>
          <w:szCs w:val="28"/>
        </w:rPr>
        <w:t>Department of Computer Science</w:t>
      </w:r>
    </w:p>
    <w:p w14:paraId="4F2AE260" w14:textId="77777777" w:rsidR="003B4D89" w:rsidRDefault="00770CE2">
      <w:pPr>
        <w:pStyle w:val="Default"/>
        <w:spacing w:line="360" w:lineRule="auto"/>
        <w:jc w:val="center"/>
        <w:rPr>
          <w:b/>
          <w:bCs/>
          <w:sz w:val="28"/>
          <w:szCs w:val="28"/>
        </w:rPr>
      </w:pPr>
      <w:r>
        <w:rPr>
          <w:b/>
          <w:bCs/>
          <w:sz w:val="28"/>
          <w:szCs w:val="28"/>
        </w:rPr>
        <w:t>National University of Computer and Emerging Science</w:t>
      </w:r>
    </w:p>
    <w:p w14:paraId="3B3B5178" w14:textId="77777777" w:rsidR="003B4D89" w:rsidRDefault="00770CE2">
      <w:pPr>
        <w:pStyle w:val="Default"/>
        <w:spacing w:line="360" w:lineRule="auto"/>
        <w:jc w:val="center"/>
        <w:rPr>
          <w:b/>
          <w:bCs/>
          <w:sz w:val="28"/>
          <w:szCs w:val="28"/>
        </w:rPr>
      </w:pPr>
      <w:proofErr w:type="spellStart"/>
      <w:r>
        <w:rPr>
          <w:b/>
          <w:bCs/>
          <w:sz w:val="28"/>
          <w:szCs w:val="28"/>
        </w:rPr>
        <w:t>Chiniot</w:t>
      </w:r>
      <w:proofErr w:type="spellEnd"/>
      <w:r>
        <w:rPr>
          <w:b/>
          <w:bCs/>
          <w:sz w:val="28"/>
          <w:szCs w:val="28"/>
        </w:rPr>
        <w:t xml:space="preserve"> </w:t>
      </w:r>
      <w:r w:rsidR="00ED0D41">
        <w:rPr>
          <w:b/>
          <w:bCs/>
          <w:sz w:val="28"/>
          <w:szCs w:val="28"/>
        </w:rPr>
        <w:t>–</w:t>
      </w:r>
      <w:r w:rsidR="00304D04">
        <w:rPr>
          <w:b/>
          <w:bCs/>
          <w:sz w:val="28"/>
          <w:szCs w:val="28"/>
        </w:rPr>
        <w:t xml:space="preserve"> </w:t>
      </w:r>
      <w:r>
        <w:rPr>
          <w:b/>
          <w:bCs/>
          <w:sz w:val="28"/>
          <w:szCs w:val="28"/>
        </w:rPr>
        <w:t>Faisalabad</w:t>
      </w:r>
      <w:r w:rsidR="00ED0D41">
        <w:rPr>
          <w:b/>
          <w:bCs/>
          <w:sz w:val="28"/>
          <w:szCs w:val="28"/>
        </w:rPr>
        <w:t xml:space="preserve"> Campus</w:t>
      </w:r>
      <w:r>
        <w:rPr>
          <w:b/>
          <w:bCs/>
          <w:sz w:val="28"/>
          <w:szCs w:val="28"/>
        </w:rPr>
        <w:t>, Pakistan</w:t>
      </w:r>
    </w:p>
    <w:p w14:paraId="6DB14534" w14:textId="37BC18F6" w:rsidR="003B4D89" w:rsidRDefault="00770CE2">
      <w:pPr>
        <w:pStyle w:val="Default"/>
        <w:spacing w:line="360" w:lineRule="auto"/>
        <w:jc w:val="center"/>
        <w:rPr>
          <w:b/>
          <w:bCs/>
          <w:sz w:val="32"/>
          <w:szCs w:val="32"/>
        </w:rPr>
      </w:pPr>
      <w:r>
        <w:rPr>
          <w:b/>
          <w:bCs/>
          <w:sz w:val="32"/>
          <w:szCs w:val="32"/>
        </w:rPr>
        <w:t>2024</w:t>
      </w:r>
    </w:p>
    <w:p w14:paraId="7AA372D1" w14:textId="77777777" w:rsidR="00E559F6" w:rsidRDefault="00E559F6" w:rsidP="00E559F6">
      <w:pPr>
        <w:jc w:val="left"/>
        <w:rPr>
          <w:b/>
          <w:bCs/>
          <w:sz w:val="28"/>
          <w:szCs w:val="28"/>
        </w:rPr>
      </w:pPr>
      <w:r>
        <w:rPr>
          <w:b/>
          <w:bCs/>
          <w:sz w:val="28"/>
          <w:szCs w:val="28"/>
        </w:rPr>
        <w:lastRenderedPageBreak/>
        <w:t>Abst</w:t>
      </w:r>
      <w:bookmarkStart w:id="0" w:name="_GoBack"/>
      <w:bookmarkEnd w:id="0"/>
      <w:r>
        <w:rPr>
          <w:b/>
          <w:bCs/>
          <w:sz w:val="28"/>
          <w:szCs w:val="28"/>
        </w:rPr>
        <w:t>ract</w:t>
      </w:r>
    </w:p>
    <w:p w14:paraId="6B78C0FF" w14:textId="5C028BA8" w:rsidR="00E559F6" w:rsidRPr="003B500C" w:rsidRDefault="00E559F6" w:rsidP="00E559F6">
      <w:pPr>
        <w:rPr>
          <w:b/>
          <w:bCs/>
          <w:sz w:val="28"/>
          <w:szCs w:val="28"/>
        </w:rPr>
      </w:pPr>
      <w:r>
        <w:t xml:space="preserve">The Smart Surveillance System (SSS) revolutionizes campus safety by integrating advanced machine learning, computer vision, and facial recognition technologies for real-time monitoring and behavioral analysis. Targeting behaviors like smoking and fighting, SSS offers a comprehensive solution for universities, encompassing live video feeds, data analytics, immediate alerts, and robust reporting capabilities. It ensures precise individual tracking, anomaly detection, and compliance with campus policies, promoting a safer academic environment. With a web-based dashboard, the system enables efficient surveillance, trend analysis, and incident management. Achieving </w:t>
      </w:r>
      <w:r w:rsidR="00780A32">
        <w:t>63.83</w:t>
      </w:r>
      <w:r>
        <w:t>% peak</w:t>
      </w:r>
      <w:r w:rsidR="00780A32">
        <w:t xml:space="preserve"> </w:t>
      </w:r>
      <w:proofErr w:type="spellStart"/>
      <w:r w:rsidR="00780A32">
        <w:t>mAP</w:t>
      </w:r>
      <w:proofErr w:type="spellEnd"/>
      <w:r w:rsidR="00077E45">
        <w:t xml:space="preserve"> during validation</w:t>
      </w:r>
      <w:r>
        <w:t>, SSS demonstrates reliability in behavior detection and sets a new standa</w:t>
      </w:r>
      <w:r>
        <w:t>rd in academic security systems.</w:t>
      </w:r>
    </w:p>
    <w:p w14:paraId="46166504" w14:textId="77777777" w:rsidR="00E559F6" w:rsidRDefault="00E559F6">
      <w:pPr>
        <w:pStyle w:val="Default"/>
        <w:spacing w:line="360" w:lineRule="auto"/>
        <w:jc w:val="center"/>
        <w:rPr>
          <w:b/>
          <w:bCs/>
          <w:sz w:val="32"/>
          <w:szCs w:val="32"/>
        </w:rPr>
      </w:pPr>
    </w:p>
    <w:p w14:paraId="44B8C936" w14:textId="1823B8E6" w:rsidR="00BB4917" w:rsidRDefault="00BB4917" w:rsidP="00B565EF">
      <w:pPr>
        <w:pStyle w:val="Default"/>
        <w:spacing w:line="360" w:lineRule="auto"/>
        <w:rPr>
          <w:b/>
          <w:bCs/>
          <w:sz w:val="32"/>
          <w:szCs w:val="32"/>
        </w:rPr>
      </w:pPr>
    </w:p>
    <w:p w14:paraId="2D7914F1" w14:textId="0C3A21E8" w:rsidR="00E559F6" w:rsidRDefault="00E559F6" w:rsidP="00B565EF">
      <w:pPr>
        <w:pStyle w:val="Default"/>
        <w:spacing w:line="360" w:lineRule="auto"/>
        <w:rPr>
          <w:b/>
          <w:bCs/>
          <w:sz w:val="32"/>
          <w:szCs w:val="32"/>
        </w:rPr>
      </w:pPr>
    </w:p>
    <w:p w14:paraId="2D3365D9" w14:textId="64C3B9D9" w:rsidR="00E559F6" w:rsidRDefault="00E559F6" w:rsidP="00B565EF">
      <w:pPr>
        <w:pStyle w:val="Default"/>
        <w:spacing w:line="360" w:lineRule="auto"/>
        <w:rPr>
          <w:b/>
          <w:bCs/>
          <w:sz w:val="32"/>
          <w:szCs w:val="32"/>
        </w:rPr>
      </w:pPr>
    </w:p>
    <w:p w14:paraId="43BDAAAD" w14:textId="242F2B28" w:rsidR="00E559F6" w:rsidRDefault="00E559F6" w:rsidP="00B565EF">
      <w:pPr>
        <w:pStyle w:val="Default"/>
        <w:spacing w:line="360" w:lineRule="auto"/>
        <w:rPr>
          <w:b/>
          <w:bCs/>
          <w:sz w:val="32"/>
          <w:szCs w:val="32"/>
        </w:rPr>
      </w:pPr>
    </w:p>
    <w:p w14:paraId="409772CD" w14:textId="5EA86B9F" w:rsidR="00E559F6" w:rsidRDefault="00E559F6" w:rsidP="00B565EF">
      <w:pPr>
        <w:pStyle w:val="Default"/>
        <w:spacing w:line="360" w:lineRule="auto"/>
        <w:rPr>
          <w:b/>
          <w:bCs/>
          <w:sz w:val="32"/>
          <w:szCs w:val="32"/>
        </w:rPr>
      </w:pPr>
    </w:p>
    <w:p w14:paraId="7E35A77F" w14:textId="12D9BA68" w:rsidR="00E559F6" w:rsidRDefault="00E559F6" w:rsidP="00B565EF">
      <w:pPr>
        <w:pStyle w:val="Default"/>
        <w:spacing w:line="360" w:lineRule="auto"/>
        <w:rPr>
          <w:b/>
          <w:bCs/>
          <w:sz w:val="32"/>
          <w:szCs w:val="32"/>
        </w:rPr>
      </w:pPr>
    </w:p>
    <w:p w14:paraId="45D0F3E9" w14:textId="090BFB3B" w:rsidR="00E559F6" w:rsidRDefault="00E559F6" w:rsidP="00B565EF">
      <w:pPr>
        <w:pStyle w:val="Default"/>
        <w:spacing w:line="360" w:lineRule="auto"/>
        <w:rPr>
          <w:b/>
          <w:bCs/>
          <w:sz w:val="32"/>
          <w:szCs w:val="32"/>
        </w:rPr>
      </w:pPr>
    </w:p>
    <w:p w14:paraId="2BB1B6C4" w14:textId="19A444CC" w:rsidR="00E559F6" w:rsidRDefault="00E559F6" w:rsidP="00B565EF">
      <w:pPr>
        <w:pStyle w:val="Default"/>
        <w:spacing w:line="360" w:lineRule="auto"/>
        <w:rPr>
          <w:b/>
          <w:bCs/>
          <w:sz w:val="32"/>
          <w:szCs w:val="32"/>
        </w:rPr>
      </w:pPr>
    </w:p>
    <w:p w14:paraId="4DEFF2EA" w14:textId="76FA126D" w:rsidR="00E559F6" w:rsidRDefault="00E559F6" w:rsidP="00B565EF">
      <w:pPr>
        <w:pStyle w:val="Default"/>
        <w:spacing w:line="360" w:lineRule="auto"/>
        <w:rPr>
          <w:b/>
          <w:bCs/>
          <w:sz w:val="32"/>
          <w:szCs w:val="32"/>
        </w:rPr>
      </w:pPr>
    </w:p>
    <w:p w14:paraId="72A1DEC0" w14:textId="4D39904D" w:rsidR="00E559F6" w:rsidRDefault="00E559F6" w:rsidP="00B565EF">
      <w:pPr>
        <w:pStyle w:val="Default"/>
        <w:spacing w:line="360" w:lineRule="auto"/>
        <w:rPr>
          <w:b/>
          <w:bCs/>
          <w:sz w:val="32"/>
          <w:szCs w:val="32"/>
        </w:rPr>
      </w:pPr>
    </w:p>
    <w:p w14:paraId="3461BF94" w14:textId="0902F153" w:rsidR="00E559F6" w:rsidRDefault="00E559F6" w:rsidP="00B565EF">
      <w:pPr>
        <w:pStyle w:val="Default"/>
        <w:spacing w:line="360" w:lineRule="auto"/>
        <w:rPr>
          <w:b/>
          <w:bCs/>
          <w:sz w:val="32"/>
          <w:szCs w:val="32"/>
        </w:rPr>
      </w:pPr>
    </w:p>
    <w:p w14:paraId="50F0C05D" w14:textId="1E4552AE" w:rsidR="00E559F6" w:rsidRDefault="00E559F6" w:rsidP="00B565EF">
      <w:pPr>
        <w:pStyle w:val="Default"/>
        <w:spacing w:line="360" w:lineRule="auto"/>
        <w:rPr>
          <w:b/>
          <w:bCs/>
          <w:sz w:val="32"/>
          <w:szCs w:val="32"/>
        </w:rPr>
      </w:pPr>
    </w:p>
    <w:p w14:paraId="6481ACEF" w14:textId="2128195C" w:rsidR="00E559F6" w:rsidRDefault="00E559F6" w:rsidP="00B565EF">
      <w:pPr>
        <w:pStyle w:val="Default"/>
        <w:spacing w:line="360" w:lineRule="auto"/>
        <w:rPr>
          <w:b/>
          <w:bCs/>
          <w:sz w:val="32"/>
          <w:szCs w:val="32"/>
        </w:rPr>
      </w:pPr>
    </w:p>
    <w:p w14:paraId="1A61A5FB" w14:textId="22D02197" w:rsidR="00E559F6" w:rsidRDefault="00E559F6" w:rsidP="00B565EF">
      <w:pPr>
        <w:pStyle w:val="Default"/>
        <w:spacing w:line="360" w:lineRule="auto"/>
        <w:rPr>
          <w:b/>
          <w:bCs/>
          <w:sz w:val="32"/>
          <w:szCs w:val="32"/>
        </w:rPr>
      </w:pPr>
    </w:p>
    <w:p w14:paraId="1FC66CA7" w14:textId="43AF968C" w:rsidR="00E559F6" w:rsidRDefault="00E559F6" w:rsidP="00B565EF">
      <w:pPr>
        <w:pStyle w:val="Default"/>
        <w:spacing w:line="360" w:lineRule="auto"/>
        <w:rPr>
          <w:b/>
          <w:bCs/>
          <w:sz w:val="32"/>
          <w:szCs w:val="32"/>
        </w:rPr>
        <w:sectPr w:rsidR="00E559F6" w:rsidSect="00B42609">
          <w:headerReference w:type="even" r:id="rId9"/>
          <w:headerReference w:type="default" r:id="rId10"/>
          <w:footerReference w:type="even" r:id="rId11"/>
          <w:footerReference w:type="default" r:id="rId12"/>
          <w:headerReference w:type="first" r:id="rId13"/>
          <w:pgSz w:w="11906" w:h="16838"/>
          <w:pgMar w:top="2160" w:right="1440" w:bottom="1440" w:left="2880" w:header="720" w:footer="720" w:gutter="0"/>
          <w:pgNumType w:fmt="lowerRoman" w:start="1"/>
          <w:cols w:space="720"/>
          <w:titlePg/>
          <w:docGrid w:linePitch="360"/>
        </w:sectPr>
      </w:pPr>
    </w:p>
    <w:p w14:paraId="45D3D8D0" w14:textId="77777777" w:rsidR="00077E45" w:rsidRDefault="00077E45" w:rsidP="0086547D">
      <w:pPr>
        <w:rPr>
          <w:b/>
          <w:sz w:val="28"/>
        </w:rPr>
      </w:pPr>
    </w:p>
    <w:p w14:paraId="000BF70F" w14:textId="6AE09C2A" w:rsidR="0086547D" w:rsidRPr="0086547D" w:rsidRDefault="0086547D" w:rsidP="0086547D">
      <w:pPr>
        <w:rPr>
          <w:b/>
          <w:sz w:val="28"/>
        </w:rPr>
      </w:pPr>
      <w:r w:rsidRPr="0086547D">
        <w:rPr>
          <w:b/>
          <w:sz w:val="28"/>
        </w:rPr>
        <w:lastRenderedPageBreak/>
        <w:t>Table of Contents</w:t>
      </w:r>
    </w:p>
    <w:p w14:paraId="55310757" w14:textId="4F2C5A16" w:rsidR="00077E45" w:rsidRDefault="0086547D">
      <w:pPr>
        <w:pStyle w:val="TOC1"/>
        <w:tabs>
          <w:tab w:val="right" w:leader="dot" w:pos="7576"/>
        </w:tabs>
        <w:rPr>
          <w:rFonts w:asciiTheme="minorHAnsi" w:eastAsiaTheme="minorEastAsia" w:hAnsiTheme="minorHAnsi"/>
          <w:noProof/>
        </w:rPr>
      </w:pPr>
      <w:r>
        <w:rPr>
          <w:rFonts w:cs="Times New Roman"/>
          <w:b/>
          <w:bCs/>
        </w:rPr>
        <w:fldChar w:fldCharType="begin"/>
      </w:r>
      <w:r>
        <w:rPr>
          <w:rFonts w:cs="Times New Roman"/>
          <w:b/>
          <w:bCs/>
        </w:rPr>
        <w:instrText xml:space="preserve"> TOC \o "1-3" \h \z \u </w:instrText>
      </w:r>
      <w:r>
        <w:rPr>
          <w:rFonts w:cs="Times New Roman"/>
          <w:b/>
          <w:bCs/>
        </w:rPr>
        <w:fldChar w:fldCharType="separate"/>
      </w:r>
      <w:hyperlink w:anchor="_Toc188537657" w:history="1">
        <w:r w:rsidR="00077E45" w:rsidRPr="00E9394F">
          <w:rPr>
            <w:rStyle w:val="Hyperlink"/>
            <w:rFonts w:cs="Arial"/>
            <w:noProof/>
          </w:rPr>
          <w:t>1. Introduction</w:t>
        </w:r>
        <w:r w:rsidR="00077E45">
          <w:rPr>
            <w:noProof/>
            <w:webHidden/>
          </w:rPr>
          <w:tab/>
        </w:r>
        <w:r w:rsidR="00077E45">
          <w:rPr>
            <w:noProof/>
            <w:webHidden/>
          </w:rPr>
          <w:fldChar w:fldCharType="begin"/>
        </w:r>
        <w:r w:rsidR="00077E45">
          <w:rPr>
            <w:noProof/>
            <w:webHidden/>
          </w:rPr>
          <w:instrText xml:space="preserve"> PAGEREF _Toc188537657 \h </w:instrText>
        </w:r>
        <w:r w:rsidR="00077E45">
          <w:rPr>
            <w:noProof/>
            <w:webHidden/>
          </w:rPr>
        </w:r>
        <w:r w:rsidR="00077E45">
          <w:rPr>
            <w:noProof/>
            <w:webHidden/>
          </w:rPr>
          <w:fldChar w:fldCharType="separate"/>
        </w:r>
        <w:r w:rsidR="00077E45">
          <w:rPr>
            <w:noProof/>
            <w:webHidden/>
          </w:rPr>
          <w:t>1</w:t>
        </w:r>
        <w:r w:rsidR="00077E45">
          <w:rPr>
            <w:noProof/>
            <w:webHidden/>
          </w:rPr>
          <w:fldChar w:fldCharType="end"/>
        </w:r>
      </w:hyperlink>
    </w:p>
    <w:p w14:paraId="54F38692" w14:textId="2D66FD4E" w:rsidR="00077E45" w:rsidRDefault="00077E45">
      <w:pPr>
        <w:pStyle w:val="TOC1"/>
        <w:tabs>
          <w:tab w:val="right" w:leader="dot" w:pos="7576"/>
        </w:tabs>
        <w:rPr>
          <w:rFonts w:asciiTheme="minorHAnsi" w:eastAsiaTheme="minorEastAsia" w:hAnsiTheme="minorHAnsi"/>
          <w:noProof/>
        </w:rPr>
      </w:pPr>
      <w:hyperlink w:anchor="_Toc188537658" w:history="1">
        <w:r w:rsidRPr="00E9394F">
          <w:rPr>
            <w:rStyle w:val="Hyperlink"/>
            <w:rFonts w:cs="Arial"/>
            <w:noProof/>
          </w:rPr>
          <w:t>2. Vision Document</w:t>
        </w:r>
        <w:r>
          <w:rPr>
            <w:noProof/>
            <w:webHidden/>
          </w:rPr>
          <w:tab/>
        </w:r>
        <w:r>
          <w:rPr>
            <w:noProof/>
            <w:webHidden/>
          </w:rPr>
          <w:fldChar w:fldCharType="begin"/>
        </w:r>
        <w:r>
          <w:rPr>
            <w:noProof/>
            <w:webHidden/>
          </w:rPr>
          <w:instrText xml:space="preserve"> PAGEREF _Toc188537658 \h </w:instrText>
        </w:r>
        <w:r>
          <w:rPr>
            <w:noProof/>
            <w:webHidden/>
          </w:rPr>
        </w:r>
        <w:r>
          <w:rPr>
            <w:noProof/>
            <w:webHidden/>
          </w:rPr>
          <w:fldChar w:fldCharType="separate"/>
        </w:r>
        <w:r>
          <w:rPr>
            <w:noProof/>
            <w:webHidden/>
          </w:rPr>
          <w:t>1</w:t>
        </w:r>
        <w:r>
          <w:rPr>
            <w:noProof/>
            <w:webHidden/>
          </w:rPr>
          <w:fldChar w:fldCharType="end"/>
        </w:r>
      </w:hyperlink>
    </w:p>
    <w:p w14:paraId="1D7E7372" w14:textId="095E942E" w:rsidR="00077E45" w:rsidRDefault="00077E45">
      <w:pPr>
        <w:pStyle w:val="TOC2"/>
        <w:tabs>
          <w:tab w:val="right" w:leader="dot" w:pos="7576"/>
        </w:tabs>
        <w:rPr>
          <w:rFonts w:asciiTheme="minorHAnsi" w:eastAsiaTheme="minorEastAsia" w:hAnsiTheme="minorHAnsi"/>
          <w:noProof/>
        </w:rPr>
      </w:pPr>
      <w:hyperlink w:anchor="_Toc188537659" w:history="1">
        <w:r w:rsidRPr="00E9394F">
          <w:rPr>
            <w:rStyle w:val="Hyperlink"/>
            <w:rFonts w:cs="Arial"/>
            <w:noProof/>
          </w:rPr>
          <w:t>2.1. Problem Statement</w:t>
        </w:r>
        <w:r>
          <w:rPr>
            <w:noProof/>
            <w:webHidden/>
          </w:rPr>
          <w:tab/>
        </w:r>
        <w:r>
          <w:rPr>
            <w:noProof/>
            <w:webHidden/>
          </w:rPr>
          <w:fldChar w:fldCharType="begin"/>
        </w:r>
        <w:r>
          <w:rPr>
            <w:noProof/>
            <w:webHidden/>
          </w:rPr>
          <w:instrText xml:space="preserve"> PAGEREF _Toc188537659 \h </w:instrText>
        </w:r>
        <w:r>
          <w:rPr>
            <w:noProof/>
            <w:webHidden/>
          </w:rPr>
        </w:r>
        <w:r>
          <w:rPr>
            <w:noProof/>
            <w:webHidden/>
          </w:rPr>
          <w:fldChar w:fldCharType="separate"/>
        </w:r>
        <w:r>
          <w:rPr>
            <w:noProof/>
            <w:webHidden/>
          </w:rPr>
          <w:t>1</w:t>
        </w:r>
        <w:r>
          <w:rPr>
            <w:noProof/>
            <w:webHidden/>
          </w:rPr>
          <w:fldChar w:fldCharType="end"/>
        </w:r>
      </w:hyperlink>
    </w:p>
    <w:p w14:paraId="171F9F2E" w14:textId="722087F0" w:rsidR="00077E45" w:rsidRDefault="00077E45">
      <w:pPr>
        <w:pStyle w:val="TOC2"/>
        <w:tabs>
          <w:tab w:val="right" w:leader="dot" w:pos="7576"/>
        </w:tabs>
        <w:rPr>
          <w:rFonts w:asciiTheme="minorHAnsi" w:eastAsiaTheme="minorEastAsia" w:hAnsiTheme="minorHAnsi"/>
          <w:noProof/>
        </w:rPr>
      </w:pPr>
      <w:hyperlink w:anchor="_Toc188537660" w:history="1">
        <w:r w:rsidRPr="00E9394F">
          <w:rPr>
            <w:rStyle w:val="Hyperlink"/>
            <w:rFonts w:cs="Arial"/>
            <w:noProof/>
          </w:rPr>
          <w:t>2.2. Business Opportunity</w:t>
        </w:r>
        <w:r>
          <w:rPr>
            <w:noProof/>
            <w:webHidden/>
          </w:rPr>
          <w:tab/>
        </w:r>
        <w:r>
          <w:rPr>
            <w:noProof/>
            <w:webHidden/>
          </w:rPr>
          <w:fldChar w:fldCharType="begin"/>
        </w:r>
        <w:r>
          <w:rPr>
            <w:noProof/>
            <w:webHidden/>
          </w:rPr>
          <w:instrText xml:space="preserve"> PAGEREF _Toc188537660 \h </w:instrText>
        </w:r>
        <w:r>
          <w:rPr>
            <w:noProof/>
            <w:webHidden/>
          </w:rPr>
        </w:r>
        <w:r>
          <w:rPr>
            <w:noProof/>
            <w:webHidden/>
          </w:rPr>
          <w:fldChar w:fldCharType="separate"/>
        </w:r>
        <w:r>
          <w:rPr>
            <w:noProof/>
            <w:webHidden/>
          </w:rPr>
          <w:t>1</w:t>
        </w:r>
        <w:r>
          <w:rPr>
            <w:noProof/>
            <w:webHidden/>
          </w:rPr>
          <w:fldChar w:fldCharType="end"/>
        </w:r>
      </w:hyperlink>
    </w:p>
    <w:p w14:paraId="332A551E" w14:textId="168B61AF" w:rsidR="00077E45" w:rsidRDefault="00077E45">
      <w:pPr>
        <w:pStyle w:val="TOC2"/>
        <w:tabs>
          <w:tab w:val="right" w:leader="dot" w:pos="7576"/>
        </w:tabs>
        <w:rPr>
          <w:rFonts w:asciiTheme="minorHAnsi" w:eastAsiaTheme="minorEastAsia" w:hAnsiTheme="minorHAnsi"/>
          <w:noProof/>
        </w:rPr>
      </w:pPr>
      <w:hyperlink w:anchor="_Toc188537661" w:history="1">
        <w:r w:rsidRPr="00E9394F">
          <w:rPr>
            <w:rStyle w:val="Hyperlink"/>
            <w:noProof/>
          </w:rPr>
          <w:t>2.3. Objectives</w:t>
        </w:r>
        <w:r>
          <w:rPr>
            <w:noProof/>
            <w:webHidden/>
          </w:rPr>
          <w:tab/>
        </w:r>
        <w:r>
          <w:rPr>
            <w:noProof/>
            <w:webHidden/>
          </w:rPr>
          <w:fldChar w:fldCharType="begin"/>
        </w:r>
        <w:r>
          <w:rPr>
            <w:noProof/>
            <w:webHidden/>
          </w:rPr>
          <w:instrText xml:space="preserve"> PAGEREF _Toc188537661 \h </w:instrText>
        </w:r>
        <w:r>
          <w:rPr>
            <w:noProof/>
            <w:webHidden/>
          </w:rPr>
        </w:r>
        <w:r>
          <w:rPr>
            <w:noProof/>
            <w:webHidden/>
          </w:rPr>
          <w:fldChar w:fldCharType="separate"/>
        </w:r>
        <w:r>
          <w:rPr>
            <w:noProof/>
            <w:webHidden/>
          </w:rPr>
          <w:t>2</w:t>
        </w:r>
        <w:r>
          <w:rPr>
            <w:noProof/>
            <w:webHidden/>
          </w:rPr>
          <w:fldChar w:fldCharType="end"/>
        </w:r>
      </w:hyperlink>
    </w:p>
    <w:p w14:paraId="7A103C95" w14:textId="3AF3C94C" w:rsidR="00077E45" w:rsidRDefault="00077E45">
      <w:pPr>
        <w:pStyle w:val="TOC2"/>
        <w:tabs>
          <w:tab w:val="right" w:leader="dot" w:pos="7576"/>
        </w:tabs>
        <w:rPr>
          <w:rFonts w:asciiTheme="minorHAnsi" w:eastAsiaTheme="minorEastAsia" w:hAnsiTheme="minorHAnsi"/>
          <w:noProof/>
        </w:rPr>
      </w:pPr>
      <w:hyperlink w:anchor="_Toc188537662" w:history="1">
        <w:r w:rsidRPr="00E9394F">
          <w:rPr>
            <w:rStyle w:val="Hyperlink"/>
            <w:rFonts w:cs="Arial"/>
            <w:noProof/>
          </w:rPr>
          <w:t>2.4. Project Scope</w:t>
        </w:r>
        <w:r>
          <w:rPr>
            <w:noProof/>
            <w:webHidden/>
          </w:rPr>
          <w:tab/>
        </w:r>
        <w:r>
          <w:rPr>
            <w:noProof/>
            <w:webHidden/>
          </w:rPr>
          <w:fldChar w:fldCharType="begin"/>
        </w:r>
        <w:r>
          <w:rPr>
            <w:noProof/>
            <w:webHidden/>
          </w:rPr>
          <w:instrText xml:space="preserve"> PAGEREF _Toc188537662 \h </w:instrText>
        </w:r>
        <w:r>
          <w:rPr>
            <w:noProof/>
            <w:webHidden/>
          </w:rPr>
        </w:r>
        <w:r>
          <w:rPr>
            <w:noProof/>
            <w:webHidden/>
          </w:rPr>
          <w:fldChar w:fldCharType="separate"/>
        </w:r>
        <w:r>
          <w:rPr>
            <w:noProof/>
            <w:webHidden/>
          </w:rPr>
          <w:t>2</w:t>
        </w:r>
        <w:r>
          <w:rPr>
            <w:noProof/>
            <w:webHidden/>
          </w:rPr>
          <w:fldChar w:fldCharType="end"/>
        </w:r>
      </w:hyperlink>
    </w:p>
    <w:p w14:paraId="5BF1146B" w14:textId="46BF9359" w:rsidR="00077E45" w:rsidRDefault="00077E45">
      <w:pPr>
        <w:pStyle w:val="TOC3"/>
        <w:rPr>
          <w:rFonts w:asciiTheme="minorHAnsi" w:eastAsiaTheme="minorEastAsia" w:hAnsiTheme="minorHAnsi"/>
          <w:noProof/>
        </w:rPr>
      </w:pPr>
      <w:hyperlink w:anchor="_Toc188537663" w:history="1">
        <w:r w:rsidRPr="00E9394F">
          <w:rPr>
            <w:rStyle w:val="Hyperlink"/>
            <w:rFonts w:cs="Arial"/>
            <w:noProof/>
          </w:rPr>
          <w:t>2.4.1. Behavior Detection and Analysis</w:t>
        </w:r>
        <w:r>
          <w:rPr>
            <w:noProof/>
            <w:webHidden/>
          </w:rPr>
          <w:tab/>
        </w:r>
        <w:r>
          <w:rPr>
            <w:noProof/>
            <w:webHidden/>
          </w:rPr>
          <w:fldChar w:fldCharType="begin"/>
        </w:r>
        <w:r>
          <w:rPr>
            <w:noProof/>
            <w:webHidden/>
          </w:rPr>
          <w:instrText xml:space="preserve"> PAGEREF _Toc188537663 \h </w:instrText>
        </w:r>
        <w:r>
          <w:rPr>
            <w:noProof/>
            <w:webHidden/>
          </w:rPr>
        </w:r>
        <w:r>
          <w:rPr>
            <w:noProof/>
            <w:webHidden/>
          </w:rPr>
          <w:fldChar w:fldCharType="separate"/>
        </w:r>
        <w:r>
          <w:rPr>
            <w:noProof/>
            <w:webHidden/>
          </w:rPr>
          <w:t>2</w:t>
        </w:r>
        <w:r>
          <w:rPr>
            <w:noProof/>
            <w:webHidden/>
          </w:rPr>
          <w:fldChar w:fldCharType="end"/>
        </w:r>
      </w:hyperlink>
    </w:p>
    <w:p w14:paraId="4AA9231D" w14:textId="7EEA8D30" w:rsidR="00077E45" w:rsidRDefault="00077E45">
      <w:pPr>
        <w:pStyle w:val="TOC3"/>
        <w:rPr>
          <w:rFonts w:asciiTheme="minorHAnsi" w:eastAsiaTheme="minorEastAsia" w:hAnsiTheme="minorHAnsi"/>
          <w:noProof/>
        </w:rPr>
      </w:pPr>
      <w:hyperlink w:anchor="_Toc188537664" w:history="1">
        <w:r w:rsidRPr="00E9394F">
          <w:rPr>
            <w:rStyle w:val="Hyperlink"/>
            <w:rFonts w:cs="Arial"/>
            <w:noProof/>
          </w:rPr>
          <w:t>2.4.2. Facial Recognition Technology</w:t>
        </w:r>
        <w:r>
          <w:rPr>
            <w:noProof/>
            <w:webHidden/>
          </w:rPr>
          <w:tab/>
        </w:r>
        <w:r>
          <w:rPr>
            <w:noProof/>
            <w:webHidden/>
          </w:rPr>
          <w:fldChar w:fldCharType="begin"/>
        </w:r>
        <w:r>
          <w:rPr>
            <w:noProof/>
            <w:webHidden/>
          </w:rPr>
          <w:instrText xml:space="preserve"> PAGEREF _Toc188537664 \h </w:instrText>
        </w:r>
        <w:r>
          <w:rPr>
            <w:noProof/>
            <w:webHidden/>
          </w:rPr>
        </w:r>
        <w:r>
          <w:rPr>
            <w:noProof/>
            <w:webHidden/>
          </w:rPr>
          <w:fldChar w:fldCharType="separate"/>
        </w:r>
        <w:r>
          <w:rPr>
            <w:noProof/>
            <w:webHidden/>
          </w:rPr>
          <w:t>2</w:t>
        </w:r>
        <w:r>
          <w:rPr>
            <w:noProof/>
            <w:webHidden/>
          </w:rPr>
          <w:fldChar w:fldCharType="end"/>
        </w:r>
      </w:hyperlink>
    </w:p>
    <w:p w14:paraId="55B4EBFF" w14:textId="7475E226" w:rsidR="00077E45" w:rsidRDefault="00077E45">
      <w:pPr>
        <w:pStyle w:val="TOC3"/>
        <w:rPr>
          <w:rFonts w:asciiTheme="minorHAnsi" w:eastAsiaTheme="minorEastAsia" w:hAnsiTheme="minorHAnsi"/>
          <w:noProof/>
        </w:rPr>
      </w:pPr>
      <w:hyperlink w:anchor="_Toc188537665" w:history="1">
        <w:r w:rsidRPr="00E9394F">
          <w:rPr>
            <w:rStyle w:val="Hyperlink"/>
            <w:rFonts w:cs="Arial"/>
            <w:noProof/>
          </w:rPr>
          <w:t>2.4.3. Real-Time Monitoring and Alert-System</w:t>
        </w:r>
        <w:r>
          <w:rPr>
            <w:noProof/>
            <w:webHidden/>
          </w:rPr>
          <w:tab/>
        </w:r>
        <w:r>
          <w:rPr>
            <w:noProof/>
            <w:webHidden/>
          </w:rPr>
          <w:fldChar w:fldCharType="begin"/>
        </w:r>
        <w:r>
          <w:rPr>
            <w:noProof/>
            <w:webHidden/>
          </w:rPr>
          <w:instrText xml:space="preserve"> PAGEREF _Toc188537665 \h </w:instrText>
        </w:r>
        <w:r>
          <w:rPr>
            <w:noProof/>
            <w:webHidden/>
          </w:rPr>
        </w:r>
        <w:r>
          <w:rPr>
            <w:noProof/>
            <w:webHidden/>
          </w:rPr>
          <w:fldChar w:fldCharType="separate"/>
        </w:r>
        <w:r>
          <w:rPr>
            <w:noProof/>
            <w:webHidden/>
          </w:rPr>
          <w:t>3</w:t>
        </w:r>
        <w:r>
          <w:rPr>
            <w:noProof/>
            <w:webHidden/>
          </w:rPr>
          <w:fldChar w:fldCharType="end"/>
        </w:r>
      </w:hyperlink>
    </w:p>
    <w:p w14:paraId="18CE7506" w14:textId="4CF162F4" w:rsidR="00077E45" w:rsidRDefault="00077E45">
      <w:pPr>
        <w:pStyle w:val="TOC3"/>
        <w:rPr>
          <w:rFonts w:asciiTheme="minorHAnsi" w:eastAsiaTheme="minorEastAsia" w:hAnsiTheme="minorHAnsi"/>
          <w:noProof/>
        </w:rPr>
      </w:pPr>
      <w:hyperlink w:anchor="_Toc188537666" w:history="1">
        <w:r w:rsidRPr="00E9394F">
          <w:rPr>
            <w:rStyle w:val="Hyperlink"/>
            <w:rFonts w:cs="Arial"/>
            <w:noProof/>
          </w:rPr>
          <w:t>2.4.4. Data Management and Reporting</w:t>
        </w:r>
        <w:r>
          <w:rPr>
            <w:noProof/>
            <w:webHidden/>
          </w:rPr>
          <w:tab/>
        </w:r>
        <w:r>
          <w:rPr>
            <w:noProof/>
            <w:webHidden/>
          </w:rPr>
          <w:fldChar w:fldCharType="begin"/>
        </w:r>
        <w:r>
          <w:rPr>
            <w:noProof/>
            <w:webHidden/>
          </w:rPr>
          <w:instrText xml:space="preserve"> PAGEREF _Toc188537666 \h </w:instrText>
        </w:r>
        <w:r>
          <w:rPr>
            <w:noProof/>
            <w:webHidden/>
          </w:rPr>
        </w:r>
        <w:r>
          <w:rPr>
            <w:noProof/>
            <w:webHidden/>
          </w:rPr>
          <w:fldChar w:fldCharType="separate"/>
        </w:r>
        <w:r>
          <w:rPr>
            <w:noProof/>
            <w:webHidden/>
          </w:rPr>
          <w:t>3</w:t>
        </w:r>
        <w:r>
          <w:rPr>
            <w:noProof/>
            <w:webHidden/>
          </w:rPr>
          <w:fldChar w:fldCharType="end"/>
        </w:r>
      </w:hyperlink>
    </w:p>
    <w:p w14:paraId="436C236C" w14:textId="109A3E3E" w:rsidR="00077E45" w:rsidRDefault="00077E45">
      <w:pPr>
        <w:pStyle w:val="TOC3"/>
        <w:rPr>
          <w:rFonts w:asciiTheme="minorHAnsi" w:eastAsiaTheme="minorEastAsia" w:hAnsiTheme="minorHAnsi"/>
          <w:noProof/>
        </w:rPr>
      </w:pPr>
      <w:hyperlink w:anchor="_Toc188537667" w:history="1">
        <w:r w:rsidRPr="00E9394F">
          <w:rPr>
            <w:rStyle w:val="Hyperlink"/>
            <w:rFonts w:cs="Arial"/>
            <w:noProof/>
          </w:rPr>
          <w:t>2.4.5. Hardware and Software Integration:</w:t>
        </w:r>
        <w:r>
          <w:rPr>
            <w:noProof/>
            <w:webHidden/>
          </w:rPr>
          <w:tab/>
        </w:r>
        <w:r>
          <w:rPr>
            <w:noProof/>
            <w:webHidden/>
          </w:rPr>
          <w:fldChar w:fldCharType="begin"/>
        </w:r>
        <w:r>
          <w:rPr>
            <w:noProof/>
            <w:webHidden/>
          </w:rPr>
          <w:instrText xml:space="preserve"> PAGEREF _Toc188537667 \h </w:instrText>
        </w:r>
        <w:r>
          <w:rPr>
            <w:noProof/>
            <w:webHidden/>
          </w:rPr>
        </w:r>
        <w:r>
          <w:rPr>
            <w:noProof/>
            <w:webHidden/>
          </w:rPr>
          <w:fldChar w:fldCharType="separate"/>
        </w:r>
        <w:r>
          <w:rPr>
            <w:noProof/>
            <w:webHidden/>
          </w:rPr>
          <w:t>3</w:t>
        </w:r>
        <w:r>
          <w:rPr>
            <w:noProof/>
            <w:webHidden/>
          </w:rPr>
          <w:fldChar w:fldCharType="end"/>
        </w:r>
      </w:hyperlink>
    </w:p>
    <w:p w14:paraId="2697C193" w14:textId="642DFCAC" w:rsidR="00077E45" w:rsidRDefault="00077E45">
      <w:pPr>
        <w:pStyle w:val="TOC2"/>
        <w:tabs>
          <w:tab w:val="right" w:leader="dot" w:pos="7576"/>
        </w:tabs>
        <w:rPr>
          <w:rFonts w:asciiTheme="minorHAnsi" w:eastAsiaTheme="minorEastAsia" w:hAnsiTheme="minorHAnsi"/>
          <w:noProof/>
        </w:rPr>
      </w:pPr>
      <w:hyperlink w:anchor="_Toc188537668" w:history="1">
        <w:r w:rsidRPr="00E9394F">
          <w:rPr>
            <w:rStyle w:val="Hyperlink"/>
            <w:noProof/>
          </w:rPr>
          <w:t>2.5. Constraints</w:t>
        </w:r>
        <w:r>
          <w:rPr>
            <w:noProof/>
            <w:webHidden/>
          </w:rPr>
          <w:tab/>
        </w:r>
        <w:r>
          <w:rPr>
            <w:noProof/>
            <w:webHidden/>
          </w:rPr>
          <w:fldChar w:fldCharType="begin"/>
        </w:r>
        <w:r>
          <w:rPr>
            <w:noProof/>
            <w:webHidden/>
          </w:rPr>
          <w:instrText xml:space="preserve"> PAGEREF _Toc188537668 \h </w:instrText>
        </w:r>
        <w:r>
          <w:rPr>
            <w:noProof/>
            <w:webHidden/>
          </w:rPr>
        </w:r>
        <w:r>
          <w:rPr>
            <w:noProof/>
            <w:webHidden/>
          </w:rPr>
          <w:fldChar w:fldCharType="separate"/>
        </w:r>
        <w:r>
          <w:rPr>
            <w:noProof/>
            <w:webHidden/>
          </w:rPr>
          <w:t>3</w:t>
        </w:r>
        <w:r>
          <w:rPr>
            <w:noProof/>
            <w:webHidden/>
          </w:rPr>
          <w:fldChar w:fldCharType="end"/>
        </w:r>
      </w:hyperlink>
    </w:p>
    <w:p w14:paraId="26E9E7FD" w14:textId="58691FE0" w:rsidR="00077E45" w:rsidRDefault="00077E45">
      <w:pPr>
        <w:pStyle w:val="TOC3"/>
        <w:rPr>
          <w:rFonts w:asciiTheme="minorHAnsi" w:eastAsiaTheme="minorEastAsia" w:hAnsiTheme="minorHAnsi"/>
          <w:noProof/>
        </w:rPr>
      </w:pPr>
      <w:hyperlink w:anchor="_Toc188537669" w:history="1">
        <w:r w:rsidRPr="00E9394F">
          <w:rPr>
            <w:rStyle w:val="Hyperlink"/>
            <w:noProof/>
          </w:rPr>
          <w:t>2.5.1. High-Quality Camera Requirement</w:t>
        </w:r>
        <w:r>
          <w:rPr>
            <w:noProof/>
            <w:webHidden/>
          </w:rPr>
          <w:tab/>
        </w:r>
        <w:r>
          <w:rPr>
            <w:noProof/>
            <w:webHidden/>
          </w:rPr>
          <w:fldChar w:fldCharType="begin"/>
        </w:r>
        <w:r>
          <w:rPr>
            <w:noProof/>
            <w:webHidden/>
          </w:rPr>
          <w:instrText xml:space="preserve"> PAGEREF _Toc188537669 \h </w:instrText>
        </w:r>
        <w:r>
          <w:rPr>
            <w:noProof/>
            <w:webHidden/>
          </w:rPr>
        </w:r>
        <w:r>
          <w:rPr>
            <w:noProof/>
            <w:webHidden/>
          </w:rPr>
          <w:fldChar w:fldCharType="separate"/>
        </w:r>
        <w:r>
          <w:rPr>
            <w:noProof/>
            <w:webHidden/>
          </w:rPr>
          <w:t>3</w:t>
        </w:r>
        <w:r>
          <w:rPr>
            <w:noProof/>
            <w:webHidden/>
          </w:rPr>
          <w:fldChar w:fldCharType="end"/>
        </w:r>
      </w:hyperlink>
    </w:p>
    <w:p w14:paraId="7675A89A" w14:textId="0951025A" w:rsidR="00077E45" w:rsidRDefault="00077E45">
      <w:pPr>
        <w:pStyle w:val="TOC3"/>
        <w:rPr>
          <w:rFonts w:asciiTheme="minorHAnsi" w:eastAsiaTheme="minorEastAsia" w:hAnsiTheme="minorHAnsi"/>
          <w:noProof/>
        </w:rPr>
      </w:pPr>
      <w:hyperlink w:anchor="_Toc188537670" w:history="1">
        <w:r w:rsidRPr="00E9394F">
          <w:rPr>
            <w:rStyle w:val="Hyperlink"/>
            <w:noProof/>
          </w:rPr>
          <w:t>2.5.2. Technical Limitations</w:t>
        </w:r>
        <w:r>
          <w:rPr>
            <w:noProof/>
            <w:webHidden/>
          </w:rPr>
          <w:tab/>
        </w:r>
        <w:r>
          <w:rPr>
            <w:noProof/>
            <w:webHidden/>
          </w:rPr>
          <w:fldChar w:fldCharType="begin"/>
        </w:r>
        <w:r>
          <w:rPr>
            <w:noProof/>
            <w:webHidden/>
          </w:rPr>
          <w:instrText xml:space="preserve"> PAGEREF _Toc188537670 \h </w:instrText>
        </w:r>
        <w:r>
          <w:rPr>
            <w:noProof/>
            <w:webHidden/>
          </w:rPr>
        </w:r>
        <w:r>
          <w:rPr>
            <w:noProof/>
            <w:webHidden/>
          </w:rPr>
          <w:fldChar w:fldCharType="separate"/>
        </w:r>
        <w:r>
          <w:rPr>
            <w:noProof/>
            <w:webHidden/>
          </w:rPr>
          <w:t>3</w:t>
        </w:r>
        <w:r>
          <w:rPr>
            <w:noProof/>
            <w:webHidden/>
          </w:rPr>
          <w:fldChar w:fldCharType="end"/>
        </w:r>
      </w:hyperlink>
    </w:p>
    <w:p w14:paraId="1AD21807" w14:textId="71DA2207" w:rsidR="00077E45" w:rsidRDefault="00077E45">
      <w:pPr>
        <w:pStyle w:val="TOC2"/>
        <w:tabs>
          <w:tab w:val="right" w:leader="dot" w:pos="7576"/>
        </w:tabs>
        <w:rPr>
          <w:rFonts w:asciiTheme="minorHAnsi" w:eastAsiaTheme="minorEastAsia" w:hAnsiTheme="minorHAnsi"/>
          <w:noProof/>
        </w:rPr>
      </w:pPr>
      <w:hyperlink w:anchor="_Toc188537671" w:history="1">
        <w:r w:rsidRPr="00E9394F">
          <w:rPr>
            <w:rStyle w:val="Hyperlink"/>
            <w:noProof/>
          </w:rPr>
          <w:t>2.6. Stakeholder and User Description</w:t>
        </w:r>
        <w:r>
          <w:rPr>
            <w:noProof/>
            <w:webHidden/>
          </w:rPr>
          <w:tab/>
        </w:r>
        <w:r>
          <w:rPr>
            <w:noProof/>
            <w:webHidden/>
          </w:rPr>
          <w:fldChar w:fldCharType="begin"/>
        </w:r>
        <w:r>
          <w:rPr>
            <w:noProof/>
            <w:webHidden/>
          </w:rPr>
          <w:instrText xml:space="preserve"> PAGEREF _Toc188537671 \h </w:instrText>
        </w:r>
        <w:r>
          <w:rPr>
            <w:noProof/>
            <w:webHidden/>
          </w:rPr>
        </w:r>
        <w:r>
          <w:rPr>
            <w:noProof/>
            <w:webHidden/>
          </w:rPr>
          <w:fldChar w:fldCharType="separate"/>
        </w:r>
        <w:r>
          <w:rPr>
            <w:noProof/>
            <w:webHidden/>
          </w:rPr>
          <w:t>4</w:t>
        </w:r>
        <w:r>
          <w:rPr>
            <w:noProof/>
            <w:webHidden/>
          </w:rPr>
          <w:fldChar w:fldCharType="end"/>
        </w:r>
      </w:hyperlink>
    </w:p>
    <w:p w14:paraId="08F09698" w14:textId="4FF4FB61" w:rsidR="00077E45" w:rsidRDefault="00077E45">
      <w:pPr>
        <w:pStyle w:val="TOC3"/>
        <w:rPr>
          <w:rFonts w:asciiTheme="minorHAnsi" w:eastAsiaTheme="minorEastAsia" w:hAnsiTheme="minorHAnsi"/>
          <w:noProof/>
        </w:rPr>
      </w:pPr>
      <w:hyperlink w:anchor="_Toc188537672" w:history="1">
        <w:r w:rsidRPr="00E9394F">
          <w:rPr>
            <w:rStyle w:val="Hyperlink"/>
            <w:noProof/>
          </w:rPr>
          <w:t>2.6.1. Market Demographics</w:t>
        </w:r>
        <w:r>
          <w:rPr>
            <w:noProof/>
            <w:webHidden/>
          </w:rPr>
          <w:tab/>
        </w:r>
        <w:r>
          <w:rPr>
            <w:noProof/>
            <w:webHidden/>
          </w:rPr>
          <w:fldChar w:fldCharType="begin"/>
        </w:r>
        <w:r>
          <w:rPr>
            <w:noProof/>
            <w:webHidden/>
          </w:rPr>
          <w:instrText xml:space="preserve"> PAGEREF _Toc188537672 \h </w:instrText>
        </w:r>
        <w:r>
          <w:rPr>
            <w:noProof/>
            <w:webHidden/>
          </w:rPr>
        </w:r>
        <w:r>
          <w:rPr>
            <w:noProof/>
            <w:webHidden/>
          </w:rPr>
          <w:fldChar w:fldCharType="separate"/>
        </w:r>
        <w:r>
          <w:rPr>
            <w:noProof/>
            <w:webHidden/>
          </w:rPr>
          <w:t>4</w:t>
        </w:r>
        <w:r>
          <w:rPr>
            <w:noProof/>
            <w:webHidden/>
          </w:rPr>
          <w:fldChar w:fldCharType="end"/>
        </w:r>
      </w:hyperlink>
    </w:p>
    <w:p w14:paraId="10CDF4BA" w14:textId="7150D8EC" w:rsidR="00077E45" w:rsidRDefault="00077E45">
      <w:pPr>
        <w:pStyle w:val="TOC3"/>
        <w:rPr>
          <w:rFonts w:asciiTheme="minorHAnsi" w:eastAsiaTheme="minorEastAsia" w:hAnsiTheme="minorHAnsi"/>
          <w:noProof/>
        </w:rPr>
      </w:pPr>
      <w:hyperlink w:anchor="_Toc188537673" w:history="1">
        <w:r w:rsidRPr="00E9394F">
          <w:rPr>
            <w:rStyle w:val="Hyperlink"/>
            <w:noProof/>
          </w:rPr>
          <w:t>2.6.2. Stakeholder Summary</w:t>
        </w:r>
        <w:r>
          <w:rPr>
            <w:noProof/>
            <w:webHidden/>
          </w:rPr>
          <w:tab/>
        </w:r>
        <w:r>
          <w:rPr>
            <w:noProof/>
            <w:webHidden/>
          </w:rPr>
          <w:fldChar w:fldCharType="begin"/>
        </w:r>
        <w:r>
          <w:rPr>
            <w:noProof/>
            <w:webHidden/>
          </w:rPr>
          <w:instrText xml:space="preserve"> PAGEREF _Toc188537673 \h </w:instrText>
        </w:r>
        <w:r>
          <w:rPr>
            <w:noProof/>
            <w:webHidden/>
          </w:rPr>
        </w:r>
        <w:r>
          <w:rPr>
            <w:noProof/>
            <w:webHidden/>
          </w:rPr>
          <w:fldChar w:fldCharType="separate"/>
        </w:r>
        <w:r>
          <w:rPr>
            <w:noProof/>
            <w:webHidden/>
          </w:rPr>
          <w:t>4</w:t>
        </w:r>
        <w:r>
          <w:rPr>
            <w:noProof/>
            <w:webHidden/>
          </w:rPr>
          <w:fldChar w:fldCharType="end"/>
        </w:r>
      </w:hyperlink>
    </w:p>
    <w:p w14:paraId="48323D31" w14:textId="77FE1B51" w:rsidR="00077E45" w:rsidRDefault="00077E45">
      <w:pPr>
        <w:pStyle w:val="TOC3"/>
        <w:rPr>
          <w:rFonts w:asciiTheme="minorHAnsi" w:eastAsiaTheme="minorEastAsia" w:hAnsiTheme="minorHAnsi"/>
          <w:noProof/>
        </w:rPr>
      </w:pPr>
      <w:hyperlink w:anchor="_Toc188537674" w:history="1">
        <w:r w:rsidRPr="00E9394F">
          <w:rPr>
            <w:rStyle w:val="Hyperlink"/>
            <w:noProof/>
          </w:rPr>
          <w:t>2.6.3. User Environment</w:t>
        </w:r>
        <w:r>
          <w:rPr>
            <w:noProof/>
            <w:webHidden/>
          </w:rPr>
          <w:tab/>
        </w:r>
        <w:r>
          <w:rPr>
            <w:noProof/>
            <w:webHidden/>
          </w:rPr>
          <w:fldChar w:fldCharType="begin"/>
        </w:r>
        <w:r>
          <w:rPr>
            <w:noProof/>
            <w:webHidden/>
          </w:rPr>
          <w:instrText xml:space="preserve"> PAGEREF _Toc188537674 \h </w:instrText>
        </w:r>
        <w:r>
          <w:rPr>
            <w:noProof/>
            <w:webHidden/>
          </w:rPr>
        </w:r>
        <w:r>
          <w:rPr>
            <w:noProof/>
            <w:webHidden/>
          </w:rPr>
          <w:fldChar w:fldCharType="separate"/>
        </w:r>
        <w:r>
          <w:rPr>
            <w:noProof/>
            <w:webHidden/>
          </w:rPr>
          <w:t>4</w:t>
        </w:r>
        <w:r>
          <w:rPr>
            <w:noProof/>
            <w:webHidden/>
          </w:rPr>
          <w:fldChar w:fldCharType="end"/>
        </w:r>
      </w:hyperlink>
    </w:p>
    <w:p w14:paraId="4A624E6D" w14:textId="20FC9E11" w:rsidR="00077E45" w:rsidRDefault="00077E45">
      <w:pPr>
        <w:pStyle w:val="TOC3"/>
        <w:rPr>
          <w:rFonts w:asciiTheme="minorHAnsi" w:eastAsiaTheme="minorEastAsia" w:hAnsiTheme="minorHAnsi"/>
          <w:noProof/>
        </w:rPr>
      </w:pPr>
      <w:hyperlink w:anchor="_Toc188537675" w:history="1">
        <w:r w:rsidRPr="00E9394F">
          <w:rPr>
            <w:rStyle w:val="Hyperlink"/>
            <w:noProof/>
          </w:rPr>
          <w:t>2.6.4. Stakeholder Profiles</w:t>
        </w:r>
        <w:r>
          <w:rPr>
            <w:noProof/>
            <w:webHidden/>
          </w:rPr>
          <w:tab/>
        </w:r>
        <w:r>
          <w:rPr>
            <w:noProof/>
            <w:webHidden/>
          </w:rPr>
          <w:fldChar w:fldCharType="begin"/>
        </w:r>
        <w:r>
          <w:rPr>
            <w:noProof/>
            <w:webHidden/>
          </w:rPr>
          <w:instrText xml:space="preserve"> PAGEREF _Toc188537675 \h </w:instrText>
        </w:r>
        <w:r>
          <w:rPr>
            <w:noProof/>
            <w:webHidden/>
          </w:rPr>
        </w:r>
        <w:r>
          <w:rPr>
            <w:noProof/>
            <w:webHidden/>
          </w:rPr>
          <w:fldChar w:fldCharType="separate"/>
        </w:r>
        <w:r>
          <w:rPr>
            <w:noProof/>
            <w:webHidden/>
          </w:rPr>
          <w:t>4</w:t>
        </w:r>
        <w:r>
          <w:rPr>
            <w:noProof/>
            <w:webHidden/>
          </w:rPr>
          <w:fldChar w:fldCharType="end"/>
        </w:r>
      </w:hyperlink>
    </w:p>
    <w:p w14:paraId="38678C55" w14:textId="7E43CF9A" w:rsidR="00077E45" w:rsidRDefault="00077E45">
      <w:pPr>
        <w:pStyle w:val="TOC1"/>
        <w:tabs>
          <w:tab w:val="right" w:leader="dot" w:pos="7576"/>
        </w:tabs>
        <w:rPr>
          <w:rFonts w:asciiTheme="minorHAnsi" w:eastAsiaTheme="minorEastAsia" w:hAnsiTheme="minorHAnsi"/>
          <w:noProof/>
        </w:rPr>
      </w:pPr>
      <w:hyperlink w:anchor="_Toc188537676" w:history="1">
        <w:r w:rsidRPr="00E9394F">
          <w:rPr>
            <w:rStyle w:val="Hyperlink"/>
            <w:noProof/>
          </w:rPr>
          <w:t>3. System Requirement Specification</w:t>
        </w:r>
        <w:r>
          <w:rPr>
            <w:noProof/>
            <w:webHidden/>
          </w:rPr>
          <w:tab/>
        </w:r>
        <w:r>
          <w:rPr>
            <w:noProof/>
            <w:webHidden/>
          </w:rPr>
          <w:fldChar w:fldCharType="begin"/>
        </w:r>
        <w:r>
          <w:rPr>
            <w:noProof/>
            <w:webHidden/>
          </w:rPr>
          <w:instrText xml:space="preserve"> PAGEREF _Toc188537676 \h </w:instrText>
        </w:r>
        <w:r>
          <w:rPr>
            <w:noProof/>
            <w:webHidden/>
          </w:rPr>
        </w:r>
        <w:r>
          <w:rPr>
            <w:noProof/>
            <w:webHidden/>
          </w:rPr>
          <w:fldChar w:fldCharType="separate"/>
        </w:r>
        <w:r>
          <w:rPr>
            <w:noProof/>
            <w:webHidden/>
          </w:rPr>
          <w:t>5</w:t>
        </w:r>
        <w:r>
          <w:rPr>
            <w:noProof/>
            <w:webHidden/>
          </w:rPr>
          <w:fldChar w:fldCharType="end"/>
        </w:r>
      </w:hyperlink>
    </w:p>
    <w:p w14:paraId="777F5F75" w14:textId="73FA4836" w:rsidR="00077E45" w:rsidRDefault="00077E45">
      <w:pPr>
        <w:pStyle w:val="TOC2"/>
        <w:tabs>
          <w:tab w:val="right" w:leader="dot" w:pos="7576"/>
        </w:tabs>
        <w:rPr>
          <w:rFonts w:asciiTheme="minorHAnsi" w:eastAsiaTheme="minorEastAsia" w:hAnsiTheme="minorHAnsi"/>
          <w:noProof/>
        </w:rPr>
      </w:pPr>
      <w:hyperlink w:anchor="_Toc188537677" w:history="1">
        <w:r w:rsidRPr="00E9394F">
          <w:rPr>
            <w:rStyle w:val="Hyperlink"/>
            <w:noProof/>
          </w:rPr>
          <w:t>3.1. System Features</w:t>
        </w:r>
        <w:r>
          <w:rPr>
            <w:noProof/>
            <w:webHidden/>
          </w:rPr>
          <w:tab/>
        </w:r>
        <w:r>
          <w:rPr>
            <w:noProof/>
            <w:webHidden/>
          </w:rPr>
          <w:fldChar w:fldCharType="begin"/>
        </w:r>
        <w:r>
          <w:rPr>
            <w:noProof/>
            <w:webHidden/>
          </w:rPr>
          <w:instrText xml:space="preserve"> PAGEREF _Toc188537677 \h </w:instrText>
        </w:r>
        <w:r>
          <w:rPr>
            <w:noProof/>
            <w:webHidden/>
          </w:rPr>
        </w:r>
        <w:r>
          <w:rPr>
            <w:noProof/>
            <w:webHidden/>
          </w:rPr>
          <w:fldChar w:fldCharType="separate"/>
        </w:r>
        <w:r>
          <w:rPr>
            <w:noProof/>
            <w:webHidden/>
          </w:rPr>
          <w:t>5</w:t>
        </w:r>
        <w:r>
          <w:rPr>
            <w:noProof/>
            <w:webHidden/>
          </w:rPr>
          <w:fldChar w:fldCharType="end"/>
        </w:r>
      </w:hyperlink>
    </w:p>
    <w:p w14:paraId="6C7E0FC0" w14:textId="1E43F725" w:rsidR="00077E45" w:rsidRDefault="00077E45">
      <w:pPr>
        <w:pStyle w:val="TOC3"/>
        <w:rPr>
          <w:rFonts w:asciiTheme="minorHAnsi" w:eastAsiaTheme="minorEastAsia" w:hAnsiTheme="minorHAnsi"/>
          <w:noProof/>
        </w:rPr>
      </w:pPr>
      <w:hyperlink w:anchor="_Toc188537678" w:history="1">
        <w:r w:rsidRPr="00E9394F">
          <w:rPr>
            <w:rStyle w:val="Hyperlink"/>
            <w:noProof/>
          </w:rPr>
          <w:t>3.1.1. Dashboard Overview</w:t>
        </w:r>
        <w:r>
          <w:rPr>
            <w:noProof/>
            <w:webHidden/>
          </w:rPr>
          <w:tab/>
        </w:r>
        <w:r>
          <w:rPr>
            <w:noProof/>
            <w:webHidden/>
          </w:rPr>
          <w:fldChar w:fldCharType="begin"/>
        </w:r>
        <w:r>
          <w:rPr>
            <w:noProof/>
            <w:webHidden/>
          </w:rPr>
          <w:instrText xml:space="preserve"> PAGEREF _Toc188537678 \h </w:instrText>
        </w:r>
        <w:r>
          <w:rPr>
            <w:noProof/>
            <w:webHidden/>
          </w:rPr>
        </w:r>
        <w:r>
          <w:rPr>
            <w:noProof/>
            <w:webHidden/>
          </w:rPr>
          <w:fldChar w:fldCharType="separate"/>
        </w:r>
        <w:r>
          <w:rPr>
            <w:noProof/>
            <w:webHidden/>
          </w:rPr>
          <w:t>5</w:t>
        </w:r>
        <w:r>
          <w:rPr>
            <w:noProof/>
            <w:webHidden/>
          </w:rPr>
          <w:fldChar w:fldCharType="end"/>
        </w:r>
      </w:hyperlink>
    </w:p>
    <w:p w14:paraId="3B2F2985" w14:textId="61408C95" w:rsidR="00077E45" w:rsidRDefault="00077E45">
      <w:pPr>
        <w:pStyle w:val="TOC3"/>
        <w:rPr>
          <w:rFonts w:asciiTheme="minorHAnsi" w:eastAsiaTheme="minorEastAsia" w:hAnsiTheme="minorHAnsi"/>
          <w:noProof/>
        </w:rPr>
      </w:pPr>
      <w:hyperlink w:anchor="_Toc188537679" w:history="1">
        <w:r w:rsidRPr="00E9394F">
          <w:rPr>
            <w:rStyle w:val="Hyperlink"/>
            <w:noProof/>
          </w:rPr>
          <w:t>3.1.2. Live Video Feeds</w:t>
        </w:r>
        <w:r>
          <w:rPr>
            <w:noProof/>
            <w:webHidden/>
          </w:rPr>
          <w:tab/>
        </w:r>
        <w:r>
          <w:rPr>
            <w:noProof/>
            <w:webHidden/>
          </w:rPr>
          <w:fldChar w:fldCharType="begin"/>
        </w:r>
        <w:r>
          <w:rPr>
            <w:noProof/>
            <w:webHidden/>
          </w:rPr>
          <w:instrText xml:space="preserve"> PAGEREF _Toc188537679 \h </w:instrText>
        </w:r>
        <w:r>
          <w:rPr>
            <w:noProof/>
            <w:webHidden/>
          </w:rPr>
        </w:r>
        <w:r>
          <w:rPr>
            <w:noProof/>
            <w:webHidden/>
          </w:rPr>
          <w:fldChar w:fldCharType="separate"/>
        </w:r>
        <w:r>
          <w:rPr>
            <w:noProof/>
            <w:webHidden/>
          </w:rPr>
          <w:t>6</w:t>
        </w:r>
        <w:r>
          <w:rPr>
            <w:noProof/>
            <w:webHidden/>
          </w:rPr>
          <w:fldChar w:fldCharType="end"/>
        </w:r>
      </w:hyperlink>
    </w:p>
    <w:p w14:paraId="1B589508" w14:textId="297D0091" w:rsidR="00077E45" w:rsidRDefault="00077E45">
      <w:pPr>
        <w:pStyle w:val="TOC3"/>
        <w:rPr>
          <w:rFonts w:asciiTheme="minorHAnsi" w:eastAsiaTheme="minorEastAsia" w:hAnsiTheme="minorHAnsi"/>
          <w:noProof/>
        </w:rPr>
      </w:pPr>
      <w:hyperlink w:anchor="_Toc188537680" w:history="1">
        <w:r w:rsidRPr="00E9394F">
          <w:rPr>
            <w:rStyle w:val="Hyperlink"/>
            <w:noProof/>
          </w:rPr>
          <w:t>3.1.3. Activity Logs and Analytic</w:t>
        </w:r>
        <w:r>
          <w:rPr>
            <w:noProof/>
            <w:webHidden/>
          </w:rPr>
          <w:tab/>
        </w:r>
        <w:r>
          <w:rPr>
            <w:noProof/>
            <w:webHidden/>
          </w:rPr>
          <w:fldChar w:fldCharType="begin"/>
        </w:r>
        <w:r>
          <w:rPr>
            <w:noProof/>
            <w:webHidden/>
          </w:rPr>
          <w:instrText xml:space="preserve"> PAGEREF _Toc188537680 \h </w:instrText>
        </w:r>
        <w:r>
          <w:rPr>
            <w:noProof/>
            <w:webHidden/>
          </w:rPr>
        </w:r>
        <w:r>
          <w:rPr>
            <w:noProof/>
            <w:webHidden/>
          </w:rPr>
          <w:fldChar w:fldCharType="separate"/>
        </w:r>
        <w:r>
          <w:rPr>
            <w:noProof/>
            <w:webHidden/>
          </w:rPr>
          <w:t>6</w:t>
        </w:r>
        <w:r>
          <w:rPr>
            <w:noProof/>
            <w:webHidden/>
          </w:rPr>
          <w:fldChar w:fldCharType="end"/>
        </w:r>
      </w:hyperlink>
    </w:p>
    <w:p w14:paraId="305A12D9" w14:textId="706F2FEE" w:rsidR="00077E45" w:rsidRDefault="00077E45">
      <w:pPr>
        <w:pStyle w:val="TOC3"/>
        <w:rPr>
          <w:rFonts w:asciiTheme="minorHAnsi" w:eastAsiaTheme="minorEastAsia" w:hAnsiTheme="minorHAnsi"/>
          <w:noProof/>
        </w:rPr>
      </w:pPr>
      <w:hyperlink w:anchor="_Toc188537681" w:history="1">
        <w:r w:rsidRPr="00E9394F">
          <w:rPr>
            <w:rStyle w:val="Hyperlink"/>
            <w:noProof/>
          </w:rPr>
          <w:t>3.1.4. Alerts and Notifications Panel</w:t>
        </w:r>
        <w:r>
          <w:rPr>
            <w:noProof/>
            <w:webHidden/>
          </w:rPr>
          <w:tab/>
        </w:r>
        <w:r>
          <w:rPr>
            <w:noProof/>
            <w:webHidden/>
          </w:rPr>
          <w:fldChar w:fldCharType="begin"/>
        </w:r>
        <w:r>
          <w:rPr>
            <w:noProof/>
            <w:webHidden/>
          </w:rPr>
          <w:instrText xml:space="preserve"> PAGEREF _Toc188537681 \h </w:instrText>
        </w:r>
        <w:r>
          <w:rPr>
            <w:noProof/>
            <w:webHidden/>
          </w:rPr>
        </w:r>
        <w:r>
          <w:rPr>
            <w:noProof/>
            <w:webHidden/>
          </w:rPr>
          <w:fldChar w:fldCharType="separate"/>
        </w:r>
        <w:r>
          <w:rPr>
            <w:noProof/>
            <w:webHidden/>
          </w:rPr>
          <w:t>6</w:t>
        </w:r>
        <w:r>
          <w:rPr>
            <w:noProof/>
            <w:webHidden/>
          </w:rPr>
          <w:fldChar w:fldCharType="end"/>
        </w:r>
      </w:hyperlink>
    </w:p>
    <w:p w14:paraId="0A91D87D" w14:textId="21C4634E" w:rsidR="00077E45" w:rsidRDefault="00077E45">
      <w:pPr>
        <w:pStyle w:val="TOC3"/>
        <w:rPr>
          <w:rFonts w:asciiTheme="minorHAnsi" w:eastAsiaTheme="minorEastAsia" w:hAnsiTheme="minorHAnsi"/>
          <w:noProof/>
        </w:rPr>
      </w:pPr>
      <w:hyperlink w:anchor="_Toc188537682" w:history="1">
        <w:r w:rsidRPr="00E9394F">
          <w:rPr>
            <w:rStyle w:val="Hyperlink"/>
            <w:noProof/>
          </w:rPr>
          <w:t>3.1.5. Search and Filter Operation</w:t>
        </w:r>
        <w:r>
          <w:rPr>
            <w:noProof/>
            <w:webHidden/>
          </w:rPr>
          <w:tab/>
        </w:r>
        <w:r>
          <w:rPr>
            <w:noProof/>
            <w:webHidden/>
          </w:rPr>
          <w:fldChar w:fldCharType="begin"/>
        </w:r>
        <w:r>
          <w:rPr>
            <w:noProof/>
            <w:webHidden/>
          </w:rPr>
          <w:instrText xml:space="preserve"> PAGEREF _Toc188537682 \h </w:instrText>
        </w:r>
        <w:r>
          <w:rPr>
            <w:noProof/>
            <w:webHidden/>
          </w:rPr>
        </w:r>
        <w:r>
          <w:rPr>
            <w:noProof/>
            <w:webHidden/>
          </w:rPr>
          <w:fldChar w:fldCharType="separate"/>
        </w:r>
        <w:r>
          <w:rPr>
            <w:noProof/>
            <w:webHidden/>
          </w:rPr>
          <w:t>6</w:t>
        </w:r>
        <w:r>
          <w:rPr>
            <w:noProof/>
            <w:webHidden/>
          </w:rPr>
          <w:fldChar w:fldCharType="end"/>
        </w:r>
      </w:hyperlink>
    </w:p>
    <w:p w14:paraId="182AFC18" w14:textId="70FC9878" w:rsidR="00077E45" w:rsidRDefault="00077E45">
      <w:pPr>
        <w:pStyle w:val="TOC2"/>
        <w:tabs>
          <w:tab w:val="right" w:leader="dot" w:pos="7576"/>
        </w:tabs>
        <w:rPr>
          <w:rFonts w:asciiTheme="minorHAnsi" w:eastAsiaTheme="minorEastAsia" w:hAnsiTheme="minorHAnsi"/>
          <w:noProof/>
        </w:rPr>
      </w:pPr>
      <w:hyperlink w:anchor="_Toc188537683" w:history="1">
        <w:r w:rsidRPr="00E9394F">
          <w:rPr>
            <w:rStyle w:val="Hyperlink"/>
            <w:noProof/>
          </w:rPr>
          <w:t>3.2. Functional Requirements</w:t>
        </w:r>
        <w:r>
          <w:rPr>
            <w:noProof/>
            <w:webHidden/>
          </w:rPr>
          <w:tab/>
        </w:r>
        <w:r>
          <w:rPr>
            <w:noProof/>
            <w:webHidden/>
          </w:rPr>
          <w:fldChar w:fldCharType="begin"/>
        </w:r>
        <w:r>
          <w:rPr>
            <w:noProof/>
            <w:webHidden/>
          </w:rPr>
          <w:instrText xml:space="preserve"> PAGEREF _Toc188537683 \h </w:instrText>
        </w:r>
        <w:r>
          <w:rPr>
            <w:noProof/>
            <w:webHidden/>
          </w:rPr>
        </w:r>
        <w:r>
          <w:rPr>
            <w:noProof/>
            <w:webHidden/>
          </w:rPr>
          <w:fldChar w:fldCharType="separate"/>
        </w:r>
        <w:r>
          <w:rPr>
            <w:noProof/>
            <w:webHidden/>
          </w:rPr>
          <w:t>6</w:t>
        </w:r>
        <w:r>
          <w:rPr>
            <w:noProof/>
            <w:webHidden/>
          </w:rPr>
          <w:fldChar w:fldCharType="end"/>
        </w:r>
      </w:hyperlink>
    </w:p>
    <w:p w14:paraId="4415DF8A" w14:textId="29B2A56D" w:rsidR="00077E45" w:rsidRDefault="00077E45">
      <w:pPr>
        <w:pStyle w:val="TOC3"/>
        <w:rPr>
          <w:rFonts w:asciiTheme="minorHAnsi" w:eastAsiaTheme="minorEastAsia" w:hAnsiTheme="minorHAnsi"/>
          <w:noProof/>
        </w:rPr>
      </w:pPr>
      <w:hyperlink w:anchor="_Toc188537684" w:history="1">
        <w:r w:rsidRPr="00E9394F">
          <w:rPr>
            <w:rStyle w:val="Hyperlink"/>
            <w:noProof/>
          </w:rPr>
          <w:t>3.2.1. Facial Recognition</w:t>
        </w:r>
        <w:r>
          <w:rPr>
            <w:noProof/>
            <w:webHidden/>
          </w:rPr>
          <w:tab/>
        </w:r>
        <w:r>
          <w:rPr>
            <w:noProof/>
            <w:webHidden/>
          </w:rPr>
          <w:fldChar w:fldCharType="begin"/>
        </w:r>
        <w:r>
          <w:rPr>
            <w:noProof/>
            <w:webHidden/>
          </w:rPr>
          <w:instrText xml:space="preserve"> PAGEREF _Toc188537684 \h </w:instrText>
        </w:r>
        <w:r>
          <w:rPr>
            <w:noProof/>
            <w:webHidden/>
          </w:rPr>
        </w:r>
        <w:r>
          <w:rPr>
            <w:noProof/>
            <w:webHidden/>
          </w:rPr>
          <w:fldChar w:fldCharType="separate"/>
        </w:r>
        <w:r>
          <w:rPr>
            <w:noProof/>
            <w:webHidden/>
          </w:rPr>
          <w:t>7</w:t>
        </w:r>
        <w:r>
          <w:rPr>
            <w:noProof/>
            <w:webHidden/>
          </w:rPr>
          <w:fldChar w:fldCharType="end"/>
        </w:r>
      </w:hyperlink>
    </w:p>
    <w:p w14:paraId="162D7B2A" w14:textId="03CF30FF" w:rsidR="00077E45" w:rsidRDefault="00077E45">
      <w:pPr>
        <w:pStyle w:val="TOC3"/>
        <w:rPr>
          <w:rFonts w:asciiTheme="minorHAnsi" w:eastAsiaTheme="minorEastAsia" w:hAnsiTheme="minorHAnsi"/>
          <w:noProof/>
        </w:rPr>
      </w:pPr>
      <w:hyperlink w:anchor="_Toc188537685" w:history="1">
        <w:r w:rsidRPr="00E9394F">
          <w:rPr>
            <w:rStyle w:val="Hyperlink"/>
            <w:noProof/>
          </w:rPr>
          <w:t>3.2.2. Smoking Behavior Detection</w:t>
        </w:r>
        <w:r>
          <w:rPr>
            <w:noProof/>
            <w:webHidden/>
          </w:rPr>
          <w:tab/>
        </w:r>
        <w:r>
          <w:rPr>
            <w:noProof/>
            <w:webHidden/>
          </w:rPr>
          <w:fldChar w:fldCharType="begin"/>
        </w:r>
        <w:r>
          <w:rPr>
            <w:noProof/>
            <w:webHidden/>
          </w:rPr>
          <w:instrText xml:space="preserve"> PAGEREF _Toc188537685 \h </w:instrText>
        </w:r>
        <w:r>
          <w:rPr>
            <w:noProof/>
            <w:webHidden/>
          </w:rPr>
        </w:r>
        <w:r>
          <w:rPr>
            <w:noProof/>
            <w:webHidden/>
          </w:rPr>
          <w:fldChar w:fldCharType="separate"/>
        </w:r>
        <w:r>
          <w:rPr>
            <w:noProof/>
            <w:webHidden/>
          </w:rPr>
          <w:t>7</w:t>
        </w:r>
        <w:r>
          <w:rPr>
            <w:noProof/>
            <w:webHidden/>
          </w:rPr>
          <w:fldChar w:fldCharType="end"/>
        </w:r>
      </w:hyperlink>
    </w:p>
    <w:p w14:paraId="69DABF6A" w14:textId="4E2F8A4E" w:rsidR="00077E45" w:rsidRDefault="00077E45">
      <w:pPr>
        <w:pStyle w:val="TOC3"/>
        <w:rPr>
          <w:rFonts w:asciiTheme="minorHAnsi" w:eastAsiaTheme="minorEastAsia" w:hAnsiTheme="minorHAnsi"/>
          <w:noProof/>
        </w:rPr>
      </w:pPr>
      <w:hyperlink w:anchor="_Toc188537686" w:history="1">
        <w:r w:rsidRPr="00E9394F">
          <w:rPr>
            <w:rStyle w:val="Hyperlink"/>
            <w:noProof/>
          </w:rPr>
          <w:t>3.2.3. Fighting Behavior Detection</w:t>
        </w:r>
        <w:r>
          <w:rPr>
            <w:noProof/>
            <w:webHidden/>
          </w:rPr>
          <w:tab/>
        </w:r>
        <w:r>
          <w:rPr>
            <w:noProof/>
            <w:webHidden/>
          </w:rPr>
          <w:fldChar w:fldCharType="begin"/>
        </w:r>
        <w:r>
          <w:rPr>
            <w:noProof/>
            <w:webHidden/>
          </w:rPr>
          <w:instrText xml:space="preserve"> PAGEREF _Toc188537686 \h </w:instrText>
        </w:r>
        <w:r>
          <w:rPr>
            <w:noProof/>
            <w:webHidden/>
          </w:rPr>
        </w:r>
        <w:r>
          <w:rPr>
            <w:noProof/>
            <w:webHidden/>
          </w:rPr>
          <w:fldChar w:fldCharType="separate"/>
        </w:r>
        <w:r>
          <w:rPr>
            <w:noProof/>
            <w:webHidden/>
          </w:rPr>
          <w:t>7</w:t>
        </w:r>
        <w:r>
          <w:rPr>
            <w:noProof/>
            <w:webHidden/>
          </w:rPr>
          <w:fldChar w:fldCharType="end"/>
        </w:r>
      </w:hyperlink>
    </w:p>
    <w:p w14:paraId="07EE3874" w14:textId="07F18012" w:rsidR="00077E45" w:rsidRDefault="00077E45">
      <w:pPr>
        <w:pStyle w:val="TOC3"/>
        <w:rPr>
          <w:rFonts w:asciiTheme="minorHAnsi" w:eastAsiaTheme="minorEastAsia" w:hAnsiTheme="minorHAnsi"/>
          <w:noProof/>
        </w:rPr>
      </w:pPr>
      <w:hyperlink w:anchor="_Toc188537687" w:history="1">
        <w:r w:rsidRPr="00E9394F">
          <w:rPr>
            <w:rStyle w:val="Hyperlink"/>
            <w:noProof/>
          </w:rPr>
          <w:t>3.2.4. Time and Location Logging</w:t>
        </w:r>
        <w:r>
          <w:rPr>
            <w:noProof/>
            <w:webHidden/>
          </w:rPr>
          <w:tab/>
        </w:r>
        <w:r>
          <w:rPr>
            <w:noProof/>
            <w:webHidden/>
          </w:rPr>
          <w:fldChar w:fldCharType="begin"/>
        </w:r>
        <w:r>
          <w:rPr>
            <w:noProof/>
            <w:webHidden/>
          </w:rPr>
          <w:instrText xml:space="preserve"> PAGEREF _Toc188537687 \h </w:instrText>
        </w:r>
        <w:r>
          <w:rPr>
            <w:noProof/>
            <w:webHidden/>
          </w:rPr>
        </w:r>
        <w:r>
          <w:rPr>
            <w:noProof/>
            <w:webHidden/>
          </w:rPr>
          <w:fldChar w:fldCharType="separate"/>
        </w:r>
        <w:r>
          <w:rPr>
            <w:noProof/>
            <w:webHidden/>
          </w:rPr>
          <w:t>7</w:t>
        </w:r>
        <w:r>
          <w:rPr>
            <w:noProof/>
            <w:webHidden/>
          </w:rPr>
          <w:fldChar w:fldCharType="end"/>
        </w:r>
      </w:hyperlink>
    </w:p>
    <w:p w14:paraId="58F85FAE" w14:textId="3ED3310D" w:rsidR="00077E45" w:rsidRDefault="00077E45">
      <w:pPr>
        <w:pStyle w:val="TOC3"/>
        <w:rPr>
          <w:rFonts w:asciiTheme="minorHAnsi" w:eastAsiaTheme="minorEastAsia" w:hAnsiTheme="minorHAnsi"/>
          <w:noProof/>
        </w:rPr>
      </w:pPr>
      <w:hyperlink w:anchor="_Toc188537688" w:history="1">
        <w:r w:rsidRPr="00E9394F">
          <w:rPr>
            <w:rStyle w:val="Hyperlink"/>
            <w:noProof/>
          </w:rPr>
          <w:t>3.2.5. Data, Reporting, and Alert System</w:t>
        </w:r>
        <w:r>
          <w:rPr>
            <w:noProof/>
            <w:webHidden/>
          </w:rPr>
          <w:tab/>
        </w:r>
        <w:r>
          <w:rPr>
            <w:noProof/>
            <w:webHidden/>
          </w:rPr>
          <w:fldChar w:fldCharType="begin"/>
        </w:r>
        <w:r>
          <w:rPr>
            <w:noProof/>
            <w:webHidden/>
          </w:rPr>
          <w:instrText xml:space="preserve"> PAGEREF _Toc188537688 \h </w:instrText>
        </w:r>
        <w:r>
          <w:rPr>
            <w:noProof/>
            <w:webHidden/>
          </w:rPr>
        </w:r>
        <w:r>
          <w:rPr>
            <w:noProof/>
            <w:webHidden/>
          </w:rPr>
          <w:fldChar w:fldCharType="separate"/>
        </w:r>
        <w:r>
          <w:rPr>
            <w:noProof/>
            <w:webHidden/>
          </w:rPr>
          <w:t>7</w:t>
        </w:r>
        <w:r>
          <w:rPr>
            <w:noProof/>
            <w:webHidden/>
          </w:rPr>
          <w:fldChar w:fldCharType="end"/>
        </w:r>
      </w:hyperlink>
    </w:p>
    <w:p w14:paraId="4B7B7020" w14:textId="6EFCE42A" w:rsidR="00077E45" w:rsidRDefault="00077E45">
      <w:pPr>
        <w:pStyle w:val="TOC2"/>
        <w:tabs>
          <w:tab w:val="right" w:leader="dot" w:pos="7576"/>
        </w:tabs>
        <w:rPr>
          <w:rFonts w:asciiTheme="minorHAnsi" w:eastAsiaTheme="minorEastAsia" w:hAnsiTheme="minorHAnsi"/>
          <w:noProof/>
        </w:rPr>
      </w:pPr>
      <w:hyperlink w:anchor="_Toc188537689" w:history="1">
        <w:r w:rsidRPr="00E9394F">
          <w:rPr>
            <w:rStyle w:val="Hyperlink"/>
            <w:noProof/>
          </w:rPr>
          <w:t>3.3. Non-Functional Requirements</w:t>
        </w:r>
        <w:r>
          <w:rPr>
            <w:noProof/>
            <w:webHidden/>
          </w:rPr>
          <w:tab/>
        </w:r>
        <w:r>
          <w:rPr>
            <w:noProof/>
            <w:webHidden/>
          </w:rPr>
          <w:fldChar w:fldCharType="begin"/>
        </w:r>
        <w:r>
          <w:rPr>
            <w:noProof/>
            <w:webHidden/>
          </w:rPr>
          <w:instrText xml:space="preserve"> PAGEREF _Toc188537689 \h </w:instrText>
        </w:r>
        <w:r>
          <w:rPr>
            <w:noProof/>
            <w:webHidden/>
          </w:rPr>
        </w:r>
        <w:r>
          <w:rPr>
            <w:noProof/>
            <w:webHidden/>
          </w:rPr>
          <w:fldChar w:fldCharType="separate"/>
        </w:r>
        <w:r>
          <w:rPr>
            <w:noProof/>
            <w:webHidden/>
          </w:rPr>
          <w:t>7</w:t>
        </w:r>
        <w:r>
          <w:rPr>
            <w:noProof/>
            <w:webHidden/>
          </w:rPr>
          <w:fldChar w:fldCharType="end"/>
        </w:r>
      </w:hyperlink>
    </w:p>
    <w:p w14:paraId="59895444" w14:textId="40EF7D2B" w:rsidR="00077E45" w:rsidRDefault="00077E45">
      <w:pPr>
        <w:pStyle w:val="TOC3"/>
        <w:rPr>
          <w:rFonts w:asciiTheme="minorHAnsi" w:eastAsiaTheme="minorEastAsia" w:hAnsiTheme="minorHAnsi"/>
          <w:noProof/>
        </w:rPr>
      </w:pPr>
      <w:hyperlink w:anchor="_Toc188537690" w:history="1">
        <w:r w:rsidRPr="00E9394F">
          <w:rPr>
            <w:rStyle w:val="Hyperlink"/>
            <w:noProof/>
          </w:rPr>
          <w:t>3.3.1. Performance and Efficiency</w:t>
        </w:r>
        <w:r>
          <w:rPr>
            <w:noProof/>
            <w:webHidden/>
          </w:rPr>
          <w:tab/>
        </w:r>
        <w:r>
          <w:rPr>
            <w:noProof/>
            <w:webHidden/>
          </w:rPr>
          <w:fldChar w:fldCharType="begin"/>
        </w:r>
        <w:r>
          <w:rPr>
            <w:noProof/>
            <w:webHidden/>
          </w:rPr>
          <w:instrText xml:space="preserve"> PAGEREF _Toc188537690 \h </w:instrText>
        </w:r>
        <w:r>
          <w:rPr>
            <w:noProof/>
            <w:webHidden/>
          </w:rPr>
        </w:r>
        <w:r>
          <w:rPr>
            <w:noProof/>
            <w:webHidden/>
          </w:rPr>
          <w:fldChar w:fldCharType="separate"/>
        </w:r>
        <w:r>
          <w:rPr>
            <w:noProof/>
            <w:webHidden/>
          </w:rPr>
          <w:t>8</w:t>
        </w:r>
        <w:r>
          <w:rPr>
            <w:noProof/>
            <w:webHidden/>
          </w:rPr>
          <w:fldChar w:fldCharType="end"/>
        </w:r>
      </w:hyperlink>
    </w:p>
    <w:p w14:paraId="047289FA" w14:textId="59CC049C" w:rsidR="00077E45" w:rsidRDefault="00077E45">
      <w:pPr>
        <w:pStyle w:val="TOC3"/>
        <w:rPr>
          <w:rFonts w:asciiTheme="minorHAnsi" w:eastAsiaTheme="minorEastAsia" w:hAnsiTheme="minorHAnsi"/>
          <w:noProof/>
        </w:rPr>
      </w:pPr>
      <w:hyperlink w:anchor="_Toc188537691" w:history="1">
        <w:r w:rsidRPr="00E9394F">
          <w:rPr>
            <w:rStyle w:val="Hyperlink"/>
            <w:noProof/>
          </w:rPr>
          <w:t>3.3.2. Reliability and Availability</w:t>
        </w:r>
        <w:r>
          <w:rPr>
            <w:noProof/>
            <w:webHidden/>
          </w:rPr>
          <w:tab/>
        </w:r>
        <w:r>
          <w:rPr>
            <w:noProof/>
            <w:webHidden/>
          </w:rPr>
          <w:fldChar w:fldCharType="begin"/>
        </w:r>
        <w:r>
          <w:rPr>
            <w:noProof/>
            <w:webHidden/>
          </w:rPr>
          <w:instrText xml:space="preserve"> PAGEREF _Toc188537691 \h </w:instrText>
        </w:r>
        <w:r>
          <w:rPr>
            <w:noProof/>
            <w:webHidden/>
          </w:rPr>
        </w:r>
        <w:r>
          <w:rPr>
            <w:noProof/>
            <w:webHidden/>
          </w:rPr>
          <w:fldChar w:fldCharType="separate"/>
        </w:r>
        <w:r>
          <w:rPr>
            <w:noProof/>
            <w:webHidden/>
          </w:rPr>
          <w:t>8</w:t>
        </w:r>
        <w:r>
          <w:rPr>
            <w:noProof/>
            <w:webHidden/>
          </w:rPr>
          <w:fldChar w:fldCharType="end"/>
        </w:r>
      </w:hyperlink>
    </w:p>
    <w:p w14:paraId="3923E40F" w14:textId="77A63F9E" w:rsidR="00077E45" w:rsidRDefault="00077E45">
      <w:pPr>
        <w:pStyle w:val="TOC3"/>
        <w:rPr>
          <w:rFonts w:asciiTheme="minorHAnsi" w:eastAsiaTheme="minorEastAsia" w:hAnsiTheme="minorHAnsi"/>
          <w:noProof/>
        </w:rPr>
      </w:pPr>
      <w:hyperlink w:anchor="_Toc188537692" w:history="1">
        <w:r w:rsidRPr="00E9394F">
          <w:rPr>
            <w:rStyle w:val="Hyperlink"/>
            <w:noProof/>
          </w:rPr>
          <w:t>3.3.3. Compatibility</w:t>
        </w:r>
        <w:r>
          <w:rPr>
            <w:noProof/>
            <w:webHidden/>
          </w:rPr>
          <w:tab/>
        </w:r>
        <w:r>
          <w:rPr>
            <w:noProof/>
            <w:webHidden/>
          </w:rPr>
          <w:fldChar w:fldCharType="begin"/>
        </w:r>
        <w:r>
          <w:rPr>
            <w:noProof/>
            <w:webHidden/>
          </w:rPr>
          <w:instrText xml:space="preserve"> PAGEREF _Toc188537692 \h </w:instrText>
        </w:r>
        <w:r>
          <w:rPr>
            <w:noProof/>
            <w:webHidden/>
          </w:rPr>
        </w:r>
        <w:r>
          <w:rPr>
            <w:noProof/>
            <w:webHidden/>
          </w:rPr>
          <w:fldChar w:fldCharType="separate"/>
        </w:r>
        <w:r>
          <w:rPr>
            <w:noProof/>
            <w:webHidden/>
          </w:rPr>
          <w:t>8</w:t>
        </w:r>
        <w:r>
          <w:rPr>
            <w:noProof/>
            <w:webHidden/>
          </w:rPr>
          <w:fldChar w:fldCharType="end"/>
        </w:r>
      </w:hyperlink>
    </w:p>
    <w:p w14:paraId="30F0DBAE" w14:textId="14B9F475" w:rsidR="00077E45" w:rsidRDefault="00077E45">
      <w:pPr>
        <w:pStyle w:val="TOC1"/>
        <w:tabs>
          <w:tab w:val="right" w:leader="dot" w:pos="7576"/>
        </w:tabs>
        <w:rPr>
          <w:rFonts w:asciiTheme="minorHAnsi" w:eastAsiaTheme="minorEastAsia" w:hAnsiTheme="minorHAnsi"/>
          <w:noProof/>
        </w:rPr>
      </w:pPr>
      <w:hyperlink w:anchor="_Toc188537693" w:history="1">
        <w:r w:rsidRPr="00E9394F">
          <w:rPr>
            <w:rStyle w:val="Hyperlink"/>
            <w:noProof/>
          </w:rPr>
          <w:t>4. Use Case Diagram</w:t>
        </w:r>
        <w:r>
          <w:rPr>
            <w:noProof/>
            <w:webHidden/>
          </w:rPr>
          <w:tab/>
        </w:r>
        <w:r>
          <w:rPr>
            <w:noProof/>
            <w:webHidden/>
          </w:rPr>
          <w:fldChar w:fldCharType="begin"/>
        </w:r>
        <w:r>
          <w:rPr>
            <w:noProof/>
            <w:webHidden/>
          </w:rPr>
          <w:instrText xml:space="preserve"> PAGEREF _Toc188537693 \h </w:instrText>
        </w:r>
        <w:r>
          <w:rPr>
            <w:noProof/>
            <w:webHidden/>
          </w:rPr>
        </w:r>
        <w:r>
          <w:rPr>
            <w:noProof/>
            <w:webHidden/>
          </w:rPr>
          <w:fldChar w:fldCharType="separate"/>
        </w:r>
        <w:r>
          <w:rPr>
            <w:noProof/>
            <w:webHidden/>
          </w:rPr>
          <w:t>8</w:t>
        </w:r>
        <w:r>
          <w:rPr>
            <w:noProof/>
            <w:webHidden/>
          </w:rPr>
          <w:fldChar w:fldCharType="end"/>
        </w:r>
      </w:hyperlink>
    </w:p>
    <w:p w14:paraId="23287FF3" w14:textId="0C25DC98" w:rsidR="00077E45" w:rsidRDefault="00077E45">
      <w:pPr>
        <w:pStyle w:val="TOC1"/>
        <w:tabs>
          <w:tab w:val="right" w:leader="dot" w:pos="7576"/>
        </w:tabs>
        <w:rPr>
          <w:rFonts w:asciiTheme="minorHAnsi" w:eastAsiaTheme="minorEastAsia" w:hAnsiTheme="minorHAnsi"/>
          <w:noProof/>
        </w:rPr>
      </w:pPr>
      <w:hyperlink w:anchor="_Toc188537694" w:history="1">
        <w:r w:rsidRPr="00E9394F">
          <w:rPr>
            <w:rStyle w:val="Hyperlink"/>
            <w:noProof/>
          </w:rPr>
          <w:t>5. Expanded Use Case</w:t>
        </w:r>
        <w:r>
          <w:rPr>
            <w:noProof/>
            <w:webHidden/>
          </w:rPr>
          <w:tab/>
        </w:r>
        <w:r>
          <w:rPr>
            <w:noProof/>
            <w:webHidden/>
          </w:rPr>
          <w:fldChar w:fldCharType="begin"/>
        </w:r>
        <w:r>
          <w:rPr>
            <w:noProof/>
            <w:webHidden/>
          </w:rPr>
          <w:instrText xml:space="preserve"> PAGEREF _Toc188537694 \h </w:instrText>
        </w:r>
        <w:r>
          <w:rPr>
            <w:noProof/>
            <w:webHidden/>
          </w:rPr>
        </w:r>
        <w:r>
          <w:rPr>
            <w:noProof/>
            <w:webHidden/>
          </w:rPr>
          <w:fldChar w:fldCharType="separate"/>
        </w:r>
        <w:r>
          <w:rPr>
            <w:noProof/>
            <w:webHidden/>
          </w:rPr>
          <w:t>9</w:t>
        </w:r>
        <w:r>
          <w:rPr>
            <w:noProof/>
            <w:webHidden/>
          </w:rPr>
          <w:fldChar w:fldCharType="end"/>
        </w:r>
      </w:hyperlink>
    </w:p>
    <w:p w14:paraId="63C149AB" w14:textId="5BBFB2AC" w:rsidR="00077E45" w:rsidRDefault="00077E45">
      <w:pPr>
        <w:pStyle w:val="TOC2"/>
        <w:tabs>
          <w:tab w:val="right" w:leader="dot" w:pos="7576"/>
        </w:tabs>
        <w:rPr>
          <w:rFonts w:asciiTheme="minorHAnsi" w:eastAsiaTheme="minorEastAsia" w:hAnsiTheme="minorHAnsi"/>
          <w:noProof/>
        </w:rPr>
      </w:pPr>
      <w:hyperlink w:anchor="_Toc188537695" w:history="1">
        <w:r w:rsidRPr="00E9394F">
          <w:rPr>
            <w:rStyle w:val="Hyperlink"/>
            <w:noProof/>
          </w:rPr>
          <w:t>5.1. Address Alerts</w:t>
        </w:r>
        <w:r>
          <w:rPr>
            <w:noProof/>
            <w:webHidden/>
          </w:rPr>
          <w:tab/>
        </w:r>
        <w:r>
          <w:rPr>
            <w:noProof/>
            <w:webHidden/>
          </w:rPr>
          <w:fldChar w:fldCharType="begin"/>
        </w:r>
        <w:r>
          <w:rPr>
            <w:noProof/>
            <w:webHidden/>
          </w:rPr>
          <w:instrText xml:space="preserve"> PAGEREF _Toc188537695 \h </w:instrText>
        </w:r>
        <w:r>
          <w:rPr>
            <w:noProof/>
            <w:webHidden/>
          </w:rPr>
        </w:r>
        <w:r>
          <w:rPr>
            <w:noProof/>
            <w:webHidden/>
          </w:rPr>
          <w:fldChar w:fldCharType="separate"/>
        </w:r>
        <w:r>
          <w:rPr>
            <w:noProof/>
            <w:webHidden/>
          </w:rPr>
          <w:t>9</w:t>
        </w:r>
        <w:r>
          <w:rPr>
            <w:noProof/>
            <w:webHidden/>
          </w:rPr>
          <w:fldChar w:fldCharType="end"/>
        </w:r>
      </w:hyperlink>
    </w:p>
    <w:p w14:paraId="09340E66" w14:textId="1340F325" w:rsidR="00077E45" w:rsidRDefault="00077E45">
      <w:pPr>
        <w:pStyle w:val="TOC2"/>
        <w:tabs>
          <w:tab w:val="right" w:leader="dot" w:pos="7576"/>
        </w:tabs>
        <w:rPr>
          <w:rFonts w:asciiTheme="minorHAnsi" w:eastAsiaTheme="minorEastAsia" w:hAnsiTheme="minorHAnsi"/>
          <w:noProof/>
        </w:rPr>
      </w:pPr>
      <w:hyperlink w:anchor="_Toc188537696" w:history="1">
        <w:r w:rsidRPr="00E9394F">
          <w:rPr>
            <w:rStyle w:val="Hyperlink"/>
            <w:noProof/>
          </w:rPr>
          <w:t>5.2. View Data Summary</w:t>
        </w:r>
        <w:r>
          <w:rPr>
            <w:noProof/>
            <w:webHidden/>
          </w:rPr>
          <w:tab/>
        </w:r>
        <w:r>
          <w:rPr>
            <w:noProof/>
            <w:webHidden/>
          </w:rPr>
          <w:fldChar w:fldCharType="begin"/>
        </w:r>
        <w:r>
          <w:rPr>
            <w:noProof/>
            <w:webHidden/>
          </w:rPr>
          <w:instrText xml:space="preserve"> PAGEREF _Toc188537696 \h </w:instrText>
        </w:r>
        <w:r>
          <w:rPr>
            <w:noProof/>
            <w:webHidden/>
          </w:rPr>
        </w:r>
        <w:r>
          <w:rPr>
            <w:noProof/>
            <w:webHidden/>
          </w:rPr>
          <w:fldChar w:fldCharType="separate"/>
        </w:r>
        <w:r>
          <w:rPr>
            <w:noProof/>
            <w:webHidden/>
          </w:rPr>
          <w:t>10</w:t>
        </w:r>
        <w:r>
          <w:rPr>
            <w:noProof/>
            <w:webHidden/>
          </w:rPr>
          <w:fldChar w:fldCharType="end"/>
        </w:r>
      </w:hyperlink>
    </w:p>
    <w:p w14:paraId="2D191A66" w14:textId="052AF162" w:rsidR="00077E45" w:rsidRDefault="00077E45">
      <w:pPr>
        <w:pStyle w:val="TOC2"/>
        <w:tabs>
          <w:tab w:val="right" w:leader="dot" w:pos="7576"/>
        </w:tabs>
        <w:rPr>
          <w:rFonts w:asciiTheme="minorHAnsi" w:eastAsiaTheme="minorEastAsia" w:hAnsiTheme="minorHAnsi"/>
          <w:noProof/>
        </w:rPr>
      </w:pPr>
      <w:hyperlink w:anchor="_Toc188537697" w:history="1">
        <w:r w:rsidRPr="00E9394F">
          <w:rPr>
            <w:rStyle w:val="Hyperlink"/>
            <w:noProof/>
          </w:rPr>
          <w:t>5.3. Generate Reports</w:t>
        </w:r>
        <w:r>
          <w:rPr>
            <w:noProof/>
            <w:webHidden/>
          </w:rPr>
          <w:tab/>
        </w:r>
        <w:r>
          <w:rPr>
            <w:noProof/>
            <w:webHidden/>
          </w:rPr>
          <w:fldChar w:fldCharType="begin"/>
        </w:r>
        <w:r>
          <w:rPr>
            <w:noProof/>
            <w:webHidden/>
          </w:rPr>
          <w:instrText xml:space="preserve"> PAGEREF _Toc188537697 \h </w:instrText>
        </w:r>
        <w:r>
          <w:rPr>
            <w:noProof/>
            <w:webHidden/>
          </w:rPr>
        </w:r>
        <w:r>
          <w:rPr>
            <w:noProof/>
            <w:webHidden/>
          </w:rPr>
          <w:fldChar w:fldCharType="separate"/>
        </w:r>
        <w:r>
          <w:rPr>
            <w:noProof/>
            <w:webHidden/>
          </w:rPr>
          <w:t>11</w:t>
        </w:r>
        <w:r>
          <w:rPr>
            <w:noProof/>
            <w:webHidden/>
          </w:rPr>
          <w:fldChar w:fldCharType="end"/>
        </w:r>
      </w:hyperlink>
    </w:p>
    <w:p w14:paraId="37168F80" w14:textId="15256EC7" w:rsidR="00077E45" w:rsidRDefault="00077E45">
      <w:pPr>
        <w:pStyle w:val="TOC1"/>
        <w:tabs>
          <w:tab w:val="right" w:leader="dot" w:pos="7576"/>
        </w:tabs>
        <w:rPr>
          <w:rFonts w:asciiTheme="minorHAnsi" w:eastAsiaTheme="minorEastAsia" w:hAnsiTheme="minorHAnsi"/>
          <w:noProof/>
        </w:rPr>
      </w:pPr>
      <w:hyperlink w:anchor="_Toc188537698" w:history="1">
        <w:r w:rsidRPr="00E9394F">
          <w:rPr>
            <w:rStyle w:val="Hyperlink"/>
            <w:noProof/>
          </w:rPr>
          <w:t>6. Data Flow Diagram</w:t>
        </w:r>
        <w:r>
          <w:rPr>
            <w:noProof/>
            <w:webHidden/>
          </w:rPr>
          <w:tab/>
        </w:r>
        <w:r>
          <w:rPr>
            <w:noProof/>
            <w:webHidden/>
          </w:rPr>
          <w:fldChar w:fldCharType="begin"/>
        </w:r>
        <w:r>
          <w:rPr>
            <w:noProof/>
            <w:webHidden/>
          </w:rPr>
          <w:instrText xml:space="preserve"> PAGEREF _Toc188537698 \h </w:instrText>
        </w:r>
        <w:r>
          <w:rPr>
            <w:noProof/>
            <w:webHidden/>
          </w:rPr>
        </w:r>
        <w:r>
          <w:rPr>
            <w:noProof/>
            <w:webHidden/>
          </w:rPr>
          <w:fldChar w:fldCharType="separate"/>
        </w:r>
        <w:r>
          <w:rPr>
            <w:noProof/>
            <w:webHidden/>
          </w:rPr>
          <w:t>12</w:t>
        </w:r>
        <w:r>
          <w:rPr>
            <w:noProof/>
            <w:webHidden/>
          </w:rPr>
          <w:fldChar w:fldCharType="end"/>
        </w:r>
      </w:hyperlink>
    </w:p>
    <w:p w14:paraId="778BF02C" w14:textId="1ABA064C" w:rsidR="00077E45" w:rsidRDefault="00077E45">
      <w:pPr>
        <w:pStyle w:val="TOC2"/>
        <w:tabs>
          <w:tab w:val="right" w:leader="dot" w:pos="7576"/>
        </w:tabs>
        <w:rPr>
          <w:rFonts w:asciiTheme="minorHAnsi" w:eastAsiaTheme="minorEastAsia" w:hAnsiTheme="minorHAnsi"/>
          <w:noProof/>
        </w:rPr>
      </w:pPr>
      <w:hyperlink w:anchor="_Toc188537699" w:history="1">
        <w:r w:rsidRPr="00E9394F">
          <w:rPr>
            <w:rStyle w:val="Hyperlink"/>
            <w:noProof/>
          </w:rPr>
          <w:t>6.1. Data Flow Diagram Level 0</w:t>
        </w:r>
        <w:r>
          <w:rPr>
            <w:noProof/>
            <w:webHidden/>
          </w:rPr>
          <w:tab/>
        </w:r>
        <w:r>
          <w:rPr>
            <w:noProof/>
            <w:webHidden/>
          </w:rPr>
          <w:fldChar w:fldCharType="begin"/>
        </w:r>
        <w:r>
          <w:rPr>
            <w:noProof/>
            <w:webHidden/>
          </w:rPr>
          <w:instrText xml:space="preserve"> PAGEREF _Toc188537699 \h </w:instrText>
        </w:r>
        <w:r>
          <w:rPr>
            <w:noProof/>
            <w:webHidden/>
          </w:rPr>
        </w:r>
        <w:r>
          <w:rPr>
            <w:noProof/>
            <w:webHidden/>
          </w:rPr>
          <w:fldChar w:fldCharType="separate"/>
        </w:r>
        <w:r>
          <w:rPr>
            <w:noProof/>
            <w:webHidden/>
          </w:rPr>
          <w:t>12</w:t>
        </w:r>
        <w:r>
          <w:rPr>
            <w:noProof/>
            <w:webHidden/>
          </w:rPr>
          <w:fldChar w:fldCharType="end"/>
        </w:r>
      </w:hyperlink>
    </w:p>
    <w:p w14:paraId="4E89BD8C" w14:textId="5554F088" w:rsidR="00077E45" w:rsidRDefault="00077E45">
      <w:pPr>
        <w:pStyle w:val="TOC2"/>
        <w:tabs>
          <w:tab w:val="right" w:leader="dot" w:pos="7576"/>
        </w:tabs>
        <w:rPr>
          <w:rFonts w:asciiTheme="minorHAnsi" w:eastAsiaTheme="minorEastAsia" w:hAnsiTheme="minorHAnsi"/>
          <w:noProof/>
        </w:rPr>
      </w:pPr>
      <w:hyperlink w:anchor="_Toc188537700" w:history="1">
        <w:r w:rsidRPr="00E9394F">
          <w:rPr>
            <w:rStyle w:val="Hyperlink"/>
            <w:noProof/>
          </w:rPr>
          <w:t>6.2. Data Flow Diagram Level 1</w:t>
        </w:r>
        <w:r>
          <w:rPr>
            <w:noProof/>
            <w:webHidden/>
          </w:rPr>
          <w:tab/>
        </w:r>
        <w:r>
          <w:rPr>
            <w:noProof/>
            <w:webHidden/>
          </w:rPr>
          <w:fldChar w:fldCharType="begin"/>
        </w:r>
        <w:r>
          <w:rPr>
            <w:noProof/>
            <w:webHidden/>
          </w:rPr>
          <w:instrText xml:space="preserve"> PAGEREF _Toc188537700 \h </w:instrText>
        </w:r>
        <w:r>
          <w:rPr>
            <w:noProof/>
            <w:webHidden/>
          </w:rPr>
        </w:r>
        <w:r>
          <w:rPr>
            <w:noProof/>
            <w:webHidden/>
          </w:rPr>
          <w:fldChar w:fldCharType="separate"/>
        </w:r>
        <w:r>
          <w:rPr>
            <w:noProof/>
            <w:webHidden/>
          </w:rPr>
          <w:t>12</w:t>
        </w:r>
        <w:r>
          <w:rPr>
            <w:noProof/>
            <w:webHidden/>
          </w:rPr>
          <w:fldChar w:fldCharType="end"/>
        </w:r>
      </w:hyperlink>
    </w:p>
    <w:p w14:paraId="15397D8D" w14:textId="2991A426" w:rsidR="00077E45" w:rsidRDefault="00077E45">
      <w:pPr>
        <w:pStyle w:val="TOC2"/>
        <w:tabs>
          <w:tab w:val="right" w:leader="dot" w:pos="7576"/>
        </w:tabs>
        <w:rPr>
          <w:rFonts w:asciiTheme="minorHAnsi" w:eastAsiaTheme="minorEastAsia" w:hAnsiTheme="minorHAnsi"/>
          <w:noProof/>
        </w:rPr>
      </w:pPr>
      <w:hyperlink w:anchor="_Toc188537701" w:history="1">
        <w:r w:rsidRPr="00E9394F">
          <w:rPr>
            <w:rStyle w:val="Hyperlink"/>
            <w:noProof/>
          </w:rPr>
          <w:t>6.3. Data Flow Diagram Level 2</w:t>
        </w:r>
        <w:r>
          <w:rPr>
            <w:noProof/>
            <w:webHidden/>
          </w:rPr>
          <w:tab/>
        </w:r>
        <w:r>
          <w:rPr>
            <w:noProof/>
            <w:webHidden/>
          </w:rPr>
          <w:fldChar w:fldCharType="begin"/>
        </w:r>
        <w:r>
          <w:rPr>
            <w:noProof/>
            <w:webHidden/>
          </w:rPr>
          <w:instrText xml:space="preserve"> PAGEREF _Toc188537701 \h </w:instrText>
        </w:r>
        <w:r>
          <w:rPr>
            <w:noProof/>
            <w:webHidden/>
          </w:rPr>
        </w:r>
        <w:r>
          <w:rPr>
            <w:noProof/>
            <w:webHidden/>
          </w:rPr>
          <w:fldChar w:fldCharType="separate"/>
        </w:r>
        <w:r>
          <w:rPr>
            <w:noProof/>
            <w:webHidden/>
          </w:rPr>
          <w:t>13</w:t>
        </w:r>
        <w:r>
          <w:rPr>
            <w:noProof/>
            <w:webHidden/>
          </w:rPr>
          <w:fldChar w:fldCharType="end"/>
        </w:r>
      </w:hyperlink>
    </w:p>
    <w:p w14:paraId="59924DF5" w14:textId="31FB47C7" w:rsidR="00077E45" w:rsidRDefault="00077E45">
      <w:pPr>
        <w:pStyle w:val="TOC1"/>
        <w:tabs>
          <w:tab w:val="right" w:leader="dot" w:pos="7576"/>
        </w:tabs>
        <w:rPr>
          <w:rFonts w:asciiTheme="minorHAnsi" w:eastAsiaTheme="minorEastAsia" w:hAnsiTheme="minorHAnsi"/>
          <w:noProof/>
        </w:rPr>
      </w:pPr>
      <w:hyperlink w:anchor="_Toc188537702" w:history="1">
        <w:r w:rsidRPr="00E9394F">
          <w:rPr>
            <w:rStyle w:val="Hyperlink"/>
            <w:noProof/>
          </w:rPr>
          <w:t>7. Activity Diagram</w:t>
        </w:r>
        <w:r>
          <w:rPr>
            <w:noProof/>
            <w:webHidden/>
          </w:rPr>
          <w:tab/>
        </w:r>
        <w:r>
          <w:rPr>
            <w:noProof/>
            <w:webHidden/>
          </w:rPr>
          <w:fldChar w:fldCharType="begin"/>
        </w:r>
        <w:r>
          <w:rPr>
            <w:noProof/>
            <w:webHidden/>
          </w:rPr>
          <w:instrText xml:space="preserve"> PAGEREF _Toc188537702 \h </w:instrText>
        </w:r>
        <w:r>
          <w:rPr>
            <w:noProof/>
            <w:webHidden/>
          </w:rPr>
        </w:r>
        <w:r>
          <w:rPr>
            <w:noProof/>
            <w:webHidden/>
          </w:rPr>
          <w:fldChar w:fldCharType="separate"/>
        </w:r>
        <w:r>
          <w:rPr>
            <w:noProof/>
            <w:webHidden/>
          </w:rPr>
          <w:t>14</w:t>
        </w:r>
        <w:r>
          <w:rPr>
            <w:noProof/>
            <w:webHidden/>
          </w:rPr>
          <w:fldChar w:fldCharType="end"/>
        </w:r>
      </w:hyperlink>
    </w:p>
    <w:p w14:paraId="5CC591A2" w14:textId="06C24834" w:rsidR="00077E45" w:rsidRDefault="00077E45">
      <w:pPr>
        <w:pStyle w:val="TOC1"/>
        <w:tabs>
          <w:tab w:val="right" w:leader="dot" w:pos="7576"/>
        </w:tabs>
        <w:rPr>
          <w:rFonts w:asciiTheme="minorHAnsi" w:eastAsiaTheme="minorEastAsia" w:hAnsiTheme="minorHAnsi"/>
          <w:noProof/>
        </w:rPr>
      </w:pPr>
      <w:hyperlink w:anchor="_Toc188537703" w:history="1">
        <w:r w:rsidRPr="00E9394F">
          <w:rPr>
            <w:rStyle w:val="Hyperlink"/>
            <w:noProof/>
          </w:rPr>
          <w:t>8. Entity Relationship Diagram</w:t>
        </w:r>
        <w:r>
          <w:rPr>
            <w:noProof/>
            <w:webHidden/>
          </w:rPr>
          <w:tab/>
        </w:r>
        <w:r>
          <w:rPr>
            <w:noProof/>
            <w:webHidden/>
          </w:rPr>
          <w:fldChar w:fldCharType="begin"/>
        </w:r>
        <w:r>
          <w:rPr>
            <w:noProof/>
            <w:webHidden/>
          </w:rPr>
          <w:instrText xml:space="preserve"> PAGEREF _Toc188537703 \h </w:instrText>
        </w:r>
        <w:r>
          <w:rPr>
            <w:noProof/>
            <w:webHidden/>
          </w:rPr>
        </w:r>
        <w:r>
          <w:rPr>
            <w:noProof/>
            <w:webHidden/>
          </w:rPr>
          <w:fldChar w:fldCharType="separate"/>
        </w:r>
        <w:r>
          <w:rPr>
            <w:noProof/>
            <w:webHidden/>
          </w:rPr>
          <w:t>15</w:t>
        </w:r>
        <w:r>
          <w:rPr>
            <w:noProof/>
            <w:webHidden/>
          </w:rPr>
          <w:fldChar w:fldCharType="end"/>
        </w:r>
      </w:hyperlink>
    </w:p>
    <w:p w14:paraId="2270E7B1" w14:textId="7323E81C" w:rsidR="00077E45" w:rsidRDefault="00077E45">
      <w:pPr>
        <w:pStyle w:val="TOC1"/>
        <w:tabs>
          <w:tab w:val="right" w:leader="dot" w:pos="7576"/>
        </w:tabs>
        <w:rPr>
          <w:rFonts w:asciiTheme="minorHAnsi" w:eastAsiaTheme="minorEastAsia" w:hAnsiTheme="minorHAnsi"/>
          <w:noProof/>
        </w:rPr>
      </w:pPr>
      <w:hyperlink w:anchor="_Toc188537704" w:history="1">
        <w:r w:rsidRPr="00E9394F">
          <w:rPr>
            <w:rStyle w:val="Hyperlink"/>
            <w:noProof/>
          </w:rPr>
          <w:t>9. High Level Diagram</w:t>
        </w:r>
        <w:r>
          <w:rPr>
            <w:noProof/>
            <w:webHidden/>
          </w:rPr>
          <w:tab/>
        </w:r>
        <w:r>
          <w:rPr>
            <w:noProof/>
            <w:webHidden/>
          </w:rPr>
          <w:fldChar w:fldCharType="begin"/>
        </w:r>
        <w:r>
          <w:rPr>
            <w:noProof/>
            <w:webHidden/>
          </w:rPr>
          <w:instrText xml:space="preserve"> PAGEREF _Toc188537704 \h </w:instrText>
        </w:r>
        <w:r>
          <w:rPr>
            <w:noProof/>
            <w:webHidden/>
          </w:rPr>
        </w:r>
        <w:r>
          <w:rPr>
            <w:noProof/>
            <w:webHidden/>
          </w:rPr>
          <w:fldChar w:fldCharType="separate"/>
        </w:r>
        <w:r>
          <w:rPr>
            <w:noProof/>
            <w:webHidden/>
          </w:rPr>
          <w:t>16</w:t>
        </w:r>
        <w:r>
          <w:rPr>
            <w:noProof/>
            <w:webHidden/>
          </w:rPr>
          <w:fldChar w:fldCharType="end"/>
        </w:r>
      </w:hyperlink>
    </w:p>
    <w:p w14:paraId="60754418" w14:textId="7CF52100" w:rsidR="00077E45" w:rsidRDefault="00077E45">
      <w:pPr>
        <w:pStyle w:val="TOC1"/>
        <w:tabs>
          <w:tab w:val="right" w:leader="dot" w:pos="7576"/>
        </w:tabs>
        <w:rPr>
          <w:rFonts w:asciiTheme="minorHAnsi" w:eastAsiaTheme="minorEastAsia" w:hAnsiTheme="minorHAnsi"/>
          <w:noProof/>
        </w:rPr>
      </w:pPr>
      <w:hyperlink w:anchor="_Toc188537705" w:history="1">
        <w:r w:rsidRPr="00E9394F">
          <w:rPr>
            <w:rStyle w:val="Hyperlink"/>
            <w:noProof/>
          </w:rPr>
          <w:t>10. Facial Recognition and Spatio-Temporal Action Detection Model Evaluation</w:t>
        </w:r>
        <w:r>
          <w:rPr>
            <w:noProof/>
            <w:webHidden/>
          </w:rPr>
          <w:tab/>
        </w:r>
        <w:r>
          <w:rPr>
            <w:noProof/>
            <w:webHidden/>
          </w:rPr>
          <w:fldChar w:fldCharType="begin"/>
        </w:r>
        <w:r>
          <w:rPr>
            <w:noProof/>
            <w:webHidden/>
          </w:rPr>
          <w:instrText xml:space="preserve"> PAGEREF _Toc188537705 \h </w:instrText>
        </w:r>
        <w:r>
          <w:rPr>
            <w:noProof/>
            <w:webHidden/>
          </w:rPr>
        </w:r>
        <w:r>
          <w:rPr>
            <w:noProof/>
            <w:webHidden/>
          </w:rPr>
          <w:fldChar w:fldCharType="separate"/>
        </w:r>
        <w:r>
          <w:rPr>
            <w:noProof/>
            <w:webHidden/>
          </w:rPr>
          <w:t>16</w:t>
        </w:r>
        <w:r>
          <w:rPr>
            <w:noProof/>
            <w:webHidden/>
          </w:rPr>
          <w:fldChar w:fldCharType="end"/>
        </w:r>
      </w:hyperlink>
    </w:p>
    <w:p w14:paraId="0DC241E9" w14:textId="121D2028" w:rsidR="00077E45" w:rsidRDefault="00077E45">
      <w:pPr>
        <w:pStyle w:val="TOC2"/>
        <w:tabs>
          <w:tab w:val="right" w:leader="dot" w:pos="7576"/>
        </w:tabs>
        <w:rPr>
          <w:rFonts w:asciiTheme="minorHAnsi" w:eastAsiaTheme="minorEastAsia" w:hAnsiTheme="minorHAnsi"/>
          <w:noProof/>
        </w:rPr>
      </w:pPr>
      <w:hyperlink w:anchor="_Toc188537706" w:history="1">
        <w:r w:rsidRPr="00E9394F">
          <w:rPr>
            <w:rStyle w:val="Hyperlink"/>
            <w:noProof/>
          </w:rPr>
          <w:t>10.1. Machine Learning Pipeline Architecture</w:t>
        </w:r>
        <w:r>
          <w:rPr>
            <w:noProof/>
            <w:webHidden/>
          </w:rPr>
          <w:tab/>
        </w:r>
        <w:r>
          <w:rPr>
            <w:noProof/>
            <w:webHidden/>
          </w:rPr>
          <w:fldChar w:fldCharType="begin"/>
        </w:r>
        <w:r>
          <w:rPr>
            <w:noProof/>
            <w:webHidden/>
          </w:rPr>
          <w:instrText xml:space="preserve"> PAGEREF _Toc188537706 \h </w:instrText>
        </w:r>
        <w:r>
          <w:rPr>
            <w:noProof/>
            <w:webHidden/>
          </w:rPr>
        </w:r>
        <w:r>
          <w:rPr>
            <w:noProof/>
            <w:webHidden/>
          </w:rPr>
          <w:fldChar w:fldCharType="separate"/>
        </w:r>
        <w:r>
          <w:rPr>
            <w:noProof/>
            <w:webHidden/>
          </w:rPr>
          <w:t>16</w:t>
        </w:r>
        <w:r>
          <w:rPr>
            <w:noProof/>
            <w:webHidden/>
          </w:rPr>
          <w:fldChar w:fldCharType="end"/>
        </w:r>
      </w:hyperlink>
    </w:p>
    <w:p w14:paraId="70673E6A" w14:textId="4F381A1E" w:rsidR="00077E45" w:rsidRDefault="00077E45">
      <w:pPr>
        <w:pStyle w:val="TOC3"/>
        <w:rPr>
          <w:rFonts w:asciiTheme="minorHAnsi" w:eastAsiaTheme="minorEastAsia" w:hAnsiTheme="minorHAnsi"/>
          <w:noProof/>
        </w:rPr>
      </w:pPr>
      <w:hyperlink w:anchor="_Toc188537707" w:history="1">
        <w:r w:rsidRPr="00E9394F">
          <w:rPr>
            <w:rStyle w:val="Hyperlink"/>
            <w:noProof/>
          </w:rPr>
          <w:t>10.1.1. Dataset Details</w:t>
        </w:r>
        <w:r>
          <w:rPr>
            <w:noProof/>
            <w:webHidden/>
          </w:rPr>
          <w:tab/>
        </w:r>
        <w:r>
          <w:rPr>
            <w:noProof/>
            <w:webHidden/>
          </w:rPr>
          <w:fldChar w:fldCharType="begin"/>
        </w:r>
        <w:r>
          <w:rPr>
            <w:noProof/>
            <w:webHidden/>
          </w:rPr>
          <w:instrText xml:space="preserve"> PAGEREF _Toc188537707 \h </w:instrText>
        </w:r>
        <w:r>
          <w:rPr>
            <w:noProof/>
            <w:webHidden/>
          </w:rPr>
        </w:r>
        <w:r>
          <w:rPr>
            <w:noProof/>
            <w:webHidden/>
          </w:rPr>
          <w:fldChar w:fldCharType="separate"/>
        </w:r>
        <w:r>
          <w:rPr>
            <w:noProof/>
            <w:webHidden/>
          </w:rPr>
          <w:t>17</w:t>
        </w:r>
        <w:r>
          <w:rPr>
            <w:noProof/>
            <w:webHidden/>
          </w:rPr>
          <w:fldChar w:fldCharType="end"/>
        </w:r>
      </w:hyperlink>
    </w:p>
    <w:p w14:paraId="43D2603E" w14:textId="061290DE" w:rsidR="00077E45" w:rsidRDefault="00077E45">
      <w:pPr>
        <w:pStyle w:val="TOC3"/>
        <w:rPr>
          <w:rFonts w:asciiTheme="minorHAnsi" w:eastAsiaTheme="minorEastAsia" w:hAnsiTheme="minorHAnsi"/>
          <w:noProof/>
        </w:rPr>
      </w:pPr>
      <w:hyperlink w:anchor="_Toc188537708" w:history="1">
        <w:r w:rsidRPr="00E9394F">
          <w:rPr>
            <w:rStyle w:val="Hyperlink"/>
            <w:noProof/>
          </w:rPr>
          <w:t>10.1.2. Model Architecture</w:t>
        </w:r>
        <w:r>
          <w:rPr>
            <w:noProof/>
            <w:webHidden/>
          </w:rPr>
          <w:tab/>
        </w:r>
        <w:r>
          <w:rPr>
            <w:noProof/>
            <w:webHidden/>
          </w:rPr>
          <w:fldChar w:fldCharType="begin"/>
        </w:r>
        <w:r>
          <w:rPr>
            <w:noProof/>
            <w:webHidden/>
          </w:rPr>
          <w:instrText xml:space="preserve"> PAGEREF _Toc188537708 \h </w:instrText>
        </w:r>
        <w:r>
          <w:rPr>
            <w:noProof/>
            <w:webHidden/>
          </w:rPr>
        </w:r>
        <w:r>
          <w:rPr>
            <w:noProof/>
            <w:webHidden/>
          </w:rPr>
          <w:fldChar w:fldCharType="separate"/>
        </w:r>
        <w:r>
          <w:rPr>
            <w:noProof/>
            <w:webHidden/>
          </w:rPr>
          <w:t>17</w:t>
        </w:r>
        <w:r>
          <w:rPr>
            <w:noProof/>
            <w:webHidden/>
          </w:rPr>
          <w:fldChar w:fldCharType="end"/>
        </w:r>
      </w:hyperlink>
    </w:p>
    <w:p w14:paraId="78C30E8D" w14:textId="364F871C" w:rsidR="00077E45" w:rsidRDefault="00077E45">
      <w:pPr>
        <w:pStyle w:val="TOC3"/>
        <w:rPr>
          <w:rFonts w:asciiTheme="minorHAnsi" w:eastAsiaTheme="minorEastAsia" w:hAnsiTheme="minorHAnsi"/>
          <w:noProof/>
        </w:rPr>
      </w:pPr>
      <w:hyperlink w:anchor="_Toc188537709" w:history="1">
        <w:r w:rsidRPr="00E9394F">
          <w:rPr>
            <w:rStyle w:val="Hyperlink"/>
            <w:noProof/>
          </w:rPr>
          <w:t>10.1.3. Data Preprocessing</w:t>
        </w:r>
        <w:r>
          <w:rPr>
            <w:noProof/>
            <w:webHidden/>
          </w:rPr>
          <w:tab/>
        </w:r>
        <w:r>
          <w:rPr>
            <w:noProof/>
            <w:webHidden/>
          </w:rPr>
          <w:fldChar w:fldCharType="begin"/>
        </w:r>
        <w:r>
          <w:rPr>
            <w:noProof/>
            <w:webHidden/>
          </w:rPr>
          <w:instrText xml:space="preserve"> PAGEREF _Toc188537709 \h </w:instrText>
        </w:r>
        <w:r>
          <w:rPr>
            <w:noProof/>
            <w:webHidden/>
          </w:rPr>
        </w:r>
        <w:r>
          <w:rPr>
            <w:noProof/>
            <w:webHidden/>
          </w:rPr>
          <w:fldChar w:fldCharType="separate"/>
        </w:r>
        <w:r>
          <w:rPr>
            <w:noProof/>
            <w:webHidden/>
          </w:rPr>
          <w:t>17</w:t>
        </w:r>
        <w:r>
          <w:rPr>
            <w:noProof/>
            <w:webHidden/>
          </w:rPr>
          <w:fldChar w:fldCharType="end"/>
        </w:r>
      </w:hyperlink>
    </w:p>
    <w:p w14:paraId="6E1223DE" w14:textId="09374164" w:rsidR="00077E45" w:rsidRDefault="00077E45">
      <w:pPr>
        <w:pStyle w:val="TOC3"/>
        <w:rPr>
          <w:rFonts w:asciiTheme="minorHAnsi" w:eastAsiaTheme="minorEastAsia" w:hAnsiTheme="minorHAnsi"/>
          <w:noProof/>
        </w:rPr>
      </w:pPr>
      <w:hyperlink w:anchor="_Toc188537710" w:history="1">
        <w:r w:rsidRPr="00E9394F">
          <w:rPr>
            <w:rStyle w:val="Hyperlink"/>
            <w:noProof/>
          </w:rPr>
          <w:t>10.1.4. Key Milestones</w:t>
        </w:r>
        <w:r>
          <w:rPr>
            <w:noProof/>
            <w:webHidden/>
          </w:rPr>
          <w:tab/>
        </w:r>
        <w:r>
          <w:rPr>
            <w:noProof/>
            <w:webHidden/>
          </w:rPr>
          <w:fldChar w:fldCharType="begin"/>
        </w:r>
        <w:r>
          <w:rPr>
            <w:noProof/>
            <w:webHidden/>
          </w:rPr>
          <w:instrText xml:space="preserve"> PAGEREF _Toc188537710 \h </w:instrText>
        </w:r>
        <w:r>
          <w:rPr>
            <w:noProof/>
            <w:webHidden/>
          </w:rPr>
        </w:r>
        <w:r>
          <w:rPr>
            <w:noProof/>
            <w:webHidden/>
          </w:rPr>
          <w:fldChar w:fldCharType="separate"/>
        </w:r>
        <w:r>
          <w:rPr>
            <w:noProof/>
            <w:webHidden/>
          </w:rPr>
          <w:t>17</w:t>
        </w:r>
        <w:r>
          <w:rPr>
            <w:noProof/>
            <w:webHidden/>
          </w:rPr>
          <w:fldChar w:fldCharType="end"/>
        </w:r>
      </w:hyperlink>
    </w:p>
    <w:p w14:paraId="48F6E42C" w14:textId="161A91F1" w:rsidR="00077E45" w:rsidRDefault="00077E45">
      <w:pPr>
        <w:pStyle w:val="TOC2"/>
        <w:tabs>
          <w:tab w:val="right" w:leader="dot" w:pos="7576"/>
        </w:tabs>
        <w:rPr>
          <w:rFonts w:asciiTheme="minorHAnsi" w:eastAsiaTheme="minorEastAsia" w:hAnsiTheme="minorHAnsi"/>
          <w:noProof/>
        </w:rPr>
      </w:pPr>
      <w:hyperlink w:anchor="_Toc188537711" w:history="1">
        <w:r w:rsidRPr="00E9394F">
          <w:rPr>
            <w:rStyle w:val="Hyperlink"/>
            <w:noProof/>
          </w:rPr>
          <w:t>10.2. Training Metrics</w:t>
        </w:r>
        <w:r>
          <w:rPr>
            <w:noProof/>
            <w:webHidden/>
          </w:rPr>
          <w:tab/>
        </w:r>
        <w:r>
          <w:rPr>
            <w:noProof/>
            <w:webHidden/>
          </w:rPr>
          <w:fldChar w:fldCharType="begin"/>
        </w:r>
        <w:r>
          <w:rPr>
            <w:noProof/>
            <w:webHidden/>
          </w:rPr>
          <w:instrText xml:space="preserve"> PAGEREF _Toc188537711 \h </w:instrText>
        </w:r>
        <w:r>
          <w:rPr>
            <w:noProof/>
            <w:webHidden/>
          </w:rPr>
        </w:r>
        <w:r>
          <w:rPr>
            <w:noProof/>
            <w:webHidden/>
          </w:rPr>
          <w:fldChar w:fldCharType="separate"/>
        </w:r>
        <w:r>
          <w:rPr>
            <w:noProof/>
            <w:webHidden/>
          </w:rPr>
          <w:t>18</w:t>
        </w:r>
        <w:r>
          <w:rPr>
            <w:noProof/>
            <w:webHidden/>
          </w:rPr>
          <w:fldChar w:fldCharType="end"/>
        </w:r>
      </w:hyperlink>
    </w:p>
    <w:p w14:paraId="429C54CF" w14:textId="6498831B" w:rsidR="00077E45" w:rsidRDefault="00077E45">
      <w:pPr>
        <w:pStyle w:val="TOC3"/>
        <w:rPr>
          <w:rFonts w:asciiTheme="minorHAnsi" w:eastAsiaTheme="minorEastAsia" w:hAnsiTheme="minorHAnsi"/>
          <w:noProof/>
        </w:rPr>
      </w:pPr>
      <w:hyperlink w:anchor="_Toc188537712" w:history="1">
        <w:r w:rsidRPr="00E9394F">
          <w:rPr>
            <w:rStyle w:val="Hyperlink"/>
            <w:noProof/>
          </w:rPr>
          <w:t>10.2.1. Training Loss</w:t>
        </w:r>
        <w:r>
          <w:rPr>
            <w:noProof/>
            <w:webHidden/>
          </w:rPr>
          <w:tab/>
        </w:r>
        <w:r>
          <w:rPr>
            <w:noProof/>
            <w:webHidden/>
          </w:rPr>
          <w:fldChar w:fldCharType="begin"/>
        </w:r>
        <w:r>
          <w:rPr>
            <w:noProof/>
            <w:webHidden/>
          </w:rPr>
          <w:instrText xml:space="preserve"> PAGEREF _Toc188537712 \h </w:instrText>
        </w:r>
        <w:r>
          <w:rPr>
            <w:noProof/>
            <w:webHidden/>
          </w:rPr>
        </w:r>
        <w:r>
          <w:rPr>
            <w:noProof/>
            <w:webHidden/>
          </w:rPr>
          <w:fldChar w:fldCharType="separate"/>
        </w:r>
        <w:r>
          <w:rPr>
            <w:noProof/>
            <w:webHidden/>
          </w:rPr>
          <w:t>18</w:t>
        </w:r>
        <w:r>
          <w:rPr>
            <w:noProof/>
            <w:webHidden/>
          </w:rPr>
          <w:fldChar w:fldCharType="end"/>
        </w:r>
      </w:hyperlink>
    </w:p>
    <w:p w14:paraId="026E6777" w14:textId="468B5DA5" w:rsidR="00077E45" w:rsidRDefault="00077E45">
      <w:pPr>
        <w:pStyle w:val="TOC3"/>
        <w:rPr>
          <w:rFonts w:asciiTheme="minorHAnsi" w:eastAsiaTheme="minorEastAsia" w:hAnsiTheme="minorHAnsi"/>
          <w:noProof/>
        </w:rPr>
      </w:pPr>
      <w:hyperlink w:anchor="_Toc188537713" w:history="1">
        <w:r w:rsidRPr="00E9394F">
          <w:rPr>
            <w:rStyle w:val="Hyperlink"/>
            <w:noProof/>
          </w:rPr>
          <w:t>10.2.2. Validation Accuracy</w:t>
        </w:r>
        <w:r>
          <w:rPr>
            <w:noProof/>
            <w:webHidden/>
          </w:rPr>
          <w:tab/>
        </w:r>
        <w:r>
          <w:rPr>
            <w:noProof/>
            <w:webHidden/>
          </w:rPr>
          <w:fldChar w:fldCharType="begin"/>
        </w:r>
        <w:r>
          <w:rPr>
            <w:noProof/>
            <w:webHidden/>
          </w:rPr>
          <w:instrText xml:space="preserve"> PAGEREF _Toc188537713 \h </w:instrText>
        </w:r>
        <w:r>
          <w:rPr>
            <w:noProof/>
            <w:webHidden/>
          </w:rPr>
        </w:r>
        <w:r>
          <w:rPr>
            <w:noProof/>
            <w:webHidden/>
          </w:rPr>
          <w:fldChar w:fldCharType="separate"/>
        </w:r>
        <w:r>
          <w:rPr>
            <w:noProof/>
            <w:webHidden/>
          </w:rPr>
          <w:t>18</w:t>
        </w:r>
        <w:r>
          <w:rPr>
            <w:noProof/>
            <w:webHidden/>
          </w:rPr>
          <w:fldChar w:fldCharType="end"/>
        </w:r>
      </w:hyperlink>
    </w:p>
    <w:p w14:paraId="6083E0AC" w14:textId="367BAD89" w:rsidR="00077E45" w:rsidRDefault="00077E45">
      <w:pPr>
        <w:pStyle w:val="TOC3"/>
        <w:rPr>
          <w:rFonts w:asciiTheme="minorHAnsi" w:eastAsiaTheme="minorEastAsia" w:hAnsiTheme="minorHAnsi"/>
          <w:noProof/>
        </w:rPr>
      </w:pPr>
      <w:hyperlink w:anchor="_Toc188537714" w:history="1">
        <w:r w:rsidRPr="00E9394F">
          <w:rPr>
            <w:rStyle w:val="Hyperlink"/>
            <w:noProof/>
          </w:rPr>
          <w:t>10.2.3. Per-Class AP at Best Epoch</w:t>
        </w:r>
        <w:r>
          <w:rPr>
            <w:noProof/>
            <w:webHidden/>
          </w:rPr>
          <w:tab/>
        </w:r>
        <w:r>
          <w:rPr>
            <w:noProof/>
            <w:webHidden/>
          </w:rPr>
          <w:fldChar w:fldCharType="begin"/>
        </w:r>
        <w:r>
          <w:rPr>
            <w:noProof/>
            <w:webHidden/>
          </w:rPr>
          <w:instrText xml:space="preserve"> PAGEREF _Toc188537714 \h </w:instrText>
        </w:r>
        <w:r>
          <w:rPr>
            <w:noProof/>
            <w:webHidden/>
          </w:rPr>
        </w:r>
        <w:r>
          <w:rPr>
            <w:noProof/>
            <w:webHidden/>
          </w:rPr>
          <w:fldChar w:fldCharType="separate"/>
        </w:r>
        <w:r>
          <w:rPr>
            <w:noProof/>
            <w:webHidden/>
          </w:rPr>
          <w:t>18</w:t>
        </w:r>
        <w:r>
          <w:rPr>
            <w:noProof/>
            <w:webHidden/>
          </w:rPr>
          <w:fldChar w:fldCharType="end"/>
        </w:r>
      </w:hyperlink>
    </w:p>
    <w:p w14:paraId="3E4F1947" w14:textId="11B2590A" w:rsidR="00077E45" w:rsidRDefault="00077E45">
      <w:pPr>
        <w:pStyle w:val="TOC2"/>
        <w:tabs>
          <w:tab w:val="right" w:leader="dot" w:pos="7576"/>
        </w:tabs>
        <w:rPr>
          <w:rFonts w:asciiTheme="minorHAnsi" w:eastAsiaTheme="minorEastAsia" w:hAnsiTheme="minorHAnsi"/>
          <w:noProof/>
        </w:rPr>
      </w:pPr>
      <w:hyperlink w:anchor="_Toc188537715" w:history="1">
        <w:r w:rsidRPr="00E9394F">
          <w:rPr>
            <w:rStyle w:val="Hyperlink"/>
            <w:noProof/>
          </w:rPr>
          <w:t>10.3. Results Interpretation</w:t>
        </w:r>
        <w:r>
          <w:rPr>
            <w:noProof/>
            <w:webHidden/>
          </w:rPr>
          <w:tab/>
        </w:r>
        <w:r>
          <w:rPr>
            <w:noProof/>
            <w:webHidden/>
          </w:rPr>
          <w:fldChar w:fldCharType="begin"/>
        </w:r>
        <w:r>
          <w:rPr>
            <w:noProof/>
            <w:webHidden/>
          </w:rPr>
          <w:instrText xml:space="preserve"> PAGEREF _Toc188537715 \h </w:instrText>
        </w:r>
        <w:r>
          <w:rPr>
            <w:noProof/>
            <w:webHidden/>
          </w:rPr>
        </w:r>
        <w:r>
          <w:rPr>
            <w:noProof/>
            <w:webHidden/>
          </w:rPr>
          <w:fldChar w:fldCharType="separate"/>
        </w:r>
        <w:r>
          <w:rPr>
            <w:noProof/>
            <w:webHidden/>
          </w:rPr>
          <w:t>18</w:t>
        </w:r>
        <w:r>
          <w:rPr>
            <w:noProof/>
            <w:webHidden/>
          </w:rPr>
          <w:fldChar w:fldCharType="end"/>
        </w:r>
      </w:hyperlink>
    </w:p>
    <w:p w14:paraId="7B898DC2" w14:textId="038B2035" w:rsidR="00077E45" w:rsidRDefault="00077E45">
      <w:pPr>
        <w:pStyle w:val="TOC3"/>
        <w:rPr>
          <w:rFonts w:asciiTheme="minorHAnsi" w:eastAsiaTheme="minorEastAsia" w:hAnsiTheme="minorHAnsi"/>
          <w:noProof/>
        </w:rPr>
      </w:pPr>
      <w:hyperlink w:anchor="_Toc188537716" w:history="1">
        <w:r w:rsidRPr="00E9394F">
          <w:rPr>
            <w:rStyle w:val="Hyperlink"/>
            <w:noProof/>
          </w:rPr>
          <w:t>10.3.1. Convergence</w:t>
        </w:r>
        <w:r>
          <w:rPr>
            <w:noProof/>
            <w:webHidden/>
          </w:rPr>
          <w:tab/>
        </w:r>
        <w:r>
          <w:rPr>
            <w:noProof/>
            <w:webHidden/>
          </w:rPr>
          <w:fldChar w:fldCharType="begin"/>
        </w:r>
        <w:r>
          <w:rPr>
            <w:noProof/>
            <w:webHidden/>
          </w:rPr>
          <w:instrText xml:space="preserve"> PAGEREF _Toc188537716 \h </w:instrText>
        </w:r>
        <w:r>
          <w:rPr>
            <w:noProof/>
            <w:webHidden/>
          </w:rPr>
        </w:r>
        <w:r>
          <w:rPr>
            <w:noProof/>
            <w:webHidden/>
          </w:rPr>
          <w:fldChar w:fldCharType="separate"/>
        </w:r>
        <w:r>
          <w:rPr>
            <w:noProof/>
            <w:webHidden/>
          </w:rPr>
          <w:t>18</w:t>
        </w:r>
        <w:r>
          <w:rPr>
            <w:noProof/>
            <w:webHidden/>
          </w:rPr>
          <w:fldChar w:fldCharType="end"/>
        </w:r>
      </w:hyperlink>
    </w:p>
    <w:p w14:paraId="67104AED" w14:textId="62B40D63" w:rsidR="00077E45" w:rsidRDefault="00077E45">
      <w:pPr>
        <w:pStyle w:val="TOC3"/>
        <w:rPr>
          <w:rFonts w:asciiTheme="minorHAnsi" w:eastAsiaTheme="minorEastAsia" w:hAnsiTheme="minorHAnsi"/>
          <w:noProof/>
        </w:rPr>
      </w:pPr>
      <w:hyperlink w:anchor="_Toc188537717" w:history="1">
        <w:r w:rsidRPr="00E9394F">
          <w:rPr>
            <w:rStyle w:val="Hyperlink"/>
            <w:noProof/>
          </w:rPr>
          <w:t>10.3.2. Learning Rate Impact</w:t>
        </w:r>
        <w:r>
          <w:rPr>
            <w:noProof/>
            <w:webHidden/>
          </w:rPr>
          <w:tab/>
        </w:r>
        <w:r>
          <w:rPr>
            <w:noProof/>
            <w:webHidden/>
          </w:rPr>
          <w:fldChar w:fldCharType="begin"/>
        </w:r>
        <w:r>
          <w:rPr>
            <w:noProof/>
            <w:webHidden/>
          </w:rPr>
          <w:instrText xml:space="preserve"> PAGEREF _Toc188537717 \h </w:instrText>
        </w:r>
        <w:r>
          <w:rPr>
            <w:noProof/>
            <w:webHidden/>
          </w:rPr>
        </w:r>
        <w:r>
          <w:rPr>
            <w:noProof/>
            <w:webHidden/>
          </w:rPr>
          <w:fldChar w:fldCharType="separate"/>
        </w:r>
        <w:r>
          <w:rPr>
            <w:noProof/>
            <w:webHidden/>
          </w:rPr>
          <w:t>18</w:t>
        </w:r>
        <w:r>
          <w:rPr>
            <w:noProof/>
            <w:webHidden/>
          </w:rPr>
          <w:fldChar w:fldCharType="end"/>
        </w:r>
      </w:hyperlink>
    </w:p>
    <w:p w14:paraId="7717653F" w14:textId="34683BB7" w:rsidR="00077E45" w:rsidRDefault="00077E45">
      <w:pPr>
        <w:pStyle w:val="TOC2"/>
        <w:tabs>
          <w:tab w:val="right" w:leader="dot" w:pos="7576"/>
        </w:tabs>
        <w:rPr>
          <w:rFonts w:asciiTheme="minorHAnsi" w:eastAsiaTheme="minorEastAsia" w:hAnsiTheme="minorHAnsi"/>
          <w:noProof/>
        </w:rPr>
      </w:pPr>
      <w:hyperlink w:anchor="_Toc188537718" w:history="1">
        <w:r w:rsidRPr="00E9394F">
          <w:rPr>
            <w:rStyle w:val="Hyperlink"/>
            <w:noProof/>
          </w:rPr>
          <w:t>10.4. Reasons for Performance Differences</w:t>
        </w:r>
        <w:r>
          <w:rPr>
            <w:noProof/>
            <w:webHidden/>
          </w:rPr>
          <w:tab/>
        </w:r>
        <w:r>
          <w:rPr>
            <w:noProof/>
            <w:webHidden/>
          </w:rPr>
          <w:fldChar w:fldCharType="begin"/>
        </w:r>
        <w:r>
          <w:rPr>
            <w:noProof/>
            <w:webHidden/>
          </w:rPr>
          <w:instrText xml:space="preserve"> PAGEREF _Toc188537718 \h </w:instrText>
        </w:r>
        <w:r>
          <w:rPr>
            <w:noProof/>
            <w:webHidden/>
          </w:rPr>
        </w:r>
        <w:r>
          <w:rPr>
            <w:noProof/>
            <w:webHidden/>
          </w:rPr>
          <w:fldChar w:fldCharType="separate"/>
        </w:r>
        <w:r>
          <w:rPr>
            <w:noProof/>
            <w:webHidden/>
          </w:rPr>
          <w:t>19</w:t>
        </w:r>
        <w:r>
          <w:rPr>
            <w:noProof/>
            <w:webHidden/>
          </w:rPr>
          <w:fldChar w:fldCharType="end"/>
        </w:r>
      </w:hyperlink>
    </w:p>
    <w:p w14:paraId="57942B74" w14:textId="0E7BBF62" w:rsidR="00077E45" w:rsidRDefault="00077E45">
      <w:pPr>
        <w:pStyle w:val="TOC1"/>
        <w:tabs>
          <w:tab w:val="right" w:leader="dot" w:pos="7576"/>
        </w:tabs>
        <w:rPr>
          <w:rFonts w:asciiTheme="minorHAnsi" w:eastAsiaTheme="minorEastAsia" w:hAnsiTheme="minorHAnsi"/>
          <w:noProof/>
        </w:rPr>
      </w:pPr>
      <w:hyperlink w:anchor="_Toc188537719" w:history="1">
        <w:r w:rsidRPr="00E9394F">
          <w:rPr>
            <w:rStyle w:val="Hyperlink"/>
            <w:noProof/>
          </w:rPr>
          <w:t>11. Web Application Architecture</w:t>
        </w:r>
        <w:r>
          <w:rPr>
            <w:noProof/>
            <w:webHidden/>
          </w:rPr>
          <w:tab/>
        </w:r>
        <w:r>
          <w:rPr>
            <w:noProof/>
            <w:webHidden/>
          </w:rPr>
          <w:fldChar w:fldCharType="begin"/>
        </w:r>
        <w:r>
          <w:rPr>
            <w:noProof/>
            <w:webHidden/>
          </w:rPr>
          <w:instrText xml:space="preserve"> PAGEREF _Toc188537719 \h </w:instrText>
        </w:r>
        <w:r>
          <w:rPr>
            <w:noProof/>
            <w:webHidden/>
          </w:rPr>
        </w:r>
        <w:r>
          <w:rPr>
            <w:noProof/>
            <w:webHidden/>
          </w:rPr>
          <w:fldChar w:fldCharType="separate"/>
        </w:r>
        <w:r>
          <w:rPr>
            <w:noProof/>
            <w:webHidden/>
          </w:rPr>
          <w:t>19</w:t>
        </w:r>
        <w:r>
          <w:rPr>
            <w:noProof/>
            <w:webHidden/>
          </w:rPr>
          <w:fldChar w:fldCharType="end"/>
        </w:r>
      </w:hyperlink>
    </w:p>
    <w:p w14:paraId="6A53EDDC" w14:textId="40D53F74" w:rsidR="00077E45" w:rsidRDefault="00077E45">
      <w:pPr>
        <w:pStyle w:val="TOC2"/>
        <w:tabs>
          <w:tab w:val="right" w:leader="dot" w:pos="7576"/>
        </w:tabs>
        <w:rPr>
          <w:rFonts w:asciiTheme="minorHAnsi" w:eastAsiaTheme="minorEastAsia" w:hAnsiTheme="minorHAnsi"/>
          <w:noProof/>
        </w:rPr>
      </w:pPr>
      <w:hyperlink w:anchor="_Toc188537720" w:history="1">
        <w:r w:rsidRPr="00E9394F">
          <w:rPr>
            <w:rStyle w:val="Hyperlink"/>
            <w:noProof/>
          </w:rPr>
          <w:t>11.1. State Management</w:t>
        </w:r>
        <w:r>
          <w:rPr>
            <w:noProof/>
            <w:webHidden/>
          </w:rPr>
          <w:tab/>
        </w:r>
        <w:r>
          <w:rPr>
            <w:noProof/>
            <w:webHidden/>
          </w:rPr>
          <w:fldChar w:fldCharType="begin"/>
        </w:r>
        <w:r>
          <w:rPr>
            <w:noProof/>
            <w:webHidden/>
          </w:rPr>
          <w:instrText xml:space="preserve"> PAGEREF _Toc188537720 \h </w:instrText>
        </w:r>
        <w:r>
          <w:rPr>
            <w:noProof/>
            <w:webHidden/>
          </w:rPr>
        </w:r>
        <w:r>
          <w:rPr>
            <w:noProof/>
            <w:webHidden/>
          </w:rPr>
          <w:fldChar w:fldCharType="separate"/>
        </w:r>
        <w:r>
          <w:rPr>
            <w:noProof/>
            <w:webHidden/>
          </w:rPr>
          <w:t>19</w:t>
        </w:r>
        <w:r>
          <w:rPr>
            <w:noProof/>
            <w:webHidden/>
          </w:rPr>
          <w:fldChar w:fldCharType="end"/>
        </w:r>
      </w:hyperlink>
    </w:p>
    <w:p w14:paraId="30D90044" w14:textId="4C48792E" w:rsidR="00077E45" w:rsidRDefault="00077E45">
      <w:pPr>
        <w:pStyle w:val="TOC2"/>
        <w:tabs>
          <w:tab w:val="right" w:leader="dot" w:pos="7576"/>
        </w:tabs>
        <w:rPr>
          <w:rFonts w:asciiTheme="minorHAnsi" w:eastAsiaTheme="minorEastAsia" w:hAnsiTheme="minorHAnsi"/>
          <w:noProof/>
        </w:rPr>
      </w:pPr>
      <w:hyperlink w:anchor="_Toc188537721" w:history="1">
        <w:r w:rsidRPr="00E9394F">
          <w:rPr>
            <w:rStyle w:val="Hyperlink"/>
            <w:noProof/>
          </w:rPr>
          <w:t>11.2. WebSocket Integration</w:t>
        </w:r>
        <w:r>
          <w:rPr>
            <w:noProof/>
            <w:webHidden/>
          </w:rPr>
          <w:tab/>
        </w:r>
        <w:r>
          <w:rPr>
            <w:noProof/>
            <w:webHidden/>
          </w:rPr>
          <w:fldChar w:fldCharType="begin"/>
        </w:r>
        <w:r>
          <w:rPr>
            <w:noProof/>
            <w:webHidden/>
          </w:rPr>
          <w:instrText xml:space="preserve"> PAGEREF _Toc188537721 \h </w:instrText>
        </w:r>
        <w:r>
          <w:rPr>
            <w:noProof/>
            <w:webHidden/>
          </w:rPr>
        </w:r>
        <w:r>
          <w:rPr>
            <w:noProof/>
            <w:webHidden/>
          </w:rPr>
          <w:fldChar w:fldCharType="separate"/>
        </w:r>
        <w:r>
          <w:rPr>
            <w:noProof/>
            <w:webHidden/>
          </w:rPr>
          <w:t>19</w:t>
        </w:r>
        <w:r>
          <w:rPr>
            <w:noProof/>
            <w:webHidden/>
          </w:rPr>
          <w:fldChar w:fldCharType="end"/>
        </w:r>
      </w:hyperlink>
    </w:p>
    <w:p w14:paraId="0FEC0766" w14:textId="0CBDF9E6" w:rsidR="00077E45" w:rsidRDefault="00077E45">
      <w:pPr>
        <w:pStyle w:val="TOC2"/>
        <w:tabs>
          <w:tab w:val="right" w:leader="dot" w:pos="7576"/>
        </w:tabs>
        <w:rPr>
          <w:rFonts w:asciiTheme="minorHAnsi" w:eastAsiaTheme="minorEastAsia" w:hAnsiTheme="minorHAnsi"/>
          <w:noProof/>
        </w:rPr>
      </w:pPr>
      <w:hyperlink w:anchor="_Toc188537722" w:history="1">
        <w:r w:rsidRPr="00E9394F">
          <w:rPr>
            <w:rStyle w:val="Hyperlink"/>
            <w:noProof/>
          </w:rPr>
          <w:t>11.3. Real-time Video Processing Pipeline</w:t>
        </w:r>
        <w:r>
          <w:rPr>
            <w:noProof/>
            <w:webHidden/>
          </w:rPr>
          <w:tab/>
        </w:r>
        <w:r>
          <w:rPr>
            <w:noProof/>
            <w:webHidden/>
          </w:rPr>
          <w:fldChar w:fldCharType="begin"/>
        </w:r>
        <w:r>
          <w:rPr>
            <w:noProof/>
            <w:webHidden/>
          </w:rPr>
          <w:instrText xml:space="preserve"> PAGEREF _Toc188537722 \h </w:instrText>
        </w:r>
        <w:r>
          <w:rPr>
            <w:noProof/>
            <w:webHidden/>
          </w:rPr>
        </w:r>
        <w:r>
          <w:rPr>
            <w:noProof/>
            <w:webHidden/>
          </w:rPr>
          <w:fldChar w:fldCharType="separate"/>
        </w:r>
        <w:r>
          <w:rPr>
            <w:noProof/>
            <w:webHidden/>
          </w:rPr>
          <w:t>20</w:t>
        </w:r>
        <w:r>
          <w:rPr>
            <w:noProof/>
            <w:webHidden/>
          </w:rPr>
          <w:fldChar w:fldCharType="end"/>
        </w:r>
      </w:hyperlink>
    </w:p>
    <w:p w14:paraId="6CE48D99" w14:textId="047EE55C" w:rsidR="00077E45" w:rsidRDefault="00077E45">
      <w:pPr>
        <w:pStyle w:val="TOC2"/>
        <w:tabs>
          <w:tab w:val="right" w:leader="dot" w:pos="7576"/>
        </w:tabs>
        <w:rPr>
          <w:rFonts w:asciiTheme="minorHAnsi" w:eastAsiaTheme="minorEastAsia" w:hAnsiTheme="minorHAnsi"/>
          <w:noProof/>
        </w:rPr>
      </w:pPr>
      <w:hyperlink w:anchor="_Toc188537723" w:history="1">
        <w:r w:rsidRPr="00E9394F">
          <w:rPr>
            <w:rStyle w:val="Hyperlink"/>
            <w:noProof/>
          </w:rPr>
          <w:t>11.4. Security Framework</w:t>
        </w:r>
        <w:r>
          <w:rPr>
            <w:noProof/>
            <w:webHidden/>
          </w:rPr>
          <w:tab/>
        </w:r>
        <w:r>
          <w:rPr>
            <w:noProof/>
            <w:webHidden/>
          </w:rPr>
          <w:fldChar w:fldCharType="begin"/>
        </w:r>
        <w:r>
          <w:rPr>
            <w:noProof/>
            <w:webHidden/>
          </w:rPr>
          <w:instrText xml:space="preserve"> PAGEREF _Toc188537723 \h </w:instrText>
        </w:r>
        <w:r>
          <w:rPr>
            <w:noProof/>
            <w:webHidden/>
          </w:rPr>
        </w:r>
        <w:r>
          <w:rPr>
            <w:noProof/>
            <w:webHidden/>
          </w:rPr>
          <w:fldChar w:fldCharType="separate"/>
        </w:r>
        <w:r>
          <w:rPr>
            <w:noProof/>
            <w:webHidden/>
          </w:rPr>
          <w:t>20</w:t>
        </w:r>
        <w:r>
          <w:rPr>
            <w:noProof/>
            <w:webHidden/>
          </w:rPr>
          <w:fldChar w:fldCharType="end"/>
        </w:r>
      </w:hyperlink>
    </w:p>
    <w:p w14:paraId="1719139B" w14:textId="71CCBA89" w:rsidR="00077E45" w:rsidRDefault="00077E45">
      <w:pPr>
        <w:pStyle w:val="TOC1"/>
        <w:tabs>
          <w:tab w:val="right" w:leader="dot" w:pos="7576"/>
        </w:tabs>
        <w:rPr>
          <w:rFonts w:asciiTheme="minorHAnsi" w:eastAsiaTheme="minorEastAsia" w:hAnsiTheme="minorHAnsi"/>
          <w:noProof/>
        </w:rPr>
      </w:pPr>
      <w:hyperlink w:anchor="_Toc188537724" w:history="1">
        <w:r w:rsidRPr="00E9394F">
          <w:rPr>
            <w:rStyle w:val="Hyperlink"/>
            <w:noProof/>
          </w:rPr>
          <w:t>12. System Impact and Outlook</w:t>
        </w:r>
        <w:r>
          <w:rPr>
            <w:noProof/>
            <w:webHidden/>
          </w:rPr>
          <w:tab/>
        </w:r>
        <w:r>
          <w:rPr>
            <w:noProof/>
            <w:webHidden/>
          </w:rPr>
          <w:fldChar w:fldCharType="begin"/>
        </w:r>
        <w:r>
          <w:rPr>
            <w:noProof/>
            <w:webHidden/>
          </w:rPr>
          <w:instrText xml:space="preserve"> PAGEREF _Toc188537724 \h </w:instrText>
        </w:r>
        <w:r>
          <w:rPr>
            <w:noProof/>
            <w:webHidden/>
          </w:rPr>
        </w:r>
        <w:r>
          <w:rPr>
            <w:noProof/>
            <w:webHidden/>
          </w:rPr>
          <w:fldChar w:fldCharType="separate"/>
        </w:r>
        <w:r>
          <w:rPr>
            <w:noProof/>
            <w:webHidden/>
          </w:rPr>
          <w:t>21</w:t>
        </w:r>
        <w:r>
          <w:rPr>
            <w:noProof/>
            <w:webHidden/>
          </w:rPr>
          <w:fldChar w:fldCharType="end"/>
        </w:r>
      </w:hyperlink>
    </w:p>
    <w:p w14:paraId="3811DFE0" w14:textId="36886B0C" w:rsidR="00077E45" w:rsidRDefault="00077E45">
      <w:pPr>
        <w:pStyle w:val="TOC1"/>
        <w:tabs>
          <w:tab w:val="right" w:leader="dot" w:pos="7576"/>
        </w:tabs>
        <w:rPr>
          <w:rFonts w:asciiTheme="minorHAnsi" w:eastAsiaTheme="minorEastAsia" w:hAnsiTheme="minorHAnsi"/>
          <w:noProof/>
        </w:rPr>
      </w:pPr>
      <w:hyperlink w:anchor="_Toc188537725" w:history="1">
        <w:r w:rsidRPr="00E9394F">
          <w:rPr>
            <w:rStyle w:val="Hyperlink"/>
            <w:noProof/>
          </w:rPr>
          <w:t>13. References</w:t>
        </w:r>
        <w:r>
          <w:rPr>
            <w:noProof/>
            <w:webHidden/>
          </w:rPr>
          <w:tab/>
        </w:r>
        <w:r>
          <w:rPr>
            <w:noProof/>
            <w:webHidden/>
          </w:rPr>
          <w:fldChar w:fldCharType="begin"/>
        </w:r>
        <w:r>
          <w:rPr>
            <w:noProof/>
            <w:webHidden/>
          </w:rPr>
          <w:instrText xml:space="preserve"> PAGEREF _Toc188537725 \h </w:instrText>
        </w:r>
        <w:r>
          <w:rPr>
            <w:noProof/>
            <w:webHidden/>
          </w:rPr>
        </w:r>
        <w:r>
          <w:rPr>
            <w:noProof/>
            <w:webHidden/>
          </w:rPr>
          <w:fldChar w:fldCharType="separate"/>
        </w:r>
        <w:r>
          <w:rPr>
            <w:noProof/>
            <w:webHidden/>
          </w:rPr>
          <w:t>22</w:t>
        </w:r>
        <w:r>
          <w:rPr>
            <w:noProof/>
            <w:webHidden/>
          </w:rPr>
          <w:fldChar w:fldCharType="end"/>
        </w:r>
      </w:hyperlink>
    </w:p>
    <w:p w14:paraId="350573B7" w14:textId="6DD9BCE8" w:rsidR="00CF32AA" w:rsidRDefault="0086547D" w:rsidP="00750456">
      <w:pPr>
        <w:pStyle w:val="TOCHeading1"/>
        <w:rPr>
          <w:rFonts w:cs="Times New Roman"/>
          <w:b w:val="0"/>
          <w:bCs/>
        </w:rPr>
      </w:pPr>
      <w:r>
        <w:rPr>
          <w:rFonts w:cs="Times New Roman"/>
          <w:b w:val="0"/>
          <w:bCs/>
        </w:rPr>
        <w:fldChar w:fldCharType="end"/>
      </w:r>
    </w:p>
    <w:p w14:paraId="2D350D05" w14:textId="77777777" w:rsidR="00750456" w:rsidRDefault="00750456" w:rsidP="00750456"/>
    <w:p w14:paraId="674154FA" w14:textId="77777777" w:rsidR="00AD1E13" w:rsidRDefault="00AD1E13" w:rsidP="00750456"/>
    <w:p w14:paraId="5065E4B1" w14:textId="77777777" w:rsidR="00AD1E13" w:rsidRDefault="00AD1E13" w:rsidP="00750456"/>
    <w:p w14:paraId="70034D63" w14:textId="77777777" w:rsidR="00AD1E13" w:rsidRDefault="00AD1E13" w:rsidP="00750456"/>
    <w:p w14:paraId="49BCCF2B" w14:textId="77777777" w:rsidR="00AD1E13" w:rsidRDefault="00AD1E13" w:rsidP="00750456"/>
    <w:p w14:paraId="6B64765E" w14:textId="77777777" w:rsidR="00AD1E13" w:rsidRDefault="00AD1E13" w:rsidP="00750456"/>
    <w:p w14:paraId="081DD483" w14:textId="77777777" w:rsidR="00AD1E13" w:rsidRDefault="00AD1E13" w:rsidP="00750456"/>
    <w:p w14:paraId="7B6E497A" w14:textId="77777777" w:rsidR="00AD1E13" w:rsidRDefault="00AD1E13" w:rsidP="00750456"/>
    <w:p w14:paraId="4B502A80" w14:textId="1BA764D0" w:rsidR="00413327" w:rsidRDefault="00413327" w:rsidP="001166EB"/>
    <w:p w14:paraId="7FD3508E" w14:textId="77777777" w:rsidR="009D77B4" w:rsidRDefault="009D77B4" w:rsidP="001166EB">
      <w:pPr>
        <w:rPr>
          <w:b/>
          <w:sz w:val="28"/>
        </w:rPr>
      </w:pPr>
    </w:p>
    <w:p w14:paraId="5D7B3AAD" w14:textId="77777777" w:rsidR="001166EB" w:rsidRPr="0086547D" w:rsidRDefault="001166EB" w:rsidP="001166EB">
      <w:pPr>
        <w:rPr>
          <w:b/>
          <w:sz w:val="28"/>
        </w:rPr>
      </w:pPr>
      <w:r w:rsidRPr="0086547D">
        <w:rPr>
          <w:b/>
          <w:sz w:val="28"/>
        </w:rPr>
        <w:lastRenderedPageBreak/>
        <w:t>List of Tables</w:t>
      </w:r>
    </w:p>
    <w:p w14:paraId="7048E4C6" w14:textId="2A3A38B1" w:rsidR="00077E45" w:rsidRDefault="001166EB">
      <w:pPr>
        <w:pStyle w:val="TableofFigures"/>
        <w:tabs>
          <w:tab w:val="right" w:leader="dot" w:pos="7576"/>
        </w:tabs>
        <w:rPr>
          <w:rFonts w:asciiTheme="minorHAnsi" w:eastAsiaTheme="minorEastAsia" w:hAnsiTheme="minorHAnsi" w:cstheme="minorBidi"/>
          <w:smallCaps w:val="0"/>
          <w:noProof/>
          <w:szCs w:val="22"/>
        </w:rPr>
      </w:pPr>
      <w:r>
        <w:rPr>
          <w:b/>
          <w:sz w:val="28"/>
        </w:rPr>
        <w:fldChar w:fldCharType="begin"/>
      </w:r>
      <w:r>
        <w:rPr>
          <w:b/>
          <w:sz w:val="28"/>
        </w:rPr>
        <w:instrText xml:space="preserve"> TOC \h \z \c "Table" </w:instrText>
      </w:r>
      <w:r>
        <w:rPr>
          <w:b/>
          <w:sz w:val="28"/>
        </w:rPr>
        <w:fldChar w:fldCharType="separate"/>
      </w:r>
      <w:hyperlink w:anchor="_Toc188537652" w:history="1">
        <w:r w:rsidR="00077E45" w:rsidRPr="001F7D05">
          <w:rPr>
            <w:rStyle w:val="Hyperlink"/>
            <w:noProof/>
          </w:rPr>
          <w:t>Table 1. Use Case – Address Alerts</w:t>
        </w:r>
        <w:r w:rsidR="00077E45">
          <w:rPr>
            <w:noProof/>
            <w:webHidden/>
          </w:rPr>
          <w:tab/>
        </w:r>
        <w:r w:rsidR="00077E45">
          <w:rPr>
            <w:noProof/>
            <w:webHidden/>
          </w:rPr>
          <w:fldChar w:fldCharType="begin"/>
        </w:r>
        <w:r w:rsidR="00077E45">
          <w:rPr>
            <w:noProof/>
            <w:webHidden/>
          </w:rPr>
          <w:instrText xml:space="preserve"> PAGEREF _Toc188537652 \h </w:instrText>
        </w:r>
        <w:r w:rsidR="00077E45">
          <w:rPr>
            <w:noProof/>
            <w:webHidden/>
          </w:rPr>
        </w:r>
        <w:r w:rsidR="00077E45">
          <w:rPr>
            <w:noProof/>
            <w:webHidden/>
          </w:rPr>
          <w:fldChar w:fldCharType="separate"/>
        </w:r>
        <w:r w:rsidR="00077E45">
          <w:rPr>
            <w:noProof/>
            <w:webHidden/>
          </w:rPr>
          <w:t>9</w:t>
        </w:r>
        <w:r w:rsidR="00077E45">
          <w:rPr>
            <w:noProof/>
            <w:webHidden/>
          </w:rPr>
          <w:fldChar w:fldCharType="end"/>
        </w:r>
      </w:hyperlink>
    </w:p>
    <w:p w14:paraId="377D812F" w14:textId="38135844" w:rsidR="00077E45" w:rsidRDefault="00077E45">
      <w:pPr>
        <w:pStyle w:val="TableofFigures"/>
        <w:tabs>
          <w:tab w:val="right" w:leader="dot" w:pos="7576"/>
        </w:tabs>
        <w:rPr>
          <w:rFonts w:asciiTheme="minorHAnsi" w:eastAsiaTheme="minorEastAsia" w:hAnsiTheme="minorHAnsi" w:cstheme="minorBidi"/>
          <w:smallCaps w:val="0"/>
          <w:noProof/>
          <w:szCs w:val="22"/>
        </w:rPr>
      </w:pPr>
      <w:hyperlink w:anchor="_Toc188537653" w:history="1">
        <w:r w:rsidRPr="001F7D05">
          <w:rPr>
            <w:rStyle w:val="Hyperlink"/>
            <w:noProof/>
          </w:rPr>
          <w:t>Table 2. Use Case – View Data Summary</w:t>
        </w:r>
        <w:r>
          <w:rPr>
            <w:noProof/>
            <w:webHidden/>
          </w:rPr>
          <w:tab/>
        </w:r>
        <w:r>
          <w:rPr>
            <w:noProof/>
            <w:webHidden/>
          </w:rPr>
          <w:fldChar w:fldCharType="begin"/>
        </w:r>
        <w:r>
          <w:rPr>
            <w:noProof/>
            <w:webHidden/>
          </w:rPr>
          <w:instrText xml:space="preserve"> PAGEREF _Toc188537653 \h </w:instrText>
        </w:r>
        <w:r>
          <w:rPr>
            <w:noProof/>
            <w:webHidden/>
          </w:rPr>
        </w:r>
        <w:r>
          <w:rPr>
            <w:noProof/>
            <w:webHidden/>
          </w:rPr>
          <w:fldChar w:fldCharType="separate"/>
        </w:r>
        <w:r>
          <w:rPr>
            <w:noProof/>
            <w:webHidden/>
          </w:rPr>
          <w:t>10</w:t>
        </w:r>
        <w:r>
          <w:rPr>
            <w:noProof/>
            <w:webHidden/>
          </w:rPr>
          <w:fldChar w:fldCharType="end"/>
        </w:r>
      </w:hyperlink>
    </w:p>
    <w:p w14:paraId="64D1A849" w14:textId="52196337" w:rsidR="00077E45" w:rsidRDefault="00077E45">
      <w:pPr>
        <w:pStyle w:val="TableofFigures"/>
        <w:tabs>
          <w:tab w:val="right" w:leader="dot" w:pos="7576"/>
        </w:tabs>
        <w:rPr>
          <w:rFonts w:asciiTheme="minorHAnsi" w:eastAsiaTheme="minorEastAsia" w:hAnsiTheme="minorHAnsi" w:cstheme="minorBidi"/>
          <w:smallCaps w:val="0"/>
          <w:noProof/>
          <w:szCs w:val="22"/>
        </w:rPr>
      </w:pPr>
      <w:hyperlink w:anchor="_Toc188537654" w:history="1">
        <w:r w:rsidRPr="001F7D05">
          <w:rPr>
            <w:rStyle w:val="Hyperlink"/>
            <w:noProof/>
          </w:rPr>
          <w:t>Table 3. Use Case – Generate Reports</w:t>
        </w:r>
        <w:r>
          <w:rPr>
            <w:noProof/>
            <w:webHidden/>
          </w:rPr>
          <w:tab/>
        </w:r>
        <w:r>
          <w:rPr>
            <w:noProof/>
            <w:webHidden/>
          </w:rPr>
          <w:fldChar w:fldCharType="begin"/>
        </w:r>
        <w:r>
          <w:rPr>
            <w:noProof/>
            <w:webHidden/>
          </w:rPr>
          <w:instrText xml:space="preserve"> PAGEREF _Toc188537654 \h </w:instrText>
        </w:r>
        <w:r>
          <w:rPr>
            <w:noProof/>
            <w:webHidden/>
          </w:rPr>
        </w:r>
        <w:r>
          <w:rPr>
            <w:noProof/>
            <w:webHidden/>
          </w:rPr>
          <w:fldChar w:fldCharType="separate"/>
        </w:r>
        <w:r>
          <w:rPr>
            <w:noProof/>
            <w:webHidden/>
          </w:rPr>
          <w:t>11</w:t>
        </w:r>
        <w:r>
          <w:rPr>
            <w:noProof/>
            <w:webHidden/>
          </w:rPr>
          <w:fldChar w:fldCharType="end"/>
        </w:r>
      </w:hyperlink>
    </w:p>
    <w:p w14:paraId="41F52C9B" w14:textId="6B888AFC" w:rsidR="006C0A58" w:rsidRDefault="001166EB" w:rsidP="001166EB">
      <w:pPr>
        <w:rPr>
          <w:b/>
          <w:sz w:val="28"/>
        </w:rPr>
      </w:pPr>
      <w:r>
        <w:rPr>
          <w:b/>
          <w:sz w:val="28"/>
        </w:rPr>
        <w:fldChar w:fldCharType="end"/>
      </w:r>
    </w:p>
    <w:p w14:paraId="75BD0C19" w14:textId="77777777" w:rsidR="006C0A58" w:rsidRDefault="006C0A58" w:rsidP="001166EB">
      <w:pPr>
        <w:rPr>
          <w:b/>
          <w:sz w:val="28"/>
        </w:rPr>
      </w:pPr>
    </w:p>
    <w:p w14:paraId="70861A75" w14:textId="77777777" w:rsidR="006C0A58" w:rsidRDefault="006C0A58" w:rsidP="001166EB">
      <w:pPr>
        <w:rPr>
          <w:b/>
          <w:sz w:val="28"/>
        </w:rPr>
      </w:pPr>
    </w:p>
    <w:p w14:paraId="63B1F29D" w14:textId="77777777" w:rsidR="006C0A58" w:rsidRDefault="006C0A58" w:rsidP="001166EB">
      <w:pPr>
        <w:rPr>
          <w:b/>
          <w:sz w:val="28"/>
        </w:rPr>
      </w:pPr>
    </w:p>
    <w:p w14:paraId="3CB55178" w14:textId="77777777" w:rsidR="006C0A58" w:rsidRDefault="006C0A58" w:rsidP="001166EB">
      <w:pPr>
        <w:rPr>
          <w:b/>
          <w:sz w:val="28"/>
        </w:rPr>
      </w:pPr>
    </w:p>
    <w:p w14:paraId="130339AB" w14:textId="77777777" w:rsidR="006C0A58" w:rsidRDefault="006C0A58" w:rsidP="001166EB">
      <w:pPr>
        <w:rPr>
          <w:b/>
          <w:sz w:val="28"/>
        </w:rPr>
      </w:pPr>
    </w:p>
    <w:p w14:paraId="7DC81D20" w14:textId="77777777" w:rsidR="00AD1E13" w:rsidRDefault="00AD1E13" w:rsidP="001166EB">
      <w:pPr>
        <w:rPr>
          <w:b/>
          <w:sz w:val="28"/>
        </w:rPr>
      </w:pPr>
    </w:p>
    <w:p w14:paraId="011243D3" w14:textId="77777777" w:rsidR="00AD1E13" w:rsidRDefault="00AD1E13" w:rsidP="001166EB">
      <w:pPr>
        <w:rPr>
          <w:b/>
          <w:sz w:val="28"/>
        </w:rPr>
      </w:pPr>
    </w:p>
    <w:p w14:paraId="34C0980C" w14:textId="77777777" w:rsidR="00AD1E13" w:rsidRDefault="00AD1E13" w:rsidP="001166EB">
      <w:pPr>
        <w:rPr>
          <w:b/>
          <w:sz w:val="28"/>
        </w:rPr>
      </w:pPr>
    </w:p>
    <w:p w14:paraId="5B95C625" w14:textId="77777777" w:rsidR="00AD1E13" w:rsidRDefault="00AD1E13" w:rsidP="001166EB">
      <w:pPr>
        <w:rPr>
          <w:b/>
          <w:sz w:val="28"/>
        </w:rPr>
      </w:pPr>
    </w:p>
    <w:p w14:paraId="1BDF7138" w14:textId="77777777" w:rsidR="00AD1E13" w:rsidRDefault="00AD1E13" w:rsidP="001166EB">
      <w:pPr>
        <w:rPr>
          <w:b/>
          <w:sz w:val="28"/>
        </w:rPr>
      </w:pPr>
    </w:p>
    <w:p w14:paraId="66071F33" w14:textId="77777777" w:rsidR="00AD1E13" w:rsidRDefault="00AD1E13" w:rsidP="001166EB">
      <w:pPr>
        <w:rPr>
          <w:b/>
          <w:sz w:val="28"/>
        </w:rPr>
      </w:pPr>
    </w:p>
    <w:p w14:paraId="3A44C7A9" w14:textId="77777777" w:rsidR="00AD1E13" w:rsidRDefault="00AD1E13" w:rsidP="001166EB">
      <w:pPr>
        <w:rPr>
          <w:b/>
          <w:sz w:val="28"/>
        </w:rPr>
      </w:pPr>
    </w:p>
    <w:p w14:paraId="7BAC79F4" w14:textId="77777777" w:rsidR="00AD1E13" w:rsidRDefault="00AD1E13" w:rsidP="001166EB">
      <w:pPr>
        <w:rPr>
          <w:b/>
          <w:sz w:val="28"/>
        </w:rPr>
      </w:pPr>
    </w:p>
    <w:p w14:paraId="22CF847F" w14:textId="77777777" w:rsidR="00AD1E13" w:rsidRDefault="00AD1E13" w:rsidP="001166EB">
      <w:pPr>
        <w:rPr>
          <w:b/>
          <w:sz w:val="28"/>
        </w:rPr>
      </w:pPr>
    </w:p>
    <w:p w14:paraId="0E1AC38C" w14:textId="77777777" w:rsidR="00AD1E13" w:rsidRDefault="00AD1E13" w:rsidP="001166EB">
      <w:pPr>
        <w:rPr>
          <w:b/>
          <w:sz w:val="28"/>
        </w:rPr>
      </w:pPr>
    </w:p>
    <w:p w14:paraId="48BC5F0F" w14:textId="68C66559" w:rsidR="007E6921" w:rsidRDefault="007E6921" w:rsidP="001166EB">
      <w:pPr>
        <w:rPr>
          <w:b/>
          <w:sz w:val="28"/>
        </w:rPr>
      </w:pPr>
    </w:p>
    <w:p w14:paraId="1E2AFAA6" w14:textId="77777777" w:rsidR="009D77B4" w:rsidRDefault="009D77B4" w:rsidP="001166EB">
      <w:pPr>
        <w:rPr>
          <w:b/>
          <w:sz w:val="28"/>
        </w:rPr>
      </w:pPr>
    </w:p>
    <w:p w14:paraId="7D97A799" w14:textId="77777777" w:rsidR="001166EB" w:rsidRPr="0086547D" w:rsidRDefault="001166EB" w:rsidP="001166EB">
      <w:pPr>
        <w:rPr>
          <w:b/>
          <w:sz w:val="28"/>
        </w:rPr>
      </w:pPr>
      <w:r w:rsidRPr="0086547D">
        <w:rPr>
          <w:b/>
          <w:sz w:val="28"/>
        </w:rPr>
        <w:lastRenderedPageBreak/>
        <w:t>List of Figures</w:t>
      </w:r>
    </w:p>
    <w:p w14:paraId="0C9E3399" w14:textId="24D7F95E" w:rsidR="00077E45" w:rsidRDefault="001166EB">
      <w:pPr>
        <w:pStyle w:val="TableofFigures"/>
        <w:tabs>
          <w:tab w:val="right" w:leader="dot" w:pos="7576"/>
        </w:tabs>
        <w:rPr>
          <w:rFonts w:asciiTheme="minorHAnsi" w:eastAsiaTheme="minorEastAsia" w:hAnsiTheme="minorHAnsi" w:cstheme="minorBidi"/>
          <w:smallCaps w:val="0"/>
          <w:noProof/>
          <w:szCs w:val="22"/>
        </w:rPr>
      </w:pPr>
      <w:r>
        <w:rPr>
          <w:b/>
          <w:sz w:val="28"/>
        </w:rPr>
        <w:fldChar w:fldCharType="begin"/>
      </w:r>
      <w:r>
        <w:rPr>
          <w:b/>
          <w:sz w:val="28"/>
        </w:rPr>
        <w:instrText xml:space="preserve"> TOC \h \z \c "Figure" </w:instrText>
      </w:r>
      <w:r>
        <w:rPr>
          <w:b/>
          <w:sz w:val="28"/>
        </w:rPr>
        <w:fldChar w:fldCharType="separate"/>
      </w:r>
      <w:hyperlink w:anchor="_Toc188537645" w:history="1">
        <w:r w:rsidR="00077E45" w:rsidRPr="00241521">
          <w:rPr>
            <w:rStyle w:val="Hyperlink"/>
            <w:noProof/>
          </w:rPr>
          <w:t>Figure 1. Use Case Diagram</w:t>
        </w:r>
        <w:r w:rsidR="00077E45">
          <w:rPr>
            <w:noProof/>
            <w:webHidden/>
          </w:rPr>
          <w:tab/>
        </w:r>
        <w:r w:rsidR="00077E45">
          <w:rPr>
            <w:noProof/>
            <w:webHidden/>
          </w:rPr>
          <w:fldChar w:fldCharType="begin"/>
        </w:r>
        <w:r w:rsidR="00077E45">
          <w:rPr>
            <w:noProof/>
            <w:webHidden/>
          </w:rPr>
          <w:instrText xml:space="preserve"> PAGEREF _Toc188537645 \h </w:instrText>
        </w:r>
        <w:r w:rsidR="00077E45">
          <w:rPr>
            <w:noProof/>
            <w:webHidden/>
          </w:rPr>
        </w:r>
        <w:r w:rsidR="00077E45">
          <w:rPr>
            <w:noProof/>
            <w:webHidden/>
          </w:rPr>
          <w:fldChar w:fldCharType="separate"/>
        </w:r>
        <w:r w:rsidR="00077E45">
          <w:rPr>
            <w:noProof/>
            <w:webHidden/>
          </w:rPr>
          <w:t>8</w:t>
        </w:r>
        <w:r w:rsidR="00077E45">
          <w:rPr>
            <w:noProof/>
            <w:webHidden/>
          </w:rPr>
          <w:fldChar w:fldCharType="end"/>
        </w:r>
      </w:hyperlink>
    </w:p>
    <w:p w14:paraId="2C2E3D60" w14:textId="180B900C" w:rsidR="00077E45" w:rsidRDefault="00077E45">
      <w:pPr>
        <w:pStyle w:val="TableofFigures"/>
        <w:tabs>
          <w:tab w:val="right" w:leader="dot" w:pos="7576"/>
        </w:tabs>
        <w:rPr>
          <w:rFonts w:asciiTheme="minorHAnsi" w:eastAsiaTheme="minorEastAsia" w:hAnsiTheme="minorHAnsi" w:cstheme="minorBidi"/>
          <w:smallCaps w:val="0"/>
          <w:noProof/>
          <w:szCs w:val="22"/>
        </w:rPr>
      </w:pPr>
      <w:hyperlink w:anchor="_Toc188537646" w:history="1">
        <w:r w:rsidRPr="00241521">
          <w:rPr>
            <w:rStyle w:val="Hyperlink"/>
            <w:noProof/>
          </w:rPr>
          <w:t>Figure 2. Data Flow Diagram Level 0</w:t>
        </w:r>
        <w:r>
          <w:rPr>
            <w:noProof/>
            <w:webHidden/>
          </w:rPr>
          <w:tab/>
        </w:r>
        <w:r>
          <w:rPr>
            <w:noProof/>
            <w:webHidden/>
          </w:rPr>
          <w:fldChar w:fldCharType="begin"/>
        </w:r>
        <w:r>
          <w:rPr>
            <w:noProof/>
            <w:webHidden/>
          </w:rPr>
          <w:instrText xml:space="preserve"> PAGEREF _Toc188537646 \h </w:instrText>
        </w:r>
        <w:r>
          <w:rPr>
            <w:noProof/>
            <w:webHidden/>
          </w:rPr>
        </w:r>
        <w:r>
          <w:rPr>
            <w:noProof/>
            <w:webHidden/>
          </w:rPr>
          <w:fldChar w:fldCharType="separate"/>
        </w:r>
        <w:r>
          <w:rPr>
            <w:noProof/>
            <w:webHidden/>
          </w:rPr>
          <w:t>12</w:t>
        </w:r>
        <w:r>
          <w:rPr>
            <w:noProof/>
            <w:webHidden/>
          </w:rPr>
          <w:fldChar w:fldCharType="end"/>
        </w:r>
      </w:hyperlink>
    </w:p>
    <w:p w14:paraId="04F56455" w14:textId="706739A5" w:rsidR="00077E45" w:rsidRDefault="00077E45">
      <w:pPr>
        <w:pStyle w:val="TableofFigures"/>
        <w:tabs>
          <w:tab w:val="right" w:leader="dot" w:pos="7576"/>
        </w:tabs>
        <w:rPr>
          <w:rFonts w:asciiTheme="minorHAnsi" w:eastAsiaTheme="minorEastAsia" w:hAnsiTheme="minorHAnsi" w:cstheme="minorBidi"/>
          <w:smallCaps w:val="0"/>
          <w:noProof/>
          <w:szCs w:val="22"/>
        </w:rPr>
      </w:pPr>
      <w:hyperlink w:anchor="_Toc188537647" w:history="1">
        <w:r w:rsidRPr="00241521">
          <w:rPr>
            <w:rStyle w:val="Hyperlink"/>
            <w:noProof/>
          </w:rPr>
          <w:t>Figure 3. Data Flow Diagram Level 1</w:t>
        </w:r>
        <w:r>
          <w:rPr>
            <w:noProof/>
            <w:webHidden/>
          </w:rPr>
          <w:tab/>
        </w:r>
        <w:r>
          <w:rPr>
            <w:noProof/>
            <w:webHidden/>
          </w:rPr>
          <w:fldChar w:fldCharType="begin"/>
        </w:r>
        <w:r>
          <w:rPr>
            <w:noProof/>
            <w:webHidden/>
          </w:rPr>
          <w:instrText xml:space="preserve"> PAGEREF _Toc188537647 \h </w:instrText>
        </w:r>
        <w:r>
          <w:rPr>
            <w:noProof/>
            <w:webHidden/>
          </w:rPr>
        </w:r>
        <w:r>
          <w:rPr>
            <w:noProof/>
            <w:webHidden/>
          </w:rPr>
          <w:fldChar w:fldCharType="separate"/>
        </w:r>
        <w:r>
          <w:rPr>
            <w:noProof/>
            <w:webHidden/>
          </w:rPr>
          <w:t>12</w:t>
        </w:r>
        <w:r>
          <w:rPr>
            <w:noProof/>
            <w:webHidden/>
          </w:rPr>
          <w:fldChar w:fldCharType="end"/>
        </w:r>
      </w:hyperlink>
    </w:p>
    <w:p w14:paraId="5516C18B" w14:textId="0CA3A5B7" w:rsidR="00077E45" w:rsidRDefault="00077E45">
      <w:pPr>
        <w:pStyle w:val="TableofFigures"/>
        <w:tabs>
          <w:tab w:val="right" w:leader="dot" w:pos="7576"/>
        </w:tabs>
        <w:rPr>
          <w:rFonts w:asciiTheme="minorHAnsi" w:eastAsiaTheme="minorEastAsia" w:hAnsiTheme="minorHAnsi" w:cstheme="minorBidi"/>
          <w:smallCaps w:val="0"/>
          <w:noProof/>
          <w:szCs w:val="22"/>
        </w:rPr>
      </w:pPr>
      <w:hyperlink w:anchor="_Toc188537648" w:history="1">
        <w:r w:rsidRPr="00241521">
          <w:rPr>
            <w:rStyle w:val="Hyperlink"/>
            <w:noProof/>
          </w:rPr>
          <w:t>Figure 4.  Data Flow Diagram Level 2</w:t>
        </w:r>
        <w:r>
          <w:rPr>
            <w:noProof/>
            <w:webHidden/>
          </w:rPr>
          <w:tab/>
        </w:r>
        <w:r>
          <w:rPr>
            <w:noProof/>
            <w:webHidden/>
          </w:rPr>
          <w:fldChar w:fldCharType="begin"/>
        </w:r>
        <w:r>
          <w:rPr>
            <w:noProof/>
            <w:webHidden/>
          </w:rPr>
          <w:instrText xml:space="preserve"> PAGEREF _Toc188537648 \h </w:instrText>
        </w:r>
        <w:r>
          <w:rPr>
            <w:noProof/>
            <w:webHidden/>
          </w:rPr>
        </w:r>
        <w:r>
          <w:rPr>
            <w:noProof/>
            <w:webHidden/>
          </w:rPr>
          <w:fldChar w:fldCharType="separate"/>
        </w:r>
        <w:r>
          <w:rPr>
            <w:noProof/>
            <w:webHidden/>
          </w:rPr>
          <w:t>13</w:t>
        </w:r>
        <w:r>
          <w:rPr>
            <w:noProof/>
            <w:webHidden/>
          </w:rPr>
          <w:fldChar w:fldCharType="end"/>
        </w:r>
      </w:hyperlink>
    </w:p>
    <w:p w14:paraId="650BDD94" w14:textId="4541FD76" w:rsidR="00077E45" w:rsidRDefault="00077E45">
      <w:pPr>
        <w:pStyle w:val="TableofFigures"/>
        <w:tabs>
          <w:tab w:val="right" w:leader="dot" w:pos="7576"/>
        </w:tabs>
        <w:rPr>
          <w:rFonts w:asciiTheme="minorHAnsi" w:eastAsiaTheme="minorEastAsia" w:hAnsiTheme="minorHAnsi" w:cstheme="minorBidi"/>
          <w:smallCaps w:val="0"/>
          <w:noProof/>
          <w:szCs w:val="22"/>
        </w:rPr>
      </w:pPr>
      <w:hyperlink w:anchor="_Toc188537649" w:history="1">
        <w:r w:rsidRPr="00241521">
          <w:rPr>
            <w:rStyle w:val="Hyperlink"/>
            <w:noProof/>
          </w:rPr>
          <w:t>Figure 5. Activity Diagram</w:t>
        </w:r>
        <w:r>
          <w:rPr>
            <w:noProof/>
            <w:webHidden/>
          </w:rPr>
          <w:tab/>
        </w:r>
        <w:r>
          <w:rPr>
            <w:noProof/>
            <w:webHidden/>
          </w:rPr>
          <w:fldChar w:fldCharType="begin"/>
        </w:r>
        <w:r>
          <w:rPr>
            <w:noProof/>
            <w:webHidden/>
          </w:rPr>
          <w:instrText xml:space="preserve"> PAGEREF _Toc188537649 \h </w:instrText>
        </w:r>
        <w:r>
          <w:rPr>
            <w:noProof/>
            <w:webHidden/>
          </w:rPr>
        </w:r>
        <w:r>
          <w:rPr>
            <w:noProof/>
            <w:webHidden/>
          </w:rPr>
          <w:fldChar w:fldCharType="separate"/>
        </w:r>
        <w:r>
          <w:rPr>
            <w:noProof/>
            <w:webHidden/>
          </w:rPr>
          <w:t>14</w:t>
        </w:r>
        <w:r>
          <w:rPr>
            <w:noProof/>
            <w:webHidden/>
          </w:rPr>
          <w:fldChar w:fldCharType="end"/>
        </w:r>
      </w:hyperlink>
    </w:p>
    <w:p w14:paraId="13406477" w14:textId="58D440C1" w:rsidR="00077E45" w:rsidRDefault="00077E45">
      <w:pPr>
        <w:pStyle w:val="TableofFigures"/>
        <w:tabs>
          <w:tab w:val="right" w:leader="dot" w:pos="7576"/>
        </w:tabs>
        <w:rPr>
          <w:rFonts w:asciiTheme="minorHAnsi" w:eastAsiaTheme="minorEastAsia" w:hAnsiTheme="minorHAnsi" w:cstheme="minorBidi"/>
          <w:smallCaps w:val="0"/>
          <w:noProof/>
          <w:szCs w:val="22"/>
        </w:rPr>
      </w:pPr>
      <w:hyperlink w:anchor="_Toc188537650" w:history="1">
        <w:r w:rsidRPr="00241521">
          <w:rPr>
            <w:rStyle w:val="Hyperlink"/>
            <w:noProof/>
          </w:rPr>
          <w:t>Figure 6. Entity Relationship Diagram</w:t>
        </w:r>
        <w:r>
          <w:rPr>
            <w:noProof/>
            <w:webHidden/>
          </w:rPr>
          <w:tab/>
        </w:r>
        <w:r>
          <w:rPr>
            <w:noProof/>
            <w:webHidden/>
          </w:rPr>
          <w:fldChar w:fldCharType="begin"/>
        </w:r>
        <w:r>
          <w:rPr>
            <w:noProof/>
            <w:webHidden/>
          </w:rPr>
          <w:instrText xml:space="preserve"> PAGEREF _Toc188537650 \h </w:instrText>
        </w:r>
        <w:r>
          <w:rPr>
            <w:noProof/>
            <w:webHidden/>
          </w:rPr>
        </w:r>
        <w:r>
          <w:rPr>
            <w:noProof/>
            <w:webHidden/>
          </w:rPr>
          <w:fldChar w:fldCharType="separate"/>
        </w:r>
        <w:r>
          <w:rPr>
            <w:noProof/>
            <w:webHidden/>
          </w:rPr>
          <w:t>15</w:t>
        </w:r>
        <w:r>
          <w:rPr>
            <w:noProof/>
            <w:webHidden/>
          </w:rPr>
          <w:fldChar w:fldCharType="end"/>
        </w:r>
      </w:hyperlink>
    </w:p>
    <w:p w14:paraId="285AD9B6" w14:textId="5E0F387C" w:rsidR="00077E45" w:rsidRDefault="00077E45">
      <w:pPr>
        <w:pStyle w:val="TableofFigures"/>
        <w:tabs>
          <w:tab w:val="right" w:leader="dot" w:pos="7576"/>
        </w:tabs>
        <w:rPr>
          <w:rFonts w:asciiTheme="minorHAnsi" w:eastAsiaTheme="minorEastAsia" w:hAnsiTheme="minorHAnsi" w:cstheme="minorBidi"/>
          <w:smallCaps w:val="0"/>
          <w:noProof/>
          <w:szCs w:val="22"/>
        </w:rPr>
      </w:pPr>
      <w:hyperlink w:anchor="_Toc188537651" w:history="1">
        <w:r w:rsidRPr="00241521">
          <w:rPr>
            <w:rStyle w:val="Hyperlink"/>
            <w:noProof/>
          </w:rPr>
          <w:t>Figure 7. High Level Diagram</w:t>
        </w:r>
        <w:r>
          <w:rPr>
            <w:noProof/>
            <w:webHidden/>
          </w:rPr>
          <w:tab/>
        </w:r>
        <w:r>
          <w:rPr>
            <w:noProof/>
            <w:webHidden/>
          </w:rPr>
          <w:fldChar w:fldCharType="begin"/>
        </w:r>
        <w:r>
          <w:rPr>
            <w:noProof/>
            <w:webHidden/>
          </w:rPr>
          <w:instrText xml:space="preserve"> PAGEREF _Toc188537651 \h </w:instrText>
        </w:r>
        <w:r>
          <w:rPr>
            <w:noProof/>
            <w:webHidden/>
          </w:rPr>
        </w:r>
        <w:r>
          <w:rPr>
            <w:noProof/>
            <w:webHidden/>
          </w:rPr>
          <w:fldChar w:fldCharType="separate"/>
        </w:r>
        <w:r>
          <w:rPr>
            <w:noProof/>
            <w:webHidden/>
          </w:rPr>
          <w:t>16</w:t>
        </w:r>
        <w:r>
          <w:rPr>
            <w:noProof/>
            <w:webHidden/>
          </w:rPr>
          <w:fldChar w:fldCharType="end"/>
        </w:r>
      </w:hyperlink>
    </w:p>
    <w:p w14:paraId="7F291ACA" w14:textId="178962C1" w:rsidR="00CF32AA" w:rsidRPr="00AD1E13" w:rsidRDefault="001166EB" w:rsidP="00AD1E13">
      <w:pPr>
        <w:rPr>
          <w:b/>
          <w:sz w:val="28"/>
        </w:rPr>
        <w:sectPr w:rsidR="00CF32AA" w:rsidRPr="00AD1E13" w:rsidSect="00CF32AA">
          <w:footerReference w:type="default" r:id="rId14"/>
          <w:headerReference w:type="first" r:id="rId15"/>
          <w:type w:val="continuous"/>
          <w:pgSz w:w="11906" w:h="16838"/>
          <w:pgMar w:top="2160" w:right="1440" w:bottom="1440" w:left="2880" w:header="720" w:footer="720" w:gutter="0"/>
          <w:pgNumType w:fmt="lowerRoman" w:start="1"/>
          <w:cols w:space="720"/>
          <w:docGrid w:linePitch="360"/>
        </w:sectPr>
      </w:pPr>
      <w:r>
        <w:rPr>
          <w:b/>
          <w:sz w:val="28"/>
        </w:rPr>
        <w:fldChar w:fldCharType="end"/>
      </w:r>
    </w:p>
    <w:p w14:paraId="66F5B4E3" w14:textId="77777777" w:rsidR="003B4D89" w:rsidRDefault="00770CE2">
      <w:pPr>
        <w:pStyle w:val="Heading1"/>
        <w:numPr>
          <w:ilvl w:val="0"/>
          <w:numId w:val="1"/>
        </w:numPr>
        <w:rPr>
          <w:rFonts w:cs="Arial"/>
        </w:rPr>
      </w:pPr>
      <w:bookmarkStart w:id="1" w:name="_Toc161779608"/>
      <w:bookmarkStart w:id="2" w:name="_Toc188537657"/>
      <w:r>
        <w:rPr>
          <w:rFonts w:cs="Arial"/>
        </w:rPr>
        <w:lastRenderedPageBreak/>
        <w:t>Introduction</w:t>
      </w:r>
      <w:bookmarkEnd w:id="1"/>
      <w:bookmarkEnd w:id="2"/>
    </w:p>
    <w:p w14:paraId="7B294BE4" w14:textId="77777777" w:rsidR="003B4D89" w:rsidRDefault="00770CE2" w:rsidP="00282F0A">
      <w:r>
        <w:t xml:space="preserve">The Smart Surveillance System (SSS) project aims to revolutionize campus security at universities by deploying an advanced surveillance system equipped with cutting-edge technologies such as facial recognition, behavior analysis, and real-time data analytic. Designed to address significant safety and ethical concerns, the SSS initiative seeks to enhance campus environments by efficiently detecting activities like </w:t>
      </w:r>
      <w:r w:rsidR="00413327">
        <w:t>smoking, and fighting</w:t>
      </w:r>
      <w:r>
        <w:t>. By integrating machine learning algorithms and computer vision models, the system promises not only to improve upon the limitations of traditional CCTV systems but also to offer a comprehensive solution for precise individual tracking and anomaly detection. This project underscores the critical need for innovative surveillance strategies that adapt to the dynamic and complex nature of human behavior within academic settings, setting a new benchmark for safety and compliance on university campuses.</w:t>
      </w:r>
    </w:p>
    <w:p w14:paraId="7A516B73" w14:textId="77777777" w:rsidR="003B4D89" w:rsidRDefault="00770CE2">
      <w:pPr>
        <w:pStyle w:val="Heading1"/>
        <w:numPr>
          <w:ilvl w:val="0"/>
          <w:numId w:val="1"/>
        </w:numPr>
        <w:rPr>
          <w:rFonts w:cs="Arial"/>
        </w:rPr>
      </w:pPr>
      <w:bookmarkStart w:id="3" w:name="_Toc161779609"/>
      <w:bookmarkStart w:id="4" w:name="_Toc188537658"/>
      <w:r>
        <w:rPr>
          <w:rFonts w:cs="Arial"/>
        </w:rPr>
        <w:t>Vision Document</w:t>
      </w:r>
      <w:bookmarkEnd w:id="3"/>
      <w:bookmarkEnd w:id="4"/>
    </w:p>
    <w:p w14:paraId="20942446" w14:textId="77777777" w:rsidR="00EF4A53" w:rsidRPr="00EF4A53" w:rsidRDefault="00EF4A53" w:rsidP="00EF4A53">
      <w:r>
        <w:t>In this section, Project Vision for SSS is discussed.</w:t>
      </w:r>
    </w:p>
    <w:p w14:paraId="6E4050E4" w14:textId="77777777" w:rsidR="003B4D89" w:rsidRDefault="00770CE2">
      <w:pPr>
        <w:pStyle w:val="Heading2"/>
        <w:numPr>
          <w:ilvl w:val="1"/>
          <w:numId w:val="1"/>
        </w:numPr>
        <w:rPr>
          <w:rFonts w:cs="Arial"/>
        </w:rPr>
      </w:pPr>
      <w:bookmarkStart w:id="5" w:name="_Toc161779610"/>
      <w:bookmarkStart w:id="6" w:name="_Toc188537659"/>
      <w:r>
        <w:rPr>
          <w:rFonts w:cs="Arial"/>
        </w:rPr>
        <w:t>Problem Statement</w:t>
      </w:r>
      <w:bookmarkEnd w:id="5"/>
      <w:bookmarkEnd w:id="6"/>
      <w:r>
        <w:rPr>
          <w:rFonts w:cs="Arial"/>
        </w:rPr>
        <w:t xml:space="preserve"> </w:t>
      </w:r>
    </w:p>
    <w:p w14:paraId="346C3543" w14:textId="77777777" w:rsidR="003B4D89" w:rsidRPr="00282F0A" w:rsidRDefault="00770CE2" w:rsidP="00DD4D0A">
      <w:pPr>
        <w:ind w:left="142"/>
      </w:pPr>
      <w:r>
        <w:t>Existing CCTV systems in universities fall short in tracking, identifying, and analyzing individual beh</w:t>
      </w:r>
      <w:r w:rsidR="00413327">
        <w:t xml:space="preserve">aviors like smoking, </w:t>
      </w:r>
      <w:r>
        <w:t>and fighting in real-time. This technological gap undermines campus safety, security, and ethical standards. Our project aims to develop a Smart Surveillance System (SSS) that integrates facial recognition and behavior detection to address these issues, offering precise monitoring and anomaly detection to ensure a safer and more compliant academic environment.</w:t>
      </w:r>
    </w:p>
    <w:p w14:paraId="36441DB0" w14:textId="77777777" w:rsidR="003B4D89" w:rsidRDefault="00770CE2">
      <w:pPr>
        <w:pStyle w:val="Heading2"/>
        <w:numPr>
          <w:ilvl w:val="1"/>
          <w:numId w:val="1"/>
        </w:numPr>
        <w:rPr>
          <w:rFonts w:cs="Arial"/>
        </w:rPr>
      </w:pPr>
      <w:bookmarkStart w:id="7" w:name="_Toc161779611"/>
      <w:bookmarkStart w:id="8" w:name="_Toc188537660"/>
      <w:r>
        <w:rPr>
          <w:rFonts w:cs="Arial"/>
        </w:rPr>
        <w:t>Business Opportunity</w:t>
      </w:r>
      <w:bookmarkEnd w:id="7"/>
      <w:bookmarkEnd w:id="8"/>
      <w:r>
        <w:rPr>
          <w:rFonts w:cs="Arial"/>
        </w:rPr>
        <w:t xml:space="preserve"> </w:t>
      </w:r>
    </w:p>
    <w:p w14:paraId="6E33B450" w14:textId="77777777" w:rsidR="003B4D89" w:rsidRPr="00282F0A" w:rsidRDefault="00770CE2" w:rsidP="00DD4D0A">
      <w:pPr>
        <w:ind w:left="142"/>
      </w:pPr>
      <w:r>
        <w:t>The Smart Surveillance System (SSS) presents a significant business opportunity in the educational sector by offering universities a state-of-the-art solution for enhancing campus safety and compliance. By accurately tracking, identifying, and analyzing beh</w:t>
      </w:r>
      <w:r w:rsidR="00413327">
        <w:t xml:space="preserve">aviors like smoking, </w:t>
      </w:r>
      <w:r>
        <w:t>and fighting, the SSS fills a critical market gap for advanced, real-time surveillance technology. This system not only promises to improve campus environments but also opens avenues for future expansions into other high-security settings, broadening its market potential.</w:t>
      </w:r>
    </w:p>
    <w:p w14:paraId="509956ED" w14:textId="77777777" w:rsidR="003B4D89" w:rsidRDefault="00770CE2">
      <w:pPr>
        <w:pStyle w:val="Heading2"/>
        <w:numPr>
          <w:ilvl w:val="1"/>
          <w:numId w:val="1"/>
        </w:numPr>
      </w:pPr>
      <w:bookmarkStart w:id="9" w:name="_Toc161779612"/>
      <w:bookmarkStart w:id="10" w:name="_Toc188537661"/>
      <w:r>
        <w:lastRenderedPageBreak/>
        <w:t>Objectives</w:t>
      </w:r>
      <w:bookmarkEnd w:id="9"/>
      <w:bookmarkEnd w:id="10"/>
      <w:r>
        <w:rPr>
          <w:sz w:val="24"/>
        </w:rPr>
        <w:t xml:space="preserve"> </w:t>
      </w:r>
    </w:p>
    <w:p w14:paraId="25A8914C" w14:textId="77777777" w:rsidR="003B4D89" w:rsidRDefault="00770CE2" w:rsidP="00DD4D0A">
      <w:pPr>
        <w:ind w:firstLine="142"/>
      </w:pPr>
      <w:r>
        <w:t>Here are the main objectives of the Smart Surveillance System (SSS):</w:t>
      </w:r>
    </w:p>
    <w:p w14:paraId="4EDAEA39" w14:textId="77777777" w:rsidR="003B4D89" w:rsidRPr="00282F0A" w:rsidRDefault="00770CE2" w:rsidP="00282F0A">
      <w:pPr>
        <w:pStyle w:val="ListParagraph"/>
        <w:numPr>
          <w:ilvl w:val="0"/>
          <w:numId w:val="14"/>
        </w:numPr>
        <w:rPr>
          <w:rFonts w:cs="Times New Roman"/>
        </w:rPr>
      </w:pPr>
      <w:r w:rsidRPr="00282F0A">
        <w:rPr>
          <w:rFonts w:cs="Times New Roman"/>
          <w:b/>
          <w:bCs/>
        </w:rPr>
        <w:t>Enhanced Surveillance Solution:</w:t>
      </w:r>
      <w:r w:rsidRPr="00282F0A">
        <w:rPr>
          <w:rFonts w:cs="Times New Roman"/>
        </w:rPr>
        <w:t xml:space="preserve"> Develop an advanced surveillance system tailored for high-security environments like universities, employing individual ID tracking to optimize operational efficiency.</w:t>
      </w:r>
    </w:p>
    <w:p w14:paraId="3F586FD6" w14:textId="77777777" w:rsidR="003B4D89" w:rsidRPr="00282F0A" w:rsidRDefault="00770CE2" w:rsidP="00282F0A">
      <w:pPr>
        <w:pStyle w:val="ListParagraph"/>
        <w:numPr>
          <w:ilvl w:val="0"/>
          <w:numId w:val="14"/>
        </w:numPr>
        <w:rPr>
          <w:rFonts w:cs="Times New Roman"/>
        </w:rPr>
      </w:pPr>
      <w:r w:rsidRPr="00282F0A">
        <w:rPr>
          <w:rFonts w:cs="Times New Roman"/>
          <w:b/>
          <w:bCs/>
        </w:rPr>
        <w:t>Refined Behavior Analysis:</w:t>
      </w:r>
      <w:r w:rsidRPr="00282F0A">
        <w:rPr>
          <w:rFonts w:cs="Times New Roman"/>
        </w:rPr>
        <w:t xml:space="preserve"> Implement an integrated surveillance solution capable of detecting and addressing specific behavioral violations on campus, in</w:t>
      </w:r>
      <w:r w:rsidR="00413327">
        <w:rPr>
          <w:rFonts w:cs="Times New Roman"/>
        </w:rPr>
        <w:t xml:space="preserve">cluding smoking, </w:t>
      </w:r>
      <w:r w:rsidRPr="00282F0A">
        <w:rPr>
          <w:rFonts w:cs="Times New Roman"/>
        </w:rPr>
        <w:t>and fighting, using advanced machine learning and computer vision technologies for real-time identification and analysis.</w:t>
      </w:r>
    </w:p>
    <w:p w14:paraId="3EC74A7F" w14:textId="77777777" w:rsidR="003B4D89" w:rsidRPr="00282F0A" w:rsidRDefault="00770CE2" w:rsidP="00282F0A">
      <w:pPr>
        <w:pStyle w:val="ListParagraph"/>
        <w:numPr>
          <w:ilvl w:val="0"/>
          <w:numId w:val="14"/>
        </w:numPr>
        <w:rPr>
          <w:rFonts w:cs="Times New Roman"/>
        </w:rPr>
      </w:pPr>
      <w:r w:rsidRPr="00282F0A">
        <w:rPr>
          <w:rFonts w:cs="Times New Roman"/>
          <w:b/>
          <w:bCs/>
        </w:rPr>
        <w:t>Reliable Monitoring System:</w:t>
      </w:r>
      <w:r w:rsidRPr="00282F0A">
        <w:rPr>
          <w:rFonts w:cs="Times New Roman"/>
        </w:rPr>
        <w:t xml:space="preserve"> Establish a foolproof monitoring solution that eliminates common human oversights, such as misidentification or lapses in vigilance, ensuring a comprehensive surveillance approach.</w:t>
      </w:r>
    </w:p>
    <w:p w14:paraId="7E81B73C" w14:textId="77777777" w:rsidR="003B4D89" w:rsidRPr="00282F0A" w:rsidRDefault="00770CE2" w:rsidP="00282F0A">
      <w:pPr>
        <w:pStyle w:val="ListParagraph"/>
        <w:numPr>
          <w:ilvl w:val="0"/>
          <w:numId w:val="14"/>
        </w:numPr>
        <w:rPr>
          <w:rFonts w:cs="Times New Roman"/>
        </w:rPr>
      </w:pPr>
      <w:r w:rsidRPr="00282F0A">
        <w:rPr>
          <w:rFonts w:cs="Times New Roman"/>
          <w:b/>
          <w:bCs/>
        </w:rPr>
        <w:t>Safe Campus Environment:</w:t>
      </w:r>
      <w:r w:rsidRPr="00282F0A">
        <w:rPr>
          <w:rFonts w:cs="Times New Roman"/>
        </w:rPr>
        <w:t xml:space="preserve"> Create a safe and secure campus environment for students </w:t>
      </w:r>
      <w:r w:rsidR="00413327">
        <w:rPr>
          <w:rFonts w:cs="Times New Roman"/>
        </w:rPr>
        <w:t xml:space="preserve">and faculty, promoting </w:t>
      </w:r>
      <w:r w:rsidRPr="00282F0A">
        <w:rPr>
          <w:rFonts w:cs="Times New Roman"/>
        </w:rPr>
        <w:t>smoke-free zone, and enforcing university policie</w:t>
      </w:r>
      <w:r w:rsidR="00413327">
        <w:rPr>
          <w:rFonts w:cs="Times New Roman"/>
        </w:rPr>
        <w:t>s against fighting</w:t>
      </w:r>
      <w:r w:rsidRPr="00282F0A">
        <w:rPr>
          <w:rFonts w:cs="Times New Roman"/>
        </w:rPr>
        <w:t>.</w:t>
      </w:r>
    </w:p>
    <w:p w14:paraId="515F757A" w14:textId="77777777" w:rsidR="003B4D89" w:rsidRPr="00282F0A" w:rsidRDefault="00770CE2" w:rsidP="00282F0A">
      <w:pPr>
        <w:pStyle w:val="ListParagraph"/>
        <w:numPr>
          <w:ilvl w:val="0"/>
          <w:numId w:val="14"/>
        </w:numPr>
        <w:rPr>
          <w:rFonts w:cs="Times New Roman"/>
        </w:rPr>
      </w:pPr>
      <w:r w:rsidRPr="00282F0A">
        <w:rPr>
          <w:rFonts w:cs="Times New Roman"/>
          <w:b/>
          <w:bCs/>
        </w:rPr>
        <w:t>Immediate Alert Mechanism:</w:t>
      </w:r>
      <w:r w:rsidRPr="00282F0A">
        <w:rPr>
          <w:rFonts w:cs="Times New Roman"/>
        </w:rPr>
        <w:t xml:space="preserve"> Introduce a rapid alert and notification system to enable swift responses in critical situations, enhancing the capability for timely intervention and resolution of incidents.</w:t>
      </w:r>
    </w:p>
    <w:p w14:paraId="562AACC0" w14:textId="77777777" w:rsidR="003B4D89" w:rsidRDefault="00770CE2">
      <w:pPr>
        <w:pStyle w:val="Heading2"/>
        <w:numPr>
          <w:ilvl w:val="1"/>
          <w:numId w:val="1"/>
        </w:numPr>
        <w:rPr>
          <w:rFonts w:cs="Arial"/>
        </w:rPr>
      </w:pPr>
      <w:bookmarkStart w:id="11" w:name="_Toc161779613"/>
      <w:bookmarkStart w:id="12" w:name="_Toc188537662"/>
      <w:r>
        <w:rPr>
          <w:rFonts w:cs="Arial"/>
        </w:rPr>
        <w:t>Project Scope</w:t>
      </w:r>
      <w:bookmarkEnd w:id="11"/>
      <w:bookmarkEnd w:id="12"/>
    </w:p>
    <w:p w14:paraId="3E321D03" w14:textId="77777777" w:rsidR="003B4D89" w:rsidRDefault="00770CE2" w:rsidP="00DD4D0A">
      <w:pPr>
        <w:ind w:left="142"/>
      </w:pPr>
      <w:r>
        <w:t>The project scope for the Smart Surveillance System (SSS) encompasses the development and deployment of a comprehensive surveillance system designed to enhance security and compliance within university campuses. Focused</w:t>
      </w:r>
      <w:r w:rsidR="00413327">
        <w:t xml:space="preserve"> on the behaviors of smoking, </w:t>
      </w:r>
      <w:r>
        <w:t>and fighting, the SSS aims to address the following areas:</w:t>
      </w:r>
    </w:p>
    <w:p w14:paraId="238FDF12" w14:textId="77777777" w:rsidR="003B4D89" w:rsidRDefault="00770CE2">
      <w:pPr>
        <w:pStyle w:val="Heading3"/>
        <w:numPr>
          <w:ilvl w:val="2"/>
          <w:numId w:val="1"/>
        </w:numPr>
        <w:rPr>
          <w:rFonts w:cs="Arial"/>
        </w:rPr>
      </w:pPr>
      <w:bookmarkStart w:id="13" w:name="_Toc161779614"/>
      <w:bookmarkStart w:id="14" w:name="_Toc188537663"/>
      <w:r>
        <w:rPr>
          <w:rFonts w:cs="Arial"/>
        </w:rPr>
        <w:t>Behavior Detection and Analysis</w:t>
      </w:r>
      <w:bookmarkEnd w:id="13"/>
      <w:bookmarkEnd w:id="14"/>
      <w:r>
        <w:rPr>
          <w:rFonts w:cs="Arial"/>
        </w:rPr>
        <w:t xml:space="preserve"> </w:t>
      </w:r>
    </w:p>
    <w:p w14:paraId="616D8D5A" w14:textId="77777777" w:rsidR="003B4D89" w:rsidRDefault="00770CE2" w:rsidP="00DD4D0A">
      <w:pPr>
        <w:ind w:left="284"/>
      </w:pPr>
      <w:r>
        <w:t>The system will utilize advanced machine learning algorithms and computer vision technologies to accurately detect and analyze instances of s</w:t>
      </w:r>
      <w:r w:rsidR="00413327">
        <w:t xml:space="preserve">moking, </w:t>
      </w:r>
      <w:r w:rsidR="0084374C">
        <w:t xml:space="preserve">and fighting </w:t>
      </w:r>
      <w:r>
        <w:t>within the campus. This capability is central to addressing specific behavioral violations that impact campus safety and cleanliness.</w:t>
      </w:r>
    </w:p>
    <w:p w14:paraId="42D4B167" w14:textId="77777777" w:rsidR="003B4D89" w:rsidRDefault="00770CE2">
      <w:pPr>
        <w:pStyle w:val="Heading3"/>
        <w:numPr>
          <w:ilvl w:val="2"/>
          <w:numId w:val="1"/>
        </w:numPr>
        <w:rPr>
          <w:rFonts w:cs="Arial"/>
        </w:rPr>
      </w:pPr>
      <w:bookmarkStart w:id="15" w:name="_Toc161779615"/>
      <w:bookmarkStart w:id="16" w:name="_Toc188537664"/>
      <w:r>
        <w:rPr>
          <w:rFonts w:cs="Arial"/>
        </w:rPr>
        <w:t>Facial Recognition Technology</w:t>
      </w:r>
      <w:bookmarkEnd w:id="15"/>
      <w:bookmarkEnd w:id="16"/>
    </w:p>
    <w:p w14:paraId="74A691FC" w14:textId="77777777" w:rsidR="003B4D89" w:rsidRDefault="00770CE2" w:rsidP="00DD4D0A">
      <w:pPr>
        <w:ind w:left="284"/>
      </w:pPr>
      <w:r>
        <w:t>Incorporating facial recognition to identify individuals engaging in the aforementioned behaviors, the SSS will facilitate real-time tracking and identification, ensuring accountability and enabling appropriate responses.</w:t>
      </w:r>
    </w:p>
    <w:p w14:paraId="353B5B05" w14:textId="77777777" w:rsidR="003B4D89" w:rsidRDefault="00770CE2">
      <w:pPr>
        <w:pStyle w:val="Heading3"/>
        <w:numPr>
          <w:ilvl w:val="2"/>
          <w:numId w:val="1"/>
        </w:numPr>
        <w:rPr>
          <w:rFonts w:cs="Arial"/>
        </w:rPr>
      </w:pPr>
      <w:bookmarkStart w:id="17" w:name="_Toc161779616"/>
      <w:bookmarkStart w:id="18" w:name="_Toc188537665"/>
      <w:r>
        <w:rPr>
          <w:rFonts w:cs="Arial"/>
        </w:rPr>
        <w:lastRenderedPageBreak/>
        <w:t>Real-Time Monitoring and Alert-System</w:t>
      </w:r>
      <w:bookmarkEnd w:id="17"/>
      <w:bookmarkEnd w:id="18"/>
    </w:p>
    <w:p w14:paraId="411FAD00" w14:textId="77777777" w:rsidR="003B4D89" w:rsidRDefault="00770CE2" w:rsidP="00DD4D0A">
      <w:pPr>
        <w:ind w:left="284"/>
      </w:pPr>
      <w:r>
        <w:t>The system will offer real-time surveillance capabilities, with an integrated alert mechanism to notify campus security personnel immediately when violations are detected.</w:t>
      </w:r>
    </w:p>
    <w:p w14:paraId="773CBF33" w14:textId="77777777" w:rsidR="003B4D89" w:rsidRDefault="00770CE2">
      <w:pPr>
        <w:pStyle w:val="Heading3"/>
        <w:numPr>
          <w:ilvl w:val="2"/>
          <w:numId w:val="1"/>
        </w:numPr>
        <w:rPr>
          <w:rFonts w:cs="Arial"/>
        </w:rPr>
      </w:pPr>
      <w:bookmarkStart w:id="19" w:name="_Toc161779617"/>
      <w:bookmarkStart w:id="20" w:name="_Toc188537666"/>
      <w:r>
        <w:rPr>
          <w:rFonts w:cs="Arial"/>
        </w:rPr>
        <w:t>Data Management and Reporting</w:t>
      </w:r>
      <w:bookmarkEnd w:id="19"/>
      <w:bookmarkEnd w:id="20"/>
    </w:p>
    <w:p w14:paraId="707FFE70" w14:textId="77777777" w:rsidR="003B4D89" w:rsidRDefault="00770CE2" w:rsidP="00DD4D0A">
      <w:pPr>
        <w:ind w:left="284"/>
      </w:pPr>
      <w:r>
        <w:t xml:space="preserve">SSS will include a robust data management framework to log incidents, manage surveillance data, and generate reports. The module generates reports and analytic that can be used for detection of individuals, and insights into the overall happenings related to </w:t>
      </w:r>
      <w:r w:rsidR="00413327">
        <w:t xml:space="preserve">smoking, and fighting </w:t>
      </w:r>
      <w:r>
        <w:t xml:space="preserve">in the facility. </w:t>
      </w:r>
    </w:p>
    <w:p w14:paraId="7950F2B7" w14:textId="77777777" w:rsidR="003B4D89" w:rsidRDefault="00770CE2">
      <w:pPr>
        <w:pStyle w:val="Heading3"/>
        <w:numPr>
          <w:ilvl w:val="2"/>
          <w:numId w:val="1"/>
        </w:numPr>
        <w:rPr>
          <w:rFonts w:cs="Arial"/>
        </w:rPr>
      </w:pPr>
      <w:bookmarkStart w:id="21" w:name="_Toc161779618"/>
      <w:bookmarkStart w:id="22" w:name="_Toc188537667"/>
      <w:r>
        <w:rPr>
          <w:rFonts w:cs="Arial"/>
        </w:rPr>
        <w:t>Hardware and Software Integration:</w:t>
      </w:r>
      <w:bookmarkEnd w:id="21"/>
      <w:bookmarkEnd w:id="22"/>
      <w:r>
        <w:rPr>
          <w:rFonts w:cs="Arial"/>
        </w:rPr>
        <w:t xml:space="preserve"> </w:t>
      </w:r>
    </w:p>
    <w:p w14:paraId="317C4334" w14:textId="77777777" w:rsidR="00DD4D0A" w:rsidRDefault="00770CE2" w:rsidP="00DD4D0A">
      <w:pPr>
        <w:ind w:left="284"/>
      </w:pPr>
      <w:r>
        <w:t>The project scope includes the selection and integration of necessary hardware (e.g., high-resolution cameras) and software (e.g., development tools, databases) to support the surveillance system's functionalities.</w:t>
      </w:r>
    </w:p>
    <w:p w14:paraId="072AEAF3" w14:textId="77777777" w:rsidR="003B4D89" w:rsidRPr="00282F0A" w:rsidRDefault="00770CE2" w:rsidP="00DD4D0A">
      <w:pPr>
        <w:ind w:left="284"/>
      </w:pPr>
      <w:r>
        <w:t>By targeting the specific b</w:t>
      </w:r>
      <w:r w:rsidR="00413327">
        <w:t xml:space="preserve">ehaviors of smoking, </w:t>
      </w:r>
      <w:r>
        <w:t>and fighting, the SSS project aims to significantly improve campus safety, promote a healthier and cleaner environment, and ensure a more secure academic setting for all members of the university community.</w:t>
      </w:r>
    </w:p>
    <w:p w14:paraId="14842394" w14:textId="77777777" w:rsidR="003B4D89" w:rsidRDefault="00770CE2">
      <w:pPr>
        <w:pStyle w:val="Heading2"/>
        <w:numPr>
          <w:ilvl w:val="1"/>
          <w:numId w:val="1"/>
        </w:numPr>
      </w:pPr>
      <w:bookmarkStart w:id="23" w:name="_Toc161779619"/>
      <w:bookmarkStart w:id="24" w:name="_Toc188537668"/>
      <w:r>
        <w:t>Constraints</w:t>
      </w:r>
      <w:bookmarkEnd w:id="23"/>
      <w:bookmarkEnd w:id="24"/>
    </w:p>
    <w:p w14:paraId="2C559A31" w14:textId="77777777" w:rsidR="00EF4A53" w:rsidRPr="00EF4A53" w:rsidRDefault="00EF4A53" w:rsidP="00DD4D0A">
      <w:pPr>
        <w:ind w:firstLine="142"/>
      </w:pPr>
      <w:r>
        <w:t>SSS faces 3 major constraints to its development:</w:t>
      </w:r>
    </w:p>
    <w:p w14:paraId="6B0910D5" w14:textId="77777777" w:rsidR="003B4D89" w:rsidRDefault="00770CE2">
      <w:pPr>
        <w:pStyle w:val="Heading3"/>
        <w:numPr>
          <w:ilvl w:val="2"/>
          <w:numId w:val="1"/>
        </w:numPr>
      </w:pPr>
      <w:bookmarkStart w:id="25" w:name="_Toc161779620"/>
      <w:bookmarkStart w:id="26" w:name="_Toc188537669"/>
      <w:r>
        <w:t>High-Quality Camera Requirement</w:t>
      </w:r>
      <w:bookmarkEnd w:id="25"/>
      <w:bookmarkEnd w:id="26"/>
    </w:p>
    <w:p w14:paraId="55D79CB6" w14:textId="77777777" w:rsidR="003B4D89" w:rsidRDefault="00770CE2" w:rsidP="00DD4D0A">
      <w:pPr>
        <w:ind w:left="284"/>
      </w:pPr>
      <w:r>
        <w:t>The system necessitates the use of high-resolution cameras (minimum 720p) to ensure clear imagery for accurate facial recognition and behavior detection. The effectiveness o</w:t>
      </w:r>
      <w:r w:rsidR="00413327">
        <w:t xml:space="preserve">f detecting smoking, </w:t>
      </w:r>
      <w:r>
        <w:t>and fighting behaviors is contingent upon the quality of video feeds.</w:t>
      </w:r>
    </w:p>
    <w:p w14:paraId="4BA3CA28" w14:textId="77777777" w:rsidR="003B4D89" w:rsidRDefault="00770CE2">
      <w:pPr>
        <w:pStyle w:val="Heading3"/>
        <w:numPr>
          <w:ilvl w:val="2"/>
          <w:numId w:val="1"/>
        </w:numPr>
      </w:pPr>
      <w:bookmarkStart w:id="27" w:name="_Toc161779622"/>
      <w:bookmarkStart w:id="28" w:name="_Toc188537670"/>
      <w:r>
        <w:t>Technical Limitations</w:t>
      </w:r>
      <w:bookmarkEnd w:id="27"/>
      <w:bookmarkEnd w:id="28"/>
    </w:p>
    <w:p w14:paraId="658F4AC7" w14:textId="77777777" w:rsidR="003B4D89" w:rsidRDefault="00770CE2" w:rsidP="00DD4D0A">
      <w:pPr>
        <w:ind w:left="284"/>
      </w:pPr>
      <w:r>
        <w:t>The system's performance is subject to the limitations of current machine learning and computer vision technologies, which may affect its ability to distinguish between similar behaviors or operate in low-light conditions.</w:t>
      </w:r>
    </w:p>
    <w:p w14:paraId="4534A3DC" w14:textId="77777777" w:rsidR="00413327" w:rsidRPr="00A62D8F" w:rsidRDefault="00413327" w:rsidP="00DD4D0A">
      <w:pPr>
        <w:ind w:left="284"/>
      </w:pPr>
    </w:p>
    <w:p w14:paraId="0F7F1A86" w14:textId="77777777" w:rsidR="003B4D89" w:rsidRDefault="00770CE2">
      <w:pPr>
        <w:pStyle w:val="Heading2"/>
        <w:numPr>
          <w:ilvl w:val="1"/>
          <w:numId w:val="1"/>
        </w:numPr>
      </w:pPr>
      <w:bookmarkStart w:id="29" w:name="_Toc161779623"/>
      <w:bookmarkStart w:id="30" w:name="_Toc188537671"/>
      <w:r>
        <w:lastRenderedPageBreak/>
        <w:t>Stakeholder and User Description</w:t>
      </w:r>
      <w:bookmarkEnd w:id="29"/>
      <w:bookmarkEnd w:id="30"/>
      <w:r>
        <w:t xml:space="preserve"> </w:t>
      </w:r>
    </w:p>
    <w:p w14:paraId="1A2933DD" w14:textId="77777777" w:rsidR="00EF4A53" w:rsidRPr="00EF4A53" w:rsidRDefault="00EF4A53" w:rsidP="008D5BB2">
      <w:pPr>
        <w:ind w:firstLine="142"/>
      </w:pPr>
      <w:r>
        <w:t>Stakeholders and user descriptions are discussed below.</w:t>
      </w:r>
    </w:p>
    <w:p w14:paraId="39B76D11" w14:textId="77777777" w:rsidR="003B4D89" w:rsidRDefault="00770CE2" w:rsidP="00A62D8F">
      <w:pPr>
        <w:pStyle w:val="Heading3"/>
        <w:numPr>
          <w:ilvl w:val="2"/>
          <w:numId w:val="1"/>
        </w:numPr>
      </w:pPr>
      <w:bookmarkStart w:id="31" w:name="_Toc161779624"/>
      <w:bookmarkStart w:id="32" w:name="_Toc188537672"/>
      <w:r>
        <w:t>Market Demographics</w:t>
      </w:r>
      <w:bookmarkEnd w:id="31"/>
      <w:bookmarkEnd w:id="32"/>
    </w:p>
    <w:p w14:paraId="4CDFFF77" w14:textId="77777777" w:rsidR="003B4D89" w:rsidRDefault="00770CE2" w:rsidP="008D5BB2">
      <w:pPr>
        <w:ind w:left="284"/>
      </w:pPr>
      <w:r>
        <w:t>The SSS targets a focused group of stakeholders and users within the educational sector, specifically:</w:t>
      </w:r>
    </w:p>
    <w:p w14:paraId="48584D59" w14:textId="77777777" w:rsidR="003B4D89" w:rsidRDefault="00770CE2" w:rsidP="00A62D8F">
      <w:pPr>
        <w:pStyle w:val="ListParagraph"/>
        <w:numPr>
          <w:ilvl w:val="0"/>
          <w:numId w:val="15"/>
        </w:numPr>
      </w:pPr>
      <w:r w:rsidRPr="00A62D8F">
        <w:rPr>
          <w:b/>
          <w:bCs/>
        </w:rPr>
        <w:t xml:space="preserve">Universities: </w:t>
      </w:r>
      <w:r>
        <w:t xml:space="preserve">Academic institutions seeking to enhance campus safety and security through advanced surveillance. </w:t>
      </w:r>
    </w:p>
    <w:p w14:paraId="7E9C365B" w14:textId="77777777" w:rsidR="003B4D89" w:rsidRDefault="00770CE2" w:rsidP="00A62D8F">
      <w:pPr>
        <w:pStyle w:val="ListParagraph"/>
        <w:numPr>
          <w:ilvl w:val="0"/>
          <w:numId w:val="15"/>
        </w:numPr>
      </w:pPr>
      <w:r w:rsidRPr="00A62D8F">
        <w:rPr>
          <w:b/>
          <w:bCs/>
        </w:rPr>
        <w:t>Campus Security Personnel:</w:t>
      </w:r>
      <w:r>
        <w:t xml:space="preserve"> Individuals responsible for maintaining safety and addressing violations on campus.</w:t>
      </w:r>
    </w:p>
    <w:p w14:paraId="49DE37E5" w14:textId="77777777" w:rsidR="003B4D89" w:rsidRDefault="00770CE2" w:rsidP="00A62D8F">
      <w:pPr>
        <w:pStyle w:val="ListParagraph"/>
        <w:numPr>
          <w:ilvl w:val="0"/>
          <w:numId w:val="15"/>
        </w:numPr>
      </w:pPr>
      <w:r w:rsidRPr="00A62D8F">
        <w:rPr>
          <w:b/>
          <w:bCs/>
        </w:rPr>
        <w:t>Student</w:t>
      </w:r>
      <w:r w:rsidR="002E4BA6" w:rsidRPr="00A62D8F">
        <w:rPr>
          <w:b/>
          <w:bCs/>
        </w:rPr>
        <w:t>s</w:t>
      </w:r>
      <w:r w:rsidRPr="00A62D8F">
        <w:rPr>
          <w:b/>
          <w:bCs/>
        </w:rPr>
        <w:t>:</w:t>
      </w:r>
      <w:r>
        <w:t xml:space="preserve"> The primary inhabitants of university campuses, whose behaviors the system monitors.</w:t>
      </w:r>
    </w:p>
    <w:p w14:paraId="6D132953" w14:textId="77777777" w:rsidR="003B4D89" w:rsidRDefault="00770CE2" w:rsidP="00A62D8F">
      <w:pPr>
        <w:pStyle w:val="ListParagraph"/>
        <w:numPr>
          <w:ilvl w:val="0"/>
          <w:numId w:val="15"/>
        </w:numPr>
      </w:pPr>
      <w:r w:rsidRPr="00A62D8F">
        <w:rPr>
          <w:b/>
          <w:bCs/>
        </w:rPr>
        <w:t>Regulatory Bodies:</w:t>
      </w:r>
      <w:r>
        <w:t xml:space="preserve"> Entities that oversee privacy, data protection, and ethical standards in educational environments.</w:t>
      </w:r>
    </w:p>
    <w:p w14:paraId="13254CE4" w14:textId="77777777" w:rsidR="003B4D89" w:rsidRDefault="00770CE2" w:rsidP="00A62D8F">
      <w:pPr>
        <w:pStyle w:val="Heading3"/>
        <w:numPr>
          <w:ilvl w:val="2"/>
          <w:numId w:val="1"/>
        </w:numPr>
      </w:pPr>
      <w:bookmarkStart w:id="33" w:name="_Toc161779625"/>
      <w:bookmarkStart w:id="34" w:name="_Toc188537673"/>
      <w:r>
        <w:t>Stakeholder Summary</w:t>
      </w:r>
      <w:bookmarkEnd w:id="33"/>
      <w:bookmarkEnd w:id="34"/>
    </w:p>
    <w:p w14:paraId="1903847F" w14:textId="77777777" w:rsidR="003B4D89" w:rsidRDefault="00770CE2" w:rsidP="008D5BB2">
      <w:pPr>
        <w:ind w:firstLine="284"/>
      </w:pPr>
      <w:r>
        <w:t>Key stakeholders in the SSS ecosystem include:</w:t>
      </w:r>
    </w:p>
    <w:p w14:paraId="36FEC26C" w14:textId="77777777" w:rsidR="003B4D89" w:rsidRDefault="00770CE2" w:rsidP="00A62D8F">
      <w:pPr>
        <w:pStyle w:val="ListParagraph"/>
        <w:numPr>
          <w:ilvl w:val="0"/>
          <w:numId w:val="16"/>
        </w:numPr>
      </w:pPr>
      <w:r w:rsidRPr="00A62D8F">
        <w:rPr>
          <w:b/>
          <w:bCs/>
        </w:rPr>
        <w:t xml:space="preserve">Universities: </w:t>
      </w:r>
      <w:r>
        <w:t>Entities looking to adopt cutting-edge technology for improving campus security and behavioral monitoring.</w:t>
      </w:r>
    </w:p>
    <w:p w14:paraId="66756B3F" w14:textId="77777777" w:rsidR="003B4D89" w:rsidRDefault="00770CE2" w:rsidP="00A62D8F">
      <w:pPr>
        <w:pStyle w:val="ListParagraph"/>
        <w:numPr>
          <w:ilvl w:val="0"/>
          <w:numId w:val="16"/>
        </w:numPr>
      </w:pPr>
      <w:r w:rsidRPr="00A62D8F">
        <w:rPr>
          <w:b/>
          <w:bCs/>
        </w:rPr>
        <w:t xml:space="preserve">Campus Security Teams: </w:t>
      </w:r>
      <w:r>
        <w:t>Front line users of the SSS, utilizing the system for real-time surveillance and incident response.</w:t>
      </w:r>
    </w:p>
    <w:p w14:paraId="41A02AB3" w14:textId="77777777" w:rsidR="003B4D89" w:rsidRDefault="002E4BA6" w:rsidP="00A62D8F">
      <w:pPr>
        <w:pStyle w:val="ListParagraph"/>
        <w:numPr>
          <w:ilvl w:val="0"/>
          <w:numId w:val="16"/>
        </w:numPr>
      </w:pPr>
      <w:r w:rsidRPr="00A62D8F">
        <w:rPr>
          <w:b/>
          <w:bCs/>
        </w:rPr>
        <w:t>Students</w:t>
      </w:r>
      <w:r w:rsidR="00770CE2" w:rsidRPr="00A62D8F">
        <w:rPr>
          <w:b/>
          <w:bCs/>
        </w:rPr>
        <w:t xml:space="preserve">: </w:t>
      </w:r>
      <w:r w:rsidR="00770CE2">
        <w:t>Directly impacted by the system’s deployment, contributing to a safer campus environment.</w:t>
      </w:r>
    </w:p>
    <w:p w14:paraId="3892F490" w14:textId="77777777" w:rsidR="003B4D89" w:rsidRDefault="00770CE2" w:rsidP="00A62D8F">
      <w:pPr>
        <w:pStyle w:val="ListParagraph"/>
        <w:numPr>
          <w:ilvl w:val="0"/>
          <w:numId w:val="16"/>
        </w:numPr>
      </w:pPr>
      <w:r w:rsidRPr="00A62D8F">
        <w:rPr>
          <w:b/>
          <w:bCs/>
        </w:rPr>
        <w:t xml:space="preserve">Regulatory Authorities: </w:t>
      </w:r>
      <w:r>
        <w:t>Organizations ensuring the system's compliance with legal and ethical standards.</w:t>
      </w:r>
    </w:p>
    <w:p w14:paraId="78BD027D" w14:textId="77777777" w:rsidR="003B4D89" w:rsidRDefault="00770CE2" w:rsidP="00A62D8F">
      <w:pPr>
        <w:pStyle w:val="Heading3"/>
        <w:numPr>
          <w:ilvl w:val="2"/>
          <w:numId w:val="1"/>
        </w:numPr>
      </w:pPr>
      <w:bookmarkStart w:id="35" w:name="_Toc161779626"/>
      <w:bookmarkStart w:id="36" w:name="_Toc188537674"/>
      <w:r>
        <w:t>User Environment</w:t>
      </w:r>
      <w:bookmarkEnd w:id="35"/>
      <w:bookmarkEnd w:id="36"/>
    </w:p>
    <w:p w14:paraId="06156EDF" w14:textId="77777777" w:rsidR="003B4D89" w:rsidRPr="00A62D8F" w:rsidRDefault="00770CE2" w:rsidP="008D5BB2">
      <w:pPr>
        <w:ind w:left="284"/>
      </w:pPr>
      <w:r>
        <w:t>The SSS is deployed within the university campus environment, integrating seamlessly with existing IT and security infrastructure. The system is accessible to authorized personnel, including security teams and administrative staff, ensuring ease of use and accessibility from various devices connected to the campus network.</w:t>
      </w:r>
    </w:p>
    <w:p w14:paraId="7F4B256B" w14:textId="77777777" w:rsidR="003B4D89" w:rsidRDefault="00770CE2" w:rsidP="00A62D8F">
      <w:pPr>
        <w:pStyle w:val="Heading3"/>
        <w:numPr>
          <w:ilvl w:val="2"/>
          <w:numId w:val="1"/>
        </w:numPr>
      </w:pPr>
      <w:bookmarkStart w:id="37" w:name="_Toc161779627"/>
      <w:bookmarkStart w:id="38" w:name="_Toc188537675"/>
      <w:r>
        <w:t>Stakeholder Profiles</w:t>
      </w:r>
      <w:bookmarkEnd w:id="37"/>
      <w:bookmarkEnd w:id="38"/>
    </w:p>
    <w:p w14:paraId="00E773DC" w14:textId="77777777" w:rsidR="003B4D89" w:rsidRDefault="00770CE2" w:rsidP="008D5BB2">
      <w:pPr>
        <w:ind w:left="284"/>
      </w:pPr>
      <w:r>
        <w:t>Let's take a closer look at a few stakeholder profiles that exemplify the diversity of Smart Surveillance System users:</w:t>
      </w:r>
    </w:p>
    <w:p w14:paraId="4A54674F" w14:textId="77777777" w:rsidR="003B4D89" w:rsidRDefault="00770CE2" w:rsidP="00A62D8F">
      <w:pPr>
        <w:pStyle w:val="ListParagraph"/>
        <w:numPr>
          <w:ilvl w:val="0"/>
          <w:numId w:val="17"/>
        </w:numPr>
      </w:pPr>
      <w:r w:rsidRPr="00A62D8F">
        <w:rPr>
          <w:b/>
          <w:bCs/>
        </w:rPr>
        <w:lastRenderedPageBreak/>
        <w:t xml:space="preserve">University: </w:t>
      </w:r>
      <w:r>
        <w:t>A large public university looking to modernize its campus surveillance system to address safety concerns and behavioral issues effectively.</w:t>
      </w:r>
    </w:p>
    <w:p w14:paraId="230C17DF" w14:textId="77777777" w:rsidR="003B4D89" w:rsidRDefault="00770CE2" w:rsidP="00A62D8F">
      <w:pPr>
        <w:pStyle w:val="ListParagraph"/>
        <w:numPr>
          <w:ilvl w:val="0"/>
          <w:numId w:val="17"/>
        </w:numPr>
      </w:pPr>
      <w:r w:rsidRPr="00A62D8F">
        <w:rPr>
          <w:b/>
          <w:bCs/>
        </w:rPr>
        <w:t>Campus Security Personnel:</w:t>
      </w:r>
      <w:r>
        <w:t xml:space="preserve"> A security manager leveraging the SSS to monitor campus activities, quickly identify i</w:t>
      </w:r>
      <w:r w:rsidR="00413327">
        <w:t xml:space="preserve">ncidents of smoking, </w:t>
      </w:r>
      <w:r>
        <w:t xml:space="preserve">and </w:t>
      </w:r>
      <w:r w:rsidR="00845D6D">
        <w:t>fighting, and respond promptly.</w:t>
      </w:r>
    </w:p>
    <w:p w14:paraId="21FC809C" w14:textId="77777777" w:rsidR="008D5BB2" w:rsidRDefault="00770CE2" w:rsidP="008D5BB2">
      <w:pPr>
        <w:pStyle w:val="ListParagraph"/>
        <w:numPr>
          <w:ilvl w:val="0"/>
          <w:numId w:val="17"/>
        </w:numPr>
      </w:pPr>
      <w:r w:rsidRPr="00A62D8F">
        <w:rPr>
          <w:b/>
          <w:bCs/>
        </w:rPr>
        <w:t xml:space="preserve">Student: </w:t>
      </w:r>
      <w:r>
        <w:t>A university student who experiences a safer campus environment as a result of the effective monitoring and deterrence of inappropriate behaviors.</w:t>
      </w:r>
    </w:p>
    <w:p w14:paraId="6EDE95CB" w14:textId="77777777" w:rsidR="003B4D89" w:rsidRPr="00A62D8F" w:rsidRDefault="00770CE2" w:rsidP="008D5BB2">
      <w:pPr>
        <w:ind w:left="360"/>
      </w:pPr>
      <w:r>
        <w:t>In this diverse ecosystem, the SSS is designed to meet the unique needs of each stakeholder, enhancing campus safety, ensuring regulatory compliance, and fostering a secure learning environment.</w:t>
      </w:r>
    </w:p>
    <w:p w14:paraId="6C2584A1" w14:textId="77777777" w:rsidR="003B4D89" w:rsidRDefault="00770CE2">
      <w:pPr>
        <w:pStyle w:val="Heading1"/>
        <w:numPr>
          <w:ilvl w:val="0"/>
          <w:numId w:val="1"/>
        </w:numPr>
      </w:pPr>
      <w:bookmarkStart w:id="39" w:name="_Toc161779628"/>
      <w:bookmarkStart w:id="40" w:name="_Toc188537676"/>
      <w:r>
        <w:t>System Requirement Specification</w:t>
      </w:r>
      <w:bookmarkEnd w:id="39"/>
      <w:bookmarkEnd w:id="40"/>
    </w:p>
    <w:p w14:paraId="765E064D" w14:textId="77777777" w:rsidR="00EF4A53" w:rsidRPr="00EF4A53" w:rsidRDefault="00EF4A53" w:rsidP="00EF4A53">
      <w:r>
        <w:t>In this section, features and requirements of SSS are discussed.</w:t>
      </w:r>
    </w:p>
    <w:p w14:paraId="1024B4E2" w14:textId="77777777" w:rsidR="003B4D89" w:rsidRDefault="00770CE2">
      <w:pPr>
        <w:pStyle w:val="Heading2"/>
        <w:numPr>
          <w:ilvl w:val="1"/>
          <w:numId w:val="1"/>
        </w:numPr>
      </w:pPr>
      <w:bookmarkStart w:id="41" w:name="_Toc161779629"/>
      <w:bookmarkStart w:id="42" w:name="_Toc188537677"/>
      <w:r>
        <w:t>System Features</w:t>
      </w:r>
      <w:bookmarkEnd w:id="41"/>
      <w:bookmarkEnd w:id="42"/>
      <w:r>
        <w:t xml:space="preserve"> </w:t>
      </w:r>
    </w:p>
    <w:p w14:paraId="6B3BEDC8" w14:textId="77777777" w:rsidR="003B4D89" w:rsidRDefault="00770CE2" w:rsidP="00DD4D0A">
      <w:pPr>
        <w:ind w:left="142"/>
      </w:pPr>
      <w:r>
        <w:t>The Smart Surveillance System (SSS) project aims to enhance campus security through the development of a sophisticated web application capable of real-time surveillance, behavior analysis, and incident management. Leveraging advanced technologies such as machine learning, facial recognition, and data analytics, the SSS will monitor specific be</w:t>
      </w:r>
      <w:r w:rsidR="00413327">
        <w:t>haviors like smoking,</w:t>
      </w:r>
      <w:r>
        <w:t xml:space="preserve"> and fighting within university campuses, providing a proactive approach to safety and compliance. The project encompasses the following features: </w:t>
      </w:r>
    </w:p>
    <w:p w14:paraId="751E0DE2" w14:textId="77777777" w:rsidR="003B4D89" w:rsidRDefault="00770CE2">
      <w:pPr>
        <w:pStyle w:val="Heading3"/>
        <w:numPr>
          <w:ilvl w:val="2"/>
          <w:numId w:val="1"/>
        </w:numPr>
      </w:pPr>
      <w:bookmarkStart w:id="43" w:name="_Toc161779630"/>
      <w:bookmarkStart w:id="44" w:name="_Toc188537678"/>
      <w:r>
        <w:t>Dashboard Overview</w:t>
      </w:r>
      <w:bookmarkEnd w:id="43"/>
      <w:bookmarkEnd w:id="44"/>
      <w:r>
        <w:t xml:space="preserve"> </w:t>
      </w:r>
    </w:p>
    <w:p w14:paraId="1D079D9A" w14:textId="77777777" w:rsidR="003B4D89" w:rsidRPr="00A62D8F" w:rsidRDefault="00770CE2" w:rsidP="008D5BB2">
      <w:pPr>
        <w:ind w:left="284"/>
      </w:pPr>
      <w:r w:rsidRPr="00A62D8F">
        <w:t>A centralized web-based dashboard will serve as the nerve center of the SSS, offering administrators and security personnel a real-time overview of surveillance operations. This dashboard will display critical data, including live alerts, system status, and operational metrics, allowing users to quickly assess the security posture of the campus. The intuitive interface will enable easy navigation and instant access to all system functionalities.</w:t>
      </w:r>
    </w:p>
    <w:p w14:paraId="4835D238" w14:textId="77777777" w:rsidR="003B4D89" w:rsidRDefault="00770CE2">
      <w:pPr>
        <w:pStyle w:val="Heading3"/>
        <w:numPr>
          <w:ilvl w:val="2"/>
          <w:numId w:val="1"/>
        </w:numPr>
      </w:pPr>
      <w:bookmarkStart w:id="45" w:name="_Toc161779631"/>
      <w:bookmarkStart w:id="46" w:name="_Toc188537679"/>
      <w:r>
        <w:lastRenderedPageBreak/>
        <w:t>Live Video Feeds</w:t>
      </w:r>
      <w:bookmarkEnd w:id="45"/>
      <w:bookmarkEnd w:id="46"/>
      <w:r>
        <w:t xml:space="preserve"> </w:t>
      </w:r>
    </w:p>
    <w:p w14:paraId="53CE8DCD" w14:textId="77777777" w:rsidR="003B4D89" w:rsidRDefault="00770CE2" w:rsidP="008D5BB2">
      <w:pPr>
        <w:ind w:left="284"/>
      </w:pPr>
      <w:r>
        <w:t xml:space="preserve">The system will provide access to live video feeds from strategically placed cameras across the campus. Users will have the flexibility to switch views, zoom in/out, and track individuals using displayed IDs in real-time. This feature is crucial for detailed monitoring and immediate identification of individuals involved in specific behaviors or incidents, enhancing the responsiveness of campus security measures. </w:t>
      </w:r>
    </w:p>
    <w:p w14:paraId="3622DB0C" w14:textId="77777777" w:rsidR="003B4D89" w:rsidRDefault="00770CE2">
      <w:pPr>
        <w:pStyle w:val="Heading3"/>
        <w:numPr>
          <w:ilvl w:val="2"/>
          <w:numId w:val="1"/>
        </w:numPr>
      </w:pPr>
      <w:bookmarkStart w:id="47" w:name="_Toc161779632"/>
      <w:bookmarkStart w:id="48" w:name="_Toc188537680"/>
      <w:r>
        <w:t>Activity Logs and Analytic</w:t>
      </w:r>
      <w:bookmarkEnd w:id="47"/>
      <w:bookmarkEnd w:id="48"/>
    </w:p>
    <w:p w14:paraId="723A3293" w14:textId="77777777" w:rsidR="003B4D89" w:rsidRDefault="00770CE2" w:rsidP="008D5BB2">
      <w:pPr>
        <w:ind w:left="284"/>
      </w:pPr>
      <w:r>
        <w:t xml:space="preserve">SSS will offer visual representations of data analytics and activity logs through an interactive interface. It will include graphs, charts, and tables that provide easy interpretation and analysis of occurrences of specified behaviors on campus. This feature aims to assist in identifying trends, peak times for violations, and areas that may require additional surveillance or intervention, enabling data-driven decision-making. </w:t>
      </w:r>
    </w:p>
    <w:p w14:paraId="3DB31BBA" w14:textId="77777777" w:rsidR="003B4D89" w:rsidRDefault="00770CE2">
      <w:pPr>
        <w:pStyle w:val="Heading3"/>
        <w:numPr>
          <w:ilvl w:val="2"/>
          <w:numId w:val="1"/>
        </w:numPr>
      </w:pPr>
      <w:bookmarkStart w:id="49" w:name="_Toc161779633"/>
      <w:bookmarkStart w:id="50" w:name="_Toc188537681"/>
      <w:r>
        <w:t>Alerts and Notifications Panel</w:t>
      </w:r>
      <w:bookmarkEnd w:id="49"/>
      <w:bookmarkEnd w:id="50"/>
    </w:p>
    <w:p w14:paraId="1B3B7ED2" w14:textId="77777777" w:rsidR="003B4D89" w:rsidRDefault="00770CE2" w:rsidP="008D5BB2">
      <w:pPr>
        <w:ind w:left="284"/>
      </w:pPr>
      <w:r>
        <w:t>A dedicated alerts and notifications panel on the web-based application will ensure that all users are promptly informed about real-time alerts and notifications that require immediate attention. This could include detections of unauthorized activities or behaviors that violate campus policies. The system will prioritize alerts based on severity, ensuring that critical issues are addressed swiftly.</w:t>
      </w:r>
    </w:p>
    <w:p w14:paraId="547D065F" w14:textId="77777777" w:rsidR="003B4D89" w:rsidRDefault="00770CE2">
      <w:pPr>
        <w:pStyle w:val="Heading3"/>
        <w:numPr>
          <w:ilvl w:val="2"/>
          <w:numId w:val="1"/>
        </w:numPr>
      </w:pPr>
      <w:bookmarkStart w:id="51" w:name="_Toc161779634"/>
      <w:bookmarkStart w:id="52" w:name="_Toc188537682"/>
      <w:r>
        <w:t>Search and Filter Operation</w:t>
      </w:r>
      <w:bookmarkEnd w:id="51"/>
      <w:bookmarkEnd w:id="52"/>
      <w:r>
        <w:t xml:space="preserve"> </w:t>
      </w:r>
    </w:p>
    <w:p w14:paraId="5B6A3A4F" w14:textId="77777777" w:rsidR="003B4D89" w:rsidRDefault="00770CE2" w:rsidP="008D5BB2">
      <w:pPr>
        <w:ind w:left="284"/>
      </w:pPr>
      <w:r>
        <w:t>The system will incorporate a comprehensive search functionality, allowing users to query data based on various criteria such as roll number, violation type, location, or time. Robust sorting and filtering options will enable precise and efficient data retrieval, making it easier for security personnel to pinpoint specific incidents or patterns. This feature is vital for managing and analyzing the vast amounts of data generated by the surveillance system, facilitating a proactive approach to campus security.</w:t>
      </w:r>
    </w:p>
    <w:p w14:paraId="154BD3B3" w14:textId="77777777" w:rsidR="003B4D89" w:rsidRDefault="00770CE2">
      <w:pPr>
        <w:pStyle w:val="Heading2"/>
        <w:numPr>
          <w:ilvl w:val="1"/>
          <w:numId w:val="1"/>
        </w:numPr>
      </w:pPr>
      <w:bookmarkStart w:id="53" w:name="_Toc161779635"/>
      <w:bookmarkStart w:id="54" w:name="_Toc188537683"/>
      <w:r>
        <w:t>Functional Requirements</w:t>
      </w:r>
      <w:bookmarkEnd w:id="53"/>
      <w:bookmarkEnd w:id="54"/>
    </w:p>
    <w:p w14:paraId="19053C31" w14:textId="77777777" w:rsidR="00EF4A53" w:rsidRPr="00EF4A53" w:rsidRDefault="00EF4A53" w:rsidP="008D5BB2">
      <w:pPr>
        <w:ind w:firstLine="142"/>
      </w:pPr>
      <w:r>
        <w:t>Functional requirements of the project are mentioned below:</w:t>
      </w:r>
    </w:p>
    <w:p w14:paraId="78E2E62F" w14:textId="77777777" w:rsidR="003B4D89" w:rsidRDefault="00770CE2">
      <w:pPr>
        <w:pStyle w:val="Heading3"/>
        <w:numPr>
          <w:ilvl w:val="2"/>
          <w:numId w:val="1"/>
        </w:numPr>
      </w:pPr>
      <w:bookmarkStart w:id="55" w:name="_Toc161779636"/>
      <w:bookmarkStart w:id="56" w:name="_Toc188537684"/>
      <w:r>
        <w:lastRenderedPageBreak/>
        <w:t>Facial Recognition</w:t>
      </w:r>
      <w:bookmarkEnd w:id="55"/>
      <w:bookmarkEnd w:id="56"/>
    </w:p>
    <w:p w14:paraId="33A596BB" w14:textId="77777777" w:rsidR="003B4D89" w:rsidRDefault="00770CE2" w:rsidP="00572947">
      <w:pPr>
        <w:pStyle w:val="ListParagraph"/>
        <w:numPr>
          <w:ilvl w:val="0"/>
          <w:numId w:val="18"/>
        </w:numPr>
      </w:pPr>
      <w:r>
        <w:t>The system must accurately identify individuals in real-time using facial recognition technology, enhancing security and individual tracking across campus.</w:t>
      </w:r>
    </w:p>
    <w:p w14:paraId="72944EEF" w14:textId="77777777" w:rsidR="003B4D89" w:rsidRDefault="00770CE2" w:rsidP="00572947">
      <w:pPr>
        <w:pStyle w:val="ListParagraph"/>
        <w:numPr>
          <w:ilvl w:val="0"/>
          <w:numId w:val="18"/>
        </w:numPr>
      </w:pPr>
      <w:r>
        <w:t>Facial recognition should work across various lighting conditions and angles, ensuring robust and reliable identification.</w:t>
      </w:r>
    </w:p>
    <w:p w14:paraId="3EA52035" w14:textId="77777777" w:rsidR="003B4D89" w:rsidRDefault="00770CE2">
      <w:pPr>
        <w:pStyle w:val="Heading3"/>
        <w:numPr>
          <w:ilvl w:val="2"/>
          <w:numId w:val="1"/>
        </w:numPr>
      </w:pPr>
      <w:bookmarkStart w:id="57" w:name="_Toc161779637"/>
      <w:bookmarkStart w:id="58" w:name="_Toc188537685"/>
      <w:r>
        <w:t>Smoking Behavior Detection</w:t>
      </w:r>
      <w:bookmarkEnd w:id="57"/>
      <w:bookmarkEnd w:id="58"/>
    </w:p>
    <w:p w14:paraId="5FD174FB" w14:textId="77777777" w:rsidR="003B4D89" w:rsidRDefault="00770CE2" w:rsidP="00572947">
      <w:pPr>
        <w:pStyle w:val="ListParagraph"/>
        <w:numPr>
          <w:ilvl w:val="0"/>
          <w:numId w:val="19"/>
        </w:numPr>
      </w:pPr>
      <w:r>
        <w:t>The system must automatically detect instances of smoking within the university premises using image recognition algorithms to enforce facility policies and health regulations.</w:t>
      </w:r>
    </w:p>
    <w:p w14:paraId="0181B853" w14:textId="77777777" w:rsidR="003B4D89" w:rsidRDefault="00781F6A" w:rsidP="00572947">
      <w:pPr>
        <w:pStyle w:val="ListParagraph"/>
        <w:numPr>
          <w:ilvl w:val="0"/>
          <w:numId w:val="19"/>
        </w:numPr>
      </w:pPr>
      <w:r>
        <w:t>R</w:t>
      </w:r>
      <w:r w:rsidR="00770CE2">
        <w:t xml:space="preserve">eal-time alerts </w:t>
      </w:r>
      <w:r>
        <w:t xml:space="preserve">should be </w:t>
      </w:r>
      <w:r w:rsidR="00770CE2">
        <w:t>sent to the dashboard for immediate action.</w:t>
      </w:r>
    </w:p>
    <w:p w14:paraId="6888F448" w14:textId="77777777" w:rsidR="003B4D89" w:rsidRDefault="00770CE2">
      <w:pPr>
        <w:pStyle w:val="Heading3"/>
        <w:numPr>
          <w:ilvl w:val="2"/>
          <w:numId w:val="1"/>
        </w:numPr>
      </w:pPr>
      <w:bookmarkStart w:id="59" w:name="_Toc161779638"/>
      <w:bookmarkStart w:id="60" w:name="_Toc188537686"/>
      <w:r>
        <w:t>Fighting Behavior Detection</w:t>
      </w:r>
      <w:bookmarkEnd w:id="59"/>
      <w:bookmarkEnd w:id="60"/>
    </w:p>
    <w:p w14:paraId="69106DD5" w14:textId="77777777" w:rsidR="003B4D89" w:rsidRDefault="00770CE2" w:rsidP="00572947">
      <w:pPr>
        <w:pStyle w:val="ListParagraph"/>
        <w:numPr>
          <w:ilvl w:val="0"/>
          <w:numId w:val="20"/>
        </w:numPr>
      </w:pPr>
      <w:r>
        <w:t>The system must identify physical altercations or fights to maintain safety and security within the facility.</w:t>
      </w:r>
    </w:p>
    <w:p w14:paraId="36527D77" w14:textId="77777777" w:rsidR="003B4D89" w:rsidRDefault="00770CE2" w:rsidP="00572947">
      <w:pPr>
        <w:pStyle w:val="ListParagraph"/>
        <w:numPr>
          <w:ilvl w:val="0"/>
          <w:numId w:val="20"/>
        </w:numPr>
      </w:pPr>
      <w:r>
        <w:t>It should analyze video feeds for aggressive behaviors or movements indicative of a fight, alerting security personnel to intervene swiftly.</w:t>
      </w:r>
    </w:p>
    <w:p w14:paraId="15A40617" w14:textId="77777777" w:rsidR="003B4D89" w:rsidRDefault="00770CE2">
      <w:pPr>
        <w:pStyle w:val="Heading3"/>
        <w:numPr>
          <w:ilvl w:val="2"/>
          <w:numId w:val="1"/>
        </w:numPr>
      </w:pPr>
      <w:bookmarkStart w:id="61" w:name="_Toc161779640"/>
      <w:bookmarkStart w:id="62" w:name="_Toc188537687"/>
      <w:r>
        <w:t>Time and Location Logging</w:t>
      </w:r>
      <w:bookmarkEnd w:id="61"/>
      <w:bookmarkEnd w:id="62"/>
      <w:r>
        <w:t xml:space="preserve"> </w:t>
      </w:r>
    </w:p>
    <w:p w14:paraId="508A5B40" w14:textId="77777777" w:rsidR="003B4D89" w:rsidRDefault="00770CE2" w:rsidP="00572947">
      <w:pPr>
        <w:pStyle w:val="ListParagraph"/>
        <w:numPr>
          <w:ilvl w:val="0"/>
          <w:numId w:val="22"/>
        </w:numPr>
      </w:pPr>
      <w:r>
        <w:t>The system must provide real-time tracking of individuals’ movements across campus through live camera feeds, including recording the exact location (camera name) and timestamp for each observed activity.</w:t>
      </w:r>
    </w:p>
    <w:p w14:paraId="66DB773F" w14:textId="77777777" w:rsidR="003B4D89" w:rsidRDefault="00770CE2" w:rsidP="00572947">
      <w:pPr>
        <w:pStyle w:val="ListParagraph"/>
        <w:numPr>
          <w:ilvl w:val="0"/>
          <w:numId w:val="22"/>
        </w:numPr>
      </w:pPr>
      <w:r>
        <w:t>This feature should facilitate easy retrieval of video footage associated with specific incidents, enhancing the investigation and response process.</w:t>
      </w:r>
    </w:p>
    <w:p w14:paraId="0C7A934B" w14:textId="77777777" w:rsidR="003B4D89" w:rsidRDefault="00770CE2">
      <w:pPr>
        <w:pStyle w:val="Heading3"/>
        <w:numPr>
          <w:ilvl w:val="2"/>
          <w:numId w:val="1"/>
        </w:numPr>
      </w:pPr>
      <w:bookmarkStart w:id="63" w:name="_Toc161779641"/>
      <w:bookmarkStart w:id="64" w:name="_Toc188537688"/>
      <w:r>
        <w:t>Data, Reporting, and Alert System</w:t>
      </w:r>
      <w:bookmarkEnd w:id="63"/>
      <w:bookmarkEnd w:id="64"/>
    </w:p>
    <w:p w14:paraId="55714AD5" w14:textId="77777777" w:rsidR="003B4D89" w:rsidRDefault="00770CE2" w:rsidP="00572947">
      <w:pPr>
        <w:pStyle w:val="ListParagraph"/>
        <w:numPr>
          <w:ilvl w:val="0"/>
          <w:numId w:val="23"/>
        </w:numPr>
      </w:pPr>
      <w:r>
        <w:t>A comprehensive database must record individuals' locations and timestamps upon the occur</w:t>
      </w:r>
      <w:r w:rsidR="00781F6A">
        <w:t>rence of specific incidents i.e.</w:t>
      </w:r>
      <w:r>
        <w:t xml:space="preserve"> </w:t>
      </w:r>
      <w:r w:rsidR="00413327">
        <w:t>smoking, and fighting</w:t>
      </w:r>
      <w:r>
        <w:t>.</w:t>
      </w:r>
    </w:p>
    <w:p w14:paraId="7650BC1F" w14:textId="77777777" w:rsidR="003B4D89" w:rsidRDefault="00770CE2" w:rsidP="00EF4A53">
      <w:pPr>
        <w:pStyle w:val="ListParagraph"/>
        <w:numPr>
          <w:ilvl w:val="0"/>
          <w:numId w:val="23"/>
        </w:numPr>
      </w:pPr>
      <w:r>
        <w:t>The system should generate real-time alerts in the web application for immediate attention by security personnel and provide detailed reports for analysis and decision-making.</w:t>
      </w:r>
    </w:p>
    <w:p w14:paraId="124DDCF0" w14:textId="77777777" w:rsidR="003B4D89" w:rsidRDefault="00770CE2" w:rsidP="00FB50C2">
      <w:pPr>
        <w:pStyle w:val="Heading2"/>
        <w:numPr>
          <w:ilvl w:val="1"/>
          <w:numId w:val="1"/>
        </w:numPr>
      </w:pPr>
      <w:bookmarkStart w:id="65" w:name="_Toc161779642"/>
      <w:bookmarkStart w:id="66" w:name="_Toc188537689"/>
      <w:r>
        <w:t>Non-Functional Requirements</w:t>
      </w:r>
      <w:bookmarkEnd w:id="65"/>
      <w:bookmarkEnd w:id="66"/>
    </w:p>
    <w:p w14:paraId="50219769" w14:textId="77777777" w:rsidR="00EF4A53" w:rsidRPr="00EF4A53" w:rsidRDefault="00EF4A53" w:rsidP="008D5BB2">
      <w:pPr>
        <w:ind w:firstLine="142"/>
      </w:pPr>
      <w:r>
        <w:t>Non-Functional requirements of the project are mentioned below:</w:t>
      </w:r>
    </w:p>
    <w:p w14:paraId="33BA8823" w14:textId="77777777" w:rsidR="00B03158" w:rsidRDefault="00B03158" w:rsidP="00B03158">
      <w:pPr>
        <w:pStyle w:val="Heading3"/>
        <w:numPr>
          <w:ilvl w:val="2"/>
          <w:numId w:val="1"/>
        </w:numPr>
      </w:pPr>
      <w:bookmarkStart w:id="67" w:name="_Toc161779643"/>
      <w:bookmarkStart w:id="68" w:name="_Toc188537690"/>
      <w:r w:rsidRPr="00B03158">
        <w:lastRenderedPageBreak/>
        <w:t>Performance and Efficiency</w:t>
      </w:r>
      <w:bookmarkEnd w:id="67"/>
      <w:bookmarkEnd w:id="68"/>
    </w:p>
    <w:p w14:paraId="16057D43" w14:textId="77777777" w:rsidR="00B03158" w:rsidRDefault="00B03158" w:rsidP="008D5BB2">
      <w:pPr>
        <w:ind w:left="284"/>
      </w:pPr>
      <w:r w:rsidRPr="00B03158">
        <w:t>The Smart Surveillance System must process and analyze video data in real-time, ensuring that behavior detection algorithms operate with a maximum latency of 2 seconds under standard conditions. This requirement is critical for enabling immediate incident detection and response​</w:t>
      </w:r>
    </w:p>
    <w:p w14:paraId="6BA31EF2" w14:textId="77777777" w:rsidR="00B03158" w:rsidRDefault="00B03158" w:rsidP="00B03158">
      <w:pPr>
        <w:pStyle w:val="Heading3"/>
        <w:numPr>
          <w:ilvl w:val="2"/>
          <w:numId w:val="1"/>
        </w:numPr>
      </w:pPr>
      <w:bookmarkStart w:id="69" w:name="_Toc161779644"/>
      <w:bookmarkStart w:id="70" w:name="_Toc188537691"/>
      <w:r w:rsidRPr="00B03158">
        <w:t>Reliability and Availability</w:t>
      </w:r>
      <w:bookmarkEnd w:id="69"/>
      <w:bookmarkEnd w:id="70"/>
    </w:p>
    <w:p w14:paraId="6BE71F2D" w14:textId="77777777" w:rsidR="00B03158" w:rsidRDefault="00B03158" w:rsidP="008D5BB2">
      <w:pPr>
        <w:ind w:left="284"/>
      </w:pPr>
      <w:r w:rsidRPr="00B03158">
        <w:t>The Smart Surveillance Sy</w:t>
      </w:r>
      <w:r w:rsidR="005D51D1">
        <w:t>stem is required to achieve 99</w:t>
      </w:r>
      <w:r w:rsidRPr="00B03158">
        <w:t>% uptime</w:t>
      </w:r>
      <w:r w:rsidR="005D51D1">
        <w:t xml:space="preserve"> excluding power failures and other technical issues not related to this system</w:t>
      </w:r>
      <w:r w:rsidRPr="00B03158">
        <w:t>,</w:t>
      </w:r>
      <w:r w:rsidR="005D51D1">
        <w:t xml:space="preserve"> thereby,</w:t>
      </w:r>
      <w:r w:rsidRPr="00B03158">
        <w:t xml:space="preserve"> ensuring consistent surveillance and monitoring capabilities. </w:t>
      </w:r>
      <w:r w:rsidR="005D51D1">
        <w:t xml:space="preserve">Upon facing a technical issue, </w:t>
      </w:r>
      <w:r w:rsidR="005D51D1" w:rsidRPr="00B03158">
        <w:t>the</w:t>
      </w:r>
      <w:r w:rsidRPr="00B03158">
        <w:t xml:space="preserve"> system must also </w:t>
      </w:r>
      <w:r w:rsidR="005D51D1">
        <w:t>prompt the user to contact developers in an attempt</w:t>
      </w:r>
      <w:r w:rsidRPr="00B03158">
        <w:t xml:space="preserve"> to minimize downtime</w:t>
      </w:r>
      <w:r w:rsidR="005D51D1">
        <w:t>.</w:t>
      </w:r>
    </w:p>
    <w:p w14:paraId="1CA3E587" w14:textId="77777777" w:rsidR="00AD63C0" w:rsidRDefault="00AD63C0" w:rsidP="00AD63C0">
      <w:pPr>
        <w:pStyle w:val="Heading3"/>
        <w:numPr>
          <w:ilvl w:val="2"/>
          <w:numId w:val="1"/>
        </w:numPr>
      </w:pPr>
      <w:bookmarkStart w:id="71" w:name="_Toc161779645"/>
      <w:bookmarkStart w:id="72" w:name="_Toc188537692"/>
      <w:r w:rsidRPr="00AD63C0">
        <w:t>Compatibility</w:t>
      </w:r>
      <w:bookmarkEnd w:id="71"/>
      <w:bookmarkEnd w:id="72"/>
    </w:p>
    <w:p w14:paraId="56A94056" w14:textId="77777777" w:rsidR="000C4C5E" w:rsidRDefault="00AD63C0" w:rsidP="00413327">
      <w:pPr>
        <w:ind w:left="284"/>
      </w:pPr>
      <w:r w:rsidRPr="00AD63C0">
        <w:t xml:space="preserve">The surveillance software shall be compatible </w:t>
      </w:r>
      <w:r>
        <w:t xml:space="preserve">with </w:t>
      </w:r>
      <w:r w:rsidRPr="00AD63C0">
        <w:t>Windows</w:t>
      </w:r>
      <w:r>
        <w:t xml:space="preserve"> operating system</w:t>
      </w:r>
      <w:r w:rsidRPr="00AD63C0">
        <w:t>, and must be accessible through major web browsers such as Chrome, Firefox, and Edge. This ensures that the system is usable on a wid</w:t>
      </w:r>
      <w:r>
        <w:t>e range of devices</w:t>
      </w:r>
      <w:r w:rsidRPr="00AD63C0">
        <w:t>, enhancing accessibility for all users.</w:t>
      </w:r>
    </w:p>
    <w:p w14:paraId="36160A58" w14:textId="77777777" w:rsidR="000C4C5E" w:rsidRDefault="002F6749" w:rsidP="000C4C5E">
      <w:pPr>
        <w:pStyle w:val="Heading1"/>
        <w:numPr>
          <w:ilvl w:val="0"/>
          <w:numId w:val="1"/>
        </w:numPr>
      </w:pPr>
      <w:bookmarkStart w:id="73" w:name="_Toc161779646"/>
      <w:bookmarkStart w:id="74" w:name="_Toc188537693"/>
      <w:r>
        <w:t>Use Case Diagram</w:t>
      </w:r>
      <w:bookmarkEnd w:id="73"/>
      <w:bookmarkEnd w:id="74"/>
    </w:p>
    <w:p w14:paraId="0697A96A" w14:textId="77777777" w:rsidR="000C4C5E" w:rsidRPr="000C4C5E" w:rsidRDefault="000C4C5E" w:rsidP="000C4C5E">
      <w:r>
        <w:t>This section contains the Use Case Diagram for the project.</w:t>
      </w:r>
    </w:p>
    <w:p w14:paraId="034AFA03" w14:textId="77777777" w:rsidR="007169FD" w:rsidRDefault="00B87940" w:rsidP="00B87940">
      <w:pPr>
        <w:keepNext/>
      </w:pPr>
      <w:r>
        <w:rPr>
          <w:noProof/>
        </w:rPr>
        <w:drawing>
          <wp:inline distT="0" distB="0" distL="0" distR="0" wp14:anchorId="38C13F51" wp14:editId="68A6C883">
            <wp:extent cx="3808071" cy="3022964"/>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e Case Diagram.drawio.png"/>
                    <pic:cNvPicPr/>
                  </pic:nvPicPr>
                  <pic:blipFill>
                    <a:blip r:embed="rId16">
                      <a:extLst>
                        <a:ext uri="{28A0092B-C50C-407E-A947-70E740481C1C}">
                          <a14:useLocalDpi xmlns:a14="http://schemas.microsoft.com/office/drawing/2010/main" val="0"/>
                        </a:ext>
                      </a:extLst>
                    </a:blip>
                    <a:stretch>
                      <a:fillRect/>
                    </a:stretch>
                  </pic:blipFill>
                  <pic:spPr>
                    <a:xfrm>
                      <a:off x="0" y="0"/>
                      <a:ext cx="3820709" cy="3032996"/>
                    </a:xfrm>
                    <a:prstGeom prst="rect">
                      <a:avLst/>
                    </a:prstGeom>
                  </pic:spPr>
                </pic:pic>
              </a:graphicData>
            </a:graphic>
          </wp:inline>
        </w:drawing>
      </w:r>
    </w:p>
    <w:p w14:paraId="6E6608E6" w14:textId="40FF33B6" w:rsidR="00B87940" w:rsidRPr="00B87940" w:rsidRDefault="007169FD" w:rsidP="00834BB7">
      <w:pPr>
        <w:pStyle w:val="Caption"/>
      </w:pPr>
      <w:bookmarkStart w:id="75" w:name="_Toc188537645"/>
      <w:r>
        <w:t xml:space="preserve">Figure </w:t>
      </w:r>
      <w:fldSimple w:instr=" SEQ Figure \* ARABIC ">
        <w:r w:rsidR="00077E45">
          <w:rPr>
            <w:noProof/>
          </w:rPr>
          <w:t>1</w:t>
        </w:r>
      </w:fldSimple>
      <w:r>
        <w:t>. Use Case Diagram</w:t>
      </w:r>
      <w:bookmarkEnd w:id="75"/>
    </w:p>
    <w:p w14:paraId="5B704828" w14:textId="77777777" w:rsidR="002F6749" w:rsidRDefault="002F6749" w:rsidP="002F6749">
      <w:pPr>
        <w:pStyle w:val="Heading1"/>
        <w:numPr>
          <w:ilvl w:val="0"/>
          <w:numId w:val="1"/>
        </w:numPr>
      </w:pPr>
      <w:bookmarkStart w:id="76" w:name="_Toc161779647"/>
      <w:bookmarkStart w:id="77" w:name="_Toc188537694"/>
      <w:r>
        <w:lastRenderedPageBreak/>
        <w:t>Expanded Use Case</w:t>
      </w:r>
      <w:bookmarkEnd w:id="76"/>
      <w:bookmarkEnd w:id="77"/>
    </w:p>
    <w:p w14:paraId="7D8D06F6" w14:textId="77777777" w:rsidR="000C4C5E" w:rsidRPr="000C4C5E" w:rsidRDefault="000C4C5E" w:rsidP="000C4C5E">
      <w:r>
        <w:t>This section explains on</w:t>
      </w:r>
      <w:r w:rsidRPr="000C4C5E">
        <w:t xml:space="preserve"> the </w:t>
      </w:r>
      <w:r>
        <w:t>Expanded Use Cases</w:t>
      </w:r>
      <w:r w:rsidRPr="000C4C5E">
        <w:t xml:space="preserve"> for the project.</w:t>
      </w:r>
    </w:p>
    <w:p w14:paraId="265102CE" w14:textId="77777777" w:rsidR="00C34A8F" w:rsidRDefault="002F6749" w:rsidP="00C34A8F">
      <w:pPr>
        <w:pStyle w:val="Heading2"/>
        <w:numPr>
          <w:ilvl w:val="1"/>
          <w:numId w:val="1"/>
        </w:numPr>
      </w:pPr>
      <w:bookmarkStart w:id="78" w:name="_Toc161779648"/>
      <w:bookmarkStart w:id="79" w:name="_Toc188537695"/>
      <w:r>
        <w:t>Address Alerts</w:t>
      </w:r>
      <w:bookmarkEnd w:id="78"/>
      <w:bookmarkEnd w:id="79"/>
    </w:p>
    <w:p w14:paraId="0CE560FF" w14:textId="77777777" w:rsidR="000C4C5E" w:rsidRPr="000C4C5E" w:rsidRDefault="000C4C5E" w:rsidP="001557B6">
      <w:pPr>
        <w:ind w:firstLine="142"/>
      </w:pPr>
      <w:r>
        <w:t>Address Alerts Use Case is discussed below:</w:t>
      </w:r>
    </w:p>
    <w:p w14:paraId="56C6C70A" w14:textId="7380BB37" w:rsidR="00D929D6" w:rsidRDefault="00D929D6" w:rsidP="00D929D6">
      <w:pPr>
        <w:pStyle w:val="Caption"/>
        <w:keepNext/>
      </w:pPr>
      <w:bookmarkStart w:id="80" w:name="_Toc188537652"/>
      <w:r>
        <w:t xml:space="preserve">Table </w:t>
      </w:r>
      <w:fldSimple w:instr=" SEQ Table \* ARABIC ">
        <w:r w:rsidR="00077E45">
          <w:rPr>
            <w:noProof/>
          </w:rPr>
          <w:t>1</w:t>
        </w:r>
      </w:fldSimple>
      <w:r>
        <w:t xml:space="preserve">. Use Case </w:t>
      </w:r>
      <w:r w:rsidR="00834BB7">
        <w:t>– Address Alerts</w:t>
      </w:r>
      <w:bookmarkEnd w:id="80"/>
    </w:p>
    <w:tbl>
      <w:tblPr>
        <w:tblStyle w:val="TableGridLight"/>
        <w:tblW w:w="8092" w:type="dxa"/>
        <w:tblLook w:val="04A0" w:firstRow="1" w:lastRow="0" w:firstColumn="1" w:lastColumn="0" w:noHBand="0" w:noVBand="1"/>
      </w:tblPr>
      <w:tblGrid>
        <w:gridCol w:w="1838"/>
        <w:gridCol w:w="6254"/>
      </w:tblGrid>
      <w:tr w:rsidR="00C34A8F" w:rsidRPr="00C34A8F" w14:paraId="40A3FDDA" w14:textId="77777777" w:rsidTr="00C34A8F">
        <w:tc>
          <w:tcPr>
            <w:tcW w:w="1838" w:type="dxa"/>
            <w:hideMark/>
          </w:tcPr>
          <w:p w14:paraId="22CEB183" w14:textId="77777777" w:rsidR="00C34A8F" w:rsidRPr="00C34A8F" w:rsidRDefault="00C34A8F" w:rsidP="00C34A8F">
            <w:pPr>
              <w:jc w:val="left"/>
              <w:rPr>
                <w:b/>
                <w:bCs/>
              </w:rPr>
            </w:pPr>
            <w:r w:rsidRPr="00C34A8F">
              <w:rPr>
                <w:b/>
                <w:bCs/>
              </w:rPr>
              <w:t>Field</w:t>
            </w:r>
          </w:p>
        </w:tc>
        <w:tc>
          <w:tcPr>
            <w:tcW w:w="6254" w:type="dxa"/>
            <w:hideMark/>
          </w:tcPr>
          <w:p w14:paraId="6E7CB120" w14:textId="77777777" w:rsidR="00C34A8F" w:rsidRPr="00C34A8F" w:rsidRDefault="00C34A8F" w:rsidP="00C34A8F">
            <w:pPr>
              <w:jc w:val="left"/>
              <w:rPr>
                <w:b/>
                <w:bCs/>
              </w:rPr>
            </w:pPr>
            <w:r w:rsidRPr="00C34A8F">
              <w:rPr>
                <w:b/>
                <w:bCs/>
              </w:rPr>
              <w:t>Details</w:t>
            </w:r>
          </w:p>
        </w:tc>
      </w:tr>
      <w:tr w:rsidR="00C34A8F" w:rsidRPr="00C34A8F" w14:paraId="7E78F8C8" w14:textId="77777777" w:rsidTr="00C34A8F">
        <w:tc>
          <w:tcPr>
            <w:tcW w:w="1838" w:type="dxa"/>
            <w:hideMark/>
          </w:tcPr>
          <w:p w14:paraId="6E4E7D51" w14:textId="77777777" w:rsidR="00C34A8F" w:rsidRPr="00C34A8F" w:rsidRDefault="00C34A8F" w:rsidP="00C34A8F">
            <w:pPr>
              <w:jc w:val="left"/>
            </w:pPr>
            <w:r w:rsidRPr="00C34A8F">
              <w:t>Use Case Name</w:t>
            </w:r>
          </w:p>
        </w:tc>
        <w:tc>
          <w:tcPr>
            <w:tcW w:w="6254" w:type="dxa"/>
            <w:hideMark/>
          </w:tcPr>
          <w:p w14:paraId="542A868F" w14:textId="77777777" w:rsidR="00C34A8F" w:rsidRPr="00C34A8F" w:rsidRDefault="00C34A8F" w:rsidP="00C34A8F">
            <w:pPr>
              <w:jc w:val="left"/>
            </w:pPr>
            <w:r w:rsidRPr="00C34A8F">
              <w:t>Address Alerts</w:t>
            </w:r>
          </w:p>
        </w:tc>
      </w:tr>
      <w:tr w:rsidR="00C34A8F" w:rsidRPr="00C34A8F" w14:paraId="60002066" w14:textId="77777777" w:rsidTr="00C34A8F">
        <w:tc>
          <w:tcPr>
            <w:tcW w:w="1838" w:type="dxa"/>
            <w:hideMark/>
          </w:tcPr>
          <w:p w14:paraId="01ED12E3" w14:textId="77777777" w:rsidR="00C34A8F" w:rsidRPr="00C34A8F" w:rsidRDefault="00C34A8F" w:rsidP="00C34A8F">
            <w:pPr>
              <w:jc w:val="left"/>
            </w:pPr>
            <w:r w:rsidRPr="00C34A8F">
              <w:t>Actor</w:t>
            </w:r>
          </w:p>
        </w:tc>
        <w:tc>
          <w:tcPr>
            <w:tcW w:w="6254" w:type="dxa"/>
            <w:hideMark/>
          </w:tcPr>
          <w:p w14:paraId="7EFA3640" w14:textId="77777777" w:rsidR="00C34A8F" w:rsidRPr="00C34A8F" w:rsidRDefault="00C34A8F" w:rsidP="00C34A8F">
            <w:pPr>
              <w:jc w:val="left"/>
            </w:pPr>
            <w:r w:rsidRPr="00C34A8F">
              <w:t xml:space="preserve">Security </w:t>
            </w:r>
            <w:r>
              <w:t>Admin</w:t>
            </w:r>
          </w:p>
        </w:tc>
      </w:tr>
      <w:tr w:rsidR="00C34A8F" w:rsidRPr="00C34A8F" w14:paraId="6C804436" w14:textId="77777777" w:rsidTr="00C34A8F">
        <w:tc>
          <w:tcPr>
            <w:tcW w:w="1838" w:type="dxa"/>
            <w:hideMark/>
          </w:tcPr>
          <w:p w14:paraId="7FE7D03A" w14:textId="77777777" w:rsidR="00C34A8F" w:rsidRPr="00C34A8F" w:rsidRDefault="00C34A8F" w:rsidP="00C34A8F">
            <w:pPr>
              <w:jc w:val="left"/>
            </w:pPr>
            <w:r w:rsidRPr="00C34A8F">
              <w:t>Description</w:t>
            </w:r>
          </w:p>
        </w:tc>
        <w:tc>
          <w:tcPr>
            <w:tcW w:w="6254" w:type="dxa"/>
            <w:hideMark/>
          </w:tcPr>
          <w:p w14:paraId="7B2C45D7" w14:textId="77777777" w:rsidR="00C34A8F" w:rsidRPr="00C34A8F" w:rsidRDefault="00C34A8F" w:rsidP="00C34A8F">
            <w:pPr>
              <w:jc w:val="left"/>
            </w:pPr>
            <w:r>
              <w:t>Describes how system alerts are managed by the Security Admin</w:t>
            </w:r>
          </w:p>
        </w:tc>
      </w:tr>
      <w:tr w:rsidR="00C34A8F" w:rsidRPr="00C34A8F" w14:paraId="5C155E1D" w14:textId="77777777" w:rsidTr="00C34A8F">
        <w:tc>
          <w:tcPr>
            <w:tcW w:w="1838" w:type="dxa"/>
            <w:hideMark/>
          </w:tcPr>
          <w:p w14:paraId="0FC5B63E" w14:textId="77777777" w:rsidR="00C34A8F" w:rsidRPr="00C34A8F" w:rsidRDefault="00C34A8F" w:rsidP="00C34A8F">
            <w:pPr>
              <w:jc w:val="left"/>
            </w:pPr>
            <w:r w:rsidRPr="00C34A8F">
              <w:t>Precondition</w:t>
            </w:r>
          </w:p>
        </w:tc>
        <w:tc>
          <w:tcPr>
            <w:tcW w:w="6254" w:type="dxa"/>
            <w:hideMark/>
          </w:tcPr>
          <w:p w14:paraId="2EED2E48" w14:textId="77777777" w:rsidR="00C34A8F" w:rsidRPr="00C34A8F" w:rsidRDefault="00C34A8F" w:rsidP="00C34A8F">
            <w:pPr>
              <w:jc w:val="left"/>
            </w:pPr>
            <w:r w:rsidRPr="00C34A8F">
              <w:t xml:space="preserve">The system has detected </w:t>
            </w:r>
            <w:r w:rsidR="00413327">
              <w:t xml:space="preserve">a behavior (smoking, </w:t>
            </w:r>
            <w:r>
              <w:t>or fighting)</w:t>
            </w:r>
            <w:r w:rsidRPr="00C34A8F">
              <w:t xml:space="preserve"> that triggers an alert.</w:t>
            </w:r>
          </w:p>
        </w:tc>
      </w:tr>
      <w:tr w:rsidR="00C34A8F" w:rsidRPr="00C34A8F" w14:paraId="755746F6" w14:textId="77777777" w:rsidTr="00C34A8F">
        <w:tc>
          <w:tcPr>
            <w:tcW w:w="1838" w:type="dxa"/>
            <w:hideMark/>
          </w:tcPr>
          <w:p w14:paraId="3AC87632" w14:textId="77777777" w:rsidR="00C34A8F" w:rsidRPr="00C34A8F" w:rsidRDefault="00C34A8F" w:rsidP="00C34A8F">
            <w:pPr>
              <w:jc w:val="left"/>
            </w:pPr>
            <w:r w:rsidRPr="00C34A8F">
              <w:t>Basic Flow</w:t>
            </w:r>
          </w:p>
        </w:tc>
        <w:tc>
          <w:tcPr>
            <w:tcW w:w="6254" w:type="dxa"/>
            <w:hideMark/>
          </w:tcPr>
          <w:p w14:paraId="376B3913" w14:textId="77777777" w:rsidR="00C34A8F" w:rsidRDefault="00C34A8F" w:rsidP="00C34A8F">
            <w:pPr>
              <w:jc w:val="left"/>
            </w:pPr>
            <w:r w:rsidRPr="00C34A8F">
              <w:t>1. An alert</w:t>
            </w:r>
            <w:r>
              <w:t xml:space="preserve"> is generated by the system.</w:t>
            </w:r>
          </w:p>
          <w:p w14:paraId="277970BC" w14:textId="77777777" w:rsidR="00C34A8F" w:rsidRDefault="00C34A8F" w:rsidP="00C34A8F">
            <w:pPr>
              <w:jc w:val="left"/>
            </w:pPr>
            <w:r w:rsidRPr="00C34A8F">
              <w:t>2. The alert is</w:t>
            </w:r>
            <w:r>
              <w:t xml:space="preserve"> displayed on the dashboard.</w:t>
            </w:r>
          </w:p>
          <w:p w14:paraId="78E6A62C" w14:textId="77777777" w:rsidR="00C34A8F" w:rsidRDefault="00C34A8F" w:rsidP="00C34A8F">
            <w:pPr>
              <w:jc w:val="left"/>
            </w:pPr>
            <w:r>
              <w:t>3. Security Admin reviews the alert.</w:t>
            </w:r>
          </w:p>
          <w:p w14:paraId="4381E9EF" w14:textId="77777777" w:rsidR="00C34A8F" w:rsidRDefault="00C34A8F" w:rsidP="00C34A8F">
            <w:pPr>
              <w:jc w:val="left"/>
            </w:pPr>
            <w:r w:rsidRPr="00C34A8F">
              <w:t xml:space="preserve">4. Appropriate action </w:t>
            </w:r>
            <w:r>
              <w:t>is taken to address the alert by the admin.</w:t>
            </w:r>
          </w:p>
          <w:p w14:paraId="69F84AB7" w14:textId="77777777" w:rsidR="00C34A8F" w:rsidRPr="00C34A8F" w:rsidRDefault="00C34A8F" w:rsidP="00C34A8F">
            <w:pPr>
              <w:jc w:val="left"/>
            </w:pPr>
            <w:r w:rsidRPr="00C34A8F">
              <w:t>5. The alert is marked as addressed in the system.</w:t>
            </w:r>
          </w:p>
        </w:tc>
      </w:tr>
      <w:tr w:rsidR="00C34A8F" w:rsidRPr="00C34A8F" w14:paraId="10E61802" w14:textId="77777777" w:rsidTr="00C34A8F">
        <w:tc>
          <w:tcPr>
            <w:tcW w:w="1838" w:type="dxa"/>
            <w:hideMark/>
          </w:tcPr>
          <w:p w14:paraId="304A4E91" w14:textId="77777777" w:rsidR="00C34A8F" w:rsidRPr="00C34A8F" w:rsidRDefault="00C34A8F" w:rsidP="00C34A8F">
            <w:pPr>
              <w:jc w:val="left"/>
            </w:pPr>
            <w:r w:rsidRPr="00C34A8F">
              <w:t>Alternative Flows</w:t>
            </w:r>
          </w:p>
        </w:tc>
        <w:tc>
          <w:tcPr>
            <w:tcW w:w="6254" w:type="dxa"/>
            <w:hideMark/>
          </w:tcPr>
          <w:p w14:paraId="2DB4EC9D" w14:textId="77777777" w:rsidR="00C34A8F" w:rsidRPr="00C34A8F" w:rsidRDefault="00C34A8F" w:rsidP="00C34A8F">
            <w:pPr>
              <w:jc w:val="left"/>
            </w:pPr>
            <w:r w:rsidRPr="00C34A8F">
              <w:t>If the alert is false, it is dismissed after review.</w:t>
            </w:r>
          </w:p>
        </w:tc>
      </w:tr>
      <w:tr w:rsidR="00C34A8F" w:rsidRPr="00C34A8F" w14:paraId="677A6ECB" w14:textId="77777777" w:rsidTr="00C34A8F">
        <w:tc>
          <w:tcPr>
            <w:tcW w:w="1838" w:type="dxa"/>
            <w:hideMark/>
          </w:tcPr>
          <w:p w14:paraId="6633B773" w14:textId="77777777" w:rsidR="00C34A8F" w:rsidRPr="00C34A8F" w:rsidRDefault="00C34A8F" w:rsidP="00C34A8F">
            <w:pPr>
              <w:jc w:val="left"/>
            </w:pPr>
            <w:r w:rsidRPr="00C34A8F">
              <w:t>Post condition</w:t>
            </w:r>
          </w:p>
        </w:tc>
        <w:tc>
          <w:tcPr>
            <w:tcW w:w="6254" w:type="dxa"/>
            <w:hideMark/>
          </w:tcPr>
          <w:p w14:paraId="6911B5DB" w14:textId="77777777" w:rsidR="00C34A8F" w:rsidRPr="00C34A8F" w:rsidRDefault="00C34A8F" w:rsidP="00C34A8F">
            <w:pPr>
              <w:jc w:val="left"/>
            </w:pPr>
            <w:r w:rsidRPr="00C34A8F">
              <w:t>The situation causing the alert is resolved, and the alert status is updated in the system.</w:t>
            </w:r>
          </w:p>
        </w:tc>
      </w:tr>
    </w:tbl>
    <w:p w14:paraId="5EF95296" w14:textId="77777777" w:rsidR="00AE275C" w:rsidRDefault="00AE275C" w:rsidP="00C34A8F">
      <w:pPr>
        <w:jc w:val="left"/>
      </w:pPr>
    </w:p>
    <w:p w14:paraId="1DE23377" w14:textId="77777777" w:rsidR="00413327" w:rsidRDefault="00413327" w:rsidP="00C34A8F">
      <w:pPr>
        <w:jc w:val="left"/>
      </w:pPr>
    </w:p>
    <w:p w14:paraId="09DD1016" w14:textId="77777777" w:rsidR="00413327" w:rsidRDefault="00413327" w:rsidP="00C34A8F">
      <w:pPr>
        <w:jc w:val="left"/>
      </w:pPr>
    </w:p>
    <w:p w14:paraId="00BEC3C9" w14:textId="77777777" w:rsidR="00834BB7" w:rsidRDefault="00834BB7" w:rsidP="00C34A8F">
      <w:pPr>
        <w:jc w:val="left"/>
      </w:pPr>
    </w:p>
    <w:p w14:paraId="31699471" w14:textId="77777777" w:rsidR="005F6FA9" w:rsidRPr="00C34A8F" w:rsidRDefault="005F6FA9" w:rsidP="00C34A8F">
      <w:pPr>
        <w:jc w:val="left"/>
      </w:pPr>
    </w:p>
    <w:p w14:paraId="3A708327" w14:textId="77777777" w:rsidR="002F6749" w:rsidRDefault="002F6749" w:rsidP="002F6749">
      <w:pPr>
        <w:pStyle w:val="Heading2"/>
        <w:numPr>
          <w:ilvl w:val="1"/>
          <w:numId w:val="1"/>
        </w:numPr>
      </w:pPr>
      <w:bookmarkStart w:id="81" w:name="_Toc161779649"/>
      <w:bookmarkStart w:id="82" w:name="_Toc188537696"/>
      <w:r>
        <w:lastRenderedPageBreak/>
        <w:t>View Data Summary</w:t>
      </w:r>
      <w:bookmarkEnd w:id="81"/>
      <w:bookmarkEnd w:id="82"/>
    </w:p>
    <w:p w14:paraId="096434D1" w14:textId="77777777" w:rsidR="000C4C5E" w:rsidRPr="000C4C5E" w:rsidRDefault="000C4C5E" w:rsidP="001557B6">
      <w:pPr>
        <w:ind w:firstLine="142"/>
      </w:pPr>
      <w:r>
        <w:t xml:space="preserve">View Data Summary </w:t>
      </w:r>
      <w:r w:rsidRPr="000C4C5E">
        <w:t>Use Case is discussed below:</w:t>
      </w:r>
    </w:p>
    <w:p w14:paraId="644AF636" w14:textId="56518532" w:rsidR="001166EB" w:rsidRDefault="001166EB" w:rsidP="001166EB">
      <w:pPr>
        <w:pStyle w:val="Caption"/>
        <w:keepNext/>
      </w:pPr>
      <w:bookmarkStart w:id="83" w:name="_Toc188537653"/>
      <w:r>
        <w:t xml:space="preserve">Table </w:t>
      </w:r>
      <w:fldSimple w:instr=" SEQ Table \* ARABIC ">
        <w:r w:rsidR="00077E45">
          <w:rPr>
            <w:noProof/>
          </w:rPr>
          <w:t>2</w:t>
        </w:r>
      </w:fldSimple>
      <w:r w:rsidR="00834BB7">
        <w:t>. Use Case – View Data Summary</w:t>
      </w:r>
      <w:bookmarkEnd w:id="83"/>
    </w:p>
    <w:tbl>
      <w:tblPr>
        <w:tblStyle w:val="TableGridLight"/>
        <w:tblW w:w="8412" w:type="dxa"/>
        <w:tblLook w:val="04A0" w:firstRow="1" w:lastRow="0" w:firstColumn="1" w:lastColumn="0" w:noHBand="0" w:noVBand="1"/>
      </w:tblPr>
      <w:tblGrid>
        <w:gridCol w:w="1838"/>
        <w:gridCol w:w="6574"/>
      </w:tblGrid>
      <w:tr w:rsidR="009E40CB" w:rsidRPr="00C34A8F" w14:paraId="39DAD549" w14:textId="77777777" w:rsidTr="009E40CB">
        <w:tc>
          <w:tcPr>
            <w:tcW w:w="1838" w:type="dxa"/>
            <w:hideMark/>
          </w:tcPr>
          <w:p w14:paraId="2AD46FFA" w14:textId="77777777" w:rsidR="00C34A8F" w:rsidRPr="00C34A8F" w:rsidRDefault="00C34A8F" w:rsidP="009E40CB">
            <w:pPr>
              <w:jc w:val="left"/>
              <w:rPr>
                <w:b/>
                <w:bCs/>
              </w:rPr>
            </w:pPr>
            <w:r w:rsidRPr="00C34A8F">
              <w:rPr>
                <w:b/>
                <w:bCs/>
              </w:rPr>
              <w:t>Field</w:t>
            </w:r>
          </w:p>
        </w:tc>
        <w:tc>
          <w:tcPr>
            <w:tcW w:w="6574" w:type="dxa"/>
            <w:hideMark/>
          </w:tcPr>
          <w:p w14:paraId="32D8950D" w14:textId="77777777" w:rsidR="00C34A8F" w:rsidRPr="00C34A8F" w:rsidRDefault="00C34A8F" w:rsidP="009E40CB">
            <w:pPr>
              <w:jc w:val="left"/>
              <w:rPr>
                <w:b/>
                <w:bCs/>
              </w:rPr>
            </w:pPr>
            <w:r w:rsidRPr="00C34A8F">
              <w:rPr>
                <w:b/>
                <w:bCs/>
              </w:rPr>
              <w:t>Details</w:t>
            </w:r>
          </w:p>
        </w:tc>
      </w:tr>
      <w:tr w:rsidR="009E40CB" w:rsidRPr="00C34A8F" w14:paraId="6226DDB7" w14:textId="77777777" w:rsidTr="009E40CB">
        <w:tc>
          <w:tcPr>
            <w:tcW w:w="1838" w:type="dxa"/>
            <w:hideMark/>
          </w:tcPr>
          <w:p w14:paraId="1B3528E3" w14:textId="77777777" w:rsidR="00C34A8F" w:rsidRPr="00C34A8F" w:rsidRDefault="00C34A8F" w:rsidP="009E40CB">
            <w:pPr>
              <w:jc w:val="left"/>
            </w:pPr>
            <w:r w:rsidRPr="00C34A8F">
              <w:t>Use Case Name</w:t>
            </w:r>
          </w:p>
        </w:tc>
        <w:tc>
          <w:tcPr>
            <w:tcW w:w="6574" w:type="dxa"/>
            <w:hideMark/>
          </w:tcPr>
          <w:p w14:paraId="616E5E5C" w14:textId="77777777" w:rsidR="00C34A8F" w:rsidRPr="00C34A8F" w:rsidRDefault="00C34A8F" w:rsidP="009E40CB">
            <w:pPr>
              <w:jc w:val="left"/>
            </w:pPr>
            <w:r w:rsidRPr="00C34A8F">
              <w:t>View Data Summary</w:t>
            </w:r>
          </w:p>
        </w:tc>
      </w:tr>
      <w:tr w:rsidR="009E40CB" w:rsidRPr="00C34A8F" w14:paraId="18C60944" w14:textId="77777777" w:rsidTr="009E40CB">
        <w:tc>
          <w:tcPr>
            <w:tcW w:w="1838" w:type="dxa"/>
            <w:hideMark/>
          </w:tcPr>
          <w:p w14:paraId="08149DB6" w14:textId="77777777" w:rsidR="009E40CB" w:rsidRPr="00C34A8F" w:rsidRDefault="009E40CB" w:rsidP="009E40CB">
            <w:pPr>
              <w:jc w:val="left"/>
            </w:pPr>
            <w:r w:rsidRPr="00C34A8F">
              <w:t>Actor</w:t>
            </w:r>
          </w:p>
        </w:tc>
        <w:tc>
          <w:tcPr>
            <w:tcW w:w="6574" w:type="dxa"/>
            <w:hideMark/>
          </w:tcPr>
          <w:p w14:paraId="19F2F5A2" w14:textId="77777777" w:rsidR="009E40CB" w:rsidRPr="00C34A8F" w:rsidRDefault="009E40CB" w:rsidP="009E40CB">
            <w:pPr>
              <w:jc w:val="left"/>
            </w:pPr>
            <w:r w:rsidRPr="00C34A8F">
              <w:t xml:space="preserve">Security </w:t>
            </w:r>
            <w:r>
              <w:t>Admin</w:t>
            </w:r>
          </w:p>
        </w:tc>
      </w:tr>
      <w:tr w:rsidR="009E40CB" w:rsidRPr="00C34A8F" w14:paraId="7A1309F4" w14:textId="77777777" w:rsidTr="009E40CB">
        <w:tc>
          <w:tcPr>
            <w:tcW w:w="1838" w:type="dxa"/>
            <w:hideMark/>
          </w:tcPr>
          <w:p w14:paraId="005E3F23" w14:textId="77777777" w:rsidR="00C34A8F" w:rsidRPr="00C34A8F" w:rsidRDefault="00C34A8F" w:rsidP="009E40CB">
            <w:pPr>
              <w:jc w:val="left"/>
            </w:pPr>
            <w:r w:rsidRPr="00C34A8F">
              <w:t>Description</w:t>
            </w:r>
          </w:p>
        </w:tc>
        <w:tc>
          <w:tcPr>
            <w:tcW w:w="6574" w:type="dxa"/>
            <w:hideMark/>
          </w:tcPr>
          <w:p w14:paraId="3AA8D57E" w14:textId="77777777" w:rsidR="00C34A8F" w:rsidRPr="00C34A8F" w:rsidRDefault="00C34A8F" w:rsidP="009E40CB">
            <w:pPr>
              <w:jc w:val="left"/>
            </w:pPr>
            <w:r w:rsidRPr="00C34A8F">
              <w:t>Users can view summaries of the data collected and analyzed by the system, including incident statistics and behavior trends.</w:t>
            </w:r>
          </w:p>
        </w:tc>
      </w:tr>
      <w:tr w:rsidR="009E40CB" w:rsidRPr="00C34A8F" w14:paraId="17E6BB0F" w14:textId="77777777" w:rsidTr="009E40CB">
        <w:tc>
          <w:tcPr>
            <w:tcW w:w="1838" w:type="dxa"/>
            <w:hideMark/>
          </w:tcPr>
          <w:p w14:paraId="4771D34C" w14:textId="77777777" w:rsidR="00C34A8F" w:rsidRPr="00C34A8F" w:rsidRDefault="00C34A8F" w:rsidP="009E40CB">
            <w:pPr>
              <w:jc w:val="left"/>
            </w:pPr>
            <w:r w:rsidRPr="00C34A8F">
              <w:t>Precondition</w:t>
            </w:r>
          </w:p>
        </w:tc>
        <w:tc>
          <w:tcPr>
            <w:tcW w:w="6574" w:type="dxa"/>
            <w:hideMark/>
          </w:tcPr>
          <w:p w14:paraId="74C3D59C" w14:textId="77777777" w:rsidR="00C34A8F" w:rsidRPr="00C34A8F" w:rsidRDefault="00C34A8F" w:rsidP="009E40CB">
            <w:pPr>
              <w:jc w:val="left"/>
            </w:pPr>
            <w:r w:rsidRPr="00C34A8F">
              <w:t>Data is collected and processed by the system.</w:t>
            </w:r>
          </w:p>
        </w:tc>
      </w:tr>
      <w:tr w:rsidR="009E40CB" w:rsidRPr="00C34A8F" w14:paraId="77E1A910" w14:textId="77777777" w:rsidTr="009E40CB">
        <w:tc>
          <w:tcPr>
            <w:tcW w:w="1838" w:type="dxa"/>
            <w:hideMark/>
          </w:tcPr>
          <w:p w14:paraId="09A2EBD2" w14:textId="77777777" w:rsidR="00C34A8F" w:rsidRPr="00C34A8F" w:rsidRDefault="00C34A8F" w:rsidP="009E40CB">
            <w:pPr>
              <w:jc w:val="left"/>
            </w:pPr>
            <w:r w:rsidRPr="00C34A8F">
              <w:t>Basic Flow</w:t>
            </w:r>
          </w:p>
        </w:tc>
        <w:tc>
          <w:tcPr>
            <w:tcW w:w="6574" w:type="dxa"/>
            <w:hideMark/>
          </w:tcPr>
          <w:p w14:paraId="4A3D81B3" w14:textId="77777777" w:rsidR="009E40CB" w:rsidRDefault="009E40CB" w:rsidP="009E40CB">
            <w:pPr>
              <w:jc w:val="left"/>
            </w:pPr>
            <w:r>
              <w:t>1. Admin</w:t>
            </w:r>
            <w:r w:rsidR="00C34A8F" w:rsidRPr="00C34A8F">
              <w:t xml:space="preserve"> accesses the dashboard</w:t>
            </w:r>
            <w:r>
              <w:t>.</w:t>
            </w:r>
          </w:p>
          <w:p w14:paraId="34A58286" w14:textId="77777777" w:rsidR="009E40CB" w:rsidRDefault="009E40CB" w:rsidP="009E40CB">
            <w:pPr>
              <w:jc w:val="left"/>
            </w:pPr>
            <w:r>
              <w:t>2. Admin</w:t>
            </w:r>
            <w:r w:rsidR="00C34A8F" w:rsidRPr="00C34A8F">
              <w:t xml:space="preserve"> selects the option to view data summaries.</w:t>
            </w:r>
          </w:p>
          <w:p w14:paraId="4C8D27FE" w14:textId="77777777" w:rsidR="009E40CB" w:rsidRDefault="00C34A8F" w:rsidP="009E40CB">
            <w:pPr>
              <w:jc w:val="left"/>
            </w:pPr>
            <w:r w:rsidRPr="00C34A8F">
              <w:t>3. The system displays various summaries, incl</w:t>
            </w:r>
            <w:r w:rsidR="009E40CB">
              <w:t>uding incident rates, incident frequent times, locations (camera names) with more incidents and other relevant statistics.</w:t>
            </w:r>
          </w:p>
          <w:p w14:paraId="5E4428E4" w14:textId="77777777" w:rsidR="00C34A8F" w:rsidRPr="00C34A8F" w:rsidRDefault="009E40CB" w:rsidP="009E40CB">
            <w:pPr>
              <w:jc w:val="left"/>
            </w:pPr>
            <w:r>
              <w:t>4. Admin</w:t>
            </w:r>
            <w:r w:rsidR="00C34A8F" w:rsidRPr="00C34A8F">
              <w:t xml:space="preserve"> reviews the summaries for insights.</w:t>
            </w:r>
          </w:p>
        </w:tc>
      </w:tr>
      <w:tr w:rsidR="009E40CB" w:rsidRPr="00C34A8F" w14:paraId="3A692FA9" w14:textId="77777777" w:rsidTr="009E40CB">
        <w:tc>
          <w:tcPr>
            <w:tcW w:w="1838" w:type="dxa"/>
            <w:hideMark/>
          </w:tcPr>
          <w:p w14:paraId="271FBCC8" w14:textId="77777777" w:rsidR="00C34A8F" w:rsidRPr="00C34A8F" w:rsidRDefault="00C34A8F" w:rsidP="009E40CB">
            <w:pPr>
              <w:jc w:val="left"/>
            </w:pPr>
            <w:r w:rsidRPr="00C34A8F">
              <w:t>Alternative Flows</w:t>
            </w:r>
          </w:p>
        </w:tc>
        <w:tc>
          <w:tcPr>
            <w:tcW w:w="6574" w:type="dxa"/>
            <w:hideMark/>
          </w:tcPr>
          <w:p w14:paraId="079A02C7" w14:textId="77777777" w:rsidR="00C34A8F" w:rsidRPr="00C34A8F" w:rsidRDefault="00C34A8F" w:rsidP="009E40CB">
            <w:pPr>
              <w:jc w:val="left"/>
            </w:pPr>
            <w:r w:rsidRPr="00C34A8F">
              <w:t>N/A</w:t>
            </w:r>
          </w:p>
        </w:tc>
      </w:tr>
      <w:tr w:rsidR="009E40CB" w:rsidRPr="00C34A8F" w14:paraId="3A550701" w14:textId="77777777" w:rsidTr="009E40CB">
        <w:tc>
          <w:tcPr>
            <w:tcW w:w="1838" w:type="dxa"/>
            <w:hideMark/>
          </w:tcPr>
          <w:p w14:paraId="7056360A" w14:textId="77777777" w:rsidR="00C34A8F" w:rsidRPr="00C34A8F" w:rsidRDefault="009E40CB" w:rsidP="009E40CB">
            <w:pPr>
              <w:jc w:val="left"/>
            </w:pPr>
            <w:r w:rsidRPr="00C34A8F">
              <w:t>Post condition</w:t>
            </w:r>
          </w:p>
        </w:tc>
        <w:tc>
          <w:tcPr>
            <w:tcW w:w="6574" w:type="dxa"/>
            <w:hideMark/>
          </w:tcPr>
          <w:p w14:paraId="3664210F" w14:textId="77777777" w:rsidR="00C34A8F" w:rsidRPr="00C34A8F" w:rsidRDefault="009E40CB" w:rsidP="009E40CB">
            <w:pPr>
              <w:jc w:val="left"/>
            </w:pPr>
            <w:r>
              <w:t>Admin</w:t>
            </w:r>
            <w:r w:rsidR="00C34A8F" w:rsidRPr="00C34A8F">
              <w:t xml:space="preserve"> gains insights into the system's findings and the campus's security status.</w:t>
            </w:r>
          </w:p>
        </w:tc>
      </w:tr>
    </w:tbl>
    <w:p w14:paraId="6AFA80EF" w14:textId="77777777" w:rsidR="00B87940" w:rsidRDefault="00B87940" w:rsidP="00C34A8F"/>
    <w:p w14:paraId="27314D48" w14:textId="77777777" w:rsidR="00413327" w:rsidRDefault="00413327" w:rsidP="00C34A8F"/>
    <w:p w14:paraId="296E91C2" w14:textId="77777777" w:rsidR="00413327" w:rsidRDefault="00413327" w:rsidP="00C34A8F"/>
    <w:p w14:paraId="11DA87B6" w14:textId="77777777" w:rsidR="005F6FA9" w:rsidRDefault="005F6FA9" w:rsidP="00C34A8F"/>
    <w:p w14:paraId="0795087E" w14:textId="77777777" w:rsidR="00413327" w:rsidRDefault="00413327" w:rsidP="00C34A8F"/>
    <w:p w14:paraId="7B73862A" w14:textId="77777777" w:rsidR="00413327" w:rsidRDefault="00413327" w:rsidP="00C34A8F"/>
    <w:p w14:paraId="19EEE289" w14:textId="77777777" w:rsidR="00834BB7" w:rsidRDefault="00834BB7" w:rsidP="00C34A8F"/>
    <w:p w14:paraId="7C755D2F" w14:textId="77777777" w:rsidR="00C5513E" w:rsidRDefault="00B87940" w:rsidP="00B87940">
      <w:pPr>
        <w:pStyle w:val="Heading2"/>
        <w:numPr>
          <w:ilvl w:val="1"/>
          <w:numId w:val="1"/>
        </w:numPr>
      </w:pPr>
      <w:bookmarkStart w:id="84" w:name="_Toc188537697"/>
      <w:r>
        <w:lastRenderedPageBreak/>
        <w:t>Generate Reports</w:t>
      </w:r>
      <w:bookmarkEnd w:id="84"/>
    </w:p>
    <w:p w14:paraId="3D84D5DA" w14:textId="77777777" w:rsidR="00B87940" w:rsidRDefault="00B87940" w:rsidP="00B87940">
      <w:pPr>
        <w:ind w:left="142"/>
      </w:pPr>
      <w:r>
        <w:t>Generate Report Use Case is discussed below:</w:t>
      </w:r>
    </w:p>
    <w:p w14:paraId="2C0CD6C0" w14:textId="76172CA1" w:rsidR="00834BB7" w:rsidRDefault="00834BB7" w:rsidP="00834BB7">
      <w:pPr>
        <w:pStyle w:val="Caption"/>
        <w:keepNext/>
      </w:pPr>
      <w:bookmarkStart w:id="85" w:name="_Toc188537654"/>
      <w:r>
        <w:t xml:space="preserve">Table </w:t>
      </w:r>
      <w:fldSimple w:instr=" SEQ Table \* ARABIC ">
        <w:r w:rsidR="00077E45">
          <w:rPr>
            <w:noProof/>
          </w:rPr>
          <w:t>3</w:t>
        </w:r>
      </w:fldSimple>
      <w:r>
        <w:t>. Use Case – Generate Reports</w:t>
      </w:r>
      <w:bookmarkEnd w:id="85"/>
    </w:p>
    <w:tbl>
      <w:tblPr>
        <w:tblStyle w:val="TableGridLight"/>
        <w:tblW w:w="8412" w:type="dxa"/>
        <w:tblLook w:val="04A0" w:firstRow="1" w:lastRow="0" w:firstColumn="1" w:lastColumn="0" w:noHBand="0" w:noVBand="1"/>
      </w:tblPr>
      <w:tblGrid>
        <w:gridCol w:w="1838"/>
        <w:gridCol w:w="6574"/>
      </w:tblGrid>
      <w:tr w:rsidR="00B87940" w:rsidRPr="00C34A8F" w14:paraId="2ABFD86A" w14:textId="77777777" w:rsidTr="00B87940">
        <w:tc>
          <w:tcPr>
            <w:tcW w:w="1838" w:type="dxa"/>
            <w:hideMark/>
          </w:tcPr>
          <w:p w14:paraId="03975354" w14:textId="77777777" w:rsidR="00B87940" w:rsidRPr="00C34A8F" w:rsidRDefault="00B87940" w:rsidP="00B87940">
            <w:pPr>
              <w:jc w:val="left"/>
              <w:rPr>
                <w:b/>
                <w:bCs/>
              </w:rPr>
            </w:pPr>
            <w:r w:rsidRPr="00C34A8F">
              <w:rPr>
                <w:b/>
                <w:bCs/>
              </w:rPr>
              <w:t>Field</w:t>
            </w:r>
          </w:p>
        </w:tc>
        <w:tc>
          <w:tcPr>
            <w:tcW w:w="6574" w:type="dxa"/>
            <w:hideMark/>
          </w:tcPr>
          <w:p w14:paraId="5F646D3E" w14:textId="77777777" w:rsidR="00B87940" w:rsidRPr="00C34A8F" w:rsidRDefault="00B87940" w:rsidP="00B87940">
            <w:pPr>
              <w:jc w:val="left"/>
              <w:rPr>
                <w:b/>
                <w:bCs/>
              </w:rPr>
            </w:pPr>
            <w:r w:rsidRPr="00C34A8F">
              <w:rPr>
                <w:b/>
                <w:bCs/>
              </w:rPr>
              <w:t>Details</w:t>
            </w:r>
          </w:p>
        </w:tc>
      </w:tr>
      <w:tr w:rsidR="00B87940" w:rsidRPr="00C34A8F" w14:paraId="0E20AF9E" w14:textId="77777777" w:rsidTr="00B87940">
        <w:tc>
          <w:tcPr>
            <w:tcW w:w="1838" w:type="dxa"/>
            <w:hideMark/>
          </w:tcPr>
          <w:p w14:paraId="1CDE1BC6" w14:textId="77777777" w:rsidR="00B87940" w:rsidRPr="00C34A8F" w:rsidRDefault="00B87940" w:rsidP="00B87940">
            <w:pPr>
              <w:jc w:val="left"/>
            </w:pPr>
            <w:r w:rsidRPr="00C34A8F">
              <w:t>Use Case Name</w:t>
            </w:r>
          </w:p>
        </w:tc>
        <w:tc>
          <w:tcPr>
            <w:tcW w:w="6574" w:type="dxa"/>
            <w:hideMark/>
          </w:tcPr>
          <w:p w14:paraId="0FDC366D" w14:textId="77777777" w:rsidR="00B87940" w:rsidRPr="00C34A8F" w:rsidRDefault="00B87940" w:rsidP="00B87940">
            <w:pPr>
              <w:jc w:val="left"/>
            </w:pPr>
            <w:r>
              <w:t>Generate Reports</w:t>
            </w:r>
          </w:p>
        </w:tc>
      </w:tr>
      <w:tr w:rsidR="00B87940" w:rsidRPr="00C34A8F" w14:paraId="2FFC0E17" w14:textId="77777777" w:rsidTr="00B87940">
        <w:tc>
          <w:tcPr>
            <w:tcW w:w="1838" w:type="dxa"/>
            <w:hideMark/>
          </w:tcPr>
          <w:p w14:paraId="16FE06D5" w14:textId="77777777" w:rsidR="00B87940" w:rsidRPr="00C34A8F" w:rsidRDefault="00B87940" w:rsidP="00B87940">
            <w:pPr>
              <w:jc w:val="left"/>
            </w:pPr>
            <w:r w:rsidRPr="00C34A8F">
              <w:t>Actor</w:t>
            </w:r>
          </w:p>
        </w:tc>
        <w:tc>
          <w:tcPr>
            <w:tcW w:w="6574" w:type="dxa"/>
            <w:hideMark/>
          </w:tcPr>
          <w:p w14:paraId="2A58E954" w14:textId="77777777" w:rsidR="00B87940" w:rsidRPr="00C34A8F" w:rsidRDefault="00B87940" w:rsidP="00B87940">
            <w:pPr>
              <w:jc w:val="left"/>
            </w:pPr>
            <w:r w:rsidRPr="00C34A8F">
              <w:t xml:space="preserve">Security </w:t>
            </w:r>
            <w:r>
              <w:t>Admin</w:t>
            </w:r>
          </w:p>
        </w:tc>
      </w:tr>
      <w:tr w:rsidR="00B87940" w:rsidRPr="00C34A8F" w14:paraId="54DF5AB5" w14:textId="77777777" w:rsidTr="00B87940">
        <w:tc>
          <w:tcPr>
            <w:tcW w:w="1838" w:type="dxa"/>
            <w:hideMark/>
          </w:tcPr>
          <w:p w14:paraId="73B54246" w14:textId="77777777" w:rsidR="00B87940" w:rsidRPr="00C34A8F" w:rsidRDefault="00B87940" w:rsidP="00B87940">
            <w:pPr>
              <w:jc w:val="left"/>
            </w:pPr>
            <w:r w:rsidRPr="00C34A8F">
              <w:t>Description</w:t>
            </w:r>
          </w:p>
        </w:tc>
        <w:tc>
          <w:tcPr>
            <w:tcW w:w="6574" w:type="dxa"/>
            <w:hideMark/>
          </w:tcPr>
          <w:p w14:paraId="0BBC60EF" w14:textId="77777777" w:rsidR="00B87940" w:rsidRPr="00C34A8F" w:rsidRDefault="00B87940" w:rsidP="00B87940">
            <w:pPr>
              <w:jc w:val="left"/>
            </w:pPr>
            <w:r>
              <w:t>Allows the Security Admin to generate detailed reports based on the data collected, including incidents related to smoking, fighting detected by the system. The reports can be used for analysis, compliance, and decision-making.</w:t>
            </w:r>
          </w:p>
        </w:tc>
      </w:tr>
      <w:tr w:rsidR="00B87940" w:rsidRPr="00C34A8F" w14:paraId="26353F27" w14:textId="77777777" w:rsidTr="00B87940">
        <w:tc>
          <w:tcPr>
            <w:tcW w:w="1838" w:type="dxa"/>
            <w:hideMark/>
          </w:tcPr>
          <w:p w14:paraId="17A7C033" w14:textId="77777777" w:rsidR="00B87940" w:rsidRPr="00C34A8F" w:rsidRDefault="00B87940" w:rsidP="00B87940">
            <w:pPr>
              <w:jc w:val="left"/>
            </w:pPr>
            <w:r w:rsidRPr="00C34A8F">
              <w:t>Precondition</w:t>
            </w:r>
          </w:p>
        </w:tc>
        <w:tc>
          <w:tcPr>
            <w:tcW w:w="6574" w:type="dxa"/>
            <w:hideMark/>
          </w:tcPr>
          <w:p w14:paraId="19853454" w14:textId="77777777" w:rsidR="00B87940" w:rsidRPr="00C34A8F" w:rsidRDefault="00B87940" w:rsidP="00B87940">
            <w:pPr>
              <w:jc w:val="left"/>
            </w:pPr>
            <w:r>
              <w:t>The system has collected and processed sufficient data on incidents, including timestamps, locations, and behavior types.</w:t>
            </w:r>
          </w:p>
        </w:tc>
      </w:tr>
      <w:tr w:rsidR="00B87940" w:rsidRPr="00C34A8F" w14:paraId="64C34FFE" w14:textId="77777777" w:rsidTr="00B87940">
        <w:tc>
          <w:tcPr>
            <w:tcW w:w="1838" w:type="dxa"/>
            <w:hideMark/>
          </w:tcPr>
          <w:p w14:paraId="63C47D54" w14:textId="77777777" w:rsidR="00B87940" w:rsidRPr="00C34A8F" w:rsidRDefault="00B87940" w:rsidP="00B87940">
            <w:pPr>
              <w:jc w:val="left"/>
            </w:pPr>
            <w:r w:rsidRPr="00C34A8F">
              <w:t>Basic Flow</w:t>
            </w:r>
          </w:p>
        </w:tc>
        <w:tc>
          <w:tcPr>
            <w:tcW w:w="6574" w:type="dxa"/>
            <w:hideMark/>
          </w:tcPr>
          <w:p w14:paraId="0408E845" w14:textId="77777777" w:rsidR="00B87940" w:rsidRPr="00C34A8F" w:rsidRDefault="00B87940" w:rsidP="00B87940">
            <w:pPr>
              <w:jc w:val="left"/>
            </w:pPr>
            <w:r>
              <w:t>1. Admin accesses the dashboard.</w:t>
            </w:r>
            <w:r>
              <w:br/>
              <w:t>2. Admin selects the option to generate a report.</w:t>
            </w:r>
            <w:r>
              <w:br/>
              <w:t>3. The system prompts for report criteria (date range, incident type</w:t>
            </w:r>
            <w:r w:rsidR="008574EC">
              <w:t>, location</w:t>
            </w:r>
            <w:r>
              <w:t>, etc.).</w:t>
            </w:r>
            <w:r>
              <w:br/>
              <w:t>4. Admin specifies the desired parameters.</w:t>
            </w:r>
            <w:r>
              <w:br/>
              <w:t>5. The system generates a detailed report based on the selected criteria.</w:t>
            </w:r>
            <w:r>
              <w:br/>
              <w:t>6. The report is presented to the admin in a viewable and downloadable format.</w:t>
            </w:r>
          </w:p>
        </w:tc>
      </w:tr>
      <w:tr w:rsidR="00B87940" w:rsidRPr="00C34A8F" w14:paraId="02E8C96D" w14:textId="77777777" w:rsidTr="00B87940">
        <w:tc>
          <w:tcPr>
            <w:tcW w:w="1838" w:type="dxa"/>
            <w:hideMark/>
          </w:tcPr>
          <w:p w14:paraId="33E0B491" w14:textId="77777777" w:rsidR="00B87940" w:rsidRPr="00C34A8F" w:rsidRDefault="00B87940" w:rsidP="00B87940">
            <w:pPr>
              <w:jc w:val="left"/>
            </w:pPr>
            <w:r w:rsidRPr="00C34A8F">
              <w:t>Alternative Flows</w:t>
            </w:r>
          </w:p>
        </w:tc>
        <w:tc>
          <w:tcPr>
            <w:tcW w:w="6574" w:type="dxa"/>
            <w:hideMark/>
          </w:tcPr>
          <w:p w14:paraId="4E7BEABA" w14:textId="77777777" w:rsidR="00B87940" w:rsidRPr="00C34A8F" w:rsidRDefault="00B87940" w:rsidP="00B87940">
            <w:pPr>
              <w:jc w:val="left"/>
            </w:pPr>
            <w:r w:rsidRPr="00C34A8F">
              <w:t>N/A</w:t>
            </w:r>
          </w:p>
        </w:tc>
      </w:tr>
      <w:tr w:rsidR="00B87940" w:rsidRPr="00C34A8F" w14:paraId="036C9993" w14:textId="77777777" w:rsidTr="00B87940">
        <w:tc>
          <w:tcPr>
            <w:tcW w:w="1838" w:type="dxa"/>
            <w:hideMark/>
          </w:tcPr>
          <w:p w14:paraId="378404A2" w14:textId="77777777" w:rsidR="00B87940" w:rsidRPr="00C34A8F" w:rsidRDefault="00B87940" w:rsidP="00B87940">
            <w:pPr>
              <w:jc w:val="left"/>
            </w:pPr>
            <w:r w:rsidRPr="00C34A8F">
              <w:t>Post condition</w:t>
            </w:r>
          </w:p>
        </w:tc>
        <w:tc>
          <w:tcPr>
            <w:tcW w:w="6574" w:type="dxa"/>
            <w:hideMark/>
          </w:tcPr>
          <w:p w14:paraId="5EB290DF" w14:textId="77777777" w:rsidR="00B87940" w:rsidRPr="00C34A8F" w:rsidRDefault="00B87940" w:rsidP="00B87940">
            <w:pPr>
              <w:jc w:val="left"/>
            </w:pPr>
            <w:r>
              <w:t>A report is generated, providing a comprehensive summary of incidents and behaviors for further review and analysis.</w:t>
            </w:r>
          </w:p>
        </w:tc>
      </w:tr>
    </w:tbl>
    <w:p w14:paraId="784C58B7" w14:textId="77777777" w:rsidR="00C5513E" w:rsidRDefault="00C5513E" w:rsidP="00C34A8F"/>
    <w:p w14:paraId="23F46D27" w14:textId="77777777" w:rsidR="00413327" w:rsidRDefault="00413327" w:rsidP="00C34A8F"/>
    <w:p w14:paraId="730C30A1" w14:textId="77777777" w:rsidR="005F6FA9" w:rsidRDefault="005F6FA9" w:rsidP="00C34A8F"/>
    <w:p w14:paraId="35B28AEC" w14:textId="77777777" w:rsidR="00413327" w:rsidRDefault="00413327" w:rsidP="00C34A8F"/>
    <w:p w14:paraId="1D885215" w14:textId="77777777" w:rsidR="00C5513E" w:rsidRDefault="00C5513E" w:rsidP="00C5513E">
      <w:pPr>
        <w:pStyle w:val="Heading1"/>
        <w:numPr>
          <w:ilvl w:val="0"/>
          <w:numId w:val="1"/>
        </w:numPr>
      </w:pPr>
      <w:bookmarkStart w:id="86" w:name="_Toc161779651"/>
      <w:bookmarkStart w:id="87" w:name="_Toc188537698"/>
      <w:r>
        <w:lastRenderedPageBreak/>
        <w:t>Data Flow Diagram</w:t>
      </w:r>
      <w:bookmarkEnd w:id="86"/>
      <w:bookmarkEnd w:id="87"/>
    </w:p>
    <w:p w14:paraId="11C1BB03" w14:textId="77777777" w:rsidR="00C5513E" w:rsidRPr="000C4C5E" w:rsidRDefault="00C5513E" w:rsidP="00C5513E">
      <w:r w:rsidRPr="000C4C5E">
        <w:t xml:space="preserve">This section contains the </w:t>
      </w:r>
      <w:r>
        <w:t xml:space="preserve">Data Flow Diagrams </w:t>
      </w:r>
      <w:r w:rsidRPr="000C4C5E">
        <w:t>for the project.</w:t>
      </w:r>
    </w:p>
    <w:p w14:paraId="50300B3A" w14:textId="77777777" w:rsidR="00C5513E" w:rsidRDefault="00C5513E" w:rsidP="00C5513E">
      <w:pPr>
        <w:pStyle w:val="Heading2"/>
        <w:numPr>
          <w:ilvl w:val="1"/>
          <w:numId w:val="1"/>
        </w:numPr>
      </w:pPr>
      <w:bookmarkStart w:id="88" w:name="_Toc161779652"/>
      <w:bookmarkStart w:id="89" w:name="_Toc188537699"/>
      <w:r>
        <w:t>Data Flow Diagram Level 0</w:t>
      </w:r>
      <w:bookmarkEnd w:id="88"/>
      <w:bookmarkEnd w:id="89"/>
    </w:p>
    <w:p w14:paraId="5E2B7F31" w14:textId="77777777" w:rsidR="00C5513E" w:rsidRPr="000C4C5E" w:rsidRDefault="00C5513E" w:rsidP="00DD4D0A">
      <w:pPr>
        <w:ind w:firstLine="142"/>
      </w:pPr>
      <w:r>
        <w:t>Level 0 Data flow Diagram is shared below:</w:t>
      </w:r>
    </w:p>
    <w:p w14:paraId="45BB73CF" w14:textId="77777777" w:rsidR="00FE3947" w:rsidRDefault="00E559F6" w:rsidP="00FE3947">
      <w:pPr>
        <w:pStyle w:val="ListParagraph"/>
        <w:keepNext/>
        <w:ind w:left="574"/>
      </w:pPr>
      <w:r>
        <w:pict w14:anchorId="61672B5F">
          <v:shape id="_x0000_i1046" type="#_x0000_t75" style="width:379.5pt;height:98.5pt">
            <v:imagedata r:id="rId17" o:title="DFD level 0"/>
          </v:shape>
        </w:pict>
      </w:r>
    </w:p>
    <w:p w14:paraId="4356B373" w14:textId="06E26235" w:rsidR="00C5513E" w:rsidRDefault="00FE3947" w:rsidP="00D82599">
      <w:pPr>
        <w:pStyle w:val="Caption"/>
      </w:pPr>
      <w:bookmarkStart w:id="90" w:name="_Toc188537646"/>
      <w:r>
        <w:t xml:space="preserve">Figure </w:t>
      </w:r>
      <w:fldSimple w:instr=" SEQ Figure \* ARABIC ">
        <w:r w:rsidR="00077E45">
          <w:rPr>
            <w:noProof/>
          </w:rPr>
          <w:t>2</w:t>
        </w:r>
      </w:fldSimple>
      <w:r>
        <w:t>.</w:t>
      </w:r>
      <w:r w:rsidRPr="00FE3947">
        <w:t xml:space="preserve"> </w:t>
      </w:r>
      <w:r>
        <w:t>Data Flow Diagram Level 0</w:t>
      </w:r>
      <w:bookmarkEnd w:id="90"/>
    </w:p>
    <w:p w14:paraId="702F2827" w14:textId="77777777" w:rsidR="00C5513E" w:rsidRPr="004956CE" w:rsidRDefault="00C5513E" w:rsidP="00C5513E">
      <w:pPr>
        <w:pStyle w:val="Caption"/>
      </w:pPr>
    </w:p>
    <w:p w14:paraId="5C245727" w14:textId="77777777" w:rsidR="00C5513E" w:rsidRDefault="00C5513E" w:rsidP="00C5513E">
      <w:pPr>
        <w:pStyle w:val="Heading2"/>
        <w:numPr>
          <w:ilvl w:val="1"/>
          <w:numId w:val="1"/>
        </w:numPr>
      </w:pPr>
      <w:bookmarkStart w:id="91" w:name="_Toc161779653"/>
      <w:bookmarkStart w:id="92" w:name="_Toc188537700"/>
      <w:r>
        <w:t>Data Flow Diagram Level 1</w:t>
      </w:r>
      <w:bookmarkEnd w:id="91"/>
      <w:bookmarkEnd w:id="92"/>
    </w:p>
    <w:p w14:paraId="79305E16" w14:textId="77777777" w:rsidR="00C5513E" w:rsidRPr="000C4C5E" w:rsidRDefault="00C5513E" w:rsidP="00DD4D0A">
      <w:pPr>
        <w:ind w:firstLine="142"/>
      </w:pPr>
      <w:r>
        <w:t>Level 1</w:t>
      </w:r>
      <w:r w:rsidRPr="000C4C5E">
        <w:t xml:space="preserve"> Data flow Diagram is shared below:</w:t>
      </w:r>
    </w:p>
    <w:p w14:paraId="4F9679E9" w14:textId="77777777" w:rsidR="00D82599" w:rsidRDefault="00E559F6" w:rsidP="00D82599">
      <w:pPr>
        <w:pStyle w:val="ListParagraph"/>
        <w:keepNext/>
        <w:ind w:left="574"/>
      </w:pPr>
      <w:r>
        <w:pict w14:anchorId="4DF7B6EC">
          <v:shape id="_x0000_i1047" type="#_x0000_t75" style="width:309.5pt;height:286pt">
            <v:imagedata r:id="rId18" o:title="DFD level 1"/>
          </v:shape>
        </w:pict>
      </w:r>
    </w:p>
    <w:p w14:paraId="5ACFCCAA" w14:textId="67EF20FA" w:rsidR="00D82599" w:rsidRDefault="00D82599" w:rsidP="00D82599">
      <w:pPr>
        <w:pStyle w:val="Caption"/>
      </w:pPr>
      <w:bookmarkStart w:id="93" w:name="_Toc188537647"/>
      <w:r>
        <w:t xml:space="preserve">Figure </w:t>
      </w:r>
      <w:fldSimple w:instr=" SEQ Figure \* ARABIC ">
        <w:r w:rsidR="00077E45">
          <w:rPr>
            <w:noProof/>
          </w:rPr>
          <w:t>3</w:t>
        </w:r>
      </w:fldSimple>
      <w:r>
        <w:t>. Data Flow Diagram Level 1</w:t>
      </w:r>
      <w:bookmarkEnd w:id="93"/>
    </w:p>
    <w:p w14:paraId="70EB7A9C" w14:textId="77777777" w:rsidR="000506CF" w:rsidRPr="000506CF" w:rsidRDefault="000506CF" w:rsidP="000506CF"/>
    <w:p w14:paraId="14CB9F3F" w14:textId="77777777" w:rsidR="00C5513E" w:rsidRDefault="00C5513E" w:rsidP="00C5513E">
      <w:pPr>
        <w:pStyle w:val="Heading2"/>
        <w:numPr>
          <w:ilvl w:val="1"/>
          <w:numId w:val="1"/>
        </w:numPr>
      </w:pPr>
      <w:bookmarkStart w:id="94" w:name="_Toc161779654"/>
      <w:bookmarkStart w:id="95" w:name="_Toc188537701"/>
      <w:r>
        <w:lastRenderedPageBreak/>
        <w:t>Data Flow Diagram Level 2</w:t>
      </w:r>
      <w:bookmarkEnd w:id="94"/>
      <w:bookmarkEnd w:id="95"/>
    </w:p>
    <w:p w14:paraId="62A8EF01" w14:textId="77777777" w:rsidR="00C5513E" w:rsidRPr="000C4C5E" w:rsidRDefault="00C5513E" w:rsidP="001557B6">
      <w:pPr>
        <w:ind w:firstLine="142"/>
      </w:pPr>
      <w:r>
        <w:t>Level 2</w:t>
      </w:r>
      <w:r w:rsidRPr="000C4C5E">
        <w:t xml:space="preserve"> Data flow Diagram is shared below:</w:t>
      </w:r>
    </w:p>
    <w:p w14:paraId="05E5DF45" w14:textId="77777777" w:rsidR="00482220" w:rsidRDefault="00E559F6" w:rsidP="00482220">
      <w:pPr>
        <w:pStyle w:val="ListParagraph"/>
        <w:keepNext/>
        <w:ind w:left="574"/>
      </w:pPr>
      <w:r>
        <w:pict w14:anchorId="33316CA7">
          <v:shape id="_x0000_i1048" type="#_x0000_t75" style="width:380pt;height:364pt">
            <v:imagedata r:id="rId19" o:title="DFD Level 2"/>
          </v:shape>
        </w:pict>
      </w:r>
    </w:p>
    <w:p w14:paraId="5EB30EBD" w14:textId="78E16CAC" w:rsidR="00482220" w:rsidRPr="004956CE" w:rsidRDefault="00482220" w:rsidP="00482220">
      <w:pPr>
        <w:pStyle w:val="Caption"/>
      </w:pPr>
      <w:bookmarkStart w:id="96" w:name="_Toc188537648"/>
      <w:r>
        <w:t xml:space="preserve">Figure </w:t>
      </w:r>
      <w:fldSimple w:instr=" SEQ Figure \* ARABIC ">
        <w:r w:rsidR="00077E45">
          <w:rPr>
            <w:noProof/>
          </w:rPr>
          <w:t>4</w:t>
        </w:r>
      </w:fldSimple>
      <w:r>
        <w:t xml:space="preserve">. </w:t>
      </w:r>
      <w:r w:rsidRPr="004D74F4">
        <w:t xml:space="preserve"> Da</w:t>
      </w:r>
      <w:r>
        <w:t>ta Flow Diagram Level 2</w:t>
      </w:r>
      <w:bookmarkEnd w:id="96"/>
    </w:p>
    <w:p w14:paraId="16495D1A" w14:textId="77777777" w:rsidR="00C5513E" w:rsidRDefault="00C5513E" w:rsidP="00482220">
      <w:pPr>
        <w:pStyle w:val="Caption"/>
        <w:jc w:val="both"/>
      </w:pPr>
    </w:p>
    <w:p w14:paraId="17856C44" w14:textId="77777777" w:rsidR="00C5513E" w:rsidRDefault="00C5513E" w:rsidP="00C5513E"/>
    <w:p w14:paraId="74971A8E" w14:textId="77777777" w:rsidR="00E5784F" w:rsidRDefault="00E5784F" w:rsidP="00C5513E"/>
    <w:p w14:paraId="63E2C015" w14:textId="77777777" w:rsidR="00E5784F" w:rsidRDefault="00E5784F" w:rsidP="00C5513E"/>
    <w:p w14:paraId="0CEFC145" w14:textId="77777777" w:rsidR="00D53F6B" w:rsidRDefault="00D53F6B" w:rsidP="00C5513E"/>
    <w:p w14:paraId="64D62D29" w14:textId="77777777" w:rsidR="00D53F6B" w:rsidRDefault="00D53F6B" w:rsidP="00C5513E"/>
    <w:p w14:paraId="078F6779" w14:textId="77777777" w:rsidR="00D53F6B" w:rsidRDefault="00D53F6B" w:rsidP="00C5513E"/>
    <w:p w14:paraId="23813DD0" w14:textId="77777777" w:rsidR="00D53F6B" w:rsidRPr="00C5513E" w:rsidRDefault="00D53F6B" w:rsidP="00C5513E"/>
    <w:p w14:paraId="302D1886" w14:textId="77777777" w:rsidR="002F6749" w:rsidRDefault="002F6749" w:rsidP="002F6749">
      <w:pPr>
        <w:pStyle w:val="Heading1"/>
        <w:numPr>
          <w:ilvl w:val="0"/>
          <w:numId w:val="1"/>
        </w:numPr>
      </w:pPr>
      <w:bookmarkStart w:id="97" w:name="_Toc161779650"/>
      <w:bookmarkStart w:id="98" w:name="_Toc188537702"/>
      <w:r>
        <w:lastRenderedPageBreak/>
        <w:t>Activity Diagram</w:t>
      </w:r>
      <w:bookmarkEnd w:id="97"/>
      <w:bookmarkEnd w:id="98"/>
    </w:p>
    <w:p w14:paraId="4D129CDA" w14:textId="77777777" w:rsidR="000C4C5E" w:rsidRPr="000C4C5E" w:rsidRDefault="000C4C5E" w:rsidP="000C4C5E">
      <w:r w:rsidRPr="000C4C5E">
        <w:t xml:space="preserve">This section </w:t>
      </w:r>
      <w:r>
        <w:t>contains the Activity Diagram</w:t>
      </w:r>
      <w:r w:rsidRPr="000C4C5E">
        <w:t xml:space="preserve"> for the project.</w:t>
      </w:r>
    </w:p>
    <w:p w14:paraId="5E183EAB" w14:textId="77777777" w:rsidR="00EA3510" w:rsidRDefault="00E559F6" w:rsidP="00EA3510">
      <w:pPr>
        <w:keepNext/>
      </w:pPr>
      <w:r>
        <w:pict w14:anchorId="0A22123F">
          <v:shape id="_x0000_i1049" type="#_x0000_t75" style="width:378.5pt;height:459.5pt">
            <v:imagedata r:id="rId20" o:title="Activity Diagram"/>
          </v:shape>
        </w:pict>
      </w:r>
    </w:p>
    <w:p w14:paraId="63292067" w14:textId="7A4D3C44" w:rsidR="00EA3510" w:rsidRDefault="00EA3510" w:rsidP="00EA3510">
      <w:pPr>
        <w:pStyle w:val="Caption"/>
      </w:pPr>
      <w:bookmarkStart w:id="99" w:name="_Toc188537649"/>
      <w:r>
        <w:t xml:space="preserve">Figure </w:t>
      </w:r>
      <w:fldSimple w:instr=" SEQ Figure \* ARABIC ">
        <w:r w:rsidR="00077E45">
          <w:rPr>
            <w:noProof/>
          </w:rPr>
          <w:t>5</w:t>
        </w:r>
      </w:fldSimple>
      <w:r>
        <w:t>. Activity Diagram</w:t>
      </w:r>
      <w:bookmarkEnd w:id="99"/>
    </w:p>
    <w:p w14:paraId="3BCCFA0B" w14:textId="77777777" w:rsidR="007169FD" w:rsidRDefault="007169FD" w:rsidP="00EA3510">
      <w:pPr>
        <w:pStyle w:val="Caption"/>
        <w:jc w:val="both"/>
      </w:pPr>
    </w:p>
    <w:p w14:paraId="41A13DAE" w14:textId="77777777" w:rsidR="00B96DEF" w:rsidRDefault="00B96DEF" w:rsidP="00B96DEF"/>
    <w:p w14:paraId="61C81333" w14:textId="77777777" w:rsidR="00B96DEF" w:rsidRDefault="00B96DEF" w:rsidP="00B96DEF"/>
    <w:p w14:paraId="5395874F" w14:textId="77777777" w:rsidR="001557B6" w:rsidRDefault="001557B6" w:rsidP="00AC4A10"/>
    <w:p w14:paraId="2A74BE3D" w14:textId="77777777" w:rsidR="0016241E" w:rsidRDefault="0016241E" w:rsidP="0016241E">
      <w:pPr>
        <w:pStyle w:val="Heading1"/>
        <w:numPr>
          <w:ilvl w:val="0"/>
          <w:numId w:val="1"/>
        </w:numPr>
      </w:pPr>
      <w:bookmarkStart w:id="100" w:name="_Toc161779662"/>
      <w:bookmarkStart w:id="101" w:name="_Toc188537703"/>
      <w:r>
        <w:lastRenderedPageBreak/>
        <w:t>Entity Relationship Diagram</w:t>
      </w:r>
      <w:bookmarkEnd w:id="100"/>
      <w:bookmarkEnd w:id="101"/>
    </w:p>
    <w:p w14:paraId="5BB2EA26" w14:textId="77777777" w:rsidR="000F26E0" w:rsidRPr="000F26E0" w:rsidRDefault="000F26E0" w:rsidP="000F26E0">
      <w:r w:rsidRPr="000F26E0">
        <w:t xml:space="preserve">This section contains the </w:t>
      </w:r>
      <w:r>
        <w:t>Entity Relationship</w:t>
      </w:r>
      <w:r w:rsidRPr="000F26E0">
        <w:t xml:space="preserve"> Diagram for the project.</w:t>
      </w:r>
    </w:p>
    <w:p w14:paraId="79CD9249" w14:textId="77777777" w:rsidR="00EA3510" w:rsidRDefault="00E559F6" w:rsidP="00EA3510">
      <w:pPr>
        <w:keepNext/>
      </w:pPr>
      <w:r>
        <w:pict w14:anchorId="5822AA9D">
          <v:shape id="_x0000_i1050" type="#_x0000_t75" style="width:378.5pt;height:290pt">
            <v:imagedata r:id="rId21" o:title="ERD"/>
          </v:shape>
        </w:pict>
      </w:r>
    </w:p>
    <w:p w14:paraId="5E71FC98" w14:textId="1DFDA7BE" w:rsidR="00EA3510" w:rsidRDefault="00EA3510" w:rsidP="00EA3510">
      <w:pPr>
        <w:pStyle w:val="Caption"/>
      </w:pPr>
      <w:bookmarkStart w:id="102" w:name="_Toc188537650"/>
      <w:r>
        <w:t xml:space="preserve">Figure </w:t>
      </w:r>
      <w:fldSimple w:instr=" SEQ Figure \* ARABIC ">
        <w:r w:rsidR="00077E45">
          <w:rPr>
            <w:noProof/>
          </w:rPr>
          <w:t>6</w:t>
        </w:r>
      </w:fldSimple>
      <w:r>
        <w:t xml:space="preserve">. </w:t>
      </w:r>
      <w:r w:rsidRPr="00E11483">
        <w:t>Entity Relationship Diagram</w:t>
      </w:r>
      <w:bookmarkEnd w:id="102"/>
    </w:p>
    <w:p w14:paraId="55F439A5" w14:textId="77777777" w:rsidR="004E7814" w:rsidRDefault="004E7814" w:rsidP="00EA3510">
      <w:pPr>
        <w:pStyle w:val="Caption"/>
        <w:jc w:val="both"/>
      </w:pPr>
    </w:p>
    <w:p w14:paraId="15545466" w14:textId="77777777" w:rsidR="00436FC7" w:rsidRDefault="00436FC7" w:rsidP="002A3BF0">
      <w:pPr>
        <w:pStyle w:val="Caption"/>
      </w:pPr>
    </w:p>
    <w:p w14:paraId="5F367E48" w14:textId="77777777" w:rsidR="002A3BF0" w:rsidRDefault="002A3BF0" w:rsidP="002A3BF0"/>
    <w:p w14:paraId="489776F5" w14:textId="77777777" w:rsidR="004C061D" w:rsidRDefault="004C061D" w:rsidP="002A3BF0"/>
    <w:p w14:paraId="75BB76EF" w14:textId="77777777" w:rsidR="004C061D" w:rsidRDefault="004C061D" w:rsidP="002A3BF0"/>
    <w:p w14:paraId="33CE982D" w14:textId="77777777" w:rsidR="004C061D" w:rsidRDefault="004C061D" w:rsidP="002A3BF0"/>
    <w:p w14:paraId="17B0B8D0" w14:textId="77777777" w:rsidR="004C061D" w:rsidRDefault="004C061D" w:rsidP="002A3BF0"/>
    <w:p w14:paraId="71AEBB75" w14:textId="77777777" w:rsidR="004C061D" w:rsidRDefault="004C061D" w:rsidP="002A3BF0"/>
    <w:p w14:paraId="575A64AC" w14:textId="77777777" w:rsidR="004C061D" w:rsidRDefault="004C061D" w:rsidP="002A3BF0"/>
    <w:p w14:paraId="41D50D5A" w14:textId="77777777" w:rsidR="004C061D" w:rsidRDefault="004C061D" w:rsidP="002A3BF0"/>
    <w:p w14:paraId="256DFAA2" w14:textId="77777777" w:rsidR="004C061D" w:rsidRPr="002A3BF0" w:rsidRDefault="004C061D" w:rsidP="002A3BF0"/>
    <w:p w14:paraId="0734D087" w14:textId="77777777" w:rsidR="00AC4A10" w:rsidRDefault="00AC4A10" w:rsidP="00AC4A10">
      <w:pPr>
        <w:pStyle w:val="Heading1"/>
        <w:numPr>
          <w:ilvl w:val="0"/>
          <w:numId w:val="1"/>
        </w:numPr>
      </w:pPr>
      <w:bookmarkStart w:id="103" w:name="_Toc161779663"/>
      <w:bookmarkStart w:id="104" w:name="_Toc188537704"/>
      <w:r>
        <w:lastRenderedPageBreak/>
        <w:t>High Level Diagram</w:t>
      </w:r>
      <w:bookmarkEnd w:id="103"/>
      <w:bookmarkEnd w:id="104"/>
    </w:p>
    <w:p w14:paraId="10307CF3" w14:textId="7EEE5615" w:rsidR="000F26E0" w:rsidRPr="000F26E0" w:rsidRDefault="000F26E0" w:rsidP="000F26E0">
      <w:r w:rsidRPr="000F26E0">
        <w:t xml:space="preserve">This section contains the </w:t>
      </w:r>
      <w:r w:rsidR="008D34B7">
        <w:t>High-Level</w:t>
      </w:r>
      <w:r>
        <w:t xml:space="preserve"> </w:t>
      </w:r>
      <w:r w:rsidRPr="000F26E0">
        <w:t>Diagram for the project.</w:t>
      </w:r>
    </w:p>
    <w:p w14:paraId="2F3628B5" w14:textId="77777777" w:rsidR="00816E8D" w:rsidRDefault="00413327" w:rsidP="00816E8D">
      <w:pPr>
        <w:keepNext/>
      </w:pPr>
      <w:r>
        <w:rPr>
          <w:noProof/>
        </w:rPr>
        <w:drawing>
          <wp:inline distT="0" distB="0" distL="0" distR="0" wp14:anchorId="44F83DEC" wp14:editId="026C6E5D">
            <wp:extent cx="4817110" cy="1917065"/>
            <wp:effectExtent l="0" t="0" r="254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igh Level Diagram.drawio.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817110" cy="1917065"/>
                    </a:xfrm>
                    <a:prstGeom prst="rect">
                      <a:avLst/>
                    </a:prstGeom>
                  </pic:spPr>
                </pic:pic>
              </a:graphicData>
            </a:graphic>
          </wp:inline>
        </w:drawing>
      </w:r>
    </w:p>
    <w:p w14:paraId="4BC46498" w14:textId="3D19BA26" w:rsidR="00816E8D" w:rsidRDefault="00816E8D" w:rsidP="006F5A74">
      <w:pPr>
        <w:pStyle w:val="Caption"/>
      </w:pPr>
      <w:bookmarkStart w:id="105" w:name="_Toc188537651"/>
      <w:r>
        <w:t xml:space="preserve">Figure </w:t>
      </w:r>
      <w:fldSimple w:instr=" SEQ Figure \* ARABIC ">
        <w:r w:rsidR="00077E45">
          <w:rPr>
            <w:noProof/>
          </w:rPr>
          <w:t>7</w:t>
        </w:r>
      </w:fldSimple>
      <w:r>
        <w:t>. High Level Diagram</w:t>
      </w:r>
      <w:bookmarkEnd w:id="105"/>
    </w:p>
    <w:p w14:paraId="485407F1" w14:textId="4AA75930" w:rsidR="005F5559" w:rsidRDefault="00A72F6B" w:rsidP="005F5559">
      <w:pPr>
        <w:pStyle w:val="Heading1"/>
        <w:numPr>
          <w:ilvl w:val="0"/>
          <w:numId w:val="1"/>
        </w:numPr>
      </w:pPr>
      <w:bookmarkStart w:id="106" w:name="_Toc188537705"/>
      <w:r>
        <w:t xml:space="preserve">Facial Recognition and </w:t>
      </w:r>
      <w:proofErr w:type="spellStart"/>
      <w:r w:rsidR="008574EC">
        <w:t>Spatio</w:t>
      </w:r>
      <w:proofErr w:type="spellEnd"/>
      <w:r w:rsidR="008574EC">
        <w:t>-</w:t>
      </w:r>
      <w:r w:rsidR="002E3152">
        <w:t xml:space="preserve">Temporal Action Detection </w:t>
      </w:r>
      <w:r w:rsidR="005F5559" w:rsidRPr="005F5559">
        <w:t>Model Evaluation</w:t>
      </w:r>
      <w:bookmarkEnd w:id="106"/>
    </w:p>
    <w:p w14:paraId="5AC17188" w14:textId="0F2CEAF8" w:rsidR="00054349" w:rsidRDefault="00054349" w:rsidP="00054349">
      <w:r>
        <w:t>This section provides an overview of the model training process and evaluates the performance of the trained model.</w:t>
      </w:r>
    </w:p>
    <w:p w14:paraId="493EF54C" w14:textId="5BF7EC09" w:rsidR="00263CE0" w:rsidRDefault="00263CE0" w:rsidP="00054349">
      <w:r>
        <w:t xml:space="preserve">For behavior detection, </w:t>
      </w:r>
      <w:r w:rsidRPr="00263CE0">
        <w:t xml:space="preserve">The </w:t>
      </w:r>
      <w:r w:rsidRPr="00263CE0">
        <w:rPr>
          <w:b/>
          <w:bCs/>
        </w:rPr>
        <w:t xml:space="preserve">ResNet3D </w:t>
      </w:r>
      <w:proofErr w:type="spellStart"/>
      <w:r w:rsidRPr="00263CE0">
        <w:rPr>
          <w:b/>
          <w:bCs/>
        </w:rPr>
        <w:t>SlowFast</w:t>
      </w:r>
      <w:proofErr w:type="spellEnd"/>
      <w:r w:rsidRPr="00263CE0">
        <w:rPr>
          <w:b/>
          <w:bCs/>
        </w:rPr>
        <w:t xml:space="preserve"> backbone</w:t>
      </w:r>
      <w:r w:rsidRPr="00263CE0">
        <w:t xml:space="preserve"> implements a dual-pathway architecture designed to process video data at different temporal resolutions. The slow pathway operates at 1/8th the frame rate of the fast pathway and uses deeper channels (256) to capture detailed spatial features. Meanwhile, the fast pathway, with its higher temporal resolution and shallower channels (32), excels in capturing motion dynamics. Together, these pathways achieve superior performance by effectively combining spatial and temporal information.</w:t>
      </w:r>
    </w:p>
    <w:p w14:paraId="56F2D4CC" w14:textId="551F4D8E" w:rsidR="00263CE0" w:rsidRDefault="00263CE0" w:rsidP="00054349">
      <w:r>
        <w:t xml:space="preserve">For person identification, </w:t>
      </w:r>
      <w:r w:rsidRPr="00263CE0">
        <w:t xml:space="preserve">the </w:t>
      </w:r>
      <w:r w:rsidRPr="00263CE0">
        <w:rPr>
          <w:b/>
          <w:bCs/>
        </w:rPr>
        <w:t>face recognition pipeline</w:t>
      </w:r>
      <w:r w:rsidRPr="00263CE0">
        <w:t xml:space="preserve"> uses </w:t>
      </w:r>
      <w:proofErr w:type="spellStart"/>
      <w:r w:rsidRPr="00263CE0">
        <w:t>dlib's</w:t>
      </w:r>
      <w:proofErr w:type="spellEnd"/>
      <w:r w:rsidRPr="00263CE0">
        <w:t xml:space="preserve"> CNN-based face detector and recognition models. It generates 128-dimensional feature vectors for comparison and stores known encodings in a pickle file for rapid matching. A similarity threshold of 0.6 ensures a balance between false positives and false negatives.</w:t>
      </w:r>
    </w:p>
    <w:p w14:paraId="4A2D4519" w14:textId="677BA8CB" w:rsidR="005F5559" w:rsidRDefault="005F5559" w:rsidP="00A72F6B">
      <w:pPr>
        <w:pStyle w:val="Heading2"/>
        <w:ind w:firstLine="130"/>
      </w:pPr>
      <w:bookmarkStart w:id="107" w:name="_Toc188537706"/>
      <w:r w:rsidRPr="00BA31D9">
        <w:t>10.1</w:t>
      </w:r>
      <w:r w:rsidR="00A72F6B">
        <w:t>.</w:t>
      </w:r>
      <w:r w:rsidRPr="00BA31D9">
        <w:t xml:space="preserve"> </w:t>
      </w:r>
      <w:r w:rsidR="00004E1A" w:rsidRPr="00004E1A">
        <w:t>Machine Learning Pipeline Architecture</w:t>
      </w:r>
      <w:bookmarkEnd w:id="107"/>
    </w:p>
    <w:p w14:paraId="5EC379F6" w14:textId="16B9814E" w:rsidR="00263CE0" w:rsidRDefault="00054349" w:rsidP="00263CE0">
      <w:pPr>
        <w:ind w:left="130"/>
      </w:pPr>
      <w:r>
        <w:t>In this subsection, we outline the training setup, including the model architecture and key milestones achieved during training.</w:t>
      </w:r>
    </w:p>
    <w:p w14:paraId="32F2A4DE" w14:textId="0E075A1A" w:rsidR="00004E1A" w:rsidRDefault="00263CE0" w:rsidP="00263CE0">
      <w:pPr>
        <w:pStyle w:val="Heading3"/>
        <w:ind w:firstLine="130"/>
      </w:pPr>
      <w:r>
        <w:lastRenderedPageBreak/>
        <w:t xml:space="preserve">  </w:t>
      </w:r>
      <w:bookmarkStart w:id="108" w:name="_Toc188537707"/>
      <w:r w:rsidR="00004E1A">
        <w:t>10.1.</w:t>
      </w:r>
      <w:r>
        <w:t>1</w:t>
      </w:r>
      <w:r w:rsidR="00A72F6B">
        <w:t>.</w:t>
      </w:r>
      <w:r w:rsidR="00004E1A">
        <w:t xml:space="preserve"> Dataset</w:t>
      </w:r>
      <w:r>
        <w:t xml:space="preserve"> Details</w:t>
      </w:r>
      <w:bookmarkEnd w:id="108"/>
    </w:p>
    <w:p w14:paraId="432DDE6D" w14:textId="478BC672" w:rsidR="00004E1A" w:rsidRDefault="00263CE0" w:rsidP="00263CE0">
      <w:pPr>
        <w:ind w:firstLine="130"/>
      </w:pPr>
      <w:r>
        <w:t xml:space="preserve">  </w:t>
      </w:r>
      <w:r w:rsidR="00A92E71">
        <w:t xml:space="preserve"> </w:t>
      </w:r>
      <w:r w:rsidR="00004E1A">
        <w:t xml:space="preserve">Dataset comprised of custom recorded CCTV videos. </w:t>
      </w:r>
    </w:p>
    <w:p w14:paraId="1B79B5CB" w14:textId="0CF78819" w:rsidR="00263CE0" w:rsidRDefault="00263CE0" w:rsidP="00263CE0">
      <w:pPr>
        <w:pStyle w:val="ListParagraph"/>
        <w:numPr>
          <w:ilvl w:val="0"/>
          <w:numId w:val="36"/>
        </w:numPr>
        <w:ind w:left="670"/>
      </w:pPr>
      <w:r w:rsidRPr="00263CE0">
        <w:rPr>
          <w:b/>
          <w:bCs/>
        </w:rPr>
        <w:t>Dataset size:</w:t>
      </w:r>
      <w:r>
        <w:t xml:space="preserve"> 108 videos (54 smoking, 54 fighting)</w:t>
      </w:r>
    </w:p>
    <w:p w14:paraId="43DB8D74" w14:textId="7EAC0C49" w:rsidR="00263CE0" w:rsidRDefault="00263CE0" w:rsidP="00263CE0">
      <w:pPr>
        <w:pStyle w:val="ListParagraph"/>
        <w:numPr>
          <w:ilvl w:val="0"/>
          <w:numId w:val="36"/>
        </w:numPr>
        <w:ind w:left="670"/>
      </w:pPr>
      <w:r w:rsidRPr="00263CE0">
        <w:rPr>
          <w:b/>
          <w:bCs/>
        </w:rPr>
        <w:t>Training Split:</w:t>
      </w:r>
      <w:r>
        <w:t xml:space="preserve"> 90 videos</w:t>
      </w:r>
    </w:p>
    <w:p w14:paraId="29604E4C" w14:textId="6B31CA7B" w:rsidR="00263CE0" w:rsidRDefault="00263CE0" w:rsidP="00263CE0">
      <w:pPr>
        <w:pStyle w:val="ListParagraph"/>
        <w:numPr>
          <w:ilvl w:val="0"/>
          <w:numId w:val="36"/>
        </w:numPr>
        <w:ind w:left="670"/>
      </w:pPr>
      <w:r w:rsidRPr="00263CE0">
        <w:rPr>
          <w:b/>
          <w:bCs/>
        </w:rPr>
        <w:t>Validation Split:</w:t>
      </w:r>
      <w:r>
        <w:t xml:space="preserve"> 18 videos</w:t>
      </w:r>
    </w:p>
    <w:p w14:paraId="7031B529" w14:textId="6396F327" w:rsidR="00263CE0" w:rsidRPr="00004E1A" w:rsidRDefault="00263CE0" w:rsidP="00263CE0">
      <w:pPr>
        <w:ind w:left="130" w:firstLine="153"/>
      </w:pPr>
      <w:r>
        <w:t xml:space="preserve">Both training and validation split were equally divided. </w:t>
      </w:r>
    </w:p>
    <w:p w14:paraId="0C2C69EF" w14:textId="4B184F91" w:rsidR="005F5559" w:rsidRDefault="005F5559" w:rsidP="00263CE0">
      <w:pPr>
        <w:pStyle w:val="Heading3"/>
        <w:ind w:firstLine="283"/>
      </w:pPr>
      <w:bookmarkStart w:id="109" w:name="_Toc188537708"/>
      <w:r>
        <w:t>10.1.</w:t>
      </w:r>
      <w:r w:rsidR="00263CE0">
        <w:t>2</w:t>
      </w:r>
      <w:r w:rsidR="00A72F6B">
        <w:t>.</w:t>
      </w:r>
      <w:r>
        <w:t xml:space="preserve"> </w:t>
      </w:r>
      <w:r w:rsidRPr="005F5559">
        <w:t>Model Architecture</w:t>
      </w:r>
      <w:bookmarkEnd w:id="109"/>
    </w:p>
    <w:p w14:paraId="1EE8B451" w14:textId="77777777" w:rsidR="005F5559" w:rsidRDefault="005F5559" w:rsidP="002E3152">
      <w:pPr>
        <w:pStyle w:val="ListParagraph"/>
        <w:numPr>
          <w:ilvl w:val="0"/>
          <w:numId w:val="26"/>
        </w:numPr>
      </w:pPr>
      <w:r w:rsidRPr="005F5559">
        <w:rPr>
          <w:b/>
        </w:rPr>
        <w:t>Model:</w:t>
      </w:r>
      <w:r>
        <w:t xml:space="preserve"> </w:t>
      </w:r>
      <w:proofErr w:type="spellStart"/>
      <w:r w:rsidR="002E3152" w:rsidRPr="002E3152">
        <w:t>FastRCNN</w:t>
      </w:r>
      <w:proofErr w:type="spellEnd"/>
      <w:r w:rsidR="002E3152" w:rsidRPr="002E3152">
        <w:t xml:space="preserve"> with a ResNet3dSlowFast backbone, adapted for AVA-style action detection</w:t>
      </w:r>
      <w:r>
        <w:t>.</w:t>
      </w:r>
    </w:p>
    <w:p w14:paraId="605A4DA2" w14:textId="77777777" w:rsidR="002E3152" w:rsidRDefault="002E3152" w:rsidP="002E3152">
      <w:pPr>
        <w:pStyle w:val="ListParagraph"/>
        <w:numPr>
          <w:ilvl w:val="0"/>
          <w:numId w:val="26"/>
        </w:numPr>
      </w:pPr>
      <w:r>
        <w:rPr>
          <w:rStyle w:val="Strong"/>
        </w:rPr>
        <w:t>Base Checkpoint</w:t>
      </w:r>
      <w:r>
        <w:t xml:space="preserve">: </w:t>
      </w:r>
      <w:proofErr w:type="spellStart"/>
      <w:r>
        <w:t>Pretrained</w:t>
      </w:r>
      <w:proofErr w:type="spellEnd"/>
      <w:r>
        <w:t xml:space="preserve"> </w:t>
      </w:r>
      <w:proofErr w:type="spellStart"/>
      <w:r>
        <w:t>SlowFast</w:t>
      </w:r>
      <w:proofErr w:type="spellEnd"/>
      <w:r>
        <w:t xml:space="preserve"> model on Kinetics-400</w:t>
      </w:r>
      <w:r w:rsidR="00DD691B">
        <w:t>.</w:t>
      </w:r>
    </w:p>
    <w:p w14:paraId="4045BFE9" w14:textId="77777777" w:rsidR="00DD691B" w:rsidRDefault="00DD691B" w:rsidP="00BA31D9">
      <w:pPr>
        <w:pStyle w:val="ListParagraph"/>
        <w:numPr>
          <w:ilvl w:val="0"/>
          <w:numId w:val="26"/>
        </w:numPr>
      </w:pPr>
      <w:r>
        <w:rPr>
          <w:b/>
        </w:rPr>
        <w:t>Frozen Stages:</w:t>
      </w:r>
      <w:r>
        <w:t xml:space="preserve"> 2</w:t>
      </w:r>
    </w:p>
    <w:p w14:paraId="4EE02CCE" w14:textId="77777777" w:rsidR="00F74752" w:rsidRDefault="005F5559" w:rsidP="00BA31D9">
      <w:pPr>
        <w:pStyle w:val="ListParagraph"/>
        <w:numPr>
          <w:ilvl w:val="0"/>
          <w:numId w:val="26"/>
        </w:numPr>
      </w:pPr>
      <w:r w:rsidRPr="0069151D">
        <w:rPr>
          <w:b/>
        </w:rPr>
        <w:t>Epochs:</w:t>
      </w:r>
      <w:r w:rsidR="002E3152">
        <w:t xml:space="preserve"> 4</w:t>
      </w:r>
      <w:r w:rsidR="00F74752">
        <w:t>0</w:t>
      </w:r>
    </w:p>
    <w:p w14:paraId="0923A88A" w14:textId="77777777" w:rsidR="00F74752" w:rsidRDefault="00F74752" w:rsidP="00BA31D9">
      <w:pPr>
        <w:pStyle w:val="ListParagraph"/>
        <w:numPr>
          <w:ilvl w:val="0"/>
          <w:numId w:val="26"/>
        </w:numPr>
      </w:pPr>
      <w:r w:rsidRPr="00F74752">
        <w:rPr>
          <w:b/>
        </w:rPr>
        <w:t>Optimizer:</w:t>
      </w:r>
      <w:r>
        <w:t xml:space="preserve"> </w:t>
      </w:r>
      <w:proofErr w:type="spellStart"/>
      <w:r w:rsidR="002E3152">
        <w:t>AdamW</w:t>
      </w:r>
      <w:proofErr w:type="spellEnd"/>
    </w:p>
    <w:p w14:paraId="38057779" w14:textId="77777777" w:rsidR="002E3152" w:rsidRDefault="002E3152" w:rsidP="00BA31D9">
      <w:pPr>
        <w:pStyle w:val="ListParagraph"/>
        <w:numPr>
          <w:ilvl w:val="0"/>
          <w:numId w:val="26"/>
        </w:numPr>
      </w:pPr>
      <w:r>
        <w:rPr>
          <w:rStyle w:val="Strong"/>
        </w:rPr>
        <w:t>LR Schedule</w:t>
      </w:r>
      <w:r>
        <w:t xml:space="preserve">: Linear warm-up for 5 epochs, followed by </w:t>
      </w:r>
      <w:proofErr w:type="spellStart"/>
      <w:r>
        <w:t>CosineAnnealingLR</w:t>
      </w:r>
      <w:proofErr w:type="spellEnd"/>
      <w:r>
        <w:t xml:space="preserve"> until epoch 40.</w:t>
      </w:r>
    </w:p>
    <w:p w14:paraId="44C51F6B" w14:textId="3924D4E1" w:rsidR="002E3152" w:rsidRDefault="002E3152" w:rsidP="00BA31D9">
      <w:pPr>
        <w:pStyle w:val="ListParagraph"/>
        <w:numPr>
          <w:ilvl w:val="0"/>
          <w:numId w:val="26"/>
        </w:numPr>
      </w:pPr>
      <w:r>
        <w:rPr>
          <w:rStyle w:val="Strong"/>
        </w:rPr>
        <w:t>Batch Size</w:t>
      </w:r>
      <w:r>
        <w:t>: 8 for tr</w:t>
      </w:r>
      <w:r w:rsidR="00DD691B">
        <w:t>aining, 1 for validation.</w:t>
      </w:r>
    </w:p>
    <w:p w14:paraId="55078923" w14:textId="1D5814D5" w:rsidR="00004E1A" w:rsidRDefault="00004E1A" w:rsidP="00004E1A">
      <w:pPr>
        <w:pStyle w:val="Heading3"/>
        <w:ind w:firstLine="283"/>
      </w:pPr>
      <w:bookmarkStart w:id="110" w:name="_Toc188537709"/>
      <w:r>
        <w:t>10.1.</w:t>
      </w:r>
      <w:r w:rsidR="00A72F6B">
        <w:t>3.</w:t>
      </w:r>
      <w:r>
        <w:t xml:space="preserve"> </w:t>
      </w:r>
      <w:r w:rsidRPr="00004E1A">
        <w:t>Data Preprocessing</w:t>
      </w:r>
      <w:bookmarkEnd w:id="110"/>
    </w:p>
    <w:p w14:paraId="25C97223" w14:textId="2A89C467" w:rsidR="00004E1A" w:rsidRDefault="00004E1A" w:rsidP="00004E1A">
      <w:pPr>
        <w:ind w:left="283"/>
      </w:pPr>
      <w:r>
        <w:t>Video frames undergo multiple preprocessing steps:</w:t>
      </w:r>
    </w:p>
    <w:p w14:paraId="3C2C609D" w14:textId="21A08253" w:rsidR="00004E1A" w:rsidRDefault="00004E1A" w:rsidP="00004E1A">
      <w:pPr>
        <w:pStyle w:val="ListParagraph"/>
        <w:numPr>
          <w:ilvl w:val="0"/>
          <w:numId w:val="33"/>
        </w:numPr>
      </w:pPr>
      <w:r>
        <w:t>Resize to maintain the aspect ratio with a short side of 256 pixels.</w:t>
      </w:r>
    </w:p>
    <w:p w14:paraId="0D832DD9" w14:textId="3E700F64" w:rsidR="00004E1A" w:rsidRDefault="00004E1A" w:rsidP="00004E1A">
      <w:pPr>
        <w:pStyle w:val="ListParagraph"/>
        <w:numPr>
          <w:ilvl w:val="0"/>
          <w:numId w:val="33"/>
        </w:numPr>
      </w:pPr>
      <w:r>
        <w:t>Apply random rescaling between 256-320 pixels for scale invariance.</w:t>
      </w:r>
    </w:p>
    <w:p w14:paraId="7C8283E4" w14:textId="1396BC72" w:rsidR="00004E1A" w:rsidRDefault="00004E1A" w:rsidP="00004E1A">
      <w:pPr>
        <w:pStyle w:val="ListParagraph"/>
        <w:numPr>
          <w:ilvl w:val="0"/>
          <w:numId w:val="33"/>
        </w:numPr>
      </w:pPr>
      <w:r>
        <w:t>Crop randomly to 256x256 pixel inputs.</w:t>
      </w:r>
    </w:p>
    <w:p w14:paraId="360ACC85" w14:textId="5286B676" w:rsidR="00004E1A" w:rsidRDefault="00004E1A" w:rsidP="00004E1A">
      <w:pPr>
        <w:pStyle w:val="ListParagraph"/>
        <w:numPr>
          <w:ilvl w:val="0"/>
          <w:numId w:val="33"/>
        </w:numPr>
      </w:pPr>
      <w:r>
        <w:t>Perform color augmentation:</w:t>
      </w:r>
    </w:p>
    <w:p w14:paraId="5754EC8C" w14:textId="6CBB88EB" w:rsidR="00004E1A" w:rsidRDefault="00004E1A" w:rsidP="00004E1A">
      <w:pPr>
        <w:pStyle w:val="ListParagraph"/>
        <w:numPr>
          <w:ilvl w:val="1"/>
          <w:numId w:val="34"/>
        </w:numPr>
      </w:pPr>
      <w:r>
        <w:t>Brightness, contrast, and saturation (±20% each)</w:t>
      </w:r>
    </w:p>
    <w:p w14:paraId="700395B7" w14:textId="71807E14" w:rsidR="00004E1A" w:rsidRDefault="00004E1A" w:rsidP="00004E1A">
      <w:pPr>
        <w:pStyle w:val="ListParagraph"/>
        <w:numPr>
          <w:ilvl w:val="1"/>
          <w:numId w:val="34"/>
        </w:numPr>
      </w:pPr>
      <w:r>
        <w:t>Hue adjustment (±10%)</w:t>
      </w:r>
    </w:p>
    <w:p w14:paraId="54938C09" w14:textId="7A8133FF" w:rsidR="00004E1A" w:rsidRDefault="00004E1A" w:rsidP="00004E1A">
      <w:pPr>
        <w:pStyle w:val="ListParagraph"/>
        <w:numPr>
          <w:ilvl w:val="0"/>
          <w:numId w:val="33"/>
        </w:numPr>
      </w:pPr>
      <w:r>
        <w:t>Normalize pixel values using:</w:t>
      </w:r>
    </w:p>
    <w:p w14:paraId="3B70072B" w14:textId="5F32D6CE" w:rsidR="00004E1A" w:rsidRDefault="00004E1A" w:rsidP="00004E1A">
      <w:pPr>
        <w:pStyle w:val="ListParagraph"/>
        <w:numPr>
          <w:ilvl w:val="1"/>
          <w:numId w:val="35"/>
        </w:numPr>
      </w:pPr>
      <w:r>
        <w:t>Mean: [123.675, 116.28, 103.53]</w:t>
      </w:r>
    </w:p>
    <w:p w14:paraId="25A12295" w14:textId="3C679492" w:rsidR="00004E1A" w:rsidRPr="00004E1A" w:rsidRDefault="00004E1A" w:rsidP="00004E1A">
      <w:pPr>
        <w:pStyle w:val="ListParagraph"/>
        <w:numPr>
          <w:ilvl w:val="1"/>
          <w:numId w:val="35"/>
        </w:numPr>
      </w:pPr>
      <w:r>
        <w:t>Standard deviation: [58.395, 57.12, 57.375]</w:t>
      </w:r>
    </w:p>
    <w:p w14:paraId="59532A21" w14:textId="175AEAD0" w:rsidR="005F5559" w:rsidRDefault="005F5559" w:rsidP="00BA31D9">
      <w:pPr>
        <w:pStyle w:val="Heading3"/>
        <w:ind w:left="283"/>
      </w:pPr>
      <w:bookmarkStart w:id="111" w:name="_Toc188537710"/>
      <w:r>
        <w:t>10.1.</w:t>
      </w:r>
      <w:r w:rsidR="00D707E7">
        <w:t>4</w:t>
      </w:r>
      <w:r w:rsidR="00A72F6B">
        <w:t>.</w:t>
      </w:r>
      <w:r>
        <w:t xml:space="preserve"> Key Milestones</w:t>
      </w:r>
      <w:bookmarkEnd w:id="111"/>
    </w:p>
    <w:p w14:paraId="66842128" w14:textId="77777777" w:rsidR="005F5559" w:rsidRDefault="005F5559" w:rsidP="00BA31D9">
      <w:pPr>
        <w:pStyle w:val="ListParagraph"/>
        <w:numPr>
          <w:ilvl w:val="0"/>
          <w:numId w:val="27"/>
        </w:numPr>
        <w:ind w:left="643"/>
      </w:pPr>
      <w:r w:rsidRPr="00DE7709">
        <w:rPr>
          <w:b/>
        </w:rPr>
        <w:t>Checkpoints Saved:</w:t>
      </w:r>
      <w:r w:rsidR="00DD691B">
        <w:t xml:space="preserve"> Every </w:t>
      </w:r>
      <w:r>
        <w:t>epochs.</w:t>
      </w:r>
    </w:p>
    <w:p w14:paraId="75F8EE52" w14:textId="77777777" w:rsidR="005F5559" w:rsidRPr="005F5559" w:rsidRDefault="005F5559" w:rsidP="00BA31D9">
      <w:pPr>
        <w:pStyle w:val="ListParagraph"/>
        <w:numPr>
          <w:ilvl w:val="0"/>
          <w:numId w:val="27"/>
        </w:numPr>
        <w:ind w:left="643"/>
      </w:pPr>
      <w:r w:rsidRPr="00DE7709">
        <w:rPr>
          <w:b/>
        </w:rPr>
        <w:t>Best Validation Accuracy:</w:t>
      </w:r>
      <w:r>
        <w:t xml:space="preserve"> </w:t>
      </w:r>
      <w:r w:rsidR="00DD691B">
        <w:t xml:space="preserve">63.83% at epoch 7 (overall action detection </w:t>
      </w:r>
      <w:proofErr w:type="spellStart"/>
      <w:r w:rsidR="00DD691B">
        <w:t>mAP</w:t>
      </w:r>
      <w:proofErr w:type="spellEnd"/>
      <w:r w:rsidR="00DD691B">
        <w:t>).</w:t>
      </w:r>
    </w:p>
    <w:p w14:paraId="69DBA41E" w14:textId="652E7EDB" w:rsidR="005F5559" w:rsidRDefault="005F5559" w:rsidP="00BA31D9">
      <w:pPr>
        <w:pStyle w:val="Heading2"/>
        <w:ind w:left="142"/>
      </w:pPr>
      <w:bookmarkStart w:id="112" w:name="_Toc188537711"/>
      <w:r w:rsidRPr="00BA31D9">
        <w:lastRenderedPageBreak/>
        <w:t>10.2</w:t>
      </w:r>
      <w:r w:rsidR="00A72F6B">
        <w:t>.</w:t>
      </w:r>
      <w:r w:rsidRPr="00BA31D9">
        <w:t xml:space="preserve"> Training Metrics</w:t>
      </w:r>
      <w:bookmarkEnd w:id="112"/>
    </w:p>
    <w:p w14:paraId="2A33F522" w14:textId="77777777" w:rsidR="00054349" w:rsidRPr="00054349" w:rsidRDefault="00054349" w:rsidP="00054349">
      <w:pPr>
        <w:ind w:left="142"/>
      </w:pPr>
      <w:r>
        <w:t>This subsection presents the training metrics obtained during the training process.</w:t>
      </w:r>
    </w:p>
    <w:p w14:paraId="264FD1D9" w14:textId="43C57631" w:rsidR="005F5559" w:rsidRDefault="005F5559" w:rsidP="00BA31D9">
      <w:pPr>
        <w:pStyle w:val="Heading3"/>
        <w:ind w:left="283"/>
      </w:pPr>
      <w:bookmarkStart w:id="113" w:name="_Toc188537712"/>
      <w:r>
        <w:t>10.2.1</w:t>
      </w:r>
      <w:r w:rsidR="00A72F6B">
        <w:t>.</w:t>
      </w:r>
      <w:r>
        <w:t xml:space="preserve"> Training Loss</w:t>
      </w:r>
      <w:bookmarkEnd w:id="113"/>
    </w:p>
    <w:p w14:paraId="5F324A05" w14:textId="77777777" w:rsidR="005F5559" w:rsidRDefault="005F5559" w:rsidP="00BA31D9">
      <w:pPr>
        <w:pStyle w:val="ListParagraph"/>
        <w:numPr>
          <w:ilvl w:val="0"/>
          <w:numId w:val="28"/>
        </w:numPr>
        <w:ind w:left="643"/>
      </w:pPr>
      <w:r>
        <w:rPr>
          <w:rStyle w:val="Strong"/>
        </w:rPr>
        <w:t>Initial</w:t>
      </w:r>
      <w:r>
        <w:t xml:space="preserve">: </w:t>
      </w:r>
      <w:r w:rsidR="00DD691B">
        <w:t>1.5158</w:t>
      </w:r>
    </w:p>
    <w:p w14:paraId="274E9A01" w14:textId="77777777" w:rsidR="005F5559" w:rsidRDefault="005F5559" w:rsidP="00BA31D9">
      <w:pPr>
        <w:pStyle w:val="ListParagraph"/>
        <w:numPr>
          <w:ilvl w:val="0"/>
          <w:numId w:val="28"/>
        </w:numPr>
        <w:ind w:left="643"/>
      </w:pPr>
      <w:r>
        <w:rPr>
          <w:rStyle w:val="Strong"/>
        </w:rPr>
        <w:t>Final</w:t>
      </w:r>
      <w:r>
        <w:t xml:space="preserve">: </w:t>
      </w:r>
      <w:r w:rsidR="00DD691B">
        <w:t>0.0487</w:t>
      </w:r>
    </w:p>
    <w:p w14:paraId="0D76D954" w14:textId="09541F74" w:rsidR="005F5559" w:rsidRDefault="005F5559" w:rsidP="00BA31D9">
      <w:pPr>
        <w:pStyle w:val="Heading3"/>
        <w:ind w:left="283"/>
      </w:pPr>
      <w:bookmarkStart w:id="114" w:name="_Toc188537713"/>
      <w:r>
        <w:t>10.2.2</w:t>
      </w:r>
      <w:r w:rsidR="00A72F6B">
        <w:t>.</w:t>
      </w:r>
      <w:r>
        <w:t xml:space="preserve"> Validation Accuracy</w:t>
      </w:r>
      <w:bookmarkEnd w:id="114"/>
    </w:p>
    <w:p w14:paraId="237C3180" w14:textId="77777777" w:rsidR="005F5559" w:rsidRDefault="005F5559" w:rsidP="00BA31D9">
      <w:pPr>
        <w:pStyle w:val="ListParagraph"/>
        <w:numPr>
          <w:ilvl w:val="0"/>
          <w:numId w:val="29"/>
        </w:numPr>
        <w:ind w:left="643"/>
      </w:pPr>
      <w:r>
        <w:rPr>
          <w:rStyle w:val="Strong"/>
        </w:rPr>
        <w:t>Epoch 1</w:t>
      </w:r>
      <w:r>
        <w:t xml:space="preserve">: </w:t>
      </w:r>
      <w:r w:rsidR="00DD691B">
        <w:t>47.46</w:t>
      </w:r>
      <w:r>
        <w:t>%</w:t>
      </w:r>
    </w:p>
    <w:p w14:paraId="6E83C800" w14:textId="77777777" w:rsidR="005F5559" w:rsidRDefault="004866BE" w:rsidP="00BA31D9">
      <w:pPr>
        <w:pStyle w:val="ListParagraph"/>
        <w:numPr>
          <w:ilvl w:val="0"/>
          <w:numId w:val="29"/>
        </w:numPr>
        <w:ind w:left="643"/>
      </w:pPr>
      <w:r>
        <w:rPr>
          <w:rStyle w:val="Strong"/>
        </w:rPr>
        <w:t>Epoch 7</w:t>
      </w:r>
      <w:r w:rsidR="005F5559">
        <w:rPr>
          <w:rStyle w:val="Strong"/>
        </w:rPr>
        <w:t xml:space="preserve"> (Peak)</w:t>
      </w:r>
      <w:r w:rsidR="00DD691B">
        <w:t>: 63.83</w:t>
      </w:r>
      <w:r w:rsidR="005F5559">
        <w:t>%</w:t>
      </w:r>
    </w:p>
    <w:p w14:paraId="509C934C" w14:textId="77777777" w:rsidR="005F5559" w:rsidRDefault="004866BE" w:rsidP="00BA31D9">
      <w:pPr>
        <w:pStyle w:val="ListParagraph"/>
        <w:numPr>
          <w:ilvl w:val="0"/>
          <w:numId w:val="29"/>
        </w:numPr>
        <w:ind w:left="643"/>
      </w:pPr>
      <w:r>
        <w:rPr>
          <w:rStyle w:val="Strong"/>
        </w:rPr>
        <w:t>Epoch 4</w:t>
      </w:r>
      <w:r w:rsidR="005F5559">
        <w:rPr>
          <w:rStyle w:val="Strong"/>
        </w:rPr>
        <w:t>0</w:t>
      </w:r>
      <w:r w:rsidR="005F5559">
        <w:t xml:space="preserve">: </w:t>
      </w:r>
      <w:r w:rsidR="00DD691B">
        <w:t>52.12</w:t>
      </w:r>
      <w:r w:rsidR="005F5559">
        <w:t>%.</w:t>
      </w:r>
    </w:p>
    <w:p w14:paraId="21CBA8A6" w14:textId="77777777" w:rsidR="004866BE" w:rsidRDefault="004866BE" w:rsidP="004866BE">
      <w:pPr>
        <w:pStyle w:val="ListParagraph"/>
        <w:ind w:left="643"/>
      </w:pPr>
      <w:r>
        <w:t xml:space="preserve">While the model achieved its highest overall </w:t>
      </w:r>
      <w:proofErr w:type="spellStart"/>
      <w:r>
        <w:t>mAP</w:t>
      </w:r>
      <w:proofErr w:type="spellEnd"/>
      <w:r>
        <w:t xml:space="preserve"> at epoch 7, later epochs did not surpass this peak. The </w:t>
      </w:r>
      <w:proofErr w:type="spellStart"/>
      <w:r>
        <w:t>mAP</w:t>
      </w:r>
      <w:proofErr w:type="spellEnd"/>
      <w:r>
        <w:t xml:space="preserve"> gradually fluctuated and then settled around the 0.52–0.58 range near the end of training.</w:t>
      </w:r>
    </w:p>
    <w:p w14:paraId="1D119A36" w14:textId="7B475CF5" w:rsidR="005D467D" w:rsidRDefault="005D467D" w:rsidP="005D467D">
      <w:pPr>
        <w:pStyle w:val="Heading3"/>
        <w:ind w:firstLine="142"/>
      </w:pPr>
      <w:r>
        <w:t xml:space="preserve">  </w:t>
      </w:r>
      <w:bookmarkStart w:id="115" w:name="_Toc188537714"/>
      <w:r>
        <w:t>10.2.3</w:t>
      </w:r>
      <w:r w:rsidR="00A72F6B">
        <w:t>.</w:t>
      </w:r>
      <w:r>
        <w:t xml:space="preserve"> Per-Class AP at Best Epoch</w:t>
      </w:r>
      <w:bookmarkEnd w:id="115"/>
    </w:p>
    <w:p w14:paraId="4755BC0B" w14:textId="77777777" w:rsidR="005D467D" w:rsidRDefault="005D467D" w:rsidP="005D467D">
      <w:pPr>
        <w:pStyle w:val="ListParagraph"/>
        <w:numPr>
          <w:ilvl w:val="0"/>
          <w:numId w:val="29"/>
        </w:numPr>
        <w:ind w:left="643"/>
      </w:pPr>
      <w:r w:rsidRPr="005D467D">
        <w:rPr>
          <w:b/>
        </w:rPr>
        <w:t>Smoking AP:</w:t>
      </w:r>
      <w:r>
        <w:t xml:space="preserve"> 57.08%</w:t>
      </w:r>
    </w:p>
    <w:p w14:paraId="3F1BD534" w14:textId="77777777" w:rsidR="005D467D" w:rsidRDefault="005D467D" w:rsidP="005D467D">
      <w:pPr>
        <w:pStyle w:val="ListParagraph"/>
        <w:numPr>
          <w:ilvl w:val="0"/>
          <w:numId w:val="29"/>
        </w:numPr>
        <w:ind w:left="643"/>
      </w:pPr>
      <w:r w:rsidRPr="005D467D">
        <w:rPr>
          <w:b/>
        </w:rPr>
        <w:t>Fighting AP:</w:t>
      </w:r>
      <w:r>
        <w:t xml:space="preserve"> 70.58%</w:t>
      </w:r>
    </w:p>
    <w:p w14:paraId="29CEF240" w14:textId="7BC62F91" w:rsidR="005F5559" w:rsidRDefault="005F5559" w:rsidP="00BA31D9">
      <w:pPr>
        <w:pStyle w:val="Heading2"/>
        <w:ind w:left="142"/>
      </w:pPr>
      <w:bookmarkStart w:id="116" w:name="_Toc188537715"/>
      <w:r w:rsidRPr="00BA31D9">
        <w:t>10.3</w:t>
      </w:r>
      <w:r w:rsidR="00A72F6B">
        <w:t>.</w:t>
      </w:r>
      <w:r w:rsidRPr="00BA31D9">
        <w:t xml:space="preserve"> </w:t>
      </w:r>
      <w:r w:rsidR="00DE7709" w:rsidRPr="00BA31D9">
        <w:t>Results Interpretation</w:t>
      </w:r>
      <w:bookmarkEnd w:id="116"/>
    </w:p>
    <w:p w14:paraId="03304A3C" w14:textId="77777777" w:rsidR="00054349" w:rsidRPr="00054349" w:rsidRDefault="005D467D" w:rsidP="00054349">
      <w:pPr>
        <w:ind w:left="142"/>
      </w:pPr>
      <w:r>
        <w:t>The training results suggest that the model reached its performance peak relatively early (around epoch 7) and did not improve significantly afterwards, despite adjustments in the learning rate. The early peak indicates that the model quickly learned to identify the given actions but had difficulty making further gains. Additionally, class-specific analysis showed better detection for the Fighting action than for Smoking, implying that certain classes are inherently easier for the model to distinguish.</w:t>
      </w:r>
    </w:p>
    <w:p w14:paraId="6E9C9020" w14:textId="7D1BC495" w:rsidR="00DE7709" w:rsidRDefault="00DE7709" w:rsidP="00BA31D9">
      <w:pPr>
        <w:pStyle w:val="Heading3"/>
        <w:ind w:left="283"/>
      </w:pPr>
      <w:bookmarkStart w:id="117" w:name="_Toc188537716"/>
      <w:r>
        <w:t>10.3.1</w:t>
      </w:r>
      <w:r w:rsidR="00A72F6B">
        <w:t>.</w:t>
      </w:r>
      <w:r>
        <w:t xml:space="preserve"> Convergence</w:t>
      </w:r>
      <w:bookmarkEnd w:id="117"/>
    </w:p>
    <w:p w14:paraId="0751FB8A" w14:textId="77777777" w:rsidR="00DE7709" w:rsidRDefault="005D467D" w:rsidP="00BA31D9">
      <w:pPr>
        <w:ind w:left="283"/>
      </w:pPr>
      <w:r>
        <w:t>The model achieved a stable level of performance early, converging by epoch 7. After this point, no substantial improvements were observed, indicating that the model had likely reached a plateau under the current training conditions.</w:t>
      </w:r>
    </w:p>
    <w:p w14:paraId="6F2B9481" w14:textId="2D519286" w:rsidR="00DE7709" w:rsidRDefault="00DE7709" w:rsidP="00BA31D9">
      <w:pPr>
        <w:pStyle w:val="Heading3"/>
        <w:ind w:left="283"/>
      </w:pPr>
      <w:bookmarkStart w:id="118" w:name="_Toc188537717"/>
      <w:r>
        <w:t>10.3.2</w:t>
      </w:r>
      <w:r w:rsidR="00A72F6B">
        <w:t>.</w:t>
      </w:r>
      <w:r>
        <w:t xml:space="preserve"> </w:t>
      </w:r>
      <w:r w:rsidRPr="00DE7709">
        <w:t>Learning Rate Impact</w:t>
      </w:r>
      <w:bookmarkEnd w:id="118"/>
    </w:p>
    <w:p w14:paraId="75ECFB9E" w14:textId="77777777" w:rsidR="005F5559" w:rsidRDefault="005D467D" w:rsidP="00BA31D9">
      <w:pPr>
        <w:ind w:left="283"/>
      </w:pPr>
      <w:r>
        <w:t xml:space="preserve">Although reducing the learning rate helped stabilize training, it did not lead to continued improvements in the validation metrics. This suggests that the model had </w:t>
      </w:r>
      <w:r>
        <w:lastRenderedPageBreak/>
        <w:t>already extracted most of the discriminative features it could with the provided data and configuration.</w:t>
      </w:r>
    </w:p>
    <w:p w14:paraId="1F7DC5D3" w14:textId="2D6EE50A" w:rsidR="005F5559" w:rsidRDefault="005F5559" w:rsidP="00BA31D9">
      <w:pPr>
        <w:pStyle w:val="Heading2"/>
        <w:ind w:left="113"/>
      </w:pPr>
      <w:bookmarkStart w:id="119" w:name="_Toc188537718"/>
      <w:r w:rsidRPr="00BA31D9">
        <w:t>10.4</w:t>
      </w:r>
      <w:r w:rsidR="00A72F6B">
        <w:t>.</w:t>
      </w:r>
      <w:r w:rsidR="00DE7709" w:rsidRPr="00BA31D9">
        <w:t xml:space="preserve"> </w:t>
      </w:r>
      <w:r w:rsidR="005D467D">
        <w:t>Reasons for Performance Differences</w:t>
      </w:r>
      <w:bookmarkEnd w:id="119"/>
    </w:p>
    <w:p w14:paraId="3A4EE29B" w14:textId="77777777" w:rsidR="00A72F6B" w:rsidRDefault="005D467D" w:rsidP="00A72F6B">
      <w:pPr>
        <w:ind w:left="142"/>
      </w:pPr>
      <w:r>
        <w:t xml:space="preserve">A key reason for the discrepancy in detection performance between Fighting and Smoking is the nature of the actions themselves. Fighting actions involve more pronounced and rapid movements that are easier to identify in a </w:t>
      </w:r>
      <w:proofErr w:type="spellStart"/>
      <w:r>
        <w:t>spatio</w:t>
      </w:r>
      <w:proofErr w:type="spellEnd"/>
      <w:r>
        <w:t>-temporal context. In contrast, Smoking is characterized by subtler, often minimal arm movements. These more nuanced actions are harder to distinguish from background or other non-action elements, resulting in lower detection accuracy</w:t>
      </w:r>
      <w:r w:rsidR="00DE7709">
        <w:t xml:space="preserve">. </w:t>
      </w:r>
    </w:p>
    <w:p w14:paraId="6D7F0620" w14:textId="358537FF" w:rsidR="00263CE0" w:rsidRDefault="00263CE0" w:rsidP="00A72F6B">
      <w:pPr>
        <w:pStyle w:val="Heading1"/>
        <w:numPr>
          <w:ilvl w:val="0"/>
          <w:numId w:val="1"/>
        </w:numPr>
      </w:pPr>
      <w:bookmarkStart w:id="120" w:name="_Toc188537719"/>
      <w:r w:rsidRPr="00263CE0">
        <w:t>Web Application Architecture</w:t>
      </w:r>
      <w:bookmarkEnd w:id="120"/>
    </w:p>
    <w:p w14:paraId="57DA5AC8" w14:textId="2E7B85D6" w:rsidR="00263CE0" w:rsidRDefault="00263CE0" w:rsidP="00263CE0">
      <w:r w:rsidRPr="00263CE0">
        <w:t>The frontend is built using React and follows a modular component hierarchy. It features five main sections: Dashboard, Incident Management, User Administration, Analytics, and System Configuration. Components adhere to atomic design principles, ensuring reusability. Styling is handled with Tailwind CSS, customized to meet institutional branding requirements.</w:t>
      </w:r>
    </w:p>
    <w:p w14:paraId="53CA256E" w14:textId="7B03310C" w:rsidR="00263CE0" w:rsidRDefault="00D707E7" w:rsidP="00A72F6B">
      <w:pPr>
        <w:pStyle w:val="Heading2"/>
      </w:pPr>
      <w:r>
        <w:t xml:space="preserve">  </w:t>
      </w:r>
      <w:bookmarkStart w:id="121" w:name="_Toc188537720"/>
      <w:r w:rsidR="00A72F6B">
        <w:t>11.1.</w:t>
      </w:r>
      <w:r w:rsidR="00263CE0">
        <w:t xml:space="preserve"> </w:t>
      </w:r>
      <w:r w:rsidR="00263CE0" w:rsidRPr="00263CE0">
        <w:t>State Management</w:t>
      </w:r>
      <w:bookmarkEnd w:id="121"/>
    </w:p>
    <w:p w14:paraId="4C266371" w14:textId="77777777" w:rsidR="00263CE0" w:rsidRDefault="00263CE0" w:rsidP="009D77B4">
      <w:pPr>
        <w:ind w:left="180"/>
      </w:pPr>
      <w:r>
        <w:t xml:space="preserve">State is managed using </w:t>
      </w:r>
      <w:proofErr w:type="spellStart"/>
      <w:r>
        <w:t>Redux</w:t>
      </w:r>
      <w:proofErr w:type="spellEnd"/>
      <w:r>
        <w:t xml:space="preserve"> Toolkit with slices for:</w:t>
      </w:r>
    </w:p>
    <w:p w14:paraId="77C1D17F" w14:textId="1A1B029E" w:rsidR="00263CE0" w:rsidRDefault="00263CE0" w:rsidP="009D77B4">
      <w:pPr>
        <w:pStyle w:val="ListParagraph"/>
        <w:numPr>
          <w:ilvl w:val="1"/>
          <w:numId w:val="38"/>
        </w:numPr>
        <w:ind w:left="630"/>
      </w:pPr>
      <w:r>
        <w:t>User authentication</w:t>
      </w:r>
    </w:p>
    <w:p w14:paraId="618EE11B" w14:textId="3684A782" w:rsidR="00263CE0" w:rsidRDefault="00263CE0" w:rsidP="009D77B4">
      <w:pPr>
        <w:pStyle w:val="ListParagraph"/>
        <w:numPr>
          <w:ilvl w:val="1"/>
          <w:numId w:val="38"/>
        </w:numPr>
        <w:ind w:left="630"/>
      </w:pPr>
      <w:r>
        <w:t>Real-time monitoring data</w:t>
      </w:r>
    </w:p>
    <w:p w14:paraId="415EBF45" w14:textId="0EED0926" w:rsidR="00263CE0" w:rsidRDefault="00263CE0" w:rsidP="009D77B4">
      <w:pPr>
        <w:pStyle w:val="ListParagraph"/>
        <w:numPr>
          <w:ilvl w:val="1"/>
          <w:numId w:val="38"/>
        </w:numPr>
        <w:ind w:left="630"/>
      </w:pPr>
      <w:r>
        <w:t>Incident records</w:t>
      </w:r>
    </w:p>
    <w:p w14:paraId="6ADC9A92" w14:textId="2FBD5EDD" w:rsidR="00263CE0" w:rsidRDefault="00263CE0" w:rsidP="009D77B4">
      <w:pPr>
        <w:pStyle w:val="ListParagraph"/>
        <w:numPr>
          <w:ilvl w:val="1"/>
          <w:numId w:val="38"/>
        </w:numPr>
        <w:ind w:left="630"/>
      </w:pPr>
      <w:r>
        <w:t>System configuration</w:t>
      </w:r>
    </w:p>
    <w:p w14:paraId="0886E046" w14:textId="0F039D25" w:rsidR="00263CE0" w:rsidRDefault="00263CE0" w:rsidP="009D77B4">
      <w:pPr>
        <w:pStyle w:val="ListParagraph"/>
        <w:numPr>
          <w:ilvl w:val="1"/>
          <w:numId w:val="38"/>
        </w:numPr>
        <w:ind w:left="630"/>
      </w:pPr>
      <w:r>
        <w:t>Analytics</w:t>
      </w:r>
    </w:p>
    <w:p w14:paraId="18B04705" w14:textId="6AD04082" w:rsidR="00263CE0" w:rsidRDefault="00263CE0" w:rsidP="009D77B4">
      <w:pPr>
        <w:ind w:left="180"/>
      </w:pPr>
      <w:r w:rsidRPr="00263CE0">
        <w:t>This setup enables selective re-rendering through state normalization.</w:t>
      </w:r>
    </w:p>
    <w:p w14:paraId="5247B728" w14:textId="07667CC8" w:rsidR="00263CE0" w:rsidRDefault="00A72F6B" w:rsidP="009D77B4">
      <w:pPr>
        <w:pStyle w:val="Heading2"/>
        <w:ind w:firstLine="180"/>
      </w:pPr>
      <w:bookmarkStart w:id="122" w:name="_Toc188537721"/>
      <w:r>
        <w:t>11.2.</w:t>
      </w:r>
      <w:r w:rsidR="00A92E71">
        <w:t xml:space="preserve"> </w:t>
      </w:r>
      <w:proofErr w:type="spellStart"/>
      <w:r w:rsidR="00A92E71" w:rsidRPr="00A92E71">
        <w:t>WebSocket</w:t>
      </w:r>
      <w:proofErr w:type="spellEnd"/>
      <w:r w:rsidR="00A92E71" w:rsidRPr="00A92E71">
        <w:t xml:space="preserve"> Integration</w:t>
      </w:r>
      <w:bookmarkEnd w:id="122"/>
    </w:p>
    <w:p w14:paraId="0B84F10E" w14:textId="77777777" w:rsidR="00A92E71" w:rsidRDefault="00A92E71" w:rsidP="009D77B4">
      <w:pPr>
        <w:ind w:left="180"/>
      </w:pPr>
      <w:r>
        <w:t>Real-time communication is powered by Socket.IO with custom event handlers for:</w:t>
      </w:r>
    </w:p>
    <w:p w14:paraId="06205692" w14:textId="624966B4" w:rsidR="00A92E71" w:rsidRDefault="00A92E71" w:rsidP="009D77B4">
      <w:pPr>
        <w:pStyle w:val="ListParagraph"/>
        <w:numPr>
          <w:ilvl w:val="1"/>
          <w:numId w:val="40"/>
        </w:numPr>
        <w:ind w:left="630"/>
      </w:pPr>
      <w:r>
        <w:t>New incident detection</w:t>
      </w:r>
    </w:p>
    <w:p w14:paraId="21A5C029" w14:textId="4AF8A633" w:rsidR="00A92E71" w:rsidRDefault="00A92E71" w:rsidP="009D77B4">
      <w:pPr>
        <w:pStyle w:val="ListParagraph"/>
        <w:numPr>
          <w:ilvl w:val="1"/>
          <w:numId w:val="40"/>
        </w:numPr>
        <w:ind w:left="630"/>
      </w:pPr>
      <w:r>
        <w:t>Alert acknowledgment</w:t>
      </w:r>
    </w:p>
    <w:p w14:paraId="6EC9A34F" w14:textId="37E3EF67" w:rsidR="00A92E71" w:rsidRDefault="00A92E71" w:rsidP="009D77B4">
      <w:pPr>
        <w:pStyle w:val="ListParagraph"/>
        <w:numPr>
          <w:ilvl w:val="1"/>
          <w:numId w:val="40"/>
        </w:numPr>
        <w:ind w:left="630"/>
      </w:pPr>
      <w:r>
        <w:t>System status updates</w:t>
      </w:r>
    </w:p>
    <w:p w14:paraId="329839B1" w14:textId="2A706C1A" w:rsidR="00A92E71" w:rsidRDefault="00A92E71" w:rsidP="009D77B4">
      <w:pPr>
        <w:pStyle w:val="ListParagraph"/>
        <w:numPr>
          <w:ilvl w:val="1"/>
          <w:numId w:val="40"/>
        </w:numPr>
        <w:ind w:left="630"/>
      </w:pPr>
      <w:r>
        <w:t>User activity synchronization</w:t>
      </w:r>
    </w:p>
    <w:p w14:paraId="35EFEDE0" w14:textId="2098F47D" w:rsidR="00A92E71" w:rsidRDefault="00A72F6B" w:rsidP="009D77B4">
      <w:pPr>
        <w:pStyle w:val="Heading2"/>
        <w:ind w:firstLine="270"/>
      </w:pPr>
      <w:bookmarkStart w:id="123" w:name="_Toc188537722"/>
      <w:r>
        <w:lastRenderedPageBreak/>
        <w:t>11.3.</w:t>
      </w:r>
      <w:r w:rsidR="00A92E71">
        <w:t xml:space="preserve"> </w:t>
      </w:r>
      <w:r w:rsidR="00A92E71" w:rsidRPr="00A92E71">
        <w:t>Real-time Video Processing Pipeline</w:t>
      </w:r>
      <w:bookmarkEnd w:id="123"/>
    </w:p>
    <w:p w14:paraId="44307A52" w14:textId="77777777" w:rsidR="00A92E71" w:rsidRDefault="00A92E71" w:rsidP="009D77B4">
      <w:pPr>
        <w:ind w:left="270"/>
      </w:pPr>
      <w:r>
        <w:t>The system processes video feeds through a multi-stage pipeline that ensures real-time performance:</w:t>
      </w:r>
    </w:p>
    <w:p w14:paraId="12D1843E" w14:textId="118FCB63" w:rsidR="00A92E71" w:rsidRDefault="00A92E71" w:rsidP="009D77B4">
      <w:pPr>
        <w:pStyle w:val="ListParagraph"/>
        <w:numPr>
          <w:ilvl w:val="0"/>
          <w:numId w:val="42"/>
        </w:numPr>
        <w:ind w:left="720"/>
      </w:pPr>
      <w:r>
        <w:t>Extracts frames at 30 FPS and feeds them into a circular buffer with a 32-frame window for temporal analysis.</w:t>
      </w:r>
    </w:p>
    <w:p w14:paraId="0ACAF9F2" w14:textId="7742F01A" w:rsidR="00A92E71" w:rsidRDefault="00A92E71" w:rsidP="009D77B4">
      <w:pPr>
        <w:pStyle w:val="ListParagraph"/>
        <w:numPr>
          <w:ilvl w:val="0"/>
          <w:numId w:val="42"/>
        </w:numPr>
        <w:ind w:left="720"/>
      </w:pPr>
      <w:r>
        <w:t>Preprocesses each frame through resizing and normalization.</w:t>
      </w:r>
    </w:p>
    <w:p w14:paraId="27E36DF7" w14:textId="6D4927C2" w:rsidR="00A92E71" w:rsidRDefault="00A92E71" w:rsidP="009D77B4">
      <w:pPr>
        <w:pStyle w:val="ListParagraph"/>
        <w:numPr>
          <w:ilvl w:val="0"/>
          <w:numId w:val="42"/>
        </w:numPr>
        <w:ind w:left="720"/>
      </w:pPr>
      <w:r>
        <w:t>Implements temporal smoothing to aggregate detection results and reduce false positives.</w:t>
      </w:r>
    </w:p>
    <w:p w14:paraId="5AFE6748" w14:textId="1D384610" w:rsidR="00A92E71" w:rsidRDefault="00A92E71" w:rsidP="009D77B4">
      <w:pPr>
        <w:pStyle w:val="ListParagraph"/>
        <w:numPr>
          <w:ilvl w:val="0"/>
          <w:numId w:val="42"/>
        </w:numPr>
        <w:ind w:left="720"/>
      </w:pPr>
      <w:r>
        <w:t>Triggers alerts when confidence thresholds are met:</w:t>
      </w:r>
    </w:p>
    <w:p w14:paraId="6CCD2B17" w14:textId="4FB3B80E" w:rsidR="00A92E71" w:rsidRDefault="00A92E71" w:rsidP="009D77B4">
      <w:pPr>
        <w:pStyle w:val="ListParagraph"/>
        <w:numPr>
          <w:ilvl w:val="1"/>
          <w:numId w:val="44"/>
        </w:numPr>
        <w:ind w:left="1260"/>
      </w:pPr>
      <w:r>
        <w:t>Smoking: 0.97.</w:t>
      </w:r>
    </w:p>
    <w:p w14:paraId="5B4DB329" w14:textId="3A5E237C" w:rsidR="00A92E71" w:rsidRDefault="00A92E71" w:rsidP="009D77B4">
      <w:pPr>
        <w:pStyle w:val="ListParagraph"/>
        <w:numPr>
          <w:ilvl w:val="1"/>
          <w:numId w:val="44"/>
        </w:numPr>
        <w:ind w:left="1260"/>
      </w:pPr>
      <w:r>
        <w:t>Fighting: 0.92.</w:t>
      </w:r>
    </w:p>
    <w:p w14:paraId="576F21E6" w14:textId="48841DF1" w:rsidR="00A92E71" w:rsidRDefault="00A92E71" w:rsidP="009D77B4">
      <w:pPr>
        <w:ind w:left="270"/>
      </w:pPr>
      <w:r>
        <w:t>Alerts include incident details, captured images, and metadata.</w:t>
      </w:r>
    </w:p>
    <w:p w14:paraId="0F7D94D9" w14:textId="3860B8C0" w:rsidR="00A92E71" w:rsidRPr="00A72F6B" w:rsidRDefault="00A72F6B" w:rsidP="009D77B4">
      <w:pPr>
        <w:pStyle w:val="Heading2"/>
        <w:ind w:firstLine="270"/>
      </w:pPr>
      <w:bookmarkStart w:id="124" w:name="_Toc188537723"/>
      <w:r w:rsidRPr="00A72F6B">
        <w:t>11.4.</w:t>
      </w:r>
      <w:r w:rsidR="00A92E71" w:rsidRPr="00A72F6B">
        <w:t xml:space="preserve"> Security Framework</w:t>
      </w:r>
      <w:bookmarkEnd w:id="124"/>
    </w:p>
    <w:p w14:paraId="3E2A8685" w14:textId="77777777" w:rsidR="00A92E71" w:rsidRDefault="00A92E71" w:rsidP="009D77B4">
      <w:pPr>
        <w:ind w:left="270"/>
      </w:pPr>
      <w:r>
        <w:t xml:space="preserve">The system's security framework is robust and multi-layered. </w:t>
      </w:r>
    </w:p>
    <w:p w14:paraId="446E73A4" w14:textId="0CEB6912" w:rsidR="00A92E71" w:rsidRDefault="00A92E71" w:rsidP="009D77B4">
      <w:pPr>
        <w:ind w:left="270"/>
      </w:pPr>
      <w:r>
        <w:t xml:space="preserve">Authentication employs </w:t>
      </w:r>
      <w:proofErr w:type="spellStart"/>
      <w:r>
        <w:t>Bcrypt</w:t>
      </w:r>
      <w:proofErr w:type="spellEnd"/>
      <w:r>
        <w:t xml:space="preserve"> with a work factor of 10 for password hashing. Measures include configurable password complexity requirements, rate limiting, secure password reset mechanisms, and support for multi-factor authentication. Session management uses a hierarchical JWT token structure with:</w:t>
      </w:r>
    </w:p>
    <w:p w14:paraId="5C573384" w14:textId="3ACFF53A" w:rsidR="00A92E71" w:rsidRDefault="00A92E71" w:rsidP="009D77B4">
      <w:pPr>
        <w:pStyle w:val="ListParagraph"/>
        <w:numPr>
          <w:ilvl w:val="1"/>
          <w:numId w:val="46"/>
        </w:numPr>
        <w:ind w:left="810"/>
      </w:pPr>
      <w:r>
        <w:t>Access tokens (15-minute expiration)</w:t>
      </w:r>
    </w:p>
    <w:p w14:paraId="18604019" w14:textId="56FF7A86" w:rsidR="00A92E71" w:rsidRDefault="00A92E71" w:rsidP="009D77B4">
      <w:pPr>
        <w:pStyle w:val="ListParagraph"/>
        <w:numPr>
          <w:ilvl w:val="1"/>
          <w:numId w:val="46"/>
        </w:numPr>
        <w:ind w:left="810"/>
      </w:pPr>
      <w:r>
        <w:t>Refresh tokens (24-hour expiration)</w:t>
      </w:r>
    </w:p>
    <w:p w14:paraId="3F87BD33" w14:textId="220C5952" w:rsidR="00A92E71" w:rsidRDefault="00A92E71" w:rsidP="009D77B4">
      <w:pPr>
        <w:pStyle w:val="ListParagraph"/>
        <w:numPr>
          <w:ilvl w:val="1"/>
          <w:numId w:val="46"/>
        </w:numPr>
        <w:ind w:left="810"/>
      </w:pPr>
      <w:r>
        <w:t>Remember-me tokens (30-day expiration)</w:t>
      </w:r>
    </w:p>
    <w:p w14:paraId="65B8A2A4" w14:textId="5F36DCE9" w:rsidR="00A92E71" w:rsidRDefault="00A92E71" w:rsidP="009D77B4">
      <w:pPr>
        <w:pStyle w:val="ListParagraph"/>
        <w:numPr>
          <w:ilvl w:val="1"/>
          <w:numId w:val="46"/>
        </w:numPr>
        <w:ind w:left="810"/>
      </w:pPr>
      <w:r>
        <w:t>Token rotation and a blacklist of revoked tokens</w:t>
      </w:r>
    </w:p>
    <w:p w14:paraId="67FEFCB1" w14:textId="5763748F" w:rsidR="00A92E71" w:rsidRDefault="00A92E71" w:rsidP="009D77B4">
      <w:pPr>
        <w:ind w:left="270"/>
      </w:pPr>
      <w:r w:rsidRPr="009D77B4">
        <w:rPr>
          <w:b/>
          <w:bCs/>
        </w:rPr>
        <w:t>Role-based access control (RBAC)</w:t>
      </w:r>
      <w:r>
        <w:t xml:space="preserve"> defines three primary roles:</w:t>
      </w:r>
    </w:p>
    <w:p w14:paraId="3C3108B0" w14:textId="0CB6F392" w:rsidR="00A92E71" w:rsidRDefault="00A92E71" w:rsidP="009D77B4">
      <w:pPr>
        <w:pStyle w:val="ListParagraph"/>
        <w:numPr>
          <w:ilvl w:val="0"/>
          <w:numId w:val="48"/>
        </w:numPr>
        <w:ind w:left="810"/>
      </w:pPr>
      <w:r>
        <w:t>System Administrator: Full access.</w:t>
      </w:r>
    </w:p>
    <w:p w14:paraId="4027217A" w14:textId="5383EAE6" w:rsidR="00A92E71" w:rsidRDefault="00A92E71" w:rsidP="009D77B4">
      <w:pPr>
        <w:pStyle w:val="ListParagraph"/>
        <w:numPr>
          <w:ilvl w:val="0"/>
          <w:numId w:val="48"/>
        </w:numPr>
        <w:ind w:left="810"/>
      </w:pPr>
      <w:r>
        <w:t>Security Officer: Read-only access.</w:t>
      </w:r>
    </w:p>
    <w:p w14:paraId="6F27040F" w14:textId="77777777" w:rsidR="00A92E71" w:rsidRDefault="00A92E71" w:rsidP="009D77B4">
      <w:pPr>
        <w:ind w:left="270"/>
      </w:pPr>
      <w:r w:rsidRPr="009D77B4">
        <w:rPr>
          <w:b/>
          <w:bCs/>
        </w:rPr>
        <w:t>Data is encrypted</w:t>
      </w:r>
      <w:r>
        <w:t xml:space="preserve"> at multiple levels:</w:t>
      </w:r>
    </w:p>
    <w:p w14:paraId="46D3A80A" w14:textId="79918780" w:rsidR="00A92E71" w:rsidRDefault="00A92E71" w:rsidP="009D77B4">
      <w:pPr>
        <w:pStyle w:val="ListParagraph"/>
        <w:numPr>
          <w:ilvl w:val="0"/>
          <w:numId w:val="49"/>
        </w:numPr>
        <w:ind w:left="810"/>
      </w:pPr>
      <w:r w:rsidRPr="00A92E71">
        <w:rPr>
          <w:b/>
          <w:bCs/>
        </w:rPr>
        <w:t>Data at Rest:</w:t>
      </w:r>
      <w:r>
        <w:t xml:space="preserve"> AES-256 encryption for sensitive fields in the database.</w:t>
      </w:r>
    </w:p>
    <w:p w14:paraId="45A5C8F1" w14:textId="7983F49A" w:rsidR="00A92E71" w:rsidRDefault="00A92E71" w:rsidP="009D77B4">
      <w:pPr>
        <w:pStyle w:val="ListParagraph"/>
        <w:numPr>
          <w:ilvl w:val="0"/>
          <w:numId w:val="49"/>
        </w:numPr>
        <w:ind w:left="810"/>
      </w:pPr>
      <w:r w:rsidRPr="00A92E71">
        <w:rPr>
          <w:b/>
          <w:bCs/>
        </w:rPr>
        <w:t>Video Feeds:</w:t>
      </w:r>
      <w:r>
        <w:t xml:space="preserve"> Real-time encryption via secure </w:t>
      </w:r>
      <w:proofErr w:type="spellStart"/>
      <w:r>
        <w:t>WebRTC</w:t>
      </w:r>
      <w:proofErr w:type="spellEnd"/>
      <w:r>
        <w:t xml:space="preserve"> protocols.</w:t>
      </w:r>
    </w:p>
    <w:p w14:paraId="0D6FC4D9" w14:textId="40CEE931" w:rsidR="00A92E71" w:rsidRDefault="00A92E71" w:rsidP="009D77B4">
      <w:pPr>
        <w:pStyle w:val="ListParagraph"/>
        <w:numPr>
          <w:ilvl w:val="0"/>
          <w:numId w:val="49"/>
        </w:numPr>
        <w:ind w:left="810"/>
      </w:pPr>
      <w:r w:rsidRPr="00A92E71">
        <w:rPr>
          <w:b/>
          <w:bCs/>
        </w:rPr>
        <w:t>File Storage:</w:t>
      </w:r>
      <w:r>
        <w:t xml:space="preserve"> Encrypted file system safeguards images.</w:t>
      </w:r>
    </w:p>
    <w:p w14:paraId="56C5CE3B" w14:textId="13DF681D" w:rsidR="00A92E71" w:rsidRPr="00A92E71" w:rsidRDefault="00A92E71" w:rsidP="009D77B4">
      <w:pPr>
        <w:ind w:left="270"/>
      </w:pPr>
      <w:r>
        <w:lastRenderedPageBreak/>
        <w:t>This comprehensive security approach ensures data integrity and protection across all components.</w:t>
      </w:r>
    </w:p>
    <w:p w14:paraId="20CF94E6" w14:textId="77777777" w:rsidR="00A71116" w:rsidRDefault="00A71116" w:rsidP="00A71116">
      <w:pPr>
        <w:pStyle w:val="Heading1"/>
        <w:numPr>
          <w:ilvl w:val="0"/>
          <w:numId w:val="1"/>
        </w:numPr>
      </w:pPr>
      <w:bookmarkStart w:id="125" w:name="_Toc188537724"/>
      <w:r>
        <w:t>System Impact and Outlook</w:t>
      </w:r>
      <w:bookmarkEnd w:id="125"/>
    </w:p>
    <w:p w14:paraId="3C7FCCD5" w14:textId="06D74E74" w:rsidR="00A92E71" w:rsidRDefault="009460ED" w:rsidP="009460ED">
      <w:r w:rsidRPr="009460ED">
        <w:t xml:space="preserve">The Smart Surveillance System </w:t>
      </w:r>
      <w:r>
        <w:t>aims for</w:t>
      </w:r>
      <w:r w:rsidRPr="009460ED">
        <w:t xml:space="preserve"> a transformative leap forward in enhancing campus safety and regulatory compliance. Integrating advanced technologies to provide comprehensive, real-time surveillance, SSS is </w:t>
      </w:r>
      <w:r>
        <w:t>aimed at redefining</w:t>
      </w:r>
      <w:r w:rsidRPr="009460ED">
        <w:t xml:space="preserve"> security norms within educational settings. Anticipated outcomes include a marked reduction in campus incidents and the establishment of a vigilant, responsive security infrastructure. As we move forward, the evaluable milestones will include the system's adaptability, effectiveness in behavior detection, and contribution to a proactive security culture on campus.</w:t>
      </w:r>
    </w:p>
    <w:p w14:paraId="0CE963E7" w14:textId="70AA4B63" w:rsidR="00A92E71" w:rsidRDefault="00A92E71" w:rsidP="009460ED"/>
    <w:p w14:paraId="501B1731" w14:textId="3B4886B2" w:rsidR="00A92E71" w:rsidRDefault="00A92E71" w:rsidP="009460ED"/>
    <w:p w14:paraId="68643B3F" w14:textId="244E3C5F" w:rsidR="00A92E71" w:rsidRDefault="00A92E71" w:rsidP="009460ED"/>
    <w:p w14:paraId="686ECA39" w14:textId="235F1625" w:rsidR="00A92E71" w:rsidRDefault="00A92E71" w:rsidP="009460ED"/>
    <w:p w14:paraId="11E14B3B" w14:textId="56CBDAEB" w:rsidR="00A92E71" w:rsidRDefault="00A92E71" w:rsidP="009460ED"/>
    <w:p w14:paraId="659A471B" w14:textId="6FB50632" w:rsidR="00A92E71" w:rsidRDefault="00A92E71" w:rsidP="009460ED"/>
    <w:p w14:paraId="0EBBA6FA" w14:textId="38CAE4BA" w:rsidR="00A92E71" w:rsidRDefault="00A92E71" w:rsidP="009460ED"/>
    <w:p w14:paraId="5AB59713" w14:textId="153270D0" w:rsidR="00A92E71" w:rsidRDefault="00A92E71" w:rsidP="009460ED"/>
    <w:p w14:paraId="4B1E8705" w14:textId="29DE5140" w:rsidR="00A92E71" w:rsidRDefault="00A92E71" w:rsidP="009460ED"/>
    <w:p w14:paraId="50DFD71F" w14:textId="3E4A6731" w:rsidR="00A92E71" w:rsidRDefault="00A92E71" w:rsidP="009460ED"/>
    <w:p w14:paraId="4765A329" w14:textId="07A4AC73" w:rsidR="00A92E71" w:rsidRDefault="00A92E71" w:rsidP="009460ED"/>
    <w:p w14:paraId="53785DC4" w14:textId="2C3CB760" w:rsidR="00A92E71" w:rsidRDefault="00A92E71" w:rsidP="009460ED"/>
    <w:p w14:paraId="0E8C7CB3" w14:textId="7C8E1BAB" w:rsidR="00A92E71" w:rsidRDefault="00A92E71" w:rsidP="009460ED"/>
    <w:p w14:paraId="72C86821" w14:textId="77777777" w:rsidR="009D77B4" w:rsidRDefault="009D77B4" w:rsidP="009460ED"/>
    <w:p w14:paraId="746B2F79" w14:textId="77777777" w:rsidR="009460ED" w:rsidRDefault="009D4A29" w:rsidP="009D4A29">
      <w:pPr>
        <w:pStyle w:val="Heading1"/>
        <w:numPr>
          <w:ilvl w:val="0"/>
          <w:numId w:val="1"/>
        </w:numPr>
      </w:pPr>
      <w:bookmarkStart w:id="126" w:name="_Toc188537725"/>
      <w:r>
        <w:lastRenderedPageBreak/>
        <w:t>References</w:t>
      </w:r>
      <w:bookmarkEnd w:id="126"/>
      <w:r>
        <w:t xml:space="preserve"> </w:t>
      </w:r>
    </w:p>
    <w:p w14:paraId="4F0939A8" w14:textId="77777777" w:rsidR="009D4A29" w:rsidRDefault="009D4A29" w:rsidP="009D4A29">
      <w:pPr>
        <w:pStyle w:val="ListParagraph"/>
        <w:numPr>
          <w:ilvl w:val="0"/>
          <w:numId w:val="24"/>
        </w:numPr>
        <w:jc w:val="left"/>
      </w:pPr>
      <w:r w:rsidRPr="00F671C0">
        <w:t xml:space="preserve">A. Lee, "What is China’s social credit system and why is it controversial?" South China Morning Post, 09 Aug. 2020. [Online]. Available: </w:t>
      </w:r>
      <w:hyperlink r:id="rId23" w:history="1">
        <w:r w:rsidRPr="00202690">
          <w:rPr>
            <w:rStyle w:val="Hyperlink"/>
          </w:rPr>
          <w:t>https://www.scmp.com/economy/china-economy/article/3096090/what-chinas-social-credit-system-and-why-it-controversial</w:t>
        </w:r>
      </w:hyperlink>
      <w:r w:rsidRPr="00F671C0">
        <w:t>.</w:t>
      </w:r>
    </w:p>
    <w:p w14:paraId="2FF5AFE2" w14:textId="77777777" w:rsidR="009D4A29" w:rsidRDefault="009D4A29" w:rsidP="009D4A29">
      <w:pPr>
        <w:pStyle w:val="ListParagraph"/>
        <w:numPr>
          <w:ilvl w:val="0"/>
          <w:numId w:val="24"/>
        </w:numPr>
        <w:jc w:val="left"/>
      </w:pPr>
      <w:r w:rsidRPr="00F671C0">
        <w:t xml:space="preserve">H. </w:t>
      </w:r>
      <w:proofErr w:type="spellStart"/>
      <w:r w:rsidRPr="00F671C0">
        <w:t>Kuehne</w:t>
      </w:r>
      <w:proofErr w:type="spellEnd"/>
      <w:r w:rsidRPr="00F671C0">
        <w:t xml:space="preserve">, H. </w:t>
      </w:r>
      <w:proofErr w:type="spellStart"/>
      <w:r w:rsidRPr="00F671C0">
        <w:t>Jhuang</w:t>
      </w:r>
      <w:proofErr w:type="spellEnd"/>
      <w:r w:rsidRPr="00F671C0">
        <w:t xml:space="preserve">, E. Garrote, T. </w:t>
      </w:r>
      <w:proofErr w:type="spellStart"/>
      <w:r w:rsidRPr="00F671C0">
        <w:t>Poggio</w:t>
      </w:r>
      <w:proofErr w:type="spellEnd"/>
      <w:r w:rsidRPr="00F671C0">
        <w:t xml:space="preserve">, and T. </w:t>
      </w:r>
      <w:proofErr w:type="spellStart"/>
      <w:r w:rsidRPr="00F671C0">
        <w:t>Serre</w:t>
      </w:r>
      <w:proofErr w:type="spellEnd"/>
      <w:r w:rsidRPr="00F671C0">
        <w:t>, "HMDB: A Large Video Database for Human Motion Recognition," in ICCV, 2011. [Online]. Available: https://serre-lab.clps.brown.edu/resource/hmdb-a-large-human-motion-database/.</w:t>
      </w:r>
    </w:p>
    <w:p w14:paraId="7F69405F" w14:textId="77777777" w:rsidR="009D4A29" w:rsidRDefault="009D4A29" w:rsidP="009D4A29">
      <w:pPr>
        <w:pStyle w:val="ListParagraph"/>
        <w:numPr>
          <w:ilvl w:val="0"/>
          <w:numId w:val="24"/>
        </w:numPr>
        <w:jc w:val="left"/>
      </w:pPr>
      <w:r w:rsidRPr="00F671C0">
        <w:t xml:space="preserve">K. </w:t>
      </w:r>
      <w:proofErr w:type="spellStart"/>
      <w:r w:rsidRPr="00F671C0">
        <w:t>Dhanalakshmi</w:t>
      </w:r>
      <w:proofErr w:type="spellEnd"/>
      <w:r w:rsidRPr="00F671C0">
        <w:t xml:space="preserve"> </w:t>
      </w:r>
      <w:proofErr w:type="spellStart"/>
      <w:r w:rsidRPr="00F671C0">
        <w:t>Srivani</w:t>
      </w:r>
      <w:proofErr w:type="spellEnd"/>
      <w:r w:rsidRPr="00F671C0">
        <w:t xml:space="preserve">, "YOLO Algorithm for Custom Object Detection," Analytics </w:t>
      </w:r>
      <w:proofErr w:type="spellStart"/>
      <w:r w:rsidRPr="00F671C0">
        <w:t>Vidhya</w:t>
      </w:r>
      <w:proofErr w:type="spellEnd"/>
      <w:r w:rsidRPr="00F671C0">
        <w:t xml:space="preserve">, 30 Oct. 2023. [Online]. Available: </w:t>
      </w:r>
      <w:hyperlink r:id="rId24" w:history="1">
        <w:r w:rsidRPr="00202690">
          <w:rPr>
            <w:rStyle w:val="Hyperlink"/>
          </w:rPr>
          <w:t>https://www.analyticsvidhya.com/blog/2022/06/yolo-algorithm-for-custom-object-detection</w:t>
        </w:r>
      </w:hyperlink>
      <w:r w:rsidRPr="00F671C0">
        <w:t>.</w:t>
      </w:r>
    </w:p>
    <w:p w14:paraId="03D78376" w14:textId="77777777" w:rsidR="009D4A29" w:rsidRDefault="009D4A29" w:rsidP="009D4A29">
      <w:pPr>
        <w:pStyle w:val="ListParagraph"/>
        <w:numPr>
          <w:ilvl w:val="0"/>
          <w:numId w:val="24"/>
        </w:numPr>
        <w:jc w:val="left"/>
      </w:pPr>
      <w:r w:rsidRPr="00F671C0">
        <w:t xml:space="preserve">Correspondent, "Bikers sans helmet to receive e-challan," The Express Tribune, 26 Jan. 2024. [Online]. Available: </w:t>
      </w:r>
      <w:hyperlink r:id="rId25" w:history="1">
        <w:r w:rsidRPr="00202690">
          <w:rPr>
            <w:rStyle w:val="Hyperlink"/>
          </w:rPr>
          <w:t>https://tribune.com.pk/story/2454420/bikers-sans-helmet-to-receive-e-challan</w:t>
        </w:r>
      </w:hyperlink>
      <w:r w:rsidRPr="00F671C0">
        <w:t>.</w:t>
      </w:r>
    </w:p>
    <w:p w14:paraId="7DDAFE96" w14:textId="77777777" w:rsidR="009D4A29" w:rsidRPr="009D4A29" w:rsidRDefault="009D4A29" w:rsidP="009D4A29">
      <w:pPr>
        <w:pStyle w:val="ListParagraph"/>
        <w:numPr>
          <w:ilvl w:val="0"/>
          <w:numId w:val="24"/>
        </w:numPr>
        <w:jc w:val="left"/>
      </w:pPr>
      <w:r w:rsidRPr="004E07F1">
        <w:t xml:space="preserve">S. </w:t>
      </w:r>
      <w:proofErr w:type="spellStart"/>
      <w:r w:rsidRPr="004E07F1">
        <w:t>Akti</w:t>
      </w:r>
      <w:proofErr w:type="spellEnd"/>
      <w:r w:rsidRPr="004E07F1">
        <w:t xml:space="preserve">, "New generated dataset for fight detection in surveillance cameras," GitHub repository, 2023. [Online]. Available: </w:t>
      </w:r>
      <w:hyperlink r:id="rId26" w:history="1">
        <w:r w:rsidRPr="00202690">
          <w:rPr>
            <w:rStyle w:val="Hyperlink"/>
          </w:rPr>
          <w:t>https://github.com/seymanurakti/fight-detection-surv-dataset</w:t>
        </w:r>
      </w:hyperlink>
      <w:r>
        <w:t>.</w:t>
      </w:r>
    </w:p>
    <w:sectPr w:rsidR="009D4A29" w:rsidRPr="009D4A29" w:rsidSect="002A08DC">
      <w:headerReference w:type="default" r:id="rId27"/>
      <w:footerReference w:type="default" r:id="rId28"/>
      <w:headerReference w:type="first" r:id="rId29"/>
      <w:footerReference w:type="first" r:id="rId30"/>
      <w:pgSz w:w="11906" w:h="16838"/>
      <w:pgMar w:top="2160" w:right="1440" w:bottom="1440" w:left="288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4A9C66" w14:textId="77777777" w:rsidR="00637A6C" w:rsidRDefault="00637A6C">
      <w:pPr>
        <w:spacing w:line="240" w:lineRule="auto"/>
      </w:pPr>
      <w:r>
        <w:separator/>
      </w:r>
    </w:p>
  </w:endnote>
  <w:endnote w:type="continuationSeparator" w:id="0">
    <w:p w14:paraId="638217E6" w14:textId="77777777" w:rsidR="00637A6C" w:rsidRDefault="00637A6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Segoe Print"/>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99770689"/>
      <w:docPartObj>
        <w:docPartGallery w:val="AutoText"/>
      </w:docPartObj>
    </w:sdtPr>
    <w:sdtEndPr/>
    <w:sdtContent>
      <w:p w14:paraId="0F8AAAF1" w14:textId="77777777" w:rsidR="004866BE" w:rsidRDefault="004866BE">
        <w:pPr>
          <w:pStyle w:val="Footer"/>
          <w:jc w:val="right"/>
        </w:pPr>
        <w:r>
          <w:fldChar w:fldCharType="begin"/>
        </w:r>
        <w:r>
          <w:instrText xml:space="preserve"> PAGE   \* MERGEFORMAT </w:instrText>
        </w:r>
        <w:r>
          <w:fldChar w:fldCharType="separate"/>
        </w:r>
        <w:r>
          <w:rPr>
            <w:noProof/>
          </w:rPr>
          <w:t>2</w:t>
        </w:r>
        <w:r>
          <w:fldChar w:fldCharType="end"/>
        </w:r>
      </w:p>
    </w:sdtContent>
  </w:sdt>
  <w:p w14:paraId="55CCA53C" w14:textId="77777777" w:rsidR="004866BE" w:rsidRDefault="004866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37820892"/>
      <w:docPartObj>
        <w:docPartGallery w:val="Page Numbers (Bottom of Page)"/>
        <w:docPartUnique/>
      </w:docPartObj>
    </w:sdtPr>
    <w:sdtEndPr>
      <w:rPr>
        <w:noProof/>
      </w:rPr>
    </w:sdtEndPr>
    <w:sdtContent>
      <w:p w14:paraId="3E0FABCD" w14:textId="35693696" w:rsidR="004866BE" w:rsidRDefault="004866BE">
        <w:pPr>
          <w:pStyle w:val="Footer"/>
          <w:jc w:val="right"/>
        </w:pPr>
        <w:r>
          <w:fldChar w:fldCharType="begin"/>
        </w:r>
        <w:r>
          <w:instrText xml:space="preserve"> PAGE   \* MERGEFORMAT </w:instrText>
        </w:r>
        <w:r>
          <w:fldChar w:fldCharType="separate"/>
        </w:r>
        <w:r w:rsidR="00077E45">
          <w:rPr>
            <w:noProof/>
          </w:rPr>
          <w:t>ii</w:t>
        </w:r>
        <w:r>
          <w:rPr>
            <w:noProof/>
          </w:rPr>
          <w:fldChar w:fldCharType="end"/>
        </w:r>
      </w:p>
    </w:sdtContent>
  </w:sdt>
  <w:p w14:paraId="7A3EB402" w14:textId="77777777" w:rsidR="004866BE" w:rsidRDefault="004866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FCA4D9" w14:textId="77777777" w:rsidR="004866BE" w:rsidRDefault="004866B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5179820"/>
      <w:docPartObj>
        <w:docPartGallery w:val="Page Numbers (Bottom of Page)"/>
        <w:docPartUnique/>
      </w:docPartObj>
    </w:sdtPr>
    <w:sdtEndPr>
      <w:rPr>
        <w:noProof/>
      </w:rPr>
    </w:sdtEndPr>
    <w:sdtContent>
      <w:p w14:paraId="7D4385DF" w14:textId="29D14A29" w:rsidR="004866BE" w:rsidRDefault="004866BE">
        <w:pPr>
          <w:pStyle w:val="Footer"/>
          <w:jc w:val="right"/>
        </w:pPr>
        <w:r>
          <w:fldChar w:fldCharType="begin"/>
        </w:r>
        <w:r>
          <w:instrText xml:space="preserve"> PAGE   \* MERGEFORMAT </w:instrText>
        </w:r>
        <w:r>
          <w:fldChar w:fldCharType="separate"/>
        </w:r>
        <w:r w:rsidR="00077E45">
          <w:rPr>
            <w:noProof/>
          </w:rPr>
          <w:t>22</w:t>
        </w:r>
        <w:r>
          <w:rPr>
            <w:noProof/>
          </w:rPr>
          <w:fldChar w:fldCharType="end"/>
        </w:r>
      </w:p>
    </w:sdtContent>
  </w:sdt>
  <w:p w14:paraId="2273AAAF" w14:textId="77777777" w:rsidR="004866BE" w:rsidRDefault="004866B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49734447"/>
      <w:docPartObj>
        <w:docPartGallery w:val="AutoText"/>
      </w:docPartObj>
    </w:sdtPr>
    <w:sdtEndPr/>
    <w:sdtContent>
      <w:p w14:paraId="7E43472E" w14:textId="77777777" w:rsidR="004866BE" w:rsidRDefault="004866BE">
        <w:pPr>
          <w:pStyle w:val="Footer"/>
          <w:jc w:val="right"/>
        </w:pPr>
        <w:r>
          <w:fldChar w:fldCharType="begin"/>
        </w:r>
        <w:r>
          <w:instrText xml:space="preserve"> PAGE   \* MERGEFORMAT </w:instrText>
        </w:r>
        <w:r>
          <w:fldChar w:fldCharType="separate"/>
        </w:r>
        <w:r>
          <w:rPr>
            <w:noProof/>
          </w:rPr>
          <w:t>1</w:t>
        </w:r>
        <w:r>
          <w:fldChar w:fldCharType="end"/>
        </w:r>
      </w:p>
    </w:sdtContent>
  </w:sdt>
  <w:p w14:paraId="760EB861" w14:textId="77777777" w:rsidR="004866BE" w:rsidRDefault="004866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37A70A" w14:textId="77777777" w:rsidR="00637A6C" w:rsidRDefault="00637A6C">
      <w:pPr>
        <w:spacing w:after="0"/>
      </w:pPr>
      <w:r>
        <w:separator/>
      </w:r>
    </w:p>
  </w:footnote>
  <w:footnote w:type="continuationSeparator" w:id="0">
    <w:p w14:paraId="4DAAE614" w14:textId="77777777" w:rsidR="00637A6C" w:rsidRDefault="00637A6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5456170"/>
      <w:docPartObj>
        <w:docPartGallery w:val="Page Numbers (Top of Page)"/>
        <w:docPartUnique/>
      </w:docPartObj>
    </w:sdtPr>
    <w:sdtEndPr>
      <w:rPr>
        <w:noProof/>
      </w:rPr>
    </w:sdtEndPr>
    <w:sdtContent>
      <w:p w14:paraId="1C7BD826" w14:textId="77777777" w:rsidR="004866BE" w:rsidRDefault="004866BE">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61FD902" w14:textId="77777777" w:rsidR="004866BE" w:rsidRDefault="004866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6603814"/>
      <w:docPartObj>
        <w:docPartGallery w:val="Page Numbers (Top of Page)"/>
        <w:docPartUnique/>
      </w:docPartObj>
    </w:sdtPr>
    <w:sdtEndPr>
      <w:rPr>
        <w:noProof/>
      </w:rPr>
    </w:sdtEndPr>
    <w:sdtContent>
      <w:p w14:paraId="6E41DEA3" w14:textId="77994FF6" w:rsidR="004866BE" w:rsidRDefault="004866BE">
        <w:pPr>
          <w:pStyle w:val="Header"/>
          <w:jc w:val="right"/>
        </w:pPr>
        <w:r>
          <w:fldChar w:fldCharType="begin"/>
        </w:r>
        <w:r>
          <w:instrText xml:space="preserve"> PAGE   \* MERGEFORMAT </w:instrText>
        </w:r>
        <w:r>
          <w:fldChar w:fldCharType="separate"/>
        </w:r>
        <w:r w:rsidR="00077E45">
          <w:rPr>
            <w:noProof/>
          </w:rPr>
          <w:t>vi</w:t>
        </w:r>
        <w:r>
          <w:rPr>
            <w:noProof/>
          </w:rPr>
          <w:fldChar w:fldCharType="end"/>
        </w:r>
      </w:p>
    </w:sdtContent>
  </w:sdt>
  <w:p w14:paraId="7006F272" w14:textId="77777777" w:rsidR="004866BE" w:rsidRDefault="004866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8CB8E6" w14:textId="77777777" w:rsidR="004866BE" w:rsidRDefault="004866BE">
    <w:pPr>
      <w:pStyle w:val="Header"/>
      <w:jc w:val="center"/>
    </w:pPr>
  </w:p>
  <w:p w14:paraId="0F9E3935" w14:textId="77777777" w:rsidR="004866BE" w:rsidRDefault="004866BE"/>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65E06B" w14:textId="77777777" w:rsidR="004866BE" w:rsidRDefault="004866BE"/>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470983" w14:textId="77777777" w:rsidR="004866BE" w:rsidRDefault="004866B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570484" w14:textId="77777777" w:rsidR="004866BE" w:rsidRDefault="004866BE">
    <w:pPr>
      <w:pStyle w:val="Header"/>
    </w:pPr>
  </w:p>
  <w:p w14:paraId="0D54FB1F" w14:textId="77777777" w:rsidR="004866BE" w:rsidRDefault="004866BE"/>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260CF5"/>
    <w:multiLevelType w:val="hybridMultilevel"/>
    <w:tmpl w:val="6CE4F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5820F3"/>
    <w:multiLevelType w:val="hybridMultilevel"/>
    <w:tmpl w:val="8EC80E1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5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CC6E9B"/>
    <w:multiLevelType w:val="hybridMultilevel"/>
    <w:tmpl w:val="18606476"/>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 w15:restartNumberingAfterBreak="0">
    <w:nsid w:val="07644677"/>
    <w:multiLevelType w:val="hybridMultilevel"/>
    <w:tmpl w:val="EE1C2B42"/>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723" w:hanging="360"/>
      </w:pPr>
      <w:rPr>
        <w:rFonts w:ascii="Courier New" w:hAnsi="Courier New" w:cs="Courier New" w:hint="default"/>
      </w:rPr>
    </w:lvl>
    <w:lvl w:ilvl="2" w:tplc="04090005" w:tentative="1">
      <w:start w:val="1"/>
      <w:numFmt w:val="bullet"/>
      <w:lvlText w:val=""/>
      <w:lvlJc w:val="left"/>
      <w:pPr>
        <w:ind w:left="2443" w:hanging="360"/>
      </w:pPr>
      <w:rPr>
        <w:rFonts w:ascii="Wingdings" w:hAnsi="Wingdings" w:hint="default"/>
      </w:rPr>
    </w:lvl>
    <w:lvl w:ilvl="3" w:tplc="04090001" w:tentative="1">
      <w:start w:val="1"/>
      <w:numFmt w:val="bullet"/>
      <w:lvlText w:val=""/>
      <w:lvlJc w:val="left"/>
      <w:pPr>
        <w:ind w:left="3163" w:hanging="360"/>
      </w:pPr>
      <w:rPr>
        <w:rFonts w:ascii="Symbol" w:hAnsi="Symbol" w:hint="default"/>
      </w:rPr>
    </w:lvl>
    <w:lvl w:ilvl="4" w:tplc="04090003" w:tentative="1">
      <w:start w:val="1"/>
      <w:numFmt w:val="bullet"/>
      <w:lvlText w:val="o"/>
      <w:lvlJc w:val="left"/>
      <w:pPr>
        <w:ind w:left="3883" w:hanging="360"/>
      </w:pPr>
      <w:rPr>
        <w:rFonts w:ascii="Courier New" w:hAnsi="Courier New" w:cs="Courier New" w:hint="default"/>
      </w:rPr>
    </w:lvl>
    <w:lvl w:ilvl="5" w:tplc="04090005" w:tentative="1">
      <w:start w:val="1"/>
      <w:numFmt w:val="bullet"/>
      <w:lvlText w:val=""/>
      <w:lvlJc w:val="left"/>
      <w:pPr>
        <w:ind w:left="4603" w:hanging="360"/>
      </w:pPr>
      <w:rPr>
        <w:rFonts w:ascii="Wingdings" w:hAnsi="Wingdings" w:hint="default"/>
      </w:rPr>
    </w:lvl>
    <w:lvl w:ilvl="6" w:tplc="04090001" w:tentative="1">
      <w:start w:val="1"/>
      <w:numFmt w:val="bullet"/>
      <w:lvlText w:val=""/>
      <w:lvlJc w:val="left"/>
      <w:pPr>
        <w:ind w:left="5323" w:hanging="360"/>
      </w:pPr>
      <w:rPr>
        <w:rFonts w:ascii="Symbol" w:hAnsi="Symbol" w:hint="default"/>
      </w:rPr>
    </w:lvl>
    <w:lvl w:ilvl="7" w:tplc="04090003" w:tentative="1">
      <w:start w:val="1"/>
      <w:numFmt w:val="bullet"/>
      <w:lvlText w:val="o"/>
      <w:lvlJc w:val="left"/>
      <w:pPr>
        <w:ind w:left="6043" w:hanging="360"/>
      </w:pPr>
      <w:rPr>
        <w:rFonts w:ascii="Courier New" w:hAnsi="Courier New" w:cs="Courier New" w:hint="default"/>
      </w:rPr>
    </w:lvl>
    <w:lvl w:ilvl="8" w:tplc="04090005" w:tentative="1">
      <w:start w:val="1"/>
      <w:numFmt w:val="bullet"/>
      <w:lvlText w:val=""/>
      <w:lvlJc w:val="left"/>
      <w:pPr>
        <w:ind w:left="6763" w:hanging="360"/>
      </w:pPr>
      <w:rPr>
        <w:rFonts w:ascii="Wingdings" w:hAnsi="Wingdings" w:hint="default"/>
      </w:rPr>
    </w:lvl>
  </w:abstractNum>
  <w:abstractNum w:abstractNumId="4" w15:restartNumberingAfterBreak="0">
    <w:nsid w:val="07AB49FE"/>
    <w:multiLevelType w:val="hybridMultilevel"/>
    <w:tmpl w:val="9EF8214A"/>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 w15:restartNumberingAfterBreak="0">
    <w:nsid w:val="11BB6EA1"/>
    <w:multiLevelType w:val="hybridMultilevel"/>
    <w:tmpl w:val="E8129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711A9E"/>
    <w:multiLevelType w:val="hybridMultilevel"/>
    <w:tmpl w:val="9AFC32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E23902"/>
    <w:multiLevelType w:val="hybridMultilevel"/>
    <w:tmpl w:val="6526DBA8"/>
    <w:lvl w:ilvl="0" w:tplc="0409000F">
      <w:start w:val="1"/>
      <w:numFmt w:val="decimal"/>
      <w:lvlText w:val="%1."/>
      <w:lvlJc w:val="left"/>
      <w:pPr>
        <w:ind w:left="1003" w:hanging="360"/>
      </w:pPr>
    </w:lvl>
    <w:lvl w:ilvl="1" w:tplc="04090019">
      <w:start w:val="1"/>
      <w:numFmt w:val="lowerLetter"/>
      <w:lvlText w:val="%2."/>
      <w:lvlJc w:val="left"/>
      <w:pPr>
        <w:ind w:left="1723" w:hanging="360"/>
      </w:pPr>
    </w:lvl>
    <w:lvl w:ilvl="2" w:tplc="0409001B" w:tentative="1">
      <w:start w:val="1"/>
      <w:numFmt w:val="lowerRoman"/>
      <w:lvlText w:val="%3."/>
      <w:lvlJc w:val="right"/>
      <w:pPr>
        <w:ind w:left="2443" w:hanging="180"/>
      </w:pPr>
    </w:lvl>
    <w:lvl w:ilvl="3" w:tplc="0409000F" w:tentative="1">
      <w:start w:val="1"/>
      <w:numFmt w:val="decimal"/>
      <w:lvlText w:val="%4."/>
      <w:lvlJc w:val="left"/>
      <w:pPr>
        <w:ind w:left="3163" w:hanging="360"/>
      </w:pPr>
    </w:lvl>
    <w:lvl w:ilvl="4" w:tplc="04090019" w:tentative="1">
      <w:start w:val="1"/>
      <w:numFmt w:val="lowerLetter"/>
      <w:lvlText w:val="%5."/>
      <w:lvlJc w:val="left"/>
      <w:pPr>
        <w:ind w:left="3883" w:hanging="360"/>
      </w:pPr>
    </w:lvl>
    <w:lvl w:ilvl="5" w:tplc="0409001B" w:tentative="1">
      <w:start w:val="1"/>
      <w:numFmt w:val="lowerRoman"/>
      <w:lvlText w:val="%6."/>
      <w:lvlJc w:val="right"/>
      <w:pPr>
        <w:ind w:left="4603" w:hanging="180"/>
      </w:pPr>
    </w:lvl>
    <w:lvl w:ilvl="6" w:tplc="0409000F" w:tentative="1">
      <w:start w:val="1"/>
      <w:numFmt w:val="decimal"/>
      <w:lvlText w:val="%7."/>
      <w:lvlJc w:val="left"/>
      <w:pPr>
        <w:ind w:left="5323" w:hanging="360"/>
      </w:pPr>
    </w:lvl>
    <w:lvl w:ilvl="7" w:tplc="04090019" w:tentative="1">
      <w:start w:val="1"/>
      <w:numFmt w:val="lowerLetter"/>
      <w:lvlText w:val="%8."/>
      <w:lvlJc w:val="left"/>
      <w:pPr>
        <w:ind w:left="6043" w:hanging="360"/>
      </w:pPr>
    </w:lvl>
    <w:lvl w:ilvl="8" w:tplc="0409001B" w:tentative="1">
      <w:start w:val="1"/>
      <w:numFmt w:val="lowerRoman"/>
      <w:lvlText w:val="%9."/>
      <w:lvlJc w:val="right"/>
      <w:pPr>
        <w:ind w:left="6763" w:hanging="180"/>
      </w:pPr>
    </w:lvl>
  </w:abstractNum>
  <w:abstractNum w:abstractNumId="8" w15:restartNumberingAfterBreak="0">
    <w:nsid w:val="17096D24"/>
    <w:multiLevelType w:val="multilevel"/>
    <w:tmpl w:val="17096D2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9" w15:restartNumberingAfterBreak="0">
    <w:nsid w:val="18DA1D6A"/>
    <w:multiLevelType w:val="hybridMultilevel"/>
    <w:tmpl w:val="3D8A4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300C1B"/>
    <w:multiLevelType w:val="hybridMultilevel"/>
    <w:tmpl w:val="48124B0C"/>
    <w:lvl w:ilvl="0" w:tplc="04090001">
      <w:start w:val="1"/>
      <w:numFmt w:val="bullet"/>
      <w:lvlText w:val=""/>
      <w:lvlJc w:val="left"/>
      <w:pPr>
        <w:ind w:left="643"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9512AB"/>
    <w:multiLevelType w:val="hybridMultilevel"/>
    <w:tmpl w:val="A650F5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C83B03"/>
    <w:multiLevelType w:val="hybridMultilevel"/>
    <w:tmpl w:val="432EB1C8"/>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723" w:hanging="360"/>
      </w:pPr>
      <w:rPr>
        <w:rFonts w:ascii="Courier New" w:hAnsi="Courier New" w:cs="Courier New" w:hint="default"/>
      </w:rPr>
    </w:lvl>
    <w:lvl w:ilvl="2" w:tplc="04090005" w:tentative="1">
      <w:start w:val="1"/>
      <w:numFmt w:val="bullet"/>
      <w:lvlText w:val=""/>
      <w:lvlJc w:val="left"/>
      <w:pPr>
        <w:ind w:left="2443" w:hanging="360"/>
      </w:pPr>
      <w:rPr>
        <w:rFonts w:ascii="Wingdings" w:hAnsi="Wingdings" w:hint="default"/>
      </w:rPr>
    </w:lvl>
    <w:lvl w:ilvl="3" w:tplc="04090001" w:tentative="1">
      <w:start w:val="1"/>
      <w:numFmt w:val="bullet"/>
      <w:lvlText w:val=""/>
      <w:lvlJc w:val="left"/>
      <w:pPr>
        <w:ind w:left="3163" w:hanging="360"/>
      </w:pPr>
      <w:rPr>
        <w:rFonts w:ascii="Symbol" w:hAnsi="Symbol" w:hint="default"/>
      </w:rPr>
    </w:lvl>
    <w:lvl w:ilvl="4" w:tplc="04090003" w:tentative="1">
      <w:start w:val="1"/>
      <w:numFmt w:val="bullet"/>
      <w:lvlText w:val="o"/>
      <w:lvlJc w:val="left"/>
      <w:pPr>
        <w:ind w:left="3883" w:hanging="360"/>
      </w:pPr>
      <w:rPr>
        <w:rFonts w:ascii="Courier New" w:hAnsi="Courier New" w:cs="Courier New" w:hint="default"/>
      </w:rPr>
    </w:lvl>
    <w:lvl w:ilvl="5" w:tplc="04090005" w:tentative="1">
      <w:start w:val="1"/>
      <w:numFmt w:val="bullet"/>
      <w:lvlText w:val=""/>
      <w:lvlJc w:val="left"/>
      <w:pPr>
        <w:ind w:left="4603" w:hanging="360"/>
      </w:pPr>
      <w:rPr>
        <w:rFonts w:ascii="Wingdings" w:hAnsi="Wingdings" w:hint="default"/>
      </w:rPr>
    </w:lvl>
    <w:lvl w:ilvl="6" w:tplc="04090001" w:tentative="1">
      <w:start w:val="1"/>
      <w:numFmt w:val="bullet"/>
      <w:lvlText w:val=""/>
      <w:lvlJc w:val="left"/>
      <w:pPr>
        <w:ind w:left="5323" w:hanging="360"/>
      </w:pPr>
      <w:rPr>
        <w:rFonts w:ascii="Symbol" w:hAnsi="Symbol" w:hint="default"/>
      </w:rPr>
    </w:lvl>
    <w:lvl w:ilvl="7" w:tplc="04090003" w:tentative="1">
      <w:start w:val="1"/>
      <w:numFmt w:val="bullet"/>
      <w:lvlText w:val="o"/>
      <w:lvlJc w:val="left"/>
      <w:pPr>
        <w:ind w:left="6043" w:hanging="360"/>
      </w:pPr>
      <w:rPr>
        <w:rFonts w:ascii="Courier New" w:hAnsi="Courier New" w:cs="Courier New" w:hint="default"/>
      </w:rPr>
    </w:lvl>
    <w:lvl w:ilvl="8" w:tplc="04090005" w:tentative="1">
      <w:start w:val="1"/>
      <w:numFmt w:val="bullet"/>
      <w:lvlText w:val=""/>
      <w:lvlJc w:val="left"/>
      <w:pPr>
        <w:ind w:left="6763" w:hanging="360"/>
      </w:pPr>
      <w:rPr>
        <w:rFonts w:ascii="Wingdings" w:hAnsi="Wingdings" w:hint="default"/>
      </w:rPr>
    </w:lvl>
  </w:abstractNum>
  <w:abstractNum w:abstractNumId="13" w15:restartNumberingAfterBreak="0">
    <w:nsid w:val="1D7B272C"/>
    <w:multiLevelType w:val="hybridMultilevel"/>
    <w:tmpl w:val="0A3022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E5C5CD4"/>
    <w:multiLevelType w:val="hybridMultilevel"/>
    <w:tmpl w:val="EA5A1964"/>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256A175C"/>
    <w:multiLevelType w:val="multilevel"/>
    <w:tmpl w:val="256A175C"/>
    <w:lvl w:ilvl="0">
      <w:start w:val="1"/>
      <w:numFmt w:val="decimal"/>
      <w:lvlText w:val="%1."/>
      <w:lvlJc w:val="left"/>
      <w:pPr>
        <w:ind w:left="144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 w15:restartNumberingAfterBreak="0">
    <w:nsid w:val="25B417AB"/>
    <w:multiLevelType w:val="hybridMultilevel"/>
    <w:tmpl w:val="204A32FA"/>
    <w:lvl w:ilvl="0" w:tplc="8BB407D8">
      <w:start w:val="1"/>
      <w:numFmt w:val="decimal"/>
      <w:lvlText w:val="%1."/>
      <w:lvlJc w:val="left"/>
      <w:pPr>
        <w:ind w:left="720" w:hanging="360"/>
      </w:pPr>
      <w:rPr>
        <w:rFonts w:hint="default"/>
      </w:rPr>
    </w:lvl>
    <w:lvl w:ilvl="1" w:tplc="2A36D674">
      <w:start w:val="4"/>
      <w:numFmt w:val="bullet"/>
      <w:lvlText w:val="-"/>
      <w:lvlJc w:val="left"/>
      <w:pPr>
        <w:ind w:left="1440" w:hanging="360"/>
      </w:pPr>
      <w:rPr>
        <w:rFonts w:ascii="Times New Roman" w:eastAsiaTheme="minorHAnsi"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844CCA"/>
    <w:multiLevelType w:val="multilevel"/>
    <w:tmpl w:val="2A844CCA"/>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8" w15:restartNumberingAfterBreak="0">
    <w:nsid w:val="2EF822FA"/>
    <w:multiLevelType w:val="multilevel"/>
    <w:tmpl w:val="2EF822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1455AFE"/>
    <w:multiLevelType w:val="multilevel"/>
    <w:tmpl w:val="31455AFE"/>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0" w15:restartNumberingAfterBreak="0">
    <w:nsid w:val="34184AD4"/>
    <w:multiLevelType w:val="hybridMultilevel"/>
    <w:tmpl w:val="C9204FAE"/>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21" w15:restartNumberingAfterBreak="0">
    <w:nsid w:val="34D507ED"/>
    <w:multiLevelType w:val="multilevel"/>
    <w:tmpl w:val="34D507E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5E605F1"/>
    <w:multiLevelType w:val="hybridMultilevel"/>
    <w:tmpl w:val="19A2CEC0"/>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3" w15:restartNumberingAfterBreak="0">
    <w:nsid w:val="3D4138CB"/>
    <w:multiLevelType w:val="multilevel"/>
    <w:tmpl w:val="3D4138CB"/>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4" w15:restartNumberingAfterBreak="0">
    <w:nsid w:val="412B517F"/>
    <w:multiLevelType w:val="hybridMultilevel"/>
    <w:tmpl w:val="57C6B436"/>
    <w:lvl w:ilvl="0" w:tplc="B85C55F8">
      <w:start w:val="1"/>
      <w:numFmt w:val="decimal"/>
      <w:lvlText w:val="[%1]     "/>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2434CD3"/>
    <w:multiLevelType w:val="hybridMultilevel"/>
    <w:tmpl w:val="E2E4C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55039E"/>
    <w:multiLevelType w:val="multilevel"/>
    <w:tmpl w:val="4255039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7" w15:restartNumberingAfterBreak="0">
    <w:nsid w:val="425F0435"/>
    <w:multiLevelType w:val="multilevel"/>
    <w:tmpl w:val="425F0435"/>
    <w:lvl w:ilvl="0">
      <w:start w:val="1"/>
      <w:numFmt w:val="bullet"/>
      <w:lvlText w:val=""/>
      <w:lvlJc w:val="left"/>
      <w:pPr>
        <w:tabs>
          <w:tab w:val="left" w:pos="1440"/>
        </w:tabs>
        <w:ind w:left="1440" w:hanging="360"/>
      </w:pPr>
      <w:rPr>
        <w:rFonts w:ascii="Symbol" w:hAnsi="Symbol" w:hint="default"/>
        <w:sz w:val="20"/>
      </w:rPr>
    </w:lvl>
    <w:lvl w:ilvl="1">
      <w:start w:val="1"/>
      <w:numFmt w:val="bullet"/>
      <w:lvlText w:val=""/>
      <w:lvlJc w:val="left"/>
      <w:pPr>
        <w:tabs>
          <w:tab w:val="left" w:pos="2160"/>
        </w:tabs>
        <w:ind w:left="2160" w:hanging="360"/>
      </w:pPr>
      <w:rPr>
        <w:rFonts w:ascii="Symbol" w:hAnsi="Symbol" w:hint="default"/>
        <w:sz w:val="20"/>
      </w:rPr>
    </w:lvl>
    <w:lvl w:ilvl="2">
      <w:start w:val="1"/>
      <w:numFmt w:val="bullet"/>
      <w:lvlText w:val=""/>
      <w:lvlJc w:val="left"/>
      <w:pPr>
        <w:tabs>
          <w:tab w:val="left" w:pos="2880"/>
        </w:tabs>
        <w:ind w:left="2880" w:hanging="360"/>
      </w:pPr>
      <w:rPr>
        <w:rFonts w:ascii="Symbol" w:hAnsi="Symbol" w:hint="default"/>
        <w:sz w:val="20"/>
      </w:rPr>
    </w:lvl>
    <w:lvl w:ilvl="3">
      <w:start w:val="1"/>
      <w:numFmt w:val="bullet"/>
      <w:lvlText w:val=""/>
      <w:lvlJc w:val="left"/>
      <w:pPr>
        <w:tabs>
          <w:tab w:val="left" w:pos="3600"/>
        </w:tabs>
        <w:ind w:left="3600" w:hanging="360"/>
      </w:pPr>
      <w:rPr>
        <w:rFonts w:ascii="Symbol" w:hAnsi="Symbol" w:hint="default"/>
        <w:sz w:val="20"/>
      </w:rPr>
    </w:lvl>
    <w:lvl w:ilvl="4">
      <w:start w:val="1"/>
      <w:numFmt w:val="bullet"/>
      <w:lvlText w:val=""/>
      <w:lvlJc w:val="left"/>
      <w:pPr>
        <w:tabs>
          <w:tab w:val="left" w:pos="4320"/>
        </w:tabs>
        <w:ind w:left="4320" w:hanging="360"/>
      </w:pPr>
      <w:rPr>
        <w:rFonts w:ascii="Symbol" w:hAnsi="Symbol" w:hint="default"/>
        <w:sz w:val="20"/>
      </w:rPr>
    </w:lvl>
    <w:lvl w:ilvl="5">
      <w:start w:val="1"/>
      <w:numFmt w:val="bullet"/>
      <w:lvlText w:val=""/>
      <w:lvlJc w:val="left"/>
      <w:pPr>
        <w:tabs>
          <w:tab w:val="left" w:pos="5040"/>
        </w:tabs>
        <w:ind w:left="5040" w:hanging="360"/>
      </w:pPr>
      <w:rPr>
        <w:rFonts w:ascii="Symbol" w:hAnsi="Symbol" w:hint="default"/>
        <w:sz w:val="20"/>
      </w:rPr>
    </w:lvl>
    <w:lvl w:ilvl="6">
      <w:start w:val="1"/>
      <w:numFmt w:val="bullet"/>
      <w:lvlText w:val=""/>
      <w:lvlJc w:val="left"/>
      <w:pPr>
        <w:tabs>
          <w:tab w:val="left" w:pos="5760"/>
        </w:tabs>
        <w:ind w:left="5760" w:hanging="360"/>
      </w:pPr>
      <w:rPr>
        <w:rFonts w:ascii="Symbol" w:hAnsi="Symbol" w:hint="default"/>
        <w:sz w:val="20"/>
      </w:rPr>
    </w:lvl>
    <w:lvl w:ilvl="7">
      <w:start w:val="1"/>
      <w:numFmt w:val="bullet"/>
      <w:lvlText w:val=""/>
      <w:lvlJc w:val="left"/>
      <w:pPr>
        <w:tabs>
          <w:tab w:val="left" w:pos="6480"/>
        </w:tabs>
        <w:ind w:left="6480" w:hanging="360"/>
      </w:pPr>
      <w:rPr>
        <w:rFonts w:ascii="Symbol" w:hAnsi="Symbol" w:hint="default"/>
        <w:sz w:val="20"/>
      </w:rPr>
    </w:lvl>
    <w:lvl w:ilvl="8">
      <w:start w:val="1"/>
      <w:numFmt w:val="bullet"/>
      <w:lvlText w:val=""/>
      <w:lvlJc w:val="left"/>
      <w:pPr>
        <w:tabs>
          <w:tab w:val="left" w:pos="7200"/>
        </w:tabs>
        <w:ind w:left="7200" w:hanging="360"/>
      </w:pPr>
      <w:rPr>
        <w:rFonts w:ascii="Symbol" w:hAnsi="Symbol" w:hint="default"/>
        <w:sz w:val="20"/>
      </w:rPr>
    </w:lvl>
  </w:abstractNum>
  <w:abstractNum w:abstractNumId="28" w15:restartNumberingAfterBreak="0">
    <w:nsid w:val="44390DCB"/>
    <w:multiLevelType w:val="hybridMultilevel"/>
    <w:tmpl w:val="A5AEA584"/>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9" w15:restartNumberingAfterBreak="0">
    <w:nsid w:val="470958FF"/>
    <w:multiLevelType w:val="hybridMultilevel"/>
    <w:tmpl w:val="E622355C"/>
    <w:lvl w:ilvl="0" w:tplc="0409000F">
      <w:start w:val="1"/>
      <w:numFmt w:val="decimal"/>
      <w:lvlText w:val="%1."/>
      <w:lvlJc w:val="left"/>
      <w:pPr>
        <w:ind w:left="1003"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2443" w:hanging="180"/>
      </w:pPr>
    </w:lvl>
    <w:lvl w:ilvl="3" w:tplc="0409000F" w:tentative="1">
      <w:start w:val="1"/>
      <w:numFmt w:val="decimal"/>
      <w:lvlText w:val="%4."/>
      <w:lvlJc w:val="left"/>
      <w:pPr>
        <w:ind w:left="3163" w:hanging="360"/>
      </w:pPr>
    </w:lvl>
    <w:lvl w:ilvl="4" w:tplc="04090019" w:tentative="1">
      <w:start w:val="1"/>
      <w:numFmt w:val="lowerLetter"/>
      <w:lvlText w:val="%5."/>
      <w:lvlJc w:val="left"/>
      <w:pPr>
        <w:ind w:left="3883" w:hanging="360"/>
      </w:pPr>
    </w:lvl>
    <w:lvl w:ilvl="5" w:tplc="0409001B" w:tentative="1">
      <w:start w:val="1"/>
      <w:numFmt w:val="lowerRoman"/>
      <w:lvlText w:val="%6."/>
      <w:lvlJc w:val="right"/>
      <w:pPr>
        <w:ind w:left="4603" w:hanging="180"/>
      </w:pPr>
    </w:lvl>
    <w:lvl w:ilvl="6" w:tplc="0409000F" w:tentative="1">
      <w:start w:val="1"/>
      <w:numFmt w:val="decimal"/>
      <w:lvlText w:val="%7."/>
      <w:lvlJc w:val="left"/>
      <w:pPr>
        <w:ind w:left="5323" w:hanging="360"/>
      </w:pPr>
    </w:lvl>
    <w:lvl w:ilvl="7" w:tplc="04090019" w:tentative="1">
      <w:start w:val="1"/>
      <w:numFmt w:val="lowerLetter"/>
      <w:lvlText w:val="%8."/>
      <w:lvlJc w:val="left"/>
      <w:pPr>
        <w:ind w:left="6043" w:hanging="360"/>
      </w:pPr>
    </w:lvl>
    <w:lvl w:ilvl="8" w:tplc="0409001B" w:tentative="1">
      <w:start w:val="1"/>
      <w:numFmt w:val="lowerRoman"/>
      <w:lvlText w:val="%9."/>
      <w:lvlJc w:val="right"/>
      <w:pPr>
        <w:ind w:left="6763" w:hanging="180"/>
      </w:pPr>
    </w:lvl>
  </w:abstractNum>
  <w:abstractNum w:abstractNumId="30" w15:restartNumberingAfterBreak="0">
    <w:nsid w:val="4A57307A"/>
    <w:multiLevelType w:val="hybridMultilevel"/>
    <w:tmpl w:val="C8F63ED2"/>
    <w:lvl w:ilvl="0" w:tplc="8BB407D8">
      <w:start w:val="1"/>
      <w:numFmt w:val="decimal"/>
      <w:lvlText w:val="%1."/>
      <w:lvlJc w:val="left"/>
      <w:pPr>
        <w:ind w:left="720" w:hanging="360"/>
      </w:pPr>
      <w:rPr>
        <w:rFonts w:hint="default"/>
      </w:rPr>
    </w:lvl>
    <w:lvl w:ilvl="1" w:tplc="04090001">
      <w:start w:val="1"/>
      <w:numFmt w:val="bullet"/>
      <w:lvlText w:val=""/>
      <w:lvlJc w:val="left"/>
      <w:pPr>
        <w:ind w:left="45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CF50B2"/>
    <w:multiLevelType w:val="hybridMultilevel"/>
    <w:tmpl w:val="F00805C0"/>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2" w15:restartNumberingAfterBreak="0">
    <w:nsid w:val="51E21B2F"/>
    <w:multiLevelType w:val="multilevel"/>
    <w:tmpl w:val="51E21B2F"/>
    <w:lvl w:ilvl="0">
      <w:start w:val="1"/>
      <w:numFmt w:val="decimal"/>
      <w:lvlText w:val="%1."/>
      <w:lvlJc w:val="left"/>
      <w:pPr>
        <w:ind w:left="144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3" w15:restartNumberingAfterBreak="0">
    <w:nsid w:val="52733DF2"/>
    <w:multiLevelType w:val="multilevel"/>
    <w:tmpl w:val="B1126F74"/>
    <w:lvl w:ilvl="0">
      <w:start w:val="1"/>
      <w:numFmt w:val="decimal"/>
      <w:suff w:val="space"/>
      <w:lvlText w:val="%1."/>
      <w:lvlJc w:val="left"/>
      <w:pPr>
        <w:ind w:left="360" w:hanging="360"/>
      </w:pPr>
      <w:rPr>
        <w:rFonts w:hint="default"/>
      </w:rPr>
    </w:lvl>
    <w:lvl w:ilvl="1">
      <w:start w:val="1"/>
      <w:numFmt w:val="decimal"/>
      <w:suff w:val="space"/>
      <w:lvlText w:val="%1.%2."/>
      <w:lvlJc w:val="left"/>
      <w:pPr>
        <w:ind w:left="574" w:hanging="432"/>
      </w:pPr>
      <w:rPr>
        <w:rFonts w:hint="default"/>
      </w:rPr>
    </w:lvl>
    <w:lvl w:ilvl="2">
      <w:start w:val="1"/>
      <w:numFmt w:val="decimal"/>
      <w:suff w:val="space"/>
      <w:lvlText w:val="%1.%2.%3."/>
      <w:lvlJc w:val="left"/>
      <w:pPr>
        <w:ind w:left="788"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54797147"/>
    <w:multiLevelType w:val="hybridMultilevel"/>
    <w:tmpl w:val="FA54F492"/>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5" w15:restartNumberingAfterBreak="0">
    <w:nsid w:val="54CD778B"/>
    <w:multiLevelType w:val="hybridMultilevel"/>
    <w:tmpl w:val="B64AE340"/>
    <w:lvl w:ilvl="0" w:tplc="8BB407D8">
      <w:start w:val="1"/>
      <w:numFmt w:val="decimal"/>
      <w:lvlText w:val="%1."/>
      <w:lvlJc w:val="left"/>
      <w:pPr>
        <w:ind w:left="720" w:hanging="360"/>
      </w:pPr>
      <w:rPr>
        <w:rFonts w:hint="default"/>
      </w:rPr>
    </w:lvl>
    <w:lvl w:ilvl="1" w:tplc="04090001">
      <w:start w:val="1"/>
      <w:numFmt w:val="bullet"/>
      <w:lvlText w:val=""/>
      <w:lvlJc w:val="left"/>
      <w:pPr>
        <w:ind w:left="99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78E1D90"/>
    <w:multiLevelType w:val="hybridMultilevel"/>
    <w:tmpl w:val="996ADE88"/>
    <w:lvl w:ilvl="0" w:tplc="8BB407D8">
      <w:start w:val="1"/>
      <w:numFmt w:val="decimal"/>
      <w:lvlText w:val="%1."/>
      <w:lvlJc w:val="left"/>
      <w:pPr>
        <w:ind w:left="720" w:hanging="360"/>
      </w:pPr>
      <w:rPr>
        <w:rFonts w:hint="default"/>
      </w:rPr>
    </w:lvl>
    <w:lvl w:ilvl="1" w:tplc="04090001">
      <w:start w:val="1"/>
      <w:numFmt w:val="bullet"/>
      <w:lvlText w:val=""/>
      <w:lvlJc w:val="left"/>
      <w:pPr>
        <w:ind w:left="45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1AA755C"/>
    <w:multiLevelType w:val="hybridMultilevel"/>
    <w:tmpl w:val="A120B95C"/>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8" w15:restartNumberingAfterBreak="0">
    <w:nsid w:val="62E70BEB"/>
    <w:multiLevelType w:val="hybridMultilevel"/>
    <w:tmpl w:val="B60CA378"/>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9" w15:restartNumberingAfterBreak="0">
    <w:nsid w:val="66021C26"/>
    <w:multiLevelType w:val="hybridMultilevel"/>
    <w:tmpl w:val="1C181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6B85BE8"/>
    <w:multiLevelType w:val="hybridMultilevel"/>
    <w:tmpl w:val="590A6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7201325"/>
    <w:multiLevelType w:val="multilevel"/>
    <w:tmpl w:val="67201325"/>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2" w15:restartNumberingAfterBreak="0">
    <w:nsid w:val="6929296A"/>
    <w:multiLevelType w:val="hybridMultilevel"/>
    <w:tmpl w:val="E1CE1C78"/>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3" w15:restartNumberingAfterBreak="0">
    <w:nsid w:val="6D552E0B"/>
    <w:multiLevelType w:val="hybridMultilevel"/>
    <w:tmpl w:val="39CCA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34274E7"/>
    <w:multiLevelType w:val="hybridMultilevel"/>
    <w:tmpl w:val="4754F6A2"/>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45" w15:restartNumberingAfterBreak="0">
    <w:nsid w:val="746F0B5E"/>
    <w:multiLevelType w:val="hybridMultilevel"/>
    <w:tmpl w:val="A8AE8DB8"/>
    <w:lvl w:ilvl="0" w:tplc="0409000F">
      <w:start w:val="1"/>
      <w:numFmt w:val="decimal"/>
      <w:lvlText w:val="%1."/>
      <w:lvlJc w:val="left"/>
      <w:pPr>
        <w:ind w:left="1260" w:hanging="360"/>
      </w:p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6" w15:restartNumberingAfterBreak="0">
    <w:nsid w:val="748F5447"/>
    <w:multiLevelType w:val="hybridMultilevel"/>
    <w:tmpl w:val="DFD81088"/>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47" w15:restartNumberingAfterBreak="0">
    <w:nsid w:val="76FC0344"/>
    <w:multiLevelType w:val="multilevel"/>
    <w:tmpl w:val="76FC0344"/>
    <w:lvl w:ilvl="0">
      <w:start w:val="1"/>
      <w:numFmt w:val="bullet"/>
      <w:lvlText w:val=""/>
      <w:lvlJc w:val="left"/>
      <w:pPr>
        <w:tabs>
          <w:tab w:val="left" w:pos="1440"/>
        </w:tabs>
        <w:ind w:left="1440" w:hanging="360"/>
      </w:pPr>
      <w:rPr>
        <w:rFonts w:ascii="Symbol" w:hAnsi="Symbol" w:hint="default"/>
        <w:sz w:val="20"/>
      </w:rPr>
    </w:lvl>
    <w:lvl w:ilvl="1">
      <w:start w:val="1"/>
      <w:numFmt w:val="bullet"/>
      <w:lvlText w:val=""/>
      <w:lvlJc w:val="left"/>
      <w:pPr>
        <w:tabs>
          <w:tab w:val="left" w:pos="2160"/>
        </w:tabs>
        <w:ind w:left="2160" w:hanging="360"/>
      </w:pPr>
      <w:rPr>
        <w:rFonts w:ascii="Symbol" w:hAnsi="Symbol" w:hint="default"/>
        <w:sz w:val="20"/>
      </w:rPr>
    </w:lvl>
    <w:lvl w:ilvl="2">
      <w:start w:val="1"/>
      <w:numFmt w:val="bullet"/>
      <w:lvlText w:val=""/>
      <w:lvlJc w:val="left"/>
      <w:pPr>
        <w:tabs>
          <w:tab w:val="left" w:pos="2880"/>
        </w:tabs>
        <w:ind w:left="2880" w:hanging="360"/>
      </w:pPr>
      <w:rPr>
        <w:rFonts w:ascii="Symbol" w:hAnsi="Symbol" w:hint="default"/>
        <w:sz w:val="20"/>
      </w:rPr>
    </w:lvl>
    <w:lvl w:ilvl="3">
      <w:start w:val="1"/>
      <w:numFmt w:val="bullet"/>
      <w:lvlText w:val=""/>
      <w:lvlJc w:val="left"/>
      <w:pPr>
        <w:tabs>
          <w:tab w:val="left" w:pos="3600"/>
        </w:tabs>
        <w:ind w:left="3600" w:hanging="360"/>
      </w:pPr>
      <w:rPr>
        <w:rFonts w:ascii="Symbol" w:hAnsi="Symbol" w:hint="default"/>
        <w:sz w:val="20"/>
      </w:rPr>
    </w:lvl>
    <w:lvl w:ilvl="4">
      <w:start w:val="1"/>
      <w:numFmt w:val="bullet"/>
      <w:lvlText w:val=""/>
      <w:lvlJc w:val="left"/>
      <w:pPr>
        <w:tabs>
          <w:tab w:val="left" w:pos="4320"/>
        </w:tabs>
        <w:ind w:left="4320" w:hanging="360"/>
      </w:pPr>
      <w:rPr>
        <w:rFonts w:ascii="Symbol" w:hAnsi="Symbol" w:hint="default"/>
        <w:sz w:val="20"/>
      </w:rPr>
    </w:lvl>
    <w:lvl w:ilvl="5">
      <w:start w:val="1"/>
      <w:numFmt w:val="bullet"/>
      <w:lvlText w:val=""/>
      <w:lvlJc w:val="left"/>
      <w:pPr>
        <w:tabs>
          <w:tab w:val="left" w:pos="5040"/>
        </w:tabs>
        <w:ind w:left="5040" w:hanging="360"/>
      </w:pPr>
      <w:rPr>
        <w:rFonts w:ascii="Symbol" w:hAnsi="Symbol" w:hint="default"/>
        <w:sz w:val="20"/>
      </w:rPr>
    </w:lvl>
    <w:lvl w:ilvl="6">
      <w:start w:val="1"/>
      <w:numFmt w:val="bullet"/>
      <w:lvlText w:val=""/>
      <w:lvlJc w:val="left"/>
      <w:pPr>
        <w:tabs>
          <w:tab w:val="left" w:pos="5760"/>
        </w:tabs>
        <w:ind w:left="5760" w:hanging="360"/>
      </w:pPr>
      <w:rPr>
        <w:rFonts w:ascii="Symbol" w:hAnsi="Symbol" w:hint="default"/>
        <w:sz w:val="20"/>
      </w:rPr>
    </w:lvl>
    <w:lvl w:ilvl="7">
      <w:start w:val="1"/>
      <w:numFmt w:val="bullet"/>
      <w:lvlText w:val=""/>
      <w:lvlJc w:val="left"/>
      <w:pPr>
        <w:tabs>
          <w:tab w:val="left" w:pos="6480"/>
        </w:tabs>
        <w:ind w:left="6480" w:hanging="360"/>
      </w:pPr>
      <w:rPr>
        <w:rFonts w:ascii="Symbol" w:hAnsi="Symbol" w:hint="default"/>
        <w:sz w:val="20"/>
      </w:rPr>
    </w:lvl>
    <w:lvl w:ilvl="8">
      <w:start w:val="1"/>
      <w:numFmt w:val="bullet"/>
      <w:lvlText w:val=""/>
      <w:lvlJc w:val="left"/>
      <w:pPr>
        <w:tabs>
          <w:tab w:val="left" w:pos="7200"/>
        </w:tabs>
        <w:ind w:left="7200" w:hanging="360"/>
      </w:pPr>
      <w:rPr>
        <w:rFonts w:ascii="Symbol" w:hAnsi="Symbol" w:hint="default"/>
        <w:sz w:val="20"/>
      </w:rPr>
    </w:lvl>
  </w:abstractNum>
  <w:abstractNum w:abstractNumId="48" w15:restartNumberingAfterBreak="0">
    <w:nsid w:val="79366C29"/>
    <w:multiLevelType w:val="hybridMultilevel"/>
    <w:tmpl w:val="6EA40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18"/>
  </w:num>
  <w:num w:numId="3">
    <w:abstractNumId w:val="27"/>
  </w:num>
  <w:num w:numId="4">
    <w:abstractNumId w:val="47"/>
  </w:num>
  <w:num w:numId="5">
    <w:abstractNumId w:val="26"/>
  </w:num>
  <w:num w:numId="6">
    <w:abstractNumId w:val="23"/>
  </w:num>
  <w:num w:numId="7">
    <w:abstractNumId w:val="41"/>
  </w:num>
  <w:num w:numId="8">
    <w:abstractNumId w:val="21"/>
  </w:num>
  <w:num w:numId="9">
    <w:abstractNumId w:val="32"/>
  </w:num>
  <w:num w:numId="10">
    <w:abstractNumId w:val="15"/>
  </w:num>
  <w:num w:numId="11">
    <w:abstractNumId w:val="17"/>
  </w:num>
  <w:num w:numId="12">
    <w:abstractNumId w:val="8"/>
  </w:num>
  <w:num w:numId="13">
    <w:abstractNumId w:val="19"/>
  </w:num>
  <w:num w:numId="14">
    <w:abstractNumId w:val="46"/>
  </w:num>
  <w:num w:numId="15">
    <w:abstractNumId w:val="12"/>
  </w:num>
  <w:num w:numId="16">
    <w:abstractNumId w:val="3"/>
  </w:num>
  <w:num w:numId="17">
    <w:abstractNumId w:val="20"/>
  </w:num>
  <w:num w:numId="18">
    <w:abstractNumId w:val="28"/>
  </w:num>
  <w:num w:numId="19">
    <w:abstractNumId w:val="22"/>
  </w:num>
  <w:num w:numId="20">
    <w:abstractNumId w:val="14"/>
  </w:num>
  <w:num w:numId="21">
    <w:abstractNumId w:val="4"/>
  </w:num>
  <w:num w:numId="22">
    <w:abstractNumId w:val="31"/>
  </w:num>
  <w:num w:numId="23">
    <w:abstractNumId w:val="38"/>
  </w:num>
  <w:num w:numId="24">
    <w:abstractNumId w:val="24"/>
  </w:num>
  <w:num w:numId="25">
    <w:abstractNumId w:val="5"/>
  </w:num>
  <w:num w:numId="26">
    <w:abstractNumId w:val="10"/>
  </w:num>
  <w:num w:numId="27">
    <w:abstractNumId w:val="42"/>
  </w:num>
  <w:num w:numId="28">
    <w:abstractNumId w:val="0"/>
  </w:num>
  <w:num w:numId="29">
    <w:abstractNumId w:val="48"/>
  </w:num>
  <w:num w:numId="30">
    <w:abstractNumId w:val="25"/>
  </w:num>
  <w:num w:numId="31">
    <w:abstractNumId w:val="9"/>
  </w:num>
  <w:num w:numId="32">
    <w:abstractNumId w:val="7"/>
  </w:num>
  <w:num w:numId="33">
    <w:abstractNumId w:val="16"/>
  </w:num>
  <w:num w:numId="34">
    <w:abstractNumId w:val="29"/>
  </w:num>
  <w:num w:numId="35">
    <w:abstractNumId w:val="45"/>
  </w:num>
  <w:num w:numId="36">
    <w:abstractNumId w:val="2"/>
  </w:num>
  <w:num w:numId="37">
    <w:abstractNumId w:val="40"/>
  </w:num>
  <w:num w:numId="38">
    <w:abstractNumId w:val="36"/>
  </w:num>
  <w:num w:numId="39">
    <w:abstractNumId w:val="43"/>
  </w:num>
  <w:num w:numId="40">
    <w:abstractNumId w:val="30"/>
  </w:num>
  <w:num w:numId="41">
    <w:abstractNumId w:val="11"/>
  </w:num>
  <w:num w:numId="42">
    <w:abstractNumId w:val="34"/>
  </w:num>
  <w:num w:numId="43">
    <w:abstractNumId w:val="39"/>
  </w:num>
  <w:num w:numId="44">
    <w:abstractNumId w:val="35"/>
  </w:num>
  <w:num w:numId="45">
    <w:abstractNumId w:val="6"/>
  </w:num>
  <w:num w:numId="46">
    <w:abstractNumId w:val="1"/>
  </w:num>
  <w:num w:numId="47">
    <w:abstractNumId w:val="13"/>
  </w:num>
  <w:num w:numId="48">
    <w:abstractNumId w:val="37"/>
  </w:num>
  <w:num w:numId="49">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S1NLKwtLAwsDSxtDRU0lEKTi0uzszPAykwrAUAnHJW9ywAAAA="/>
  </w:docVars>
  <w:rsids>
    <w:rsidRoot w:val="00A71650"/>
    <w:rsid w:val="0000463B"/>
    <w:rsid w:val="00004E1A"/>
    <w:rsid w:val="0000559E"/>
    <w:rsid w:val="00026BC0"/>
    <w:rsid w:val="000276AC"/>
    <w:rsid w:val="000312A1"/>
    <w:rsid w:val="00040415"/>
    <w:rsid w:val="00042860"/>
    <w:rsid w:val="00045B3F"/>
    <w:rsid w:val="000506CF"/>
    <w:rsid w:val="00052B80"/>
    <w:rsid w:val="00054349"/>
    <w:rsid w:val="00055C36"/>
    <w:rsid w:val="000600B1"/>
    <w:rsid w:val="000602F7"/>
    <w:rsid w:val="00064091"/>
    <w:rsid w:val="00077E45"/>
    <w:rsid w:val="00080827"/>
    <w:rsid w:val="000860A1"/>
    <w:rsid w:val="0009124C"/>
    <w:rsid w:val="000A1EFE"/>
    <w:rsid w:val="000B3250"/>
    <w:rsid w:val="000B3E65"/>
    <w:rsid w:val="000B6DC5"/>
    <w:rsid w:val="000C05D5"/>
    <w:rsid w:val="000C36F4"/>
    <w:rsid w:val="000C4C5E"/>
    <w:rsid w:val="000D61AE"/>
    <w:rsid w:val="000E1414"/>
    <w:rsid w:val="000E39E5"/>
    <w:rsid w:val="000E4661"/>
    <w:rsid w:val="000F26E0"/>
    <w:rsid w:val="000F3221"/>
    <w:rsid w:val="000F7333"/>
    <w:rsid w:val="001166EB"/>
    <w:rsid w:val="00123333"/>
    <w:rsid w:val="001432D3"/>
    <w:rsid w:val="0014490F"/>
    <w:rsid w:val="00145F9A"/>
    <w:rsid w:val="0015259D"/>
    <w:rsid w:val="0015483F"/>
    <w:rsid w:val="00155467"/>
    <w:rsid w:val="001557B6"/>
    <w:rsid w:val="00157D5A"/>
    <w:rsid w:val="001618EA"/>
    <w:rsid w:val="0016241E"/>
    <w:rsid w:val="00162C6C"/>
    <w:rsid w:val="00164A01"/>
    <w:rsid w:val="00164C34"/>
    <w:rsid w:val="00164D15"/>
    <w:rsid w:val="00175F6C"/>
    <w:rsid w:val="00176821"/>
    <w:rsid w:val="00180FAE"/>
    <w:rsid w:val="0019020F"/>
    <w:rsid w:val="0019188A"/>
    <w:rsid w:val="00196D9B"/>
    <w:rsid w:val="001A186D"/>
    <w:rsid w:val="001B137C"/>
    <w:rsid w:val="001C3BF3"/>
    <w:rsid w:val="001C58A2"/>
    <w:rsid w:val="001E1EED"/>
    <w:rsid w:val="001E21DC"/>
    <w:rsid w:val="001E246C"/>
    <w:rsid w:val="001E4ED9"/>
    <w:rsid w:val="001E777F"/>
    <w:rsid w:val="001E77A4"/>
    <w:rsid w:val="001F4EC5"/>
    <w:rsid w:val="001F7BB3"/>
    <w:rsid w:val="002053E9"/>
    <w:rsid w:val="0021475F"/>
    <w:rsid w:val="00216A54"/>
    <w:rsid w:val="00231ACD"/>
    <w:rsid w:val="002373F7"/>
    <w:rsid w:val="00247A51"/>
    <w:rsid w:val="00254CEC"/>
    <w:rsid w:val="00255B0A"/>
    <w:rsid w:val="00263CE0"/>
    <w:rsid w:val="00282F0A"/>
    <w:rsid w:val="00283B41"/>
    <w:rsid w:val="002969B3"/>
    <w:rsid w:val="002A08DC"/>
    <w:rsid w:val="002A3BF0"/>
    <w:rsid w:val="002C2C02"/>
    <w:rsid w:val="002C3457"/>
    <w:rsid w:val="002C5EE5"/>
    <w:rsid w:val="002C6098"/>
    <w:rsid w:val="002D175B"/>
    <w:rsid w:val="002D2F82"/>
    <w:rsid w:val="002D3E27"/>
    <w:rsid w:val="002E3152"/>
    <w:rsid w:val="002E3BA9"/>
    <w:rsid w:val="002E3DDF"/>
    <w:rsid w:val="002E4BA6"/>
    <w:rsid w:val="002E7C1B"/>
    <w:rsid w:val="002F6749"/>
    <w:rsid w:val="003013AF"/>
    <w:rsid w:val="00304D04"/>
    <w:rsid w:val="00304FF1"/>
    <w:rsid w:val="00315749"/>
    <w:rsid w:val="00321061"/>
    <w:rsid w:val="00323CBD"/>
    <w:rsid w:val="00325CC6"/>
    <w:rsid w:val="003272AE"/>
    <w:rsid w:val="0032741B"/>
    <w:rsid w:val="00331906"/>
    <w:rsid w:val="0033561D"/>
    <w:rsid w:val="00345D2F"/>
    <w:rsid w:val="0034657F"/>
    <w:rsid w:val="00346DA4"/>
    <w:rsid w:val="0035086D"/>
    <w:rsid w:val="0035148B"/>
    <w:rsid w:val="00354C1E"/>
    <w:rsid w:val="003609AC"/>
    <w:rsid w:val="0038113E"/>
    <w:rsid w:val="00383C1A"/>
    <w:rsid w:val="00384F1E"/>
    <w:rsid w:val="00387F82"/>
    <w:rsid w:val="003911C0"/>
    <w:rsid w:val="003B4D89"/>
    <w:rsid w:val="003B55C6"/>
    <w:rsid w:val="003B6B73"/>
    <w:rsid w:val="003C0CA6"/>
    <w:rsid w:val="003C1D5A"/>
    <w:rsid w:val="003D083E"/>
    <w:rsid w:val="003D1191"/>
    <w:rsid w:val="003D5608"/>
    <w:rsid w:val="003E2A52"/>
    <w:rsid w:val="003F61BF"/>
    <w:rsid w:val="004072F8"/>
    <w:rsid w:val="00407AF2"/>
    <w:rsid w:val="00407DEA"/>
    <w:rsid w:val="00412E4B"/>
    <w:rsid w:val="00413327"/>
    <w:rsid w:val="004209AB"/>
    <w:rsid w:val="00422623"/>
    <w:rsid w:val="0042335A"/>
    <w:rsid w:val="004236B9"/>
    <w:rsid w:val="00425569"/>
    <w:rsid w:val="0042614F"/>
    <w:rsid w:val="0043370D"/>
    <w:rsid w:val="00436426"/>
    <w:rsid w:val="00436FC7"/>
    <w:rsid w:val="00440CFF"/>
    <w:rsid w:val="004461E3"/>
    <w:rsid w:val="00452100"/>
    <w:rsid w:val="00456BDD"/>
    <w:rsid w:val="00482220"/>
    <w:rsid w:val="004866BE"/>
    <w:rsid w:val="004956CE"/>
    <w:rsid w:val="004B1983"/>
    <w:rsid w:val="004B4153"/>
    <w:rsid w:val="004B5767"/>
    <w:rsid w:val="004C0483"/>
    <w:rsid w:val="004C061D"/>
    <w:rsid w:val="004C304E"/>
    <w:rsid w:val="004C7504"/>
    <w:rsid w:val="004D1440"/>
    <w:rsid w:val="004D43EF"/>
    <w:rsid w:val="004E15B8"/>
    <w:rsid w:val="004E1A40"/>
    <w:rsid w:val="004E7814"/>
    <w:rsid w:val="004F00F8"/>
    <w:rsid w:val="004F46B9"/>
    <w:rsid w:val="00513CF2"/>
    <w:rsid w:val="00515F22"/>
    <w:rsid w:val="00516BE1"/>
    <w:rsid w:val="00526210"/>
    <w:rsid w:val="00527B26"/>
    <w:rsid w:val="00531D20"/>
    <w:rsid w:val="005410C0"/>
    <w:rsid w:val="00542A4C"/>
    <w:rsid w:val="005577D9"/>
    <w:rsid w:val="005643B6"/>
    <w:rsid w:val="00566581"/>
    <w:rsid w:val="00572947"/>
    <w:rsid w:val="00572FF9"/>
    <w:rsid w:val="00580621"/>
    <w:rsid w:val="0058734D"/>
    <w:rsid w:val="0059284B"/>
    <w:rsid w:val="00593830"/>
    <w:rsid w:val="005A27E1"/>
    <w:rsid w:val="005B3469"/>
    <w:rsid w:val="005D467D"/>
    <w:rsid w:val="005D4A0F"/>
    <w:rsid w:val="005D51D1"/>
    <w:rsid w:val="005E2688"/>
    <w:rsid w:val="005E6EAC"/>
    <w:rsid w:val="005E7288"/>
    <w:rsid w:val="005F1461"/>
    <w:rsid w:val="005F5559"/>
    <w:rsid w:val="005F6FA9"/>
    <w:rsid w:val="005F7073"/>
    <w:rsid w:val="00624BF5"/>
    <w:rsid w:val="00627CAE"/>
    <w:rsid w:val="00637A6C"/>
    <w:rsid w:val="00641999"/>
    <w:rsid w:val="006437DA"/>
    <w:rsid w:val="006478F2"/>
    <w:rsid w:val="00655B14"/>
    <w:rsid w:val="0066228C"/>
    <w:rsid w:val="006712C2"/>
    <w:rsid w:val="00674C0E"/>
    <w:rsid w:val="00677689"/>
    <w:rsid w:val="00681141"/>
    <w:rsid w:val="00681996"/>
    <w:rsid w:val="00691063"/>
    <w:rsid w:val="0069151D"/>
    <w:rsid w:val="00691936"/>
    <w:rsid w:val="006A408C"/>
    <w:rsid w:val="006A65B3"/>
    <w:rsid w:val="006B39BD"/>
    <w:rsid w:val="006C0A58"/>
    <w:rsid w:val="006C3D76"/>
    <w:rsid w:val="006D1022"/>
    <w:rsid w:val="006D12E4"/>
    <w:rsid w:val="006D1563"/>
    <w:rsid w:val="006D1B38"/>
    <w:rsid w:val="006E4221"/>
    <w:rsid w:val="006F15D2"/>
    <w:rsid w:val="006F5A74"/>
    <w:rsid w:val="0070364C"/>
    <w:rsid w:val="007056FB"/>
    <w:rsid w:val="00705A69"/>
    <w:rsid w:val="00705AC7"/>
    <w:rsid w:val="007109A7"/>
    <w:rsid w:val="00714BAD"/>
    <w:rsid w:val="00714EA4"/>
    <w:rsid w:val="007169FD"/>
    <w:rsid w:val="00727C65"/>
    <w:rsid w:val="007335A8"/>
    <w:rsid w:val="0073767A"/>
    <w:rsid w:val="007471BF"/>
    <w:rsid w:val="00750456"/>
    <w:rsid w:val="00750C65"/>
    <w:rsid w:val="00751BBB"/>
    <w:rsid w:val="0075626F"/>
    <w:rsid w:val="00756C3E"/>
    <w:rsid w:val="00770CE2"/>
    <w:rsid w:val="00774A69"/>
    <w:rsid w:val="00776AE0"/>
    <w:rsid w:val="00780A32"/>
    <w:rsid w:val="00781F6A"/>
    <w:rsid w:val="0079069C"/>
    <w:rsid w:val="00792AF6"/>
    <w:rsid w:val="00795784"/>
    <w:rsid w:val="007A3AFB"/>
    <w:rsid w:val="007A4853"/>
    <w:rsid w:val="007B236A"/>
    <w:rsid w:val="007C06A2"/>
    <w:rsid w:val="007C3C8C"/>
    <w:rsid w:val="007C6F4C"/>
    <w:rsid w:val="007C799E"/>
    <w:rsid w:val="007D602D"/>
    <w:rsid w:val="007D615B"/>
    <w:rsid w:val="007E44A9"/>
    <w:rsid w:val="007E6060"/>
    <w:rsid w:val="007E6921"/>
    <w:rsid w:val="007E7B3D"/>
    <w:rsid w:val="007F0F57"/>
    <w:rsid w:val="007F2A83"/>
    <w:rsid w:val="007F42B7"/>
    <w:rsid w:val="007F78F9"/>
    <w:rsid w:val="008014FC"/>
    <w:rsid w:val="00807721"/>
    <w:rsid w:val="00816E8D"/>
    <w:rsid w:val="00816F7B"/>
    <w:rsid w:val="008204C7"/>
    <w:rsid w:val="00824EE5"/>
    <w:rsid w:val="00831ED3"/>
    <w:rsid w:val="00834BB7"/>
    <w:rsid w:val="0084374C"/>
    <w:rsid w:val="00844377"/>
    <w:rsid w:val="00844AFB"/>
    <w:rsid w:val="00845D6D"/>
    <w:rsid w:val="00847C8B"/>
    <w:rsid w:val="00850320"/>
    <w:rsid w:val="00850E2C"/>
    <w:rsid w:val="00856FCF"/>
    <w:rsid w:val="008574EC"/>
    <w:rsid w:val="008577AC"/>
    <w:rsid w:val="00861129"/>
    <w:rsid w:val="00864D17"/>
    <w:rsid w:val="0086547D"/>
    <w:rsid w:val="008701B4"/>
    <w:rsid w:val="0089490D"/>
    <w:rsid w:val="00897365"/>
    <w:rsid w:val="008B1CAB"/>
    <w:rsid w:val="008C31A5"/>
    <w:rsid w:val="008C3E11"/>
    <w:rsid w:val="008C4593"/>
    <w:rsid w:val="008C6D89"/>
    <w:rsid w:val="008D29A3"/>
    <w:rsid w:val="008D34B7"/>
    <w:rsid w:val="008D5BB2"/>
    <w:rsid w:val="008D675D"/>
    <w:rsid w:val="008E13FD"/>
    <w:rsid w:val="008E263C"/>
    <w:rsid w:val="008F0E94"/>
    <w:rsid w:val="00905B44"/>
    <w:rsid w:val="00906C74"/>
    <w:rsid w:val="0091048A"/>
    <w:rsid w:val="00911A4C"/>
    <w:rsid w:val="00911B6D"/>
    <w:rsid w:val="00916E5A"/>
    <w:rsid w:val="00924576"/>
    <w:rsid w:val="00935E58"/>
    <w:rsid w:val="009379EA"/>
    <w:rsid w:val="00940F8F"/>
    <w:rsid w:val="00944C8F"/>
    <w:rsid w:val="009460ED"/>
    <w:rsid w:val="0095320A"/>
    <w:rsid w:val="00965122"/>
    <w:rsid w:val="00967512"/>
    <w:rsid w:val="00975E0A"/>
    <w:rsid w:val="00976218"/>
    <w:rsid w:val="00983BA7"/>
    <w:rsid w:val="009913CD"/>
    <w:rsid w:val="00993F9D"/>
    <w:rsid w:val="00995250"/>
    <w:rsid w:val="00996136"/>
    <w:rsid w:val="009A23A5"/>
    <w:rsid w:val="009A4F89"/>
    <w:rsid w:val="009A782F"/>
    <w:rsid w:val="009B55E1"/>
    <w:rsid w:val="009C60A4"/>
    <w:rsid w:val="009D2DE5"/>
    <w:rsid w:val="009D4A29"/>
    <w:rsid w:val="009D77B4"/>
    <w:rsid w:val="009E40CB"/>
    <w:rsid w:val="009E701A"/>
    <w:rsid w:val="009F2D1A"/>
    <w:rsid w:val="00A01447"/>
    <w:rsid w:val="00A01F49"/>
    <w:rsid w:val="00A04DCA"/>
    <w:rsid w:val="00A126EE"/>
    <w:rsid w:val="00A256A0"/>
    <w:rsid w:val="00A3001B"/>
    <w:rsid w:val="00A3165B"/>
    <w:rsid w:val="00A32FDF"/>
    <w:rsid w:val="00A3728C"/>
    <w:rsid w:val="00A455A3"/>
    <w:rsid w:val="00A50FD0"/>
    <w:rsid w:val="00A54D08"/>
    <w:rsid w:val="00A60306"/>
    <w:rsid w:val="00A62D8F"/>
    <w:rsid w:val="00A71116"/>
    <w:rsid w:val="00A71650"/>
    <w:rsid w:val="00A72F6B"/>
    <w:rsid w:val="00A74F95"/>
    <w:rsid w:val="00A81773"/>
    <w:rsid w:val="00A82B34"/>
    <w:rsid w:val="00A84737"/>
    <w:rsid w:val="00A85447"/>
    <w:rsid w:val="00A9276F"/>
    <w:rsid w:val="00A92E71"/>
    <w:rsid w:val="00AA580C"/>
    <w:rsid w:val="00AB2FE4"/>
    <w:rsid w:val="00AB31E2"/>
    <w:rsid w:val="00AB6A52"/>
    <w:rsid w:val="00AC4A10"/>
    <w:rsid w:val="00AD1E13"/>
    <w:rsid w:val="00AD2B57"/>
    <w:rsid w:val="00AD2B5D"/>
    <w:rsid w:val="00AD44DE"/>
    <w:rsid w:val="00AD567A"/>
    <w:rsid w:val="00AD63C0"/>
    <w:rsid w:val="00AE275C"/>
    <w:rsid w:val="00AE41A9"/>
    <w:rsid w:val="00AE4FF8"/>
    <w:rsid w:val="00B03158"/>
    <w:rsid w:val="00B04AC7"/>
    <w:rsid w:val="00B13C24"/>
    <w:rsid w:val="00B22D89"/>
    <w:rsid w:val="00B3518A"/>
    <w:rsid w:val="00B41A24"/>
    <w:rsid w:val="00B42609"/>
    <w:rsid w:val="00B455ED"/>
    <w:rsid w:val="00B47C7D"/>
    <w:rsid w:val="00B544C5"/>
    <w:rsid w:val="00B565EF"/>
    <w:rsid w:val="00B7252D"/>
    <w:rsid w:val="00B7604E"/>
    <w:rsid w:val="00B802B1"/>
    <w:rsid w:val="00B832F4"/>
    <w:rsid w:val="00B87940"/>
    <w:rsid w:val="00B929D7"/>
    <w:rsid w:val="00B96DEF"/>
    <w:rsid w:val="00BA31D9"/>
    <w:rsid w:val="00BB04EB"/>
    <w:rsid w:val="00BB4917"/>
    <w:rsid w:val="00BB5BED"/>
    <w:rsid w:val="00BC2565"/>
    <w:rsid w:val="00BC52E9"/>
    <w:rsid w:val="00BC634A"/>
    <w:rsid w:val="00BC741D"/>
    <w:rsid w:val="00BD35CA"/>
    <w:rsid w:val="00BF12F8"/>
    <w:rsid w:val="00BF4A9F"/>
    <w:rsid w:val="00BF616D"/>
    <w:rsid w:val="00C04CB2"/>
    <w:rsid w:val="00C1081E"/>
    <w:rsid w:val="00C11493"/>
    <w:rsid w:val="00C15716"/>
    <w:rsid w:val="00C31357"/>
    <w:rsid w:val="00C34A8F"/>
    <w:rsid w:val="00C36DB0"/>
    <w:rsid w:val="00C43E79"/>
    <w:rsid w:val="00C51D6F"/>
    <w:rsid w:val="00C5513E"/>
    <w:rsid w:val="00C61784"/>
    <w:rsid w:val="00C65E29"/>
    <w:rsid w:val="00C67FE2"/>
    <w:rsid w:val="00C74C4B"/>
    <w:rsid w:val="00C77A2E"/>
    <w:rsid w:val="00C77C4C"/>
    <w:rsid w:val="00C77CDA"/>
    <w:rsid w:val="00C8170E"/>
    <w:rsid w:val="00C841E4"/>
    <w:rsid w:val="00C96B5E"/>
    <w:rsid w:val="00CA1A24"/>
    <w:rsid w:val="00CB73B2"/>
    <w:rsid w:val="00CC2DAF"/>
    <w:rsid w:val="00CC692A"/>
    <w:rsid w:val="00CD00A2"/>
    <w:rsid w:val="00CE6445"/>
    <w:rsid w:val="00CF32AA"/>
    <w:rsid w:val="00D00435"/>
    <w:rsid w:val="00D011F5"/>
    <w:rsid w:val="00D01C6B"/>
    <w:rsid w:val="00D029D9"/>
    <w:rsid w:val="00D053C3"/>
    <w:rsid w:val="00D07270"/>
    <w:rsid w:val="00D1218A"/>
    <w:rsid w:val="00D24F8D"/>
    <w:rsid w:val="00D32DC2"/>
    <w:rsid w:val="00D3607B"/>
    <w:rsid w:val="00D36C7D"/>
    <w:rsid w:val="00D40E88"/>
    <w:rsid w:val="00D50068"/>
    <w:rsid w:val="00D51B24"/>
    <w:rsid w:val="00D53080"/>
    <w:rsid w:val="00D53F6B"/>
    <w:rsid w:val="00D55BDE"/>
    <w:rsid w:val="00D6549E"/>
    <w:rsid w:val="00D707E7"/>
    <w:rsid w:val="00D72565"/>
    <w:rsid w:val="00D74B10"/>
    <w:rsid w:val="00D82599"/>
    <w:rsid w:val="00D848B8"/>
    <w:rsid w:val="00D848C0"/>
    <w:rsid w:val="00D87296"/>
    <w:rsid w:val="00D929D6"/>
    <w:rsid w:val="00DA1E2F"/>
    <w:rsid w:val="00DB471E"/>
    <w:rsid w:val="00DB5D03"/>
    <w:rsid w:val="00DC2866"/>
    <w:rsid w:val="00DC398C"/>
    <w:rsid w:val="00DC6FA4"/>
    <w:rsid w:val="00DD4D0A"/>
    <w:rsid w:val="00DD5AAC"/>
    <w:rsid w:val="00DD691B"/>
    <w:rsid w:val="00DD74A0"/>
    <w:rsid w:val="00DE1621"/>
    <w:rsid w:val="00DE7709"/>
    <w:rsid w:val="00DF1857"/>
    <w:rsid w:val="00DF53FC"/>
    <w:rsid w:val="00E0336B"/>
    <w:rsid w:val="00E115B8"/>
    <w:rsid w:val="00E15A93"/>
    <w:rsid w:val="00E17EEE"/>
    <w:rsid w:val="00E22C3F"/>
    <w:rsid w:val="00E23C07"/>
    <w:rsid w:val="00E272E8"/>
    <w:rsid w:val="00E30673"/>
    <w:rsid w:val="00E30E76"/>
    <w:rsid w:val="00E31FE9"/>
    <w:rsid w:val="00E3552F"/>
    <w:rsid w:val="00E35C70"/>
    <w:rsid w:val="00E4220A"/>
    <w:rsid w:val="00E43E5C"/>
    <w:rsid w:val="00E44F87"/>
    <w:rsid w:val="00E559F6"/>
    <w:rsid w:val="00E5784F"/>
    <w:rsid w:val="00E6170E"/>
    <w:rsid w:val="00E655DA"/>
    <w:rsid w:val="00E73003"/>
    <w:rsid w:val="00E80E29"/>
    <w:rsid w:val="00E81AEE"/>
    <w:rsid w:val="00E90BEE"/>
    <w:rsid w:val="00E956D7"/>
    <w:rsid w:val="00EA191B"/>
    <w:rsid w:val="00EA3510"/>
    <w:rsid w:val="00EA57DC"/>
    <w:rsid w:val="00EA6C21"/>
    <w:rsid w:val="00EB2917"/>
    <w:rsid w:val="00EC0421"/>
    <w:rsid w:val="00EC2D36"/>
    <w:rsid w:val="00EC45E7"/>
    <w:rsid w:val="00EC517D"/>
    <w:rsid w:val="00ED0D41"/>
    <w:rsid w:val="00ED5D6F"/>
    <w:rsid w:val="00ED7560"/>
    <w:rsid w:val="00EE177F"/>
    <w:rsid w:val="00EE3830"/>
    <w:rsid w:val="00EF1AF2"/>
    <w:rsid w:val="00EF4A53"/>
    <w:rsid w:val="00EF5387"/>
    <w:rsid w:val="00EF746D"/>
    <w:rsid w:val="00F16168"/>
    <w:rsid w:val="00F21F23"/>
    <w:rsid w:val="00F22AC2"/>
    <w:rsid w:val="00F231CD"/>
    <w:rsid w:val="00F24B8A"/>
    <w:rsid w:val="00F3659B"/>
    <w:rsid w:val="00F4417E"/>
    <w:rsid w:val="00F45384"/>
    <w:rsid w:val="00F521B6"/>
    <w:rsid w:val="00F573EE"/>
    <w:rsid w:val="00F62A18"/>
    <w:rsid w:val="00F655B8"/>
    <w:rsid w:val="00F74752"/>
    <w:rsid w:val="00F76E8F"/>
    <w:rsid w:val="00F945D2"/>
    <w:rsid w:val="00FB1F2F"/>
    <w:rsid w:val="00FB481A"/>
    <w:rsid w:val="00FB4BED"/>
    <w:rsid w:val="00FB50C2"/>
    <w:rsid w:val="00FB5F98"/>
    <w:rsid w:val="00FC25CF"/>
    <w:rsid w:val="00FD0425"/>
    <w:rsid w:val="00FD47BE"/>
    <w:rsid w:val="00FD7CE7"/>
    <w:rsid w:val="00FD7F0B"/>
    <w:rsid w:val="00FE086D"/>
    <w:rsid w:val="00FE245A"/>
    <w:rsid w:val="00FE3947"/>
    <w:rsid w:val="00FF72FA"/>
    <w:rsid w:val="19281540"/>
    <w:rsid w:val="44B556D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89E8D53"/>
  <w15:docId w15:val="{F0D59D99-1BE6-4EF0-98AC-984CF1CA21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2F0A"/>
    <w:pPr>
      <w:spacing w:after="160" w:line="360" w:lineRule="auto"/>
      <w:jc w:val="both"/>
    </w:pPr>
    <w:rPr>
      <w:rFonts w:eastAsiaTheme="minorHAnsi" w:cstheme="minorBidi"/>
      <w:sz w:val="22"/>
      <w:szCs w:val="22"/>
    </w:rPr>
  </w:style>
  <w:style w:type="paragraph" w:styleId="Heading1">
    <w:name w:val="heading 1"/>
    <w:basedOn w:val="Normal"/>
    <w:next w:val="Normal"/>
    <w:link w:val="Heading1Char"/>
    <w:uiPriority w:val="9"/>
    <w:qFormat/>
    <w:rsid w:val="00282F0A"/>
    <w:pPr>
      <w:keepNext/>
      <w:keepLines/>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282F0A"/>
    <w:pPr>
      <w:keepNext/>
      <w:keepLines/>
      <w:spacing w:before="40" w:after="0"/>
      <w:outlineLvl w:val="1"/>
    </w:pPr>
    <w:rPr>
      <w:rFonts w:eastAsiaTheme="majorEastAsia" w:cstheme="majorBidi"/>
      <w:b/>
      <w:color w:val="000000" w:themeColor="text1"/>
      <w:sz w:val="28"/>
      <w:szCs w:val="26"/>
    </w:rPr>
  </w:style>
  <w:style w:type="paragraph" w:styleId="Heading3">
    <w:name w:val="heading 3"/>
    <w:basedOn w:val="Normal"/>
    <w:next w:val="Normal"/>
    <w:link w:val="Heading3Char"/>
    <w:uiPriority w:val="9"/>
    <w:unhideWhenUsed/>
    <w:qFormat/>
    <w:rsid w:val="00677689"/>
    <w:pPr>
      <w:keepNext/>
      <w:keepLines/>
      <w:spacing w:before="40" w:after="0"/>
      <w:outlineLvl w:val="2"/>
    </w:pPr>
    <w:rPr>
      <w:rFonts w:eastAsiaTheme="majorEastAsia" w:cstheme="majorBidi"/>
      <w:b/>
      <w:color w:val="000000" w:themeColor="text1"/>
      <w:sz w:val="26"/>
      <w:szCs w:val="24"/>
    </w:rPr>
  </w:style>
  <w:style w:type="paragraph" w:styleId="Heading4">
    <w:name w:val="heading 4"/>
    <w:basedOn w:val="Normal"/>
    <w:next w:val="Normal"/>
    <w:link w:val="Heading4Char"/>
    <w:uiPriority w:val="9"/>
    <w:semiHidden/>
    <w:unhideWhenUsed/>
    <w:qFormat/>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4236B9"/>
    <w:pPr>
      <w:spacing w:after="200" w:line="240" w:lineRule="auto"/>
      <w:jc w:val="center"/>
    </w:pPr>
    <w:rPr>
      <w:i/>
      <w:iCs/>
      <w:color w:val="44546A" w:themeColor="text2"/>
      <w:sz w:val="18"/>
      <w:szCs w:val="18"/>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uiPriority w:val="99"/>
    <w:semiHidden/>
    <w:unhideWhenUsed/>
    <w:pPr>
      <w:spacing w:beforeAutospacing="1" w:afterAutospacing="1"/>
    </w:pPr>
    <w:rPr>
      <w:sz w:val="24"/>
      <w:szCs w:val="24"/>
      <w:lang w:eastAsia="zh-CN"/>
    </w:rPr>
  </w:style>
  <w:style w:type="character" w:styleId="Strong">
    <w:name w:val="Strong"/>
    <w:basedOn w:val="DefaultParagraphFont"/>
    <w:uiPriority w:val="22"/>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qFormat/>
    <w:rsid w:val="001166EB"/>
    <w:pPr>
      <w:spacing w:after="0"/>
      <w:ind w:left="440" w:hanging="440"/>
      <w:jc w:val="left"/>
    </w:pPr>
    <w:rPr>
      <w:rFonts w:cstheme="minorHAnsi"/>
      <w:smallCaps/>
      <w:szCs w:val="2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paragraph" w:styleId="TOC1">
    <w:name w:val="toc 1"/>
    <w:basedOn w:val="Normal"/>
    <w:next w:val="Normal"/>
    <w:uiPriority w:val="39"/>
    <w:unhideWhenUsed/>
    <w:qFormat/>
    <w:pPr>
      <w:spacing w:after="100"/>
    </w:pPr>
  </w:style>
  <w:style w:type="paragraph" w:styleId="TOC2">
    <w:name w:val="toc 2"/>
    <w:basedOn w:val="Normal"/>
    <w:next w:val="Normal"/>
    <w:uiPriority w:val="39"/>
    <w:unhideWhenUsed/>
    <w:qFormat/>
    <w:pPr>
      <w:spacing w:after="100"/>
      <w:ind w:left="220"/>
    </w:pPr>
  </w:style>
  <w:style w:type="paragraph" w:styleId="TOC3">
    <w:name w:val="toc 3"/>
    <w:basedOn w:val="Normal"/>
    <w:next w:val="Normal"/>
    <w:uiPriority w:val="39"/>
    <w:unhideWhenUsed/>
    <w:qFormat/>
    <w:pPr>
      <w:tabs>
        <w:tab w:val="left" w:pos="1200"/>
        <w:tab w:val="right" w:leader="dot" w:pos="7576"/>
      </w:tabs>
      <w:spacing w:after="100"/>
      <w:ind w:left="440"/>
    </w:p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82F0A"/>
    <w:rPr>
      <w:rFonts w:eastAsiaTheme="majorEastAsia" w:cstheme="majorBidi"/>
      <w:b/>
      <w:color w:val="000000" w:themeColor="text1"/>
      <w:sz w:val="32"/>
      <w:szCs w:val="32"/>
    </w:rPr>
  </w:style>
  <w:style w:type="paragraph" w:customStyle="1" w:styleId="Default">
    <w:name w:val="Default"/>
    <w:qFormat/>
    <w:pPr>
      <w:autoSpaceDE w:val="0"/>
      <w:autoSpaceDN w:val="0"/>
      <w:adjustRightInd w:val="0"/>
    </w:pPr>
    <w:rPr>
      <w:rFonts w:eastAsiaTheme="minorHAnsi"/>
      <w:color w:val="000000"/>
      <w:sz w:val="24"/>
      <w:szCs w:val="24"/>
    </w:rPr>
  </w:style>
  <w:style w:type="paragraph" w:customStyle="1" w:styleId="TOCHeading1">
    <w:name w:val="TOC Heading1"/>
    <w:basedOn w:val="Heading1"/>
    <w:next w:val="Normal"/>
    <w:uiPriority w:val="39"/>
    <w:unhideWhenUsed/>
    <w:qFormat/>
    <w:pPr>
      <w:outlineLvl w:val="9"/>
    </w:p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Heading2Char">
    <w:name w:val="Heading 2 Char"/>
    <w:basedOn w:val="DefaultParagraphFont"/>
    <w:link w:val="Heading2"/>
    <w:uiPriority w:val="9"/>
    <w:qFormat/>
    <w:rsid w:val="00282F0A"/>
    <w:rPr>
      <w:rFonts w:eastAsiaTheme="majorEastAsia" w:cstheme="majorBidi"/>
      <w:b/>
      <w:color w:val="000000" w:themeColor="text1"/>
      <w:sz w:val="28"/>
      <w:szCs w:val="26"/>
    </w:rPr>
  </w:style>
  <w:style w:type="character" w:customStyle="1" w:styleId="Heading3Char">
    <w:name w:val="Heading 3 Char"/>
    <w:basedOn w:val="DefaultParagraphFont"/>
    <w:link w:val="Heading3"/>
    <w:uiPriority w:val="9"/>
    <w:qFormat/>
    <w:rsid w:val="00677689"/>
    <w:rPr>
      <w:rFonts w:eastAsiaTheme="majorEastAsia" w:cstheme="majorBidi"/>
      <w:b/>
      <w:color w:val="000000" w:themeColor="text1"/>
      <w:sz w:val="26"/>
      <w:szCs w:val="24"/>
    </w:rPr>
  </w:style>
  <w:style w:type="paragraph" w:styleId="NoSpacing">
    <w:name w:val="No Spacing"/>
    <w:uiPriority w:val="1"/>
    <w:qFormat/>
    <w:rPr>
      <w:rFonts w:asciiTheme="minorHAnsi" w:eastAsiaTheme="minorHAnsi" w:hAnsiTheme="minorHAnsi" w:cstheme="minorBidi"/>
      <w:color w:val="44546A" w:themeColor="text2"/>
    </w:rPr>
  </w:style>
  <w:style w:type="character" w:styleId="PlaceholderText">
    <w:name w:val="Placeholder Text"/>
    <w:basedOn w:val="DefaultParagraphFont"/>
    <w:uiPriority w:val="99"/>
    <w:semiHidden/>
    <w:qFormat/>
    <w:rPr>
      <w:color w:val="808080"/>
    </w:rPr>
  </w:style>
  <w:style w:type="paragraph" w:styleId="ListParagraph">
    <w:name w:val="List Paragraph"/>
    <w:basedOn w:val="Normal"/>
    <w:uiPriority w:val="34"/>
    <w:qFormat/>
    <w:pPr>
      <w:ind w:left="720"/>
      <w:contextualSpacing/>
    </w:p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F5496" w:themeColor="accent1" w:themeShade="BF"/>
    </w:rPr>
  </w:style>
  <w:style w:type="paragraph" w:customStyle="1" w:styleId="trt0xe">
    <w:name w:val="trt0xe"/>
    <w:basedOn w:val="Normal"/>
    <w:qFormat/>
    <w:pPr>
      <w:spacing w:before="100" w:beforeAutospacing="1" w:after="100" w:afterAutospacing="1" w:line="240" w:lineRule="auto"/>
    </w:pPr>
    <w:rPr>
      <w:rFonts w:eastAsia="Times New Roman" w:cs="Times New Roman"/>
      <w:sz w:val="24"/>
      <w:szCs w:val="24"/>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apple-converted-space">
    <w:name w:val="apple-converted-space"/>
    <w:basedOn w:val="DefaultParagraphFont"/>
    <w:qFormat/>
  </w:style>
  <w:style w:type="character" w:customStyle="1" w:styleId="UnresolvedMention2">
    <w:name w:val="Unresolved Mention2"/>
    <w:basedOn w:val="DefaultParagraphFont"/>
    <w:uiPriority w:val="99"/>
    <w:qFormat/>
    <w:rPr>
      <w:color w:val="605E5C"/>
      <w:shd w:val="clear" w:color="auto" w:fill="E1DFDD"/>
    </w:rPr>
  </w:style>
  <w:style w:type="paragraph" w:customStyle="1" w:styleId="a">
    <w:basedOn w:val="Normal"/>
    <w:next w:val="Normal"/>
    <w:pPr>
      <w:pBdr>
        <w:bottom w:val="single" w:sz="6" w:space="1" w:color="auto"/>
      </w:pBdr>
      <w:jc w:val="center"/>
    </w:pPr>
    <w:rPr>
      <w:rFonts w:ascii="Arial" w:eastAsia="SimSun"/>
      <w:vanish/>
      <w:sz w:val="16"/>
    </w:rPr>
  </w:style>
  <w:style w:type="paragraph" w:customStyle="1" w:styleId="a0">
    <w:basedOn w:val="Normal"/>
    <w:next w:val="Normal"/>
    <w:pPr>
      <w:pBdr>
        <w:top w:val="single" w:sz="6" w:space="1" w:color="auto"/>
      </w:pBdr>
      <w:jc w:val="center"/>
    </w:pPr>
    <w:rPr>
      <w:rFonts w:ascii="Arial" w:eastAsia="SimSun"/>
      <w:vanish/>
      <w:sz w:val="16"/>
    </w:rPr>
  </w:style>
  <w:style w:type="table" w:styleId="TableGridLight">
    <w:name w:val="Grid Table Light"/>
    <w:basedOn w:val="TableNormal"/>
    <w:uiPriority w:val="40"/>
    <w:rsid w:val="00C34A8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432022">
      <w:bodyDiv w:val="1"/>
      <w:marLeft w:val="0"/>
      <w:marRight w:val="0"/>
      <w:marTop w:val="0"/>
      <w:marBottom w:val="0"/>
      <w:divBdr>
        <w:top w:val="none" w:sz="0" w:space="0" w:color="auto"/>
        <w:left w:val="none" w:sz="0" w:space="0" w:color="auto"/>
        <w:bottom w:val="none" w:sz="0" w:space="0" w:color="auto"/>
        <w:right w:val="none" w:sz="0" w:space="0" w:color="auto"/>
      </w:divBdr>
    </w:div>
    <w:div w:id="129593720">
      <w:bodyDiv w:val="1"/>
      <w:marLeft w:val="0"/>
      <w:marRight w:val="0"/>
      <w:marTop w:val="0"/>
      <w:marBottom w:val="0"/>
      <w:divBdr>
        <w:top w:val="none" w:sz="0" w:space="0" w:color="auto"/>
        <w:left w:val="none" w:sz="0" w:space="0" w:color="auto"/>
        <w:bottom w:val="none" w:sz="0" w:space="0" w:color="auto"/>
        <w:right w:val="none" w:sz="0" w:space="0" w:color="auto"/>
      </w:divBdr>
    </w:div>
    <w:div w:id="338049584">
      <w:bodyDiv w:val="1"/>
      <w:marLeft w:val="0"/>
      <w:marRight w:val="0"/>
      <w:marTop w:val="0"/>
      <w:marBottom w:val="0"/>
      <w:divBdr>
        <w:top w:val="none" w:sz="0" w:space="0" w:color="auto"/>
        <w:left w:val="none" w:sz="0" w:space="0" w:color="auto"/>
        <w:bottom w:val="none" w:sz="0" w:space="0" w:color="auto"/>
        <w:right w:val="none" w:sz="0" w:space="0" w:color="auto"/>
      </w:divBdr>
    </w:div>
    <w:div w:id="422727493">
      <w:bodyDiv w:val="1"/>
      <w:marLeft w:val="0"/>
      <w:marRight w:val="0"/>
      <w:marTop w:val="0"/>
      <w:marBottom w:val="0"/>
      <w:divBdr>
        <w:top w:val="none" w:sz="0" w:space="0" w:color="auto"/>
        <w:left w:val="none" w:sz="0" w:space="0" w:color="auto"/>
        <w:bottom w:val="none" w:sz="0" w:space="0" w:color="auto"/>
        <w:right w:val="none" w:sz="0" w:space="0" w:color="auto"/>
      </w:divBdr>
    </w:div>
    <w:div w:id="527522644">
      <w:bodyDiv w:val="1"/>
      <w:marLeft w:val="0"/>
      <w:marRight w:val="0"/>
      <w:marTop w:val="0"/>
      <w:marBottom w:val="0"/>
      <w:divBdr>
        <w:top w:val="none" w:sz="0" w:space="0" w:color="auto"/>
        <w:left w:val="none" w:sz="0" w:space="0" w:color="auto"/>
        <w:bottom w:val="none" w:sz="0" w:space="0" w:color="auto"/>
        <w:right w:val="none" w:sz="0" w:space="0" w:color="auto"/>
      </w:divBdr>
    </w:div>
    <w:div w:id="688215726">
      <w:bodyDiv w:val="1"/>
      <w:marLeft w:val="0"/>
      <w:marRight w:val="0"/>
      <w:marTop w:val="0"/>
      <w:marBottom w:val="0"/>
      <w:divBdr>
        <w:top w:val="none" w:sz="0" w:space="0" w:color="auto"/>
        <w:left w:val="none" w:sz="0" w:space="0" w:color="auto"/>
        <w:bottom w:val="none" w:sz="0" w:space="0" w:color="auto"/>
        <w:right w:val="none" w:sz="0" w:space="0" w:color="auto"/>
      </w:divBdr>
    </w:div>
    <w:div w:id="952130547">
      <w:bodyDiv w:val="1"/>
      <w:marLeft w:val="0"/>
      <w:marRight w:val="0"/>
      <w:marTop w:val="0"/>
      <w:marBottom w:val="0"/>
      <w:divBdr>
        <w:top w:val="none" w:sz="0" w:space="0" w:color="auto"/>
        <w:left w:val="none" w:sz="0" w:space="0" w:color="auto"/>
        <w:bottom w:val="none" w:sz="0" w:space="0" w:color="auto"/>
        <w:right w:val="none" w:sz="0" w:space="0" w:color="auto"/>
      </w:divBdr>
    </w:div>
    <w:div w:id="982546540">
      <w:bodyDiv w:val="1"/>
      <w:marLeft w:val="0"/>
      <w:marRight w:val="0"/>
      <w:marTop w:val="0"/>
      <w:marBottom w:val="0"/>
      <w:divBdr>
        <w:top w:val="none" w:sz="0" w:space="0" w:color="auto"/>
        <w:left w:val="none" w:sz="0" w:space="0" w:color="auto"/>
        <w:bottom w:val="none" w:sz="0" w:space="0" w:color="auto"/>
        <w:right w:val="none" w:sz="0" w:space="0" w:color="auto"/>
      </w:divBdr>
    </w:div>
    <w:div w:id="1305701917">
      <w:bodyDiv w:val="1"/>
      <w:marLeft w:val="0"/>
      <w:marRight w:val="0"/>
      <w:marTop w:val="0"/>
      <w:marBottom w:val="0"/>
      <w:divBdr>
        <w:top w:val="none" w:sz="0" w:space="0" w:color="auto"/>
        <w:left w:val="none" w:sz="0" w:space="0" w:color="auto"/>
        <w:bottom w:val="none" w:sz="0" w:space="0" w:color="auto"/>
        <w:right w:val="none" w:sz="0" w:space="0" w:color="auto"/>
      </w:divBdr>
    </w:div>
    <w:div w:id="1629553792">
      <w:bodyDiv w:val="1"/>
      <w:marLeft w:val="0"/>
      <w:marRight w:val="0"/>
      <w:marTop w:val="0"/>
      <w:marBottom w:val="0"/>
      <w:divBdr>
        <w:top w:val="none" w:sz="0" w:space="0" w:color="auto"/>
        <w:left w:val="none" w:sz="0" w:space="0" w:color="auto"/>
        <w:bottom w:val="none" w:sz="0" w:space="0" w:color="auto"/>
        <w:right w:val="none" w:sz="0" w:space="0" w:color="auto"/>
      </w:divBdr>
    </w:div>
    <w:div w:id="1768234851">
      <w:bodyDiv w:val="1"/>
      <w:marLeft w:val="0"/>
      <w:marRight w:val="0"/>
      <w:marTop w:val="0"/>
      <w:marBottom w:val="0"/>
      <w:divBdr>
        <w:top w:val="none" w:sz="0" w:space="0" w:color="auto"/>
        <w:left w:val="none" w:sz="0" w:space="0" w:color="auto"/>
        <w:bottom w:val="none" w:sz="0" w:space="0" w:color="auto"/>
        <w:right w:val="none" w:sz="0" w:space="0" w:color="auto"/>
      </w:divBdr>
    </w:div>
    <w:div w:id="1773429624">
      <w:bodyDiv w:val="1"/>
      <w:marLeft w:val="0"/>
      <w:marRight w:val="0"/>
      <w:marTop w:val="0"/>
      <w:marBottom w:val="0"/>
      <w:divBdr>
        <w:top w:val="none" w:sz="0" w:space="0" w:color="auto"/>
        <w:left w:val="none" w:sz="0" w:space="0" w:color="auto"/>
        <w:bottom w:val="none" w:sz="0" w:space="0" w:color="auto"/>
        <w:right w:val="none" w:sz="0" w:space="0" w:color="auto"/>
      </w:divBdr>
    </w:div>
    <w:div w:id="1952080273">
      <w:bodyDiv w:val="1"/>
      <w:marLeft w:val="0"/>
      <w:marRight w:val="0"/>
      <w:marTop w:val="0"/>
      <w:marBottom w:val="0"/>
      <w:divBdr>
        <w:top w:val="none" w:sz="0" w:space="0" w:color="auto"/>
        <w:left w:val="none" w:sz="0" w:space="0" w:color="auto"/>
        <w:bottom w:val="none" w:sz="0" w:space="0" w:color="auto"/>
        <w:right w:val="none" w:sz="0" w:space="0" w:color="auto"/>
      </w:divBdr>
    </w:div>
    <w:div w:id="1960256578">
      <w:bodyDiv w:val="1"/>
      <w:marLeft w:val="0"/>
      <w:marRight w:val="0"/>
      <w:marTop w:val="0"/>
      <w:marBottom w:val="0"/>
      <w:divBdr>
        <w:top w:val="none" w:sz="0" w:space="0" w:color="auto"/>
        <w:left w:val="none" w:sz="0" w:space="0" w:color="auto"/>
        <w:bottom w:val="none" w:sz="0" w:space="0" w:color="auto"/>
        <w:right w:val="none" w:sz="0" w:space="0" w:color="auto"/>
      </w:divBdr>
    </w:div>
    <w:div w:id="2049335035">
      <w:bodyDiv w:val="1"/>
      <w:marLeft w:val="0"/>
      <w:marRight w:val="0"/>
      <w:marTop w:val="0"/>
      <w:marBottom w:val="0"/>
      <w:divBdr>
        <w:top w:val="none" w:sz="0" w:space="0" w:color="auto"/>
        <w:left w:val="none" w:sz="0" w:space="0" w:color="auto"/>
        <w:bottom w:val="none" w:sz="0" w:space="0" w:color="auto"/>
        <w:right w:val="none" w:sz="0" w:space="0" w:color="auto"/>
      </w:divBdr>
    </w:div>
    <w:div w:id="21256164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hyperlink" Target="https://github.com/seymanurakti/fight-detection-surv-dataset" TargetMode="Externa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hyperlink" Target="https://tribune.com.pk/story/2454420/bikers-sans-helmet-to-receive-e-challan"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www.analyticsvidhya.com/blog/2022/06/yolo-algorithm-for-custom-object-detection"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yperlink" Target="https://www.scmp.com/economy/china-economy/article/3096090/what-chinas-social-credit-system-and-why-it-controversial" TargetMode="External"/><Relationship Id="rId28" Type="http://schemas.openxmlformats.org/officeDocument/2006/relationships/footer" Target="footer4.xml"/><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header" Target="header5.xml"/><Relationship Id="rId30"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C93210-1BCE-4229-8347-878CDB6EAF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1</TotalTime>
  <Pages>1</Pages>
  <Words>5323</Words>
  <Characters>30344</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Echo-AI</vt:lpstr>
    </vt:vector>
  </TitlesOfParts>
  <Company/>
  <LinksUpToDate>false</LinksUpToDate>
  <CharactersWithSpaces>35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ho-AI</dc:title>
  <dc:creator>abubakarsidique101@outlook.com</dc:creator>
  <cp:lastModifiedBy>Abdullah Basit</cp:lastModifiedBy>
  <cp:revision>372</cp:revision>
  <cp:lastPrinted>2025-01-23T10:14:00Z</cp:lastPrinted>
  <dcterms:created xsi:type="dcterms:W3CDTF">2018-08-28T23:22:00Z</dcterms:created>
  <dcterms:modified xsi:type="dcterms:W3CDTF">2025-01-23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8a43366359b6a3c6ae1a6cdd921f8c68d6faacd606859ba7fe3df2467cd8a3</vt:lpwstr>
  </property>
  <property fmtid="{D5CDD505-2E9C-101B-9397-08002B2CF9AE}" pid="3" name="KSOProductBuildVer">
    <vt:lpwstr>1033-12.2.0.13489</vt:lpwstr>
  </property>
  <property fmtid="{D5CDD505-2E9C-101B-9397-08002B2CF9AE}" pid="4" name="ICV">
    <vt:lpwstr>BC79BCA4D38045BF8F32BFEDDE75F6A6_13</vt:lpwstr>
  </property>
</Properties>
</file>